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66754157"/>
        <w:docPartObj>
          <w:docPartGallery w:val="Cover Pages"/>
          <w:docPartUnique/>
        </w:docPartObj>
      </w:sdtPr>
      <w:sdtEndPr>
        <w:rPr>
          <w:lang w:val="en-US"/>
        </w:rPr>
      </w:sdtEndPr>
      <w:sdtContent>
        <w:p w14:paraId="3CC51D80" w14:textId="0BF4C224" w:rsidR="007D12BC" w:rsidRDefault="007D12BC">
          <w:r>
            <w:rPr>
              <w:noProof/>
              <w:lang w:val="en-US"/>
            </w:rPr>
            <mc:AlternateContent>
              <mc:Choice Requires="wps">
                <w:drawing>
                  <wp:anchor distT="0" distB="0" distL="114300" distR="114300" simplePos="0" relativeHeight="251655168" behindDoc="0" locked="0" layoutInCell="1" allowOverlap="1" wp14:anchorId="71097BD5" wp14:editId="13E08D66">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5E62049" id="AutoShape 16" o:spid="_x0000_s1026" style="position:absolute;z-index:25165516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3120" behindDoc="0" locked="0" layoutInCell="1" allowOverlap="1" wp14:anchorId="289D2EA4" wp14:editId="79838909">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0C04EB12" w14:textId="1BD1F551" w:rsidR="007D12BC" w:rsidRDefault="00596D08" w:rsidP="00725F90">
                                    <w:pPr>
                                      <w:spacing w:line="668" w:lineRule="exact"/>
                                      <w:jc w:val="center"/>
                                      <w:rPr>
                                        <w:rFonts w:ascii="Raleway Bold" w:hAnsi="Raleway Bold" w:hint="eastAsia"/>
                                        <w:color w:val="444440"/>
                                        <w:spacing w:val="58"/>
                                        <w:kern w:val="24"/>
                                        <w:sz w:val="58"/>
                                        <w:szCs w:val="58"/>
                                      </w:rPr>
                                    </w:pPr>
                                    <w:r w:rsidRPr="00596D08">
                                      <w:rPr>
                                        <w:rFonts w:ascii="Raleway Bold" w:hAnsi="Raleway Bold"/>
                                        <w:color w:val="444440"/>
                                        <w:spacing w:val="58"/>
                                        <w:kern w:val="24"/>
                                        <w:sz w:val="58"/>
                                        <w:szCs w:val="58"/>
                                      </w:rPr>
                                      <w:t>REVELATION</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1F0DFD29" w14:textId="61E5F89E" w:rsidR="007D12BC" w:rsidRPr="00D60C5A" w:rsidRDefault="007C67A7" w:rsidP="00D60C5A">
                                    <w:pPr>
                                      <w:jc w:val="center"/>
                                      <w:rPr>
                                        <w:rFonts w:cs="Times New Roman"/>
                                        <w:i/>
                                        <w:iCs/>
                                        <w:sz w:val="32"/>
                                        <w:szCs w:val="32"/>
                                      </w:rPr>
                                    </w:pPr>
                                    <w:r w:rsidRPr="007C67A7">
                                      <w:rPr>
                                        <w:rFonts w:cs="Times New Roman"/>
                                        <w:i/>
                                        <w:iCs/>
                                        <w:sz w:val="32"/>
                                        <w:szCs w:val="32"/>
                                      </w:rPr>
                                      <w:t>Hold on! Jesus wins!</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3AA7B30F" w14:textId="77777777" w:rsidR="007D12BC" w:rsidRPr="008E4002" w:rsidRDefault="007D12BC"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4E8D0803" w14:textId="77777777" w:rsidR="007D12BC" w:rsidRPr="00D60C5A" w:rsidRDefault="007D12BC"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2B918467" w14:textId="2F42F641" w:rsidR="007D12BC" w:rsidRPr="00EA4928" w:rsidRDefault="009272E9" w:rsidP="00857DFB">
                                    <w:pPr>
                                      <w:spacing w:line="254" w:lineRule="exact"/>
                                      <w:jc w:val="center"/>
                                      <w:rPr>
                                        <w:rFonts w:cs="Times New Roman"/>
                                        <w:color w:val="444440"/>
                                        <w:spacing w:val="81"/>
                                        <w:kern w:val="24"/>
                                        <w:sz w:val="20"/>
                                        <w:szCs w:val="20"/>
                                      </w:rPr>
                                    </w:pPr>
                                    <w:r w:rsidRPr="009272E9">
                                      <w:rPr>
                                        <w:rFonts w:cs="Times New Roman"/>
                                        <w:szCs w:val="24"/>
                                      </w:rPr>
                                      <w:t>90-95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4438DD8F" w14:textId="77777777" w:rsidR="007D12BC" w:rsidRPr="00D60C5A" w:rsidRDefault="007D12B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57A3CE64" w14:textId="32ADC6EE" w:rsidR="007D12BC" w:rsidRDefault="004C5F27" w:rsidP="004C5F27">
                                    <w:pPr>
                                      <w:jc w:val="center"/>
                                      <w:rPr>
                                        <w:rFonts w:cs="Times New Roman"/>
                                        <w:i/>
                                        <w:iCs/>
                                        <w:szCs w:val="24"/>
                                      </w:rPr>
                                    </w:pPr>
                                    <w:r w:rsidRPr="004C5F27">
                                      <w:rPr>
                                        <w:rFonts w:cs="Times New Roman"/>
                                        <w:i/>
                                        <w:iCs/>
                                        <w:szCs w:val="24"/>
                                      </w:rPr>
                                      <w:t>"They will wage war against the Lamb, but the Lamb will triumph over them because he is Lord of lords and King of kings—and with him will be his called, chosen and faithful followers."</w:t>
                                    </w:r>
                                  </w:p>
                                  <w:p w14:paraId="7C98E08A" w14:textId="77777777" w:rsidR="004C5F27" w:rsidRPr="004C5F27" w:rsidRDefault="004C5F27" w:rsidP="004C5F27">
                                    <w:pPr>
                                      <w:jc w:val="center"/>
                                      <w:rPr>
                                        <w:rFonts w:cs="Times New Roman"/>
                                        <w:szCs w:val="24"/>
                                      </w:rPr>
                                    </w:pPr>
                                    <w:r w:rsidRPr="004C5F27">
                                      <w:rPr>
                                        <w:rFonts w:cs="Times New Roman"/>
                                        <w:szCs w:val="24"/>
                                      </w:rPr>
                                      <w:t>17:14</w:t>
                                    </w:r>
                                  </w:p>
                                  <w:p w14:paraId="4FB562B7" w14:textId="0FEB1B14" w:rsidR="004C5F27" w:rsidRDefault="004C5F27" w:rsidP="004C5F27">
                                    <w:pPr>
                                      <w:jc w:val="center"/>
                                      <w:rPr>
                                        <w:rFonts w:cs="Times New Roman"/>
                                        <w:szCs w:val="24"/>
                                        <w:lang w:val="en-US"/>
                                      </w:rPr>
                                    </w:pPr>
                                  </w:p>
                                  <w:p w14:paraId="497A7501" w14:textId="79E77DAD" w:rsidR="004C5F27" w:rsidRDefault="004C5F27" w:rsidP="004C5F27">
                                    <w:pPr>
                                      <w:jc w:val="center"/>
                                      <w:rPr>
                                        <w:rFonts w:cs="Times New Roman"/>
                                        <w:szCs w:val="24"/>
                                        <w:lang w:val="en-US"/>
                                      </w:rPr>
                                    </w:pPr>
                                  </w:p>
                                  <w:p w14:paraId="40CD5FA4" w14:textId="77777777" w:rsidR="004C5F27" w:rsidRPr="004C5F27" w:rsidRDefault="004C5F27" w:rsidP="004C5F27">
                                    <w:pPr>
                                      <w:jc w:val="center"/>
                                      <w:rPr>
                                        <w:rFonts w:cs="Times New Roman"/>
                                        <w:szCs w:val="24"/>
                                        <w:lang w:val="en-US"/>
                                      </w:rPr>
                                    </w:pPr>
                                  </w:p>
                                  <w:p w14:paraId="4231AC78" w14:textId="77777777" w:rsidR="007D12BC" w:rsidRPr="009F3A8C" w:rsidRDefault="007D12BC" w:rsidP="000A4B2E">
                                    <w:pPr>
                                      <w:pStyle w:val="Footer"/>
                                      <w:jc w:val="center"/>
                                      <w:rPr>
                                        <w:rFonts w:ascii="Times New Roman" w:hAnsi="Times New Roman" w:cs="Times New Roman"/>
                                        <w:color w:val="808080" w:themeColor="background1" w:themeShade="80"/>
                                        <w:sz w:val="24"/>
                                        <w:szCs w:val="24"/>
                                      </w:rPr>
                                    </w:pPr>
                                  </w:p>
                                  <w:p w14:paraId="06B23EC8" w14:textId="254CBBDA" w:rsidR="007D12BC" w:rsidRPr="009F3A8C" w:rsidRDefault="007D12BC"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EB2B8B">
                                      <w:rPr>
                                        <w:rFonts w:ascii="Times New Roman" w:hAnsi="Times New Roman" w:cs="Times New Roman"/>
                                        <w:color w:val="808080" w:themeColor="background1" w:themeShade="80"/>
                                        <w:sz w:val="24"/>
                                        <w:szCs w:val="24"/>
                                      </w:rPr>
                                      <w:fldChar w:fldCharType="begin"/>
                                    </w:r>
                                    <w:r w:rsidR="00EB2B8B">
                                      <w:rPr>
                                        <w:rFonts w:ascii="Times New Roman" w:hAnsi="Times New Roman" w:cs="Times New Roman"/>
                                        <w:color w:val="808080" w:themeColor="background1" w:themeShade="80"/>
                                        <w:sz w:val="24"/>
                                        <w:szCs w:val="24"/>
                                      </w:rPr>
                                      <w:instrText xml:space="preserve"> SAVEDATE  \@ "MMMM d, yyyy"  \* MERGEFORMAT </w:instrText>
                                    </w:r>
                                    <w:r w:rsidR="00EB2B8B">
                                      <w:rPr>
                                        <w:rFonts w:ascii="Times New Roman" w:hAnsi="Times New Roman" w:cs="Times New Roman"/>
                                        <w:color w:val="808080" w:themeColor="background1" w:themeShade="80"/>
                                        <w:sz w:val="24"/>
                                        <w:szCs w:val="24"/>
                                      </w:rPr>
                                      <w:fldChar w:fldCharType="separate"/>
                                    </w:r>
                                    <w:r w:rsidR="00CE7502">
                                      <w:rPr>
                                        <w:rFonts w:ascii="Times New Roman" w:hAnsi="Times New Roman" w:cs="Times New Roman"/>
                                        <w:noProof/>
                                        <w:color w:val="808080" w:themeColor="background1" w:themeShade="80"/>
                                        <w:sz w:val="24"/>
                                        <w:szCs w:val="24"/>
                                      </w:rPr>
                                      <w:t>April 30, 2023</w:t>
                                    </w:r>
                                    <w:r w:rsidR="00EB2B8B">
                                      <w:rPr>
                                        <w:rFonts w:ascii="Times New Roman" w:hAnsi="Times New Roman" w:cs="Times New Roman"/>
                                        <w:color w:val="808080" w:themeColor="background1" w:themeShade="80"/>
                                        <w:sz w:val="24"/>
                                        <w:szCs w:val="24"/>
                                      </w:rPr>
                                      <w:fldChar w:fldCharType="end"/>
                                    </w:r>
                                  </w:p>
                                  <w:p w14:paraId="7F1F2132" w14:textId="77777777" w:rsidR="007D12BC" w:rsidRPr="004C5F27" w:rsidRDefault="007D12BC" w:rsidP="00D60C5A">
                                    <w:pPr>
                                      <w:jc w:val="center"/>
                                      <w:rPr>
                                        <w:rFonts w:cs="Times New Roman"/>
                                        <w:szCs w:val="24"/>
                                        <w:lang w:val="en-US"/>
                                      </w:rPr>
                                    </w:pPr>
                                  </w:p>
                                  <w:p w14:paraId="68497140" w14:textId="77777777" w:rsidR="007D12BC" w:rsidRPr="004C5F27" w:rsidRDefault="007D12BC" w:rsidP="00D60C5A">
                                    <w:pPr>
                                      <w:jc w:val="center"/>
                                      <w:rPr>
                                        <w:rFonts w:cs="Times New Roman"/>
                                        <w:szCs w:val="24"/>
                                        <w:lang w:val="en-US"/>
                                      </w:rPr>
                                    </w:pPr>
                                  </w:p>
                                  <w:p w14:paraId="648A8847" w14:textId="77777777" w:rsidR="007D12BC" w:rsidRPr="009F3A8C" w:rsidRDefault="007D12BC"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89D2EA4" id="Group 19" o:spid="_x0000_s1026" style="position:absolute;margin-left:544.3pt;margin-top:-1in;width:595.5pt;height:797.25pt;z-index:251653120;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0C04EB12" w14:textId="1BD1F551" w:rsidR="007D12BC" w:rsidRDefault="00596D08" w:rsidP="00725F90">
                              <w:pPr>
                                <w:spacing w:line="668" w:lineRule="exact"/>
                                <w:jc w:val="center"/>
                                <w:rPr>
                                  <w:rFonts w:ascii="Raleway Bold" w:hAnsi="Raleway Bold" w:hint="eastAsia"/>
                                  <w:color w:val="444440"/>
                                  <w:spacing w:val="58"/>
                                  <w:kern w:val="24"/>
                                  <w:sz w:val="58"/>
                                  <w:szCs w:val="58"/>
                                </w:rPr>
                              </w:pPr>
                              <w:r w:rsidRPr="00596D08">
                                <w:rPr>
                                  <w:rFonts w:ascii="Raleway Bold" w:hAnsi="Raleway Bold"/>
                                  <w:color w:val="444440"/>
                                  <w:spacing w:val="58"/>
                                  <w:kern w:val="24"/>
                                  <w:sz w:val="58"/>
                                  <w:szCs w:val="58"/>
                                </w:rPr>
                                <w:t>REVELATION</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1F0DFD29" w14:textId="61E5F89E" w:rsidR="007D12BC" w:rsidRPr="00D60C5A" w:rsidRDefault="007C67A7" w:rsidP="00D60C5A">
                              <w:pPr>
                                <w:jc w:val="center"/>
                                <w:rPr>
                                  <w:rFonts w:cs="Times New Roman"/>
                                  <w:i/>
                                  <w:iCs/>
                                  <w:sz w:val="32"/>
                                  <w:szCs w:val="32"/>
                                </w:rPr>
                              </w:pPr>
                              <w:r w:rsidRPr="007C67A7">
                                <w:rPr>
                                  <w:rFonts w:cs="Times New Roman"/>
                                  <w:i/>
                                  <w:iCs/>
                                  <w:sz w:val="32"/>
                                  <w:szCs w:val="32"/>
                                </w:rPr>
                                <w:t>Hold on! Jesus wins!</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3AA7B30F" w14:textId="77777777" w:rsidR="007D12BC" w:rsidRPr="008E4002" w:rsidRDefault="007D12BC"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4E8D0803" w14:textId="77777777" w:rsidR="007D12BC" w:rsidRPr="00D60C5A" w:rsidRDefault="007D12BC"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2B918467" w14:textId="2F42F641" w:rsidR="007D12BC" w:rsidRPr="00EA4928" w:rsidRDefault="009272E9" w:rsidP="00857DFB">
                              <w:pPr>
                                <w:spacing w:line="254" w:lineRule="exact"/>
                                <w:jc w:val="center"/>
                                <w:rPr>
                                  <w:rFonts w:cs="Times New Roman"/>
                                  <w:color w:val="444440"/>
                                  <w:spacing w:val="81"/>
                                  <w:kern w:val="24"/>
                                  <w:sz w:val="20"/>
                                  <w:szCs w:val="20"/>
                                </w:rPr>
                              </w:pPr>
                              <w:r w:rsidRPr="009272E9">
                                <w:rPr>
                                  <w:rFonts w:cs="Times New Roman"/>
                                  <w:szCs w:val="24"/>
                                </w:rPr>
                                <w:t>90-95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4438DD8F" w14:textId="77777777" w:rsidR="007D12BC" w:rsidRPr="00D60C5A" w:rsidRDefault="007D12B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57A3CE64" w14:textId="32ADC6EE" w:rsidR="007D12BC" w:rsidRDefault="004C5F27" w:rsidP="004C5F27">
                              <w:pPr>
                                <w:jc w:val="center"/>
                                <w:rPr>
                                  <w:rFonts w:cs="Times New Roman"/>
                                  <w:i/>
                                  <w:iCs/>
                                  <w:szCs w:val="24"/>
                                </w:rPr>
                              </w:pPr>
                              <w:r w:rsidRPr="004C5F27">
                                <w:rPr>
                                  <w:rFonts w:cs="Times New Roman"/>
                                  <w:i/>
                                  <w:iCs/>
                                  <w:szCs w:val="24"/>
                                </w:rPr>
                                <w:t>"They will wage war against the Lamb, but the Lamb will triumph over them because he is Lord of lords and King of kings—and with him will be his called, chosen and faithful followers."</w:t>
                              </w:r>
                            </w:p>
                            <w:p w14:paraId="7C98E08A" w14:textId="77777777" w:rsidR="004C5F27" w:rsidRPr="004C5F27" w:rsidRDefault="004C5F27" w:rsidP="004C5F27">
                              <w:pPr>
                                <w:jc w:val="center"/>
                                <w:rPr>
                                  <w:rFonts w:cs="Times New Roman"/>
                                  <w:szCs w:val="24"/>
                                </w:rPr>
                              </w:pPr>
                              <w:r w:rsidRPr="004C5F27">
                                <w:rPr>
                                  <w:rFonts w:cs="Times New Roman"/>
                                  <w:szCs w:val="24"/>
                                </w:rPr>
                                <w:t>17:14</w:t>
                              </w:r>
                            </w:p>
                            <w:p w14:paraId="4FB562B7" w14:textId="0FEB1B14" w:rsidR="004C5F27" w:rsidRDefault="004C5F27" w:rsidP="004C5F27">
                              <w:pPr>
                                <w:jc w:val="center"/>
                                <w:rPr>
                                  <w:rFonts w:cs="Times New Roman"/>
                                  <w:szCs w:val="24"/>
                                  <w:lang w:val="en-US"/>
                                </w:rPr>
                              </w:pPr>
                            </w:p>
                            <w:p w14:paraId="497A7501" w14:textId="79E77DAD" w:rsidR="004C5F27" w:rsidRDefault="004C5F27" w:rsidP="004C5F27">
                              <w:pPr>
                                <w:jc w:val="center"/>
                                <w:rPr>
                                  <w:rFonts w:cs="Times New Roman"/>
                                  <w:szCs w:val="24"/>
                                  <w:lang w:val="en-US"/>
                                </w:rPr>
                              </w:pPr>
                            </w:p>
                            <w:p w14:paraId="40CD5FA4" w14:textId="77777777" w:rsidR="004C5F27" w:rsidRPr="004C5F27" w:rsidRDefault="004C5F27" w:rsidP="004C5F27">
                              <w:pPr>
                                <w:jc w:val="center"/>
                                <w:rPr>
                                  <w:rFonts w:cs="Times New Roman"/>
                                  <w:szCs w:val="24"/>
                                  <w:lang w:val="en-US"/>
                                </w:rPr>
                              </w:pPr>
                            </w:p>
                            <w:p w14:paraId="4231AC78" w14:textId="77777777" w:rsidR="007D12BC" w:rsidRPr="009F3A8C" w:rsidRDefault="007D12BC" w:rsidP="000A4B2E">
                              <w:pPr>
                                <w:pStyle w:val="Footer"/>
                                <w:jc w:val="center"/>
                                <w:rPr>
                                  <w:rFonts w:ascii="Times New Roman" w:hAnsi="Times New Roman" w:cs="Times New Roman"/>
                                  <w:color w:val="808080" w:themeColor="background1" w:themeShade="80"/>
                                  <w:sz w:val="24"/>
                                  <w:szCs w:val="24"/>
                                </w:rPr>
                              </w:pPr>
                            </w:p>
                            <w:p w14:paraId="06B23EC8" w14:textId="254CBBDA" w:rsidR="007D12BC" w:rsidRPr="009F3A8C" w:rsidRDefault="007D12BC"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EB2B8B">
                                <w:rPr>
                                  <w:rFonts w:ascii="Times New Roman" w:hAnsi="Times New Roman" w:cs="Times New Roman"/>
                                  <w:color w:val="808080" w:themeColor="background1" w:themeShade="80"/>
                                  <w:sz w:val="24"/>
                                  <w:szCs w:val="24"/>
                                </w:rPr>
                                <w:fldChar w:fldCharType="begin"/>
                              </w:r>
                              <w:r w:rsidR="00EB2B8B">
                                <w:rPr>
                                  <w:rFonts w:ascii="Times New Roman" w:hAnsi="Times New Roman" w:cs="Times New Roman"/>
                                  <w:color w:val="808080" w:themeColor="background1" w:themeShade="80"/>
                                  <w:sz w:val="24"/>
                                  <w:szCs w:val="24"/>
                                </w:rPr>
                                <w:instrText xml:space="preserve"> SAVEDATE  \@ "MMMM d, yyyy"  \* MERGEFORMAT </w:instrText>
                              </w:r>
                              <w:r w:rsidR="00EB2B8B">
                                <w:rPr>
                                  <w:rFonts w:ascii="Times New Roman" w:hAnsi="Times New Roman" w:cs="Times New Roman"/>
                                  <w:color w:val="808080" w:themeColor="background1" w:themeShade="80"/>
                                  <w:sz w:val="24"/>
                                  <w:szCs w:val="24"/>
                                </w:rPr>
                                <w:fldChar w:fldCharType="separate"/>
                              </w:r>
                              <w:r w:rsidR="00CE7502">
                                <w:rPr>
                                  <w:rFonts w:ascii="Times New Roman" w:hAnsi="Times New Roman" w:cs="Times New Roman"/>
                                  <w:noProof/>
                                  <w:color w:val="808080" w:themeColor="background1" w:themeShade="80"/>
                                  <w:sz w:val="24"/>
                                  <w:szCs w:val="24"/>
                                </w:rPr>
                                <w:t>April 30, 2023</w:t>
                              </w:r>
                              <w:r w:rsidR="00EB2B8B">
                                <w:rPr>
                                  <w:rFonts w:ascii="Times New Roman" w:hAnsi="Times New Roman" w:cs="Times New Roman"/>
                                  <w:color w:val="808080" w:themeColor="background1" w:themeShade="80"/>
                                  <w:sz w:val="24"/>
                                  <w:szCs w:val="24"/>
                                </w:rPr>
                                <w:fldChar w:fldCharType="end"/>
                              </w:r>
                            </w:p>
                            <w:p w14:paraId="7F1F2132" w14:textId="77777777" w:rsidR="007D12BC" w:rsidRPr="004C5F27" w:rsidRDefault="007D12BC" w:rsidP="00D60C5A">
                              <w:pPr>
                                <w:jc w:val="center"/>
                                <w:rPr>
                                  <w:rFonts w:cs="Times New Roman"/>
                                  <w:szCs w:val="24"/>
                                  <w:lang w:val="en-US"/>
                                </w:rPr>
                              </w:pPr>
                            </w:p>
                            <w:p w14:paraId="68497140" w14:textId="77777777" w:rsidR="007D12BC" w:rsidRPr="004C5F27" w:rsidRDefault="007D12BC" w:rsidP="00D60C5A">
                              <w:pPr>
                                <w:jc w:val="center"/>
                                <w:rPr>
                                  <w:rFonts w:cs="Times New Roman"/>
                                  <w:szCs w:val="24"/>
                                  <w:lang w:val="en-US"/>
                                </w:rPr>
                              </w:pPr>
                            </w:p>
                            <w:p w14:paraId="648A8847" w14:textId="77777777" w:rsidR="007D12BC" w:rsidRPr="009F3A8C" w:rsidRDefault="007D12BC"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1312" behindDoc="0" locked="0" layoutInCell="1" allowOverlap="1" wp14:anchorId="5C6954C8" wp14:editId="6041B25D">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577EC71D" id="AutoShape 16" o:spid="_x0000_s1026"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59264" behindDoc="0" locked="0" layoutInCell="1" allowOverlap="1" wp14:anchorId="52DEB451" wp14:editId="44B864A3">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69F2EAA8" w14:textId="77777777" w:rsidR="007D12BC" w:rsidRPr="00D60C5A" w:rsidRDefault="007D12BC"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52DEB451" id="TextBox 12" o:spid="_x0000_s1042" type="#_x0000_t202" style="position:absolute;margin-left:0;margin-top:400.2pt;width:319.25pt;height:22.25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69F2EAA8" w14:textId="77777777" w:rsidR="007D12BC" w:rsidRPr="00D60C5A" w:rsidRDefault="007D12BC"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57216" behindDoc="0" locked="0" layoutInCell="1" allowOverlap="1" wp14:anchorId="70F9998D" wp14:editId="3284BC58">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9948D2" w14:textId="47C8878A" w:rsidR="007D12BC" w:rsidRDefault="003F4824">
          <w:pPr>
            <w:spacing w:line="259" w:lineRule="auto"/>
            <w:rPr>
              <w:rFonts w:eastAsiaTheme="majorEastAsia" w:cstheme="majorBidi"/>
              <w:b/>
              <w:sz w:val="28"/>
              <w:szCs w:val="26"/>
              <w:lang w:val="en-US"/>
            </w:rPr>
          </w:pPr>
          <w:r>
            <w:rPr>
              <w:noProof/>
              <w:lang w:val="en-US"/>
            </w:rPr>
            <mc:AlternateContent>
              <mc:Choice Requires="wps">
                <w:drawing>
                  <wp:anchor distT="0" distB="0" distL="114300" distR="114300" simplePos="0" relativeHeight="251663360" behindDoc="0" locked="0" layoutInCell="1" allowOverlap="1" wp14:anchorId="40F2EEB7" wp14:editId="7FD2A24B">
                    <wp:simplePos x="0" y="0"/>
                    <wp:positionH relativeFrom="margin">
                      <wp:posOffset>646430</wp:posOffset>
                    </wp:positionH>
                    <wp:positionV relativeFrom="paragraph">
                      <wp:posOffset>5140960</wp:posOffset>
                    </wp:positionV>
                    <wp:extent cx="4438650" cy="266700"/>
                    <wp:effectExtent l="0" t="0" r="0" b="0"/>
                    <wp:wrapNone/>
                    <wp:docPr id="72" name="TextBox 13"/>
                    <wp:cNvGraphicFramePr/>
                    <a:graphic xmlns:a="http://schemas.openxmlformats.org/drawingml/2006/main">
                      <a:graphicData uri="http://schemas.microsoft.com/office/word/2010/wordprocessingShape">
                        <wps:wsp>
                          <wps:cNvSpPr txBox="1"/>
                          <wps:spPr>
                            <a:xfrm>
                              <a:off x="0" y="0"/>
                              <a:ext cx="4438650" cy="266700"/>
                            </a:xfrm>
                            <a:prstGeom prst="rect">
                              <a:avLst/>
                            </a:prstGeom>
                          </wps:spPr>
                          <wps:txbx>
                            <w:txbxContent>
                              <w:p w14:paraId="2139C911" w14:textId="245FF113" w:rsidR="007D12BC" w:rsidRPr="00EA4928" w:rsidRDefault="003F4824" w:rsidP="002E2456">
                                <w:pPr>
                                  <w:spacing w:line="254" w:lineRule="exact"/>
                                  <w:jc w:val="center"/>
                                  <w:rPr>
                                    <w:rFonts w:cs="Times New Roman"/>
                                    <w:color w:val="444440"/>
                                    <w:spacing w:val="81"/>
                                    <w:kern w:val="24"/>
                                    <w:sz w:val="20"/>
                                    <w:szCs w:val="20"/>
                                  </w:rPr>
                                </w:pPr>
                                <w:r w:rsidRPr="003F4824">
                                  <w:rPr>
                                    <w:rFonts w:cs="Times New Roman"/>
                                    <w:szCs w:val="24"/>
                                  </w:rPr>
                                  <w:t>Encourage the 7 churches in Asia to stand in faith under persecution</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40F2EEB7" id="TextBox 13" o:spid="_x0000_s1043" type="#_x0000_t202" style="position:absolute;margin-left:50.9pt;margin-top:404.8pt;width:349.5pt;height:2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" filled="f" stroked="f">
                    <v:textbox inset="0,0,0,0">
                      <w:txbxContent>
                        <w:p w14:paraId="2139C911" w14:textId="245FF113" w:rsidR="007D12BC" w:rsidRPr="00EA4928" w:rsidRDefault="003F4824" w:rsidP="002E2456">
                          <w:pPr>
                            <w:spacing w:line="254" w:lineRule="exact"/>
                            <w:jc w:val="center"/>
                            <w:rPr>
                              <w:rFonts w:cs="Times New Roman"/>
                              <w:color w:val="444440"/>
                              <w:spacing w:val="81"/>
                              <w:kern w:val="24"/>
                              <w:sz w:val="20"/>
                              <w:szCs w:val="20"/>
                            </w:rPr>
                          </w:pPr>
                          <w:r w:rsidRPr="003F4824">
                            <w:rPr>
                              <w:rFonts w:cs="Times New Roman"/>
                              <w:szCs w:val="24"/>
                            </w:rPr>
                            <w:t>Encourage the 7 churches in Asia to stand in faith under persecution</w:t>
                          </w:r>
                        </w:p>
                      </w:txbxContent>
                    </v:textbox>
                    <w10:wrap anchorx="margin"/>
                  </v:shape>
                </w:pict>
              </mc:Fallback>
            </mc:AlternateContent>
          </w:r>
          <w:r w:rsidR="007D12BC">
            <w:rPr>
              <w:lang w:val="en-US"/>
            </w:rPr>
            <w:br w:type="page"/>
          </w:r>
        </w:p>
      </w:sdtContent>
    </w:sdt>
    <w:p w14:paraId="3E26645D" w14:textId="77777777" w:rsidR="00A444E5" w:rsidRPr="00C23AC0" w:rsidRDefault="00A444E5" w:rsidP="00A444E5">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61E51754" w14:textId="77777777" w:rsidR="00A444E5" w:rsidRPr="00C23AC0" w:rsidRDefault="00A444E5" w:rsidP="00A444E5"/>
    <w:p w14:paraId="118312BC" w14:textId="16BB7B6D" w:rsidR="00A72634" w:rsidRDefault="00A444E5">
      <w:pPr>
        <w:pStyle w:val="TOC2"/>
        <w:tabs>
          <w:tab w:val="right" w:leader="dot" w:pos="9016"/>
        </w:tabs>
        <w:rPr>
          <w:rFonts w:asciiTheme="minorHAnsi" w:hAnsiTheme="minorHAnsi"/>
          <w:noProof/>
          <w:kern w:val="2"/>
          <w:sz w:val="22"/>
          <w:lang w:val="en-US"/>
          <w14:ligatures w14:val="standardContextual"/>
        </w:rPr>
      </w:pPr>
      <w:r>
        <w:fldChar w:fldCharType="begin"/>
      </w:r>
      <w:r>
        <w:instrText xml:space="preserve"> TOC \o "1-3" \h \z \u </w:instrText>
      </w:r>
      <w:r>
        <w:fldChar w:fldCharType="separate"/>
      </w:r>
      <w:hyperlink w:anchor="_Toc134475760" w:history="1">
        <w:r w:rsidR="00A72634" w:rsidRPr="009D03C5">
          <w:rPr>
            <w:rStyle w:val="Hyperlink"/>
            <w:noProof/>
          </w:rPr>
          <w:t>INTRODUCTION</w:t>
        </w:r>
        <w:r w:rsidR="00A72634">
          <w:rPr>
            <w:noProof/>
            <w:webHidden/>
          </w:rPr>
          <w:tab/>
        </w:r>
        <w:r w:rsidR="00A72634">
          <w:rPr>
            <w:noProof/>
            <w:webHidden/>
          </w:rPr>
          <w:fldChar w:fldCharType="begin"/>
        </w:r>
        <w:r w:rsidR="00A72634">
          <w:rPr>
            <w:noProof/>
            <w:webHidden/>
          </w:rPr>
          <w:instrText xml:space="preserve"> PAGEREF _Toc134475760 \h </w:instrText>
        </w:r>
        <w:r w:rsidR="00A72634">
          <w:rPr>
            <w:noProof/>
            <w:webHidden/>
          </w:rPr>
        </w:r>
        <w:r w:rsidR="00A72634">
          <w:rPr>
            <w:noProof/>
            <w:webHidden/>
          </w:rPr>
          <w:fldChar w:fldCharType="separate"/>
        </w:r>
        <w:r w:rsidR="00A72634">
          <w:rPr>
            <w:noProof/>
            <w:webHidden/>
          </w:rPr>
          <w:t>4</w:t>
        </w:r>
        <w:r w:rsidR="00A72634">
          <w:rPr>
            <w:noProof/>
            <w:webHidden/>
          </w:rPr>
          <w:fldChar w:fldCharType="end"/>
        </w:r>
      </w:hyperlink>
    </w:p>
    <w:p w14:paraId="6C726A72" w14:textId="681F2B05"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61" w:history="1">
        <w:r w:rsidRPr="009D03C5">
          <w:rPr>
            <w:rStyle w:val="Hyperlink"/>
            <w:noProof/>
            <w:lang w:val="en-US"/>
          </w:rPr>
          <w:t>FOUR VIEWS CONCERNING THE BOOK OF REVELATION</w:t>
        </w:r>
        <w:r>
          <w:rPr>
            <w:noProof/>
            <w:webHidden/>
          </w:rPr>
          <w:tab/>
        </w:r>
        <w:r>
          <w:rPr>
            <w:noProof/>
            <w:webHidden/>
          </w:rPr>
          <w:fldChar w:fldCharType="begin"/>
        </w:r>
        <w:r>
          <w:rPr>
            <w:noProof/>
            <w:webHidden/>
          </w:rPr>
          <w:instrText xml:space="preserve"> PAGEREF _Toc134475761 \h </w:instrText>
        </w:r>
        <w:r>
          <w:rPr>
            <w:noProof/>
            <w:webHidden/>
          </w:rPr>
        </w:r>
        <w:r>
          <w:rPr>
            <w:noProof/>
            <w:webHidden/>
          </w:rPr>
          <w:fldChar w:fldCharType="separate"/>
        </w:r>
        <w:r>
          <w:rPr>
            <w:noProof/>
            <w:webHidden/>
          </w:rPr>
          <w:t>5</w:t>
        </w:r>
        <w:r>
          <w:rPr>
            <w:noProof/>
            <w:webHidden/>
          </w:rPr>
          <w:fldChar w:fldCharType="end"/>
        </w:r>
      </w:hyperlink>
    </w:p>
    <w:p w14:paraId="7C6A816F" w14:textId="1086B4D5"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62" w:history="1">
        <w:r w:rsidRPr="009D03C5">
          <w:rPr>
            <w:rStyle w:val="Hyperlink"/>
            <w:noProof/>
            <w:lang w:val="en-US"/>
          </w:rPr>
          <w:t>AUTHOR</w:t>
        </w:r>
        <w:r>
          <w:rPr>
            <w:noProof/>
            <w:webHidden/>
          </w:rPr>
          <w:tab/>
        </w:r>
        <w:r>
          <w:rPr>
            <w:noProof/>
            <w:webHidden/>
          </w:rPr>
          <w:fldChar w:fldCharType="begin"/>
        </w:r>
        <w:r>
          <w:rPr>
            <w:noProof/>
            <w:webHidden/>
          </w:rPr>
          <w:instrText xml:space="preserve"> PAGEREF _Toc134475762 \h </w:instrText>
        </w:r>
        <w:r>
          <w:rPr>
            <w:noProof/>
            <w:webHidden/>
          </w:rPr>
        </w:r>
        <w:r>
          <w:rPr>
            <w:noProof/>
            <w:webHidden/>
          </w:rPr>
          <w:fldChar w:fldCharType="separate"/>
        </w:r>
        <w:r>
          <w:rPr>
            <w:noProof/>
            <w:webHidden/>
          </w:rPr>
          <w:t>5</w:t>
        </w:r>
        <w:r>
          <w:rPr>
            <w:noProof/>
            <w:webHidden/>
          </w:rPr>
          <w:fldChar w:fldCharType="end"/>
        </w:r>
      </w:hyperlink>
    </w:p>
    <w:p w14:paraId="1CF4806E" w14:textId="0F4F9106"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63" w:history="1">
        <w:r w:rsidRPr="009D03C5">
          <w:rPr>
            <w:rStyle w:val="Hyperlink"/>
            <w:noProof/>
            <w:lang w:val="en-US"/>
          </w:rPr>
          <w:t>APOCALYPSE = REVELATION (1:1)</w:t>
        </w:r>
        <w:r>
          <w:rPr>
            <w:noProof/>
            <w:webHidden/>
          </w:rPr>
          <w:tab/>
        </w:r>
        <w:r>
          <w:rPr>
            <w:noProof/>
            <w:webHidden/>
          </w:rPr>
          <w:fldChar w:fldCharType="begin"/>
        </w:r>
        <w:r>
          <w:rPr>
            <w:noProof/>
            <w:webHidden/>
          </w:rPr>
          <w:instrText xml:space="preserve"> PAGEREF _Toc134475763 \h </w:instrText>
        </w:r>
        <w:r>
          <w:rPr>
            <w:noProof/>
            <w:webHidden/>
          </w:rPr>
        </w:r>
        <w:r>
          <w:rPr>
            <w:noProof/>
            <w:webHidden/>
          </w:rPr>
          <w:fldChar w:fldCharType="separate"/>
        </w:r>
        <w:r>
          <w:rPr>
            <w:noProof/>
            <w:webHidden/>
          </w:rPr>
          <w:t>6</w:t>
        </w:r>
        <w:r>
          <w:rPr>
            <w:noProof/>
            <w:webHidden/>
          </w:rPr>
          <w:fldChar w:fldCharType="end"/>
        </w:r>
      </w:hyperlink>
    </w:p>
    <w:p w14:paraId="6AEFAE3C" w14:textId="496BD5C2"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64" w:history="1">
        <w:r w:rsidRPr="009D03C5">
          <w:rPr>
            <w:rStyle w:val="Hyperlink"/>
            <w:noProof/>
            <w:lang w:val="en-US"/>
          </w:rPr>
          <w:t>APOCALYPTIC LITERATURE</w:t>
        </w:r>
        <w:r>
          <w:rPr>
            <w:noProof/>
            <w:webHidden/>
          </w:rPr>
          <w:tab/>
        </w:r>
        <w:r>
          <w:rPr>
            <w:noProof/>
            <w:webHidden/>
          </w:rPr>
          <w:fldChar w:fldCharType="begin"/>
        </w:r>
        <w:r>
          <w:rPr>
            <w:noProof/>
            <w:webHidden/>
          </w:rPr>
          <w:instrText xml:space="preserve"> PAGEREF _Toc134475764 \h </w:instrText>
        </w:r>
        <w:r>
          <w:rPr>
            <w:noProof/>
            <w:webHidden/>
          </w:rPr>
        </w:r>
        <w:r>
          <w:rPr>
            <w:noProof/>
            <w:webHidden/>
          </w:rPr>
          <w:fldChar w:fldCharType="separate"/>
        </w:r>
        <w:r>
          <w:rPr>
            <w:noProof/>
            <w:webHidden/>
          </w:rPr>
          <w:t>6</w:t>
        </w:r>
        <w:r>
          <w:rPr>
            <w:noProof/>
            <w:webHidden/>
          </w:rPr>
          <w:fldChar w:fldCharType="end"/>
        </w:r>
      </w:hyperlink>
    </w:p>
    <w:p w14:paraId="07FC2F6F" w14:textId="4315F3B5"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65" w:history="1">
        <w:r w:rsidRPr="009D03C5">
          <w:rPr>
            <w:rStyle w:val="Hyperlink"/>
            <w:noProof/>
            <w:lang w:val="en-US"/>
          </w:rPr>
          <w:t>NUMBERS HAD FAIRLY FIXED MEANINGS</w:t>
        </w:r>
        <w:r>
          <w:rPr>
            <w:noProof/>
            <w:webHidden/>
          </w:rPr>
          <w:tab/>
        </w:r>
        <w:r>
          <w:rPr>
            <w:noProof/>
            <w:webHidden/>
          </w:rPr>
          <w:fldChar w:fldCharType="begin"/>
        </w:r>
        <w:r>
          <w:rPr>
            <w:noProof/>
            <w:webHidden/>
          </w:rPr>
          <w:instrText xml:space="preserve"> PAGEREF _Toc134475765 \h </w:instrText>
        </w:r>
        <w:r>
          <w:rPr>
            <w:noProof/>
            <w:webHidden/>
          </w:rPr>
        </w:r>
        <w:r>
          <w:rPr>
            <w:noProof/>
            <w:webHidden/>
          </w:rPr>
          <w:fldChar w:fldCharType="separate"/>
        </w:r>
        <w:r>
          <w:rPr>
            <w:noProof/>
            <w:webHidden/>
          </w:rPr>
          <w:t>7</w:t>
        </w:r>
        <w:r>
          <w:rPr>
            <w:noProof/>
            <w:webHidden/>
          </w:rPr>
          <w:fldChar w:fldCharType="end"/>
        </w:r>
      </w:hyperlink>
    </w:p>
    <w:p w14:paraId="70B45DB5" w14:textId="6928D956"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66" w:history="1">
        <w:r w:rsidRPr="009D03C5">
          <w:rPr>
            <w:rStyle w:val="Hyperlink"/>
            <w:noProof/>
            <w:lang w:val="en-US"/>
          </w:rPr>
          <w:t>APOCALYPSES WERE NOT TO BE INTERPRETED LITERALLY!</w:t>
        </w:r>
        <w:r>
          <w:rPr>
            <w:noProof/>
            <w:webHidden/>
          </w:rPr>
          <w:tab/>
        </w:r>
        <w:r>
          <w:rPr>
            <w:noProof/>
            <w:webHidden/>
          </w:rPr>
          <w:fldChar w:fldCharType="begin"/>
        </w:r>
        <w:r>
          <w:rPr>
            <w:noProof/>
            <w:webHidden/>
          </w:rPr>
          <w:instrText xml:space="preserve"> PAGEREF _Toc134475766 \h </w:instrText>
        </w:r>
        <w:r>
          <w:rPr>
            <w:noProof/>
            <w:webHidden/>
          </w:rPr>
        </w:r>
        <w:r>
          <w:rPr>
            <w:noProof/>
            <w:webHidden/>
          </w:rPr>
          <w:fldChar w:fldCharType="separate"/>
        </w:r>
        <w:r>
          <w:rPr>
            <w:noProof/>
            <w:webHidden/>
          </w:rPr>
          <w:t>8</w:t>
        </w:r>
        <w:r>
          <w:rPr>
            <w:noProof/>
            <w:webHidden/>
          </w:rPr>
          <w:fldChar w:fldCharType="end"/>
        </w:r>
      </w:hyperlink>
    </w:p>
    <w:p w14:paraId="527BE549" w14:textId="4B9F04F3"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67" w:history="1">
        <w:r w:rsidRPr="009D03C5">
          <w:rPr>
            <w:rStyle w:val="Hyperlink"/>
            <w:noProof/>
            <w:lang w:val="en-US"/>
          </w:rPr>
          <w:t>HISTORY OF RECEIPT AND INTERPRETATION</w:t>
        </w:r>
        <w:r>
          <w:rPr>
            <w:noProof/>
            <w:webHidden/>
          </w:rPr>
          <w:tab/>
        </w:r>
        <w:r>
          <w:rPr>
            <w:noProof/>
            <w:webHidden/>
          </w:rPr>
          <w:fldChar w:fldCharType="begin"/>
        </w:r>
        <w:r>
          <w:rPr>
            <w:noProof/>
            <w:webHidden/>
          </w:rPr>
          <w:instrText xml:space="preserve"> PAGEREF _Toc134475767 \h </w:instrText>
        </w:r>
        <w:r>
          <w:rPr>
            <w:noProof/>
            <w:webHidden/>
          </w:rPr>
        </w:r>
        <w:r>
          <w:rPr>
            <w:noProof/>
            <w:webHidden/>
          </w:rPr>
          <w:fldChar w:fldCharType="separate"/>
        </w:r>
        <w:r>
          <w:rPr>
            <w:noProof/>
            <w:webHidden/>
          </w:rPr>
          <w:t>8</w:t>
        </w:r>
        <w:r>
          <w:rPr>
            <w:noProof/>
            <w:webHidden/>
          </w:rPr>
          <w:fldChar w:fldCharType="end"/>
        </w:r>
      </w:hyperlink>
    </w:p>
    <w:p w14:paraId="7617F729" w14:textId="7A12EC46"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68" w:history="1">
        <w:r w:rsidRPr="009D03C5">
          <w:rPr>
            <w:rStyle w:val="Hyperlink"/>
            <w:noProof/>
            <w:lang w:val="en-US"/>
          </w:rPr>
          <w:t>2ND CENTURY</w:t>
        </w:r>
        <w:r>
          <w:rPr>
            <w:noProof/>
            <w:webHidden/>
          </w:rPr>
          <w:tab/>
        </w:r>
        <w:r>
          <w:rPr>
            <w:noProof/>
            <w:webHidden/>
          </w:rPr>
          <w:fldChar w:fldCharType="begin"/>
        </w:r>
        <w:r>
          <w:rPr>
            <w:noProof/>
            <w:webHidden/>
          </w:rPr>
          <w:instrText xml:space="preserve"> PAGEREF _Toc134475768 \h </w:instrText>
        </w:r>
        <w:r>
          <w:rPr>
            <w:noProof/>
            <w:webHidden/>
          </w:rPr>
        </w:r>
        <w:r>
          <w:rPr>
            <w:noProof/>
            <w:webHidden/>
          </w:rPr>
          <w:fldChar w:fldCharType="separate"/>
        </w:r>
        <w:r>
          <w:rPr>
            <w:noProof/>
            <w:webHidden/>
          </w:rPr>
          <w:t>8</w:t>
        </w:r>
        <w:r>
          <w:rPr>
            <w:noProof/>
            <w:webHidden/>
          </w:rPr>
          <w:fldChar w:fldCharType="end"/>
        </w:r>
      </w:hyperlink>
    </w:p>
    <w:p w14:paraId="1071D157" w14:textId="3E7E92FD"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69" w:history="1">
        <w:r w:rsidRPr="009D03C5">
          <w:rPr>
            <w:rStyle w:val="Hyperlink"/>
            <w:noProof/>
            <w:lang w:val="en-US"/>
          </w:rPr>
          <w:t>3RD CENTURY</w:t>
        </w:r>
        <w:r>
          <w:rPr>
            <w:noProof/>
            <w:webHidden/>
          </w:rPr>
          <w:tab/>
        </w:r>
        <w:r>
          <w:rPr>
            <w:noProof/>
            <w:webHidden/>
          </w:rPr>
          <w:fldChar w:fldCharType="begin"/>
        </w:r>
        <w:r>
          <w:rPr>
            <w:noProof/>
            <w:webHidden/>
          </w:rPr>
          <w:instrText xml:space="preserve"> PAGEREF _Toc134475769 \h </w:instrText>
        </w:r>
        <w:r>
          <w:rPr>
            <w:noProof/>
            <w:webHidden/>
          </w:rPr>
        </w:r>
        <w:r>
          <w:rPr>
            <w:noProof/>
            <w:webHidden/>
          </w:rPr>
          <w:fldChar w:fldCharType="separate"/>
        </w:r>
        <w:r>
          <w:rPr>
            <w:noProof/>
            <w:webHidden/>
          </w:rPr>
          <w:t>8</w:t>
        </w:r>
        <w:r>
          <w:rPr>
            <w:noProof/>
            <w:webHidden/>
          </w:rPr>
          <w:fldChar w:fldCharType="end"/>
        </w:r>
      </w:hyperlink>
    </w:p>
    <w:p w14:paraId="7978AA61" w14:textId="46719078"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70" w:history="1">
        <w:r w:rsidRPr="009D03C5">
          <w:rPr>
            <w:rStyle w:val="Hyperlink"/>
            <w:noProof/>
            <w:lang w:val="en-US"/>
          </w:rPr>
          <w:t>4TH CENTURY</w:t>
        </w:r>
        <w:r>
          <w:rPr>
            <w:noProof/>
            <w:webHidden/>
          </w:rPr>
          <w:tab/>
        </w:r>
        <w:r>
          <w:rPr>
            <w:noProof/>
            <w:webHidden/>
          </w:rPr>
          <w:fldChar w:fldCharType="begin"/>
        </w:r>
        <w:r>
          <w:rPr>
            <w:noProof/>
            <w:webHidden/>
          </w:rPr>
          <w:instrText xml:space="preserve"> PAGEREF _Toc134475770 \h </w:instrText>
        </w:r>
        <w:r>
          <w:rPr>
            <w:noProof/>
            <w:webHidden/>
          </w:rPr>
        </w:r>
        <w:r>
          <w:rPr>
            <w:noProof/>
            <w:webHidden/>
          </w:rPr>
          <w:fldChar w:fldCharType="separate"/>
        </w:r>
        <w:r>
          <w:rPr>
            <w:noProof/>
            <w:webHidden/>
          </w:rPr>
          <w:t>9</w:t>
        </w:r>
        <w:r>
          <w:rPr>
            <w:noProof/>
            <w:webHidden/>
          </w:rPr>
          <w:fldChar w:fldCharType="end"/>
        </w:r>
      </w:hyperlink>
    </w:p>
    <w:p w14:paraId="252D38C9" w14:textId="180CC818"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71" w:history="1">
        <w:r w:rsidRPr="009D03C5">
          <w:rPr>
            <w:rStyle w:val="Hyperlink"/>
            <w:noProof/>
            <w:lang w:val="en-US"/>
          </w:rPr>
          <w:t>SUMMARY SO FAR:</w:t>
        </w:r>
        <w:r>
          <w:rPr>
            <w:noProof/>
            <w:webHidden/>
          </w:rPr>
          <w:tab/>
        </w:r>
        <w:r>
          <w:rPr>
            <w:noProof/>
            <w:webHidden/>
          </w:rPr>
          <w:fldChar w:fldCharType="begin"/>
        </w:r>
        <w:r>
          <w:rPr>
            <w:noProof/>
            <w:webHidden/>
          </w:rPr>
          <w:instrText xml:space="preserve"> PAGEREF _Toc134475771 \h </w:instrText>
        </w:r>
        <w:r>
          <w:rPr>
            <w:noProof/>
            <w:webHidden/>
          </w:rPr>
        </w:r>
        <w:r>
          <w:rPr>
            <w:noProof/>
            <w:webHidden/>
          </w:rPr>
          <w:fldChar w:fldCharType="separate"/>
        </w:r>
        <w:r>
          <w:rPr>
            <w:noProof/>
            <w:webHidden/>
          </w:rPr>
          <w:t>9</w:t>
        </w:r>
        <w:r>
          <w:rPr>
            <w:noProof/>
            <w:webHidden/>
          </w:rPr>
          <w:fldChar w:fldCharType="end"/>
        </w:r>
      </w:hyperlink>
    </w:p>
    <w:p w14:paraId="52E84013" w14:textId="028F8967"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72" w:history="1">
        <w:r w:rsidRPr="009D03C5">
          <w:rPr>
            <w:rStyle w:val="Hyperlink"/>
            <w:noProof/>
            <w:lang w:val="en-US"/>
          </w:rPr>
          <w:t>WHEN WAS THE BOOK OF REVELATION WRITTEN?</w:t>
        </w:r>
        <w:r>
          <w:rPr>
            <w:noProof/>
            <w:webHidden/>
          </w:rPr>
          <w:tab/>
        </w:r>
        <w:r>
          <w:rPr>
            <w:noProof/>
            <w:webHidden/>
          </w:rPr>
          <w:fldChar w:fldCharType="begin"/>
        </w:r>
        <w:r>
          <w:rPr>
            <w:noProof/>
            <w:webHidden/>
          </w:rPr>
          <w:instrText xml:space="preserve"> PAGEREF _Toc134475772 \h </w:instrText>
        </w:r>
        <w:r>
          <w:rPr>
            <w:noProof/>
            <w:webHidden/>
          </w:rPr>
        </w:r>
        <w:r>
          <w:rPr>
            <w:noProof/>
            <w:webHidden/>
          </w:rPr>
          <w:fldChar w:fldCharType="separate"/>
        </w:r>
        <w:r>
          <w:rPr>
            <w:noProof/>
            <w:webHidden/>
          </w:rPr>
          <w:t>10</w:t>
        </w:r>
        <w:r>
          <w:rPr>
            <w:noProof/>
            <w:webHidden/>
          </w:rPr>
          <w:fldChar w:fldCharType="end"/>
        </w:r>
      </w:hyperlink>
    </w:p>
    <w:p w14:paraId="32EEF690" w14:textId="151F5EF6"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73" w:history="1">
        <w:r w:rsidRPr="009D03C5">
          <w:rPr>
            <w:rStyle w:val="Hyperlink"/>
            <w:noProof/>
            <w:lang w:val="en-US"/>
          </w:rPr>
          <w:t>A. Early dating: Under Emperor Nero (60s)</w:t>
        </w:r>
        <w:r>
          <w:rPr>
            <w:noProof/>
            <w:webHidden/>
          </w:rPr>
          <w:tab/>
        </w:r>
        <w:r>
          <w:rPr>
            <w:noProof/>
            <w:webHidden/>
          </w:rPr>
          <w:fldChar w:fldCharType="begin"/>
        </w:r>
        <w:r>
          <w:rPr>
            <w:noProof/>
            <w:webHidden/>
          </w:rPr>
          <w:instrText xml:space="preserve"> PAGEREF _Toc134475773 \h </w:instrText>
        </w:r>
        <w:r>
          <w:rPr>
            <w:noProof/>
            <w:webHidden/>
          </w:rPr>
        </w:r>
        <w:r>
          <w:rPr>
            <w:noProof/>
            <w:webHidden/>
          </w:rPr>
          <w:fldChar w:fldCharType="separate"/>
        </w:r>
        <w:r>
          <w:rPr>
            <w:noProof/>
            <w:webHidden/>
          </w:rPr>
          <w:t>10</w:t>
        </w:r>
        <w:r>
          <w:rPr>
            <w:noProof/>
            <w:webHidden/>
          </w:rPr>
          <w:fldChar w:fldCharType="end"/>
        </w:r>
      </w:hyperlink>
    </w:p>
    <w:p w14:paraId="1475CE1A" w14:textId="018B2712"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74" w:history="1">
        <w:r w:rsidRPr="009D03C5">
          <w:rPr>
            <w:rStyle w:val="Hyperlink"/>
            <w:noProof/>
            <w:lang w:val="en-US"/>
          </w:rPr>
          <w:t>B. Late dating (the majority): Under Emperor Domitian (90s)</w:t>
        </w:r>
        <w:r>
          <w:rPr>
            <w:noProof/>
            <w:webHidden/>
          </w:rPr>
          <w:tab/>
        </w:r>
        <w:r>
          <w:rPr>
            <w:noProof/>
            <w:webHidden/>
          </w:rPr>
          <w:fldChar w:fldCharType="begin"/>
        </w:r>
        <w:r>
          <w:rPr>
            <w:noProof/>
            <w:webHidden/>
          </w:rPr>
          <w:instrText xml:space="preserve"> PAGEREF _Toc134475774 \h </w:instrText>
        </w:r>
        <w:r>
          <w:rPr>
            <w:noProof/>
            <w:webHidden/>
          </w:rPr>
        </w:r>
        <w:r>
          <w:rPr>
            <w:noProof/>
            <w:webHidden/>
          </w:rPr>
          <w:fldChar w:fldCharType="separate"/>
        </w:r>
        <w:r>
          <w:rPr>
            <w:noProof/>
            <w:webHidden/>
          </w:rPr>
          <w:t>10</w:t>
        </w:r>
        <w:r>
          <w:rPr>
            <w:noProof/>
            <w:webHidden/>
          </w:rPr>
          <w:fldChar w:fldCharType="end"/>
        </w:r>
      </w:hyperlink>
    </w:p>
    <w:p w14:paraId="0670827B" w14:textId="70386064"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75" w:history="1">
        <w:r w:rsidRPr="009D03C5">
          <w:rPr>
            <w:rStyle w:val="Hyperlink"/>
            <w:noProof/>
            <w:lang w:val="en-US"/>
          </w:rPr>
          <w:t>HISTORICAL SITUATION</w:t>
        </w:r>
        <w:r>
          <w:rPr>
            <w:noProof/>
            <w:webHidden/>
          </w:rPr>
          <w:tab/>
        </w:r>
        <w:r>
          <w:rPr>
            <w:noProof/>
            <w:webHidden/>
          </w:rPr>
          <w:fldChar w:fldCharType="begin"/>
        </w:r>
        <w:r>
          <w:rPr>
            <w:noProof/>
            <w:webHidden/>
          </w:rPr>
          <w:instrText xml:space="preserve"> PAGEREF _Toc134475775 \h </w:instrText>
        </w:r>
        <w:r>
          <w:rPr>
            <w:noProof/>
            <w:webHidden/>
          </w:rPr>
        </w:r>
        <w:r>
          <w:rPr>
            <w:noProof/>
            <w:webHidden/>
          </w:rPr>
          <w:fldChar w:fldCharType="separate"/>
        </w:r>
        <w:r>
          <w:rPr>
            <w:noProof/>
            <w:webHidden/>
          </w:rPr>
          <w:t>10</w:t>
        </w:r>
        <w:r>
          <w:rPr>
            <w:noProof/>
            <w:webHidden/>
          </w:rPr>
          <w:fldChar w:fldCharType="end"/>
        </w:r>
      </w:hyperlink>
    </w:p>
    <w:p w14:paraId="254A63A7" w14:textId="7F7723E7"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76" w:history="1">
        <w:r w:rsidRPr="009D03C5">
          <w:rPr>
            <w:rStyle w:val="Hyperlink"/>
            <w:noProof/>
            <w:lang w:val="en-US"/>
          </w:rPr>
          <w:t>DOMITIAN (81-96 AD)</w:t>
        </w:r>
        <w:r>
          <w:rPr>
            <w:noProof/>
            <w:webHidden/>
          </w:rPr>
          <w:tab/>
        </w:r>
        <w:r>
          <w:rPr>
            <w:noProof/>
            <w:webHidden/>
          </w:rPr>
          <w:fldChar w:fldCharType="begin"/>
        </w:r>
        <w:r>
          <w:rPr>
            <w:noProof/>
            <w:webHidden/>
          </w:rPr>
          <w:instrText xml:space="preserve"> PAGEREF _Toc134475776 \h </w:instrText>
        </w:r>
        <w:r>
          <w:rPr>
            <w:noProof/>
            <w:webHidden/>
          </w:rPr>
        </w:r>
        <w:r>
          <w:rPr>
            <w:noProof/>
            <w:webHidden/>
          </w:rPr>
          <w:fldChar w:fldCharType="separate"/>
        </w:r>
        <w:r>
          <w:rPr>
            <w:noProof/>
            <w:webHidden/>
          </w:rPr>
          <w:t>10</w:t>
        </w:r>
        <w:r>
          <w:rPr>
            <w:noProof/>
            <w:webHidden/>
          </w:rPr>
          <w:fldChar w:fldCharType="end"/>
        </w:r>
      </w:hyperlink>
    </w:p>
    <w:p w14:paraId="31DDD5A3" w14:textId="0F412524"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77" w:history="1">
        <w:r w:rsidRPr="009D03C5">
          <w:rPr>
            <w:rStyle w:val="Hyperlink"/>
            <w:noProof/>
            <w:lang w:val="en-US"/>
          </w:rPr>
          <w:t>PLINIUS' LETTER TO TRAJAN (AD 112)</w:t>
        </w:r>
        <w:r>
          <w:rPr>
            <w:noProof/>
            <w:webHidden/>
          </w:rPr>
          <w:tab/>
        </w:r>
        <w:r>
          <w:rPr>
            <w:noProof/>
            <w:webHidden/>
          </w:rPr>
          <w:fldChar w:fldCharType="begin"/>
        </w:r>
        <w:r>
          <w:rPr>
            <w:noProof/>
            <w:webHidden/>
          </w:rPr>
          <w:instrText xml:space="preserve"> PAGEREF _Toc134475777 \h </w:instrText>
        </w:r>
        <w:r>
          <w:rPr>
            <w:noProof/>
            <w:webHidden/>
          </w:rPr>
        </w:r>
        <w:r>
          <w:rPr>
            <w:noProof/>
            <w:webHidden/>
          </w:rPr>
          <w:fldChar w:fldCharType="separate"/>
        </w:r>
        <w:r>
          <w:rPr>
            <w:noProof/>
            <w:webHidden/>
          </w:rPr>
          <w:t>10</w:t>
        </w:r>
        <w:r>
          <w:rPr>
            <w:noProof/>
            <w:webHidden/>
          </w:rPr>
          <w:fldChar w:fldCharType="end"/>
        </w:r>
      </w:hyperlink>
    </w:p>
    <w:p w14:paraId="26598B22" w14:textId="1573DEA9"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78" w:history="1">
        <w:r w:rsidRPr="009D03C5">
          <w:rPr>
            <w:rStyle w:val="Hyperlink"/>
            <w:noProof/>
            <w:lang w:val="en-US"/>
          </w:rPr>
          <w:t>WRITTEN UNDER PERSECUTION</w:t>
        </w:r>
        <w:r>
          <w:rPr>
            <w:noProof/>
            <w:webHidden/>
          </w:rPr>
          <w:tab/>
        </w:r>
        <w:r>
          <w:rPr>
            <w:noProof/>
            <w:webHidden/>
          </w:rPr>
          <w:fldChar w:fldCharType="begin"/>
        </w:r>
        <w:r>
          <w:rPr>
            <w:noProof/>
            <w:webHidden/>
          </w:rPr>
          <w:instrText xml:space="preserve"> PAGEREF _Toc134475778 \h </w:instrText>
        </w:r>
        <w:r>
          <w:rPr>
            <w:noProof/>
            <w:webHidden/>
          </w:rPr>
        </w:r>
        <w:r>
          <w:rPr>
            <w:noProof/>
            <w:webHidden/>
          </w:rPr>
          <w:fldChar w:fldCharType="separate"/>
        </w:r>
        <w:r>
          <w:rPr>
            <w:noProof/>
            <w:webHidden/>
          </w:rPr>
          <w:t>11</w:t>
        </w:r>
        <w:r>
          <w:rPr>
            <w:noProof/>
            <w:webHidden/>
          </w:rPr>
          <w:fldChar w:fldCharType="end"/>
        </w:r>
      </w:hyperlink>
    </w:p>
    <w:p w14:paraId="543B64AD" w14:textId="045CA653"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79" w:history="1">
        <w:r w:rsidRPr="009D03C5">
          <w:rPr>
            <w:rStyle w:val="Hyperlink"/>
            <w:noProof/>
            <w:lang w:val="en-US"/>
          </w:rPr>
          <w:t>4 TIPS TO UNDERSTAND REVELATION:</w:t>
        </w:r>
        <w:r>
          <w:rPr>
            <w:noProof/>
            <w:webHidden/>
          </w:rPr>
          <w:tab/>
        </w:r>
        <w:r>
          <w:rPr>
            <w:noProof/>
            <w:webHidden/>
          </w:rPr>
          <w:fldChar w:fldCharType="begin"/>
        </w:r>
        <w:r>
          <w:rPr>
            <w:noProof/>
            <w:webHidden/>
          </w:rPr>
          <w:instrText xml:space="preserve"> PAGEREF _Toc134475779 \h </w:instrText>
        </w:r>
        <w:r>
          <w:rPr>
            <w:noProof/>
            <w:webHidden/>
          </w:rPr>
        </w:r>
        <w:r>
          <w:rPr>
            <w:noProof/>
            <w:webHidden/>
          </w:rPr>
          <w:fldChar w:fldCharType="separate"/>
        </w:r>
        <w:r>
          <w:rPr>
            <w:noProof/>
            <w:webHidden/>
          </w:rPr>
          <w:t>11</w:t>
        </w:r>
        <w:r>
          <w:rPr>
            <w:noProof/>
            <w:webHidden/>
          </w:rPr>
          <w:fldChar w:fldCharType="end"/>
        </w:r>
      </w:hyperlink>
    </w:p>
    <w:p w14:paraId="05922C13" w14:textId="6E4BF530"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80" w:history="1">
        <w:r w:rsidRPr="009D03C5">
          <w:rPr>
            <w:rStyle w:val="Hyperlink"/>
            <w:noProof/>
            <w:lang w:val="en-US"/>
          </w:rPr>
          <w:t>CHAPTER 1 - OPENING VISION OF JESUS</w:t>
        </w:r>
        <w:r>
          <w:rPr>
            <w:noProof/>
            <w:webHidden/>
          </w:rPr>
          <w:tab/>
        </w:r>
        <w:r>
          <w:rPr>
            <w:noProof/>
            <w:webHidden/>
          </w:rPr>
          <w:fldChar w:fldCharType="begin"/>
        </w:r>
        <w:r>
          <w:rPr>
            <w:noProof/>
            <w:webHidden/>
          </w:rPr>
          <w:instrText xml:space="preserve"> PAGEREF _Toc134475780 \h </w:instrText>
        </w:r>
        <w:r>
          <w:rPr>
            <w:noProof/>
            <w:webHidden/>
          </w:rPr>
        </w:r>
        <w:r>
          <w:rPr>
            <w:noProof/>
            <w:webHidden/>
          </w:rPr>
          <w:fldChar w:fldCharType="separate"/>
        </w:r>
        <w:r>
          <w:rPr>
            <w:noProof/>
            <w:webHidden/>
          </w:rPr>
          <w:t>12</w:t>
        </w:r>
        <w:r>
          <w:rPr>
            <w:noProof/>
            <w:webHidden/>
          </w:rPr>
          <w:fldChar w:fldCharType="end"/>
        </w:r>
      </w:hyperlink>
    </w:p>
    <w:p w14:paraId="53B1859B" w14:textId="278208CD"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81" w:history="1">
        <w:r w:rsidRPr="009D03C5">
          <w:rPr>
            <w:rStyle w:val="Hyperlink"/>
            <w:noProof/>
            <w:lang w:val="en-US"/>
          </w:rPr>
          <w:t>CHAPTERS 2-3: THE LETTERS TO THE CHURCHES</w:t>
        </w:r>
        <w:r>
          <w:rPr>
            <w:noProof/>
            <w:webHidden/>
          </w:rPr>
          <w:tab/>
        </w:r>
        <w:r>
          <w:rPr>
            <w:noProof/>
            <w:webHidden/>
          </w:rPr>
          <w:fldChar w:fldCharType="begin"/>
        </w:r>
        <w:r>
          <w:rPr>
            <w:noProof/>
            <w:webHidden/>
          </w:rPr>
          <w:instrText xml:space="preserve"> PAGEREF _Toc134475781 \h </w:instrText>
        </w:r>
        <w:r>
          <w:rPr>
            <w:noProof/>
            <w:webHidden/>
          </w:rPr>
        </w:r>
        <w:r>
          <w:rPr>
            <w:noProof/>
            <w:webHidden/>
          </w:rPr>
          <w:fldChar w:fldCharType="separate"/>
        </w:r>
        <w:r>
          <w:rPr>
            <w:noProof/>
            <w:webHidden/>
          </w:rPr>
          <w:t>13</w:t>
        </w:r>
        <w:r>
          <w:rPr>
            <w:noProof/>
            <w:webHidden/>
          </w:rPr>
          <w:fldChar w:fldCharType="end"/>
        </w:r>
      </w:hyperlink>
    </w:p>
    <w:p w14:paraId="5C5F67B2" w14:textId="060C1B4A"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82" w:history="1">
        <w:r w:rsidRPr="009D03C5">
          <w:rPr>
            <w:rStyle w:val="Hyperlink"/>
            <w:noProof/>
            <w:lang w:val="en-US"/>
          </w:rPr>
          <w:t>PERGAMON (2:12-17)</w:t>
        </w:r>
        <w:r>
          <w:rPr>
            <w:noProof/>
            <w:webHidden/>
          </w:rPr>
          <w:tab/>
        </w:r>
        <w:r>
          <w:rPr>
            <w:noProof/>
            <w:webHidden/>
          </w:rPr>
          <w:fldChar w:fldCharType="begin"/>
        </w:r>
        <w:r>
          <w:rPr>
            <w:noProof/>
            <w:webHidden/>
          </w:rPr>
          <w:instrText xml:space="preserve"> PAGEREF _Toc134475782 \h </w:instrText>
        </w:r>
        <w:r>
          <w:rPr>
            <w:noProof/>
            <w:webHidden/>
          </w:rPr>
        </w:r>
        <w:r>
          <w:rPr>
            <w:noProof/>
            <w:webHidden/>
          </w:rPr>
          <w:fldChar w:fldCharType="separate"/>
        </w:r>
        <w:r>
          <w:rPr>
            <w:noProof/>
            <w:webHidden/>
          </w:rPr>
          <w:t>13</w:t>
        </w:r>
        <w:r>
          <w:rPr>
            <w:noProof/>
            <w:webHidden/>
          </w:rPr>
          <w:fldChar w:fldCharType="end"/>
        </w:r>
      </w:hyperlink>
    </w:p>
    <w:p w14:paraId="5319F014" w14:textId="3546691B"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83" w:history="1">
        <w:r w:rsidRPr="009D03C5">
          <w:rPr>
            <w:rStyle w:val="Hyperlink"/>
            <w:noProof/>
            <w:lang w:val="en-US"/>
          </w:rPr>
          <w:t>SARDIS (3:1-6)</w:t>
        </w:r>
        <w:r>
          <w:rPr>
            <w:noProof/>
            <w:webHidden/>
          </w:rPr>
          <w:tab/>
        </w:r>
        <w:r>
          <w:rPr>
            <w:noProof/>
            <w:webHidden/>
          </w:rPr>
          <w:fldChar w:fldCharType="begin"/>
        </w:r>
        <w:r>
          <w:rPr>
            <w:noProof/>
            <w:webHidden/>
          </w:rPr>
          <w:instrText xml:space="preserve"> PAGEREF _Toc134475783 \h </w:instrText>
        </w:r>
        <w:r>
          <w:rPr>
            <w:noProof/>
            <w:webHidden/>
          </w:rPr>
        </w:r>
        <w:r>
          <w:rPr>
            <w:noProof/>
            <w:webHidden/>
          </w:rPr>
          <w:fldChar w:fldCharType="separate"/>
        </w:r>
        <w:r>
          <w:rPr>
            <w:noProof/>
            <w:webHidden/>
          </w:rPr>
          <w:t>14</w:t>
        </w:r>
        <w:r>
          <w:rPr>
            <w:noProof/>
            <w:webHidden/>
          </w:rPr>
          <w:fldChar w:fldCharType="end"/>
        </w:r>
      </w:hyperlink>
    </w:p>
    <w:p w14:paraId="251C15FF" w14:textId="2C13C52A"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84" w:history="1">
        <w:r w:rsidRPr="009D03C5">
          <w:rPr>
            <w:rStyle w:val="Hyperlink"/>
            <w:noProof/>
            <w:lang w:val="en-US"/>
          </w:rPr>
          <w:t>LAODICEA (3:14-22)</w:t>
        </w:r>
        <w:r>
          <w:rPr>
            <w:noProof/>
            <w:webHidden/>
          </w:rPr>
          <w:tab/>
        </w:r>
        <w:r>
          <w:rPr>
            <w:noProof/>
            <w:webHidden/>
          </w:rPr>
          <w:fldChar w:fldCharType="begin"/>
        </w:r>
        <w:r>
          <w:rPr>
            <w:noProof/>
            <w:webHidden/>
          </w:rPr>
          <w:instrText xml:space="preserve"> PAGEREF _Toc134475784 \h </w:instrText>
        </w:r>
        <w:r>
          <w:rPr>
            <w:noProof/>
            <w:webHidden/>
          </w:rPr>
        </w:r>
        <w:r>
          <w:rPr>
            <w:noProof/>
            <w:webHidden/>
          </w:rPr>
          <w:fldChar w:fldCharType="separate"/>
        </w:r>
        <w:r>
          <w:rPr>
            <w:noProof/>
            <w:webHidden/>
          </w:rPr>
          <w:t>14</w:t>
        </w:r>
        <w:r>
          <w:rPr>
            <w:noProof/>
            <w:webHidden/>
          </w:rPr>
          <w:fldChar w:fldCharType="end"/>
        </w:r>
      </w:hyperlink>
    </w:p>
    <w:p w14:paraId="41848C3D" w14:textId="7E726438"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85" w:history="1">
        <w:r w:rsidRPr="009D03C5">
          <w:rPr>
            <w:rStyle w:val="Hyperlink"/>
            <w:noProof/>
            <w:lang w:val="en-US"/>
          </w:rPr>
          <w:t>CHAPTER 4 DESCRIPTION OF GOD'S THRONE ROOM</w:t>
        </w:r>
        <w:r>
          <w:rPr>
            <w:noProof/>
            <w:webHidden/>
          </w:rPr>
          <w:tab/>
        </w:r>
        <w:r>
          <w:rPr>
            <w:noProof/>
            <w:webHidden/>
          </w:rPr>
          <w:fldChar w:fldCharType="begin"/>
        </w:r>
        <w:r>
          <w:rPr>
            <w:noProof/>
            <w:webHidden/>
          </w:rPr>
          <w:instrText xml:space="preserve"> PAGEREF _Toc134475785 \h </w:instrText>
        </w:r>
        <w:r>
          <w:rPr>
            <w:noProof/>
            <w:webHidden/>
          </w:rPr>
        </w:r>
        <w:r>
          <w:rPr>
            <w:noProof/>
            <w:webHidden/>
          </w:rPr>
          <w:fldChar w:fldCharType="separate"/>
        </w:r>
        <w:r>
          <w:rPr>
            <w:noProof/>
            <w:webHidden/>
          </w:rPr>
          <w:t>15</w:t>
        </w:r>
        <w:r>
          <w:rPr>
            <w:noProof/>
            <w:webHidden/>
          </w:rPr>
          <w:fldChar w:fldCharType="end"/>
        </w:r>
      </w:hyperlink>
    </w:p>
    <w:p w14:paraId="1504C745" w14:textId="2E95071B"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86" w:history="1">
        <w:r w:rsidRPr="009D03C5">
          <w:rPr>
            <w:rStyle w:val="Hyperlink"/>
            <w:noProof/>
            <w:lang w:val="en-US"/>
          </w:rPr>
          <w:t>ROUND 1: CHAPTERS 5-7</w:t>
        </w:r>
        <w:r>
          <w:rPr>
            <w:noProof/>
            <w:webHidden/>
          </w:rPr>
          <w:tab/>
        </w:r>
        <w:r>
          <w:rPr>
            <w:noProof/>
            <w:webHidden/>
          </w:rPr>
          <w:fldChar w:fldCharType="begin"/>
        </w:r>
        <w:r>
          <w:rPr>
            <w:noProof/>
            <w:webHidden/>
          </w:rPr>
          <w:instrText xml:space="preserve"> PAGEREF _Toc134475786 \h </w:instrText>
        </w:r>
        <w:r>
          <w:rPr>
            <w:noProof/>
            <w:webHidden/>
          </w:rPr>
        </w:r>
        <w:r>
          <w:rPr>
            <w:noProof/>
            <w:webHidden/>
          </w:rPr>
          <w:fldChar w:fldCharType="separate"/>
        </w:r>
        <w:r>
          <w:rPr>
            <w:noProof/>
            <w:webHidden/>
          </w:rPr>
          <w:t>15</w:t>
        </w:r>
        <w:r>
          <w:rPr>
            <w:noProof/>
            <w:webHidden/>
          </w:rPr>
          <w:fldChar w:fldCharType="end"/>
        </w:r>
      </w:hyperlink>
    </w:p>
    <w:p w14:paraId="735D6400" w14:textId="09293E24"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87" w:history="1">
        <w:r w:rsidRPr="009D03C5">
          <w:rPr>
            <w:rStyle w:val="Hyperlink"/>
            <w:noProof/>
            <w:lang w:val="en-US"/>
          </w:rPr>
          <w:t>CHAPTER 5: THE SCROLL WITH THE 7 SEALS</w:t>
        </w:r>
        <w:r>
          <w:rPr>
            <w:noProof/>
            <w:webHidden/>
          </w:rPr>
          <w:tab/>
        </w:r>
        <w:r>
          <w:rPr>
            <w:noProof/>
            <w:webHidden/>
          </w:rPr>
          <w:fldChar w:fldCharType="begin"/>
        </w:r>
        <w:r>
          <w:rPr>
            <w:noProof/>
            <w:webHidden/>
          </w:rPr>
          <w:instrText xml:space="preserve"> PAGEREF _Toc134475787 \h </w:instrText>
        </w:r>
        <w:r>
          <w:rPr>
            <w:noProof/>
            <w:webHidden/>
          </w:rPr>
        </w:r>
        <w:r>
          <w:rPr>
            <w:noProof/>
            <w:webHidden/>
          </w:rPr>
          <w:fldChar w:fldCharType="separate"/>
        </w:r>
        <w:r>
          <w:rPr>
            <w:noProof/>
            <w:webHidden/>
          </w:rPr>
          <w:t>16</w:t>
        </w:r>
        <w:r>
          <w:rPr>
            <w:noProof/>
            <w:webHidden/>
          </w:rPr>
          <w:fldChar w:fldCharType="end"/>
        </w:r>
      </w:hyperlink>
    </w:p>
    <w:p w14:paraId="60D24E35" w14:textId="5BA49004"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88" w:history="1">
        <w:r w:rsidRPr="009D03C5">
          <w:rPr>
            <w:rStyle w:val="Hyperlink"/>
            <w:noProof/>
            <w:lang w:val="en-US"/>
          </w:rPr>
          <w:t>SEAL NO. 1: A RIDER ON A WHITE HORSE (6:1-2)</w:t>
        </w:r>
        <w:r>
          <w:rPr>
            <w:noProof/>
            <w:webHidden/>
          </w:rPr>
          <w:tab/>
        </w:r>
        <w:r>
          <w:rPr>
            <w:noProof/>
            <w:webHidden/>
          </w:rPr>
          <w:fldChar w:fldCharType="begin"/>
        </w:r>
        <w:r>
          <w:rPr>
            <w:noProof/>
            <w:webHidden/>
          </w:rPr>
          <w:instrText xml:space="preserve"> PAGEREF _Toc134475788 \h </w:instrText>
        </w:r>
        <w:r>
          <w:rPr>
            <w:noProof/>
            <w:webHidden/>
          </w:rPr>
        </w:r>
        <w:r>
          <w:rPr>
            <w:noProof/>
            <w:webHidden/>
          </w:rPr>
          <w:fldChar w:fldCharType="separate"/>
        </w:r>
        <w:r>
          <w:rPr>
            <w:noProof/>
            <w:webHidden/>
          </w:rPr>
          <w:t>16</w:t>
        </w:r>
        <w:r>
          <w:rPr>
            <w:noProof/>
            <w:webHidden/>
          </w:rPr>
          <w:fldChar w:fldCharType="end"/>
        </w:r>
      </w:hyperlink>
    </w:p>
    <w:p w14:paraId="7F0F2AFB" w14:textId="3B5502EB"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89" w:history="1">
        <w:r w:rsidRPr="009D03C5">
          <w:rPr>
            <w:rStyle w:val="Hyperlink"/>
            <w:noProof/>
            <w:lang w:val="en-US"/>
          </w:rPr>
          <w:t>SEAL NO. 2: A RIDER ON A RED HORSE (6:3-4)</w:t>
        </w:r>
        <w:r>
          <w:rPr>
            <w:noProof/>
            <w:webHidden/>
          </w:rPr>
          <w:tab/>
        </w:r>
        <w:r>
          <w:rPr>
            <w:noProof/>
            <w:webHidden/>
          </w:rPr>
          <w:fldChar w:fldCharType="begin"/>
        </w:r>
        <w:r>
          <w:rPr>
            <w:noProof/>
            <w:webHidden/>
          </w:rPr>
          <w:instrText xml:space="preserve"> PAGEREF _Toc134475789 \h </w:instrText>
        </w:r>
        <w:r>
          <w:rPr>
            <w:noProof/>
            <w:webHidden/>
          </w:rPr>
        </w:r>
        <w:r>
          <w:rPr>
            <w:noProof/>
            <w:webHidden/>
          </w:rPr>
          <w:fldChar w:fldCharType="separate"/>
        </w:r>
        <w:r>
          <w:rPr>
            <w:noProof/>
            <w:webHidden/>
          </w:rPr>
          <w:t>17</w:t>
        </w:r>
        <w:r>
          <w:rPr>
            <w:noProof/>
            <w:webHidden/>
          </w:rPr>
          <w:fldChar w:fldCharType="end"/>
        </w:r>
      </w:hyperlink>
    </w:p>
    <w:p w14:paraId="03F0D653" w14:textId="03E9A102"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90" w:history="1">
        <w:r w:rsidRPr="009D03C5">
          <w:rPr>
            <w:rStyle w:val="Hyperlink"/>
            <w:noProof/>
            <w:lang w:val="en-US"/>
          </w:rPr>
          <w:t>SEAL NO. 3: A RIDER ON A BLACK HORSE (6:5-6)</w:t>
        </w:r>
        <w:r>
          <w:rPr>
            <w:noProof/>
            <w:webHidden/>
          </w:rPr>
          <w:tab/>
        </w:r>
        <w:r>
          <w:rPr>
            <w:noProof/>
            <w:webHidden/>
          </w:rPr>
          <w:fldChar w:fldCharType="begin"/>
        </w:r>
        <w:r>
          <w:rPr>
            <w:noProof/>
            <w:webHidden/>
          </w:rPr>
          <w:instrText xml:space="preserve"> PAGEREF _Toc134475790 \h </w:instrText>
        </w:r>
        <w:r>
          <w:rPr>
            <w:noProof/>
            <w:webHidden/>
          </w:rPr>
        </w:r>
        <w:r>
          <w:rPr>
            <w:noProof/>
            <w:webHidden/>
          </w:rPr>
          <w:fldChar w:fldCharType="separate"/>
        </w:r>
        <w:r>
          <w:rPr>
            <w:noProof/>
            <w:webHidden/>
          </w:rPr>
          <w:t>17</w:t>
        </w:r>
        <w:r>
          <w:rPr>
            <w:noProof/>
            <w:webHidden/>
          </w:rPr>
          <w:fldChar w:fldCharType="end"/>
        </w:r>
      </w:hyperlink>
    </w:p>
    <w:p w14:paraId="495ADA6F" w14:textId="13243557"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91" w:history="1">
        <w:r w:rsidRPr="009D03C5">
          <w:rPr>
            <w:rStyle w:val="Hyperlink"/>
            <w:noProof/>
            <w:lang w:val="en-US"/>
          </w:rPr>
          <w:t>SEAL NO. 4: A RIDER ON A PALE HORSE (6:7-8)</w:t>
        </w:r>
        <w:r>
          <w:rPr>
            <w:noProof/>
            <w:webHidden/>
          </w:rPr>
          <w:tab/>
        </w:r>
        <w:r>
          <w:rPr>
            <w:noProof/>
            <w:webHidden/>
          </w:rPr>
          <w:fldChar w:fldCharType="begin"/>
        </w:r>
        <w:r>
          <w:rPr>
            <w:noProof/>
            <w:webHidden/>
          </w:rPr>
          <w:instrText xml:space="preserve"> PAGEREF _Toc134475791 \h </w:instrText>
        </w:r>
        <w:r>
          <w:rPr>
            <w:noProof/>
            <w:webHidden/>
          </w:rPr>
        </w:r>
        <w:r>
          <w:rPr>
            <w:noProof/>
            <w:webHidden/>
          </w:rPr>
          <w:fldChar w:fldCharType="separate"/>
        </w:r>
        <w:r>
          <w:rPr>
            <w:noProof/>
            <w:webHidden/>
          </w:rPr>
          <w:t>17</w:t>
        </w:r>
        <w:r>
          <w:rPr>
            <w:noProof/>
            <w:webHidden/>
          </w:rPr>
          <w:fldChar w:fldCharType="end"/>
        </w:r>
      </w:hyperlink>
    </w:p>
    <w:p w14:paraId="3D7ABB93" w14:textId="4230B084"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92" w:history="1">
        <w:r w:rsidRPr="009D03C5">
          <w:rPr>
            <w:rStyle w:val="Hyperlink"/>
            <w:noProof/>
            <w:lang w:val="en-US"/>
          </w:rPr>
          <w:t>SEAL NO. 5: THE MARTYRS UNDER THE ALTAR (6:9-11)</w:t>
        </w:r>
        <w:r>
          <w:rPr>
            <w:noProof/>
            <w:webHidden/>
          </w:rPr>
          <w:tab/>
        </w:r>
        <w:r>
          <w:rPr>
            <w:noProof/>
            <w:webHidden/>
          </w:rPr>
          <w:fldChar w:fldCharType="begin"/>
        </w:r>
        <w:r>
          <w:rPr>
            <w:noProof/>
            <w:webHidden/>
          </w:rPr>
          <w:instrText xml:space="preserve"> PAGEREF _Toc134475792 \h </w:instrText>
        </w:r>
        <w:r>
          <w:rPr>
            <w:noProof/>
            <w:webHidden/>
          </w:rPr>
        </w:r>
        <w:r>
          <w:rPr>
            <w:noProof/>
            <w:webHidden/>
          </w:rPr>
          <w:fldChar w:fldCharType="separate"/>
        </w:r>
        <w:r>
          <w:rPr>
            <w:noProof/>
            <w:webHidden/>
          </w:rPr>
          <w:t>18</w:t>
        </w:r>
        <w:r>
          <w:rPr>
            <w:noProof/>
            <w:webHidden/>
          </w:rPr>
          <w:fldChar w:fldCharType="end"/>
        </w:r>
      </w:hyperlink>
    </w:p>
    <w:p w14:paraId="287ADBC8" w14:textId="2A9FF36E"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93" w:history="1">
        <w:r w:rsidRPr="009D03C5">
          <w:rPr>
            <w:rStyle w:val="Hyperlink"/>
            <w:noProof/>
            <w:lang w:val="en-US"/>
          </w:rPr>
          <w:t>SEAL NO. 6: THE GREAT DAY OF WRATH (6:12-17)</w:t>
        </w:r>
        <w:r>
          <w:rPr>
            <w:noProof/>
            <w:webHidden/>
          </w:rPr>
          <w:tab/>
        </w:r>
        <w:r>
          <w:rPr>
            <w:noProof/>
            <w:webHidden/>
          </w:rPr>
          <w:fldChar w:fldCharType="begin"/>
        </w:r>
        <w:r>
          <w:rPr>
            <w:noProof/>
            <w:webHidden/>
          </w:rPr>
          <w:instrText xml:space="preserve"> PAGEREF _Toc134475793 \h </w:instrText>
        </w:r>
        <w:r>
          <w:rPr>
            <w:noProof/>
            <w:webHidden/>
          </w:rPr>
        </w:r>
        <w:r>
          <w:rPr>
            <w:noProof/>
            <w:webHidden/>
          </w:rPr>
          <w:fldChar w:fldCharType="separate"/>
        </w:r>
        <w:r>
          <w:rPr>
            <w:noProof/>
            <w:webHidden/>
          </w:rPr>
          <w:t>18</w:t>
        </w:r>
        <w:r>
          <w:rPr>
            <w:noProof/>
            <w:webHidden/>
          </w:rPr>
          <w:fldChar w:fldCharType="end"/>
        </w:r>
      </w:hyperlink>
    </w:p>
    <w:p w14:paraId="0C4E5848" w14:textId="0366F9A2"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94" w:history="1">
        <w:r w:rsidRPr="009D03C5">
          <w:rPr>
            <w:rStyle w:val="Hyperlink"/>
            <w:noProof/>
            <w:lang w:val="en-US"/>
          </w:rPr>
          <w:t>INTERLUDE SCENE 1: FLASHBACK. THE 144,000 (7:1-8)</w:t>
        </w:r>
        <w:r>
          <w:rPr>
            <w:noProof/>
            <w:webHidden/>
          </w:rPr>
          <w:tab/>
        </w:r>
        <w:r>
          <w:rPr>
            <w:noProof/>
            <w:webHidden/>
          </w:rPr>
          <w:fldChar w:fldCharType="begin"/>
        </w:r>
        <w:r>
          <w:rPr>
            <w:noProof/>
            <w:webHidden/>
          </w:rPr>
          <w:instrText xml:space="preserve"> PAGEREF _Toc134475794 \h </w:instrText>
        </w:r>
        <w:r>
          <w:rPr>
            <w:noProof/>
            <w:webHidden/>
          </w:rPr>
        </w:r>
        <w:r>
          <w:rPr>
            <w:noProof/>
            <w:webHidden/>
          </w:rPr>
          <w:fldChar w:fldCharType="separate"/>
        </w:r>
        <w:r>
          <w:rPr>
            <w:noProof/>
            <w:webHidden/>
          </w:rPr>
          <w:t>18</w:t>
        </w:r>
        <w:r>
          <w:rPr>
            <w:noProof/>
            <w:webHidden/>
          </w:rPr>
          <w:fldChar w:fldCharType="end"/>
        </w:r>
      </w:hyperlink>
    </w:p>
    <w:p w14:paraId="349D86B7" w14:textId="33F3CED6"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95" w:history="1">
        <w:r w:rsidRPr="009D03C5">
          <w:rPr>
            <w:rStyle w:val="Hyperlink"/>
            <w:noProof/>
            <w:lang w:val="en-US"/>
          </w:rPr>
          <w:t>INTERLUDE SCENE 2: THE GREAT CROWD (7:9-17)</w:t>
        </w:r>
        <w:r>
          <w:rPr>
            <w:noProof/>
            <w:webHidden/>
          </w:rPr>
          <w:tab/>
        </w:r>
        <w:r>
          <w:rPr>
            <w:noProof/>
            <w:webHidden/>
          </w:rPr>
          <w:fldChar w:fldCharType="begin"/>
        </w:r>
        <w:r>
          <w:rPr>
            <w:noProof/>
            <w:webHidden/>
          </w:rPr>
          <w:instrText xml:space="preserve"> PAGEREF _Toc134475795 \h </w:instrText>
        </w:r>
        <w:r>
          <w:rPr>
            <w:noProof/>
            <w:webHidden/>
          </w:rPr>
        </w:r>
        <w:r>
          <w:rPr>
            <w:noProof/>
            <w:webHidden/>
          </w:rPr>
          <w:fldChar w:fldCharType="separate"/>
        </w:r>
        <w:r>
          <w:rPr>
            <w:noProof/>
            <w:webHidden/>
          </w:rPr>
          <w:t>19</w:t>
        </w:r>
        <w:r>
          <w:rPr>
            <w:noProof/>
            <w:webHidden/>
          </w:rPr>
          <w:fldChar w:fldCharType="end"/>
        </w:r>
      </w:hyperlink>
    </w:p>
    <w:p w14:paraId="1A45FC0A" w14:textId="213927E2"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96" w:history="1">
        <w:r w:rsidRPr="009D03C5">
          <w:rPr>
            <w:rStyle w:val="Hyperlink"/>
            <w:noProof/>
            <w:lang w:val="en-US"/>
          </w:rPr>
          <w:t>SEAL NO. 7: SILENCE (8:1)</w:t>
        </w:r>
        <w:r>
          <w:rPr>
            <w:noProof/>
            <w:webHidden/>
          </w:rPr>
          <w:tab/>
        </w:r>
        <w:r>
          <w:rPr>
            <w:noProof/>
            <w:webHidden/>
          </w:rPr>
          <w:fldChar w:fldCharType="begin"/>
        </w:r>
        <w:r>
          <w:rPr>
            <w:noProof/>
            <w:webHidden/>
          </w:rPr>
          <w:instrText xml:space="preserve"> PAGEREF _Toc134475796 \h </w:instrText>
        </w:r>
        <w:r>
          <w:rPr>
            <w:noProof/>
            <w:webHidden/>
          </w:rPr>
        </w:r>
        <w:r>
          <w:rPr>
            <w:noProof/>
            <w:webHidden/>
          </w:rPr>
          <w:fldChar w:fldCharType="separate"/>
        </w:r>
        <w:r>
          <w:rPr>
            <w:noProof/>
            <w:webHidden/>
          </w:rPr>
          <w:t>19</w:t>
        </w:r>
        <w:r>
          <w:rPr>
            <w:noProof/>
            <w:webHidden/>
          </w:rPr>
          <w:fldChar w:fldCharType="end"/>
        </w:r>
      </w:hyperlink>
    </w:p>
    <w:p w14:paraId="09E2D225" w14:textId="2534F031"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97" w:history="1">
        <w:r w:rsidRPr="009D03C5">
          <w:rPr>
            <w:rStyle w:val="Hyperlink"/>
            <w:noProof/>
            <w:lang w:val="en-US"/>
          </w:rPr>
          <w:t>APPLICATION OF CHAPTERS 6-7:</w:t>
        </w:r>
        <w:r>
          <w:rPr>
            <w:noProof/>
            <w:webHidden/>
          </w:rPr>
          <w:tab/>
        </w:r>
        <w:r>
          <w:rPr>
            <w:noProof/>
            <w:webHidden/>
          </w:rPr>
          <w:fldChar w:fldCharType="begin"/>
        </w:r>
        <w:r>
          <w:rPr>
            <w:noProof/>
            <w:webHidden/>
          </w:rPr>
          <w:instrText xml:space="preserve"> PAGEREF _Toc134475797 \h </w:instrText>
        </w:r>
        <w:r>
          <w:rPr>
            <w:noProof/>
            <w:webHidden/>
          </w:rPr>
        </w:r>
        <w:r>
          <w:rPr>
            <w:noProof/>
            <w:webHidden/>
          </w:rPr>
          <w:fldChar w:fldCharType="separate"/>
        </w:r>
        <w:r>
          <w:rPr>
            <w:noProof/>
            <w:webHidden/>
          </w:rPr>
          <w:t>19</w:t>
        </w:r>
        <w:r>
          <w:rPr>
            <w:noProof/>
            <w:webHidden/>
          </w:rPr>
          <w:fldChar w:fldCharType="end"/>
        </w:r>
      </w:hyperlink>
    </w:p>
    <w:p w14:paraId="5DA485FE" w14:textId="0368B148"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798" w:history="1">
        <w:r w:rsidRPr="009D03C5">
          <w:rPr>
            <w:rStyle w:val="Hyperlink"/>
            <w:noProof/>
            <w:lang w:val="en-US"/>
          </w:rPr>
          <w:t>ROUND 2: CHAPTERS 8-11</w:t>
        </w:r>
        <w:r>
          <w:rPr>
            <w:noProof/>
            <w:webHidden/>
          </w:rPr>
          <w:tab/>
        </w:r>
        <w:r>
          <w:rPr>
            <w:noProof/>
            <w:webHidden/>
          </w:rPr>
          <w:fldChar w:fldCharType="begin"/>
        </w:r>
        <w:r>
          <w:rPr>
            <w:noProof/>
            <w:webHidden/>
          </w:rPr>
          <w:instrText xml:space="preserve"> PAGEREF _Toc134475798 \h </w:instrText>
        </w:r>
        <w:r>
          <w:rPr>
            <w:noProof/>
            <w:webHidden/>
          </w:rPr>
        </w:r>
        <w:r>
          <w:rPr>
            <w:noProof/>
            <w:webHidden/>
          </w:rPr>
          <w:fldChar w:fldCharType="separate"/>
        </w:r>
        <w:r>
          <w:rPr>
            <w:noProof/>
            <w:webHidden/>
          </w:rPr>
          <w:t>19</w:t>
        </w:r>
        <w:r>
          <w:rPr>
            <w:noProof/>
            <w:webHidden/>
          </w:rPr>
          <w:fldChar w:fldCharType="end"/>
        </w:r>
      </w:hyperlink>
    </w:p>
    <w:p w14:paraId="0BB55617" w14:textId="74226B2B"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799" w:history="1">
        <w:r w:rsidRPr="009D03C5">
          <w:rPr>
            <w:rStyle w:val="Hyperlink"/>
            <w:noProof/>
            <w:lang w:val="en-US"/>
          </w:rPr>
          <w:t>TRUMPET NO. 1 (8:7)</w:t>
        </w:r>
        <w:r>
          <w:rPr>
            <w:noProof/>
            <w:webHidden/>
          </w:rPr>
          <w:tab/>
        </w:r>
        <w:r>
          <w:rPr>
            <w:noProof/>
            <w:webHidden/>
          </w:rPr>
          <w:fldChar w:fldCharType="begin"/>
        </w:r>
        <w:r>
          <w:rPr>
            <w:noProof/>
            <w:webHidden/>
          </w:rPr>
          <w:instrText xml:space="preserve"> PAGEREF _Toc134475799 \h </w:instrText>
        </w:r>
        <w:r>
          <w:rPr>
            <w:noProof/>
            <w:webHidden/>
          </w:rPr>
        </w:r>
        <w:r>
          <w:rPr>
            <w:noProof/>
            <w:webHidden/>
          </w:rPr>
          <w:fldChar w:fldCharType="separate"/>
        </w:r>
        <w:r>
          <w:rPr>
            <w:noProof/>
            <w:webHidden/>
          </w:rPr>
          <w:t>19</w:t>
        </w:r>
        <w:r>
          <w:rPr>
            <w:noProof/>
            <w:webHidden/>
          </w:rPr>
          <w:fldChar w:fldCharType="end"/>
        </w:r>
      </w:hyperlink>
    </w:p>
    <w:p w14:paraId="46B46AA6" w14:textId="7D6DF3E8"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00" w:history="1">
        <w:r w:rsidRPr="009D03C5">
          <w:rPr>
            <w:rStyle w:val="Hyperlink"/>
            <w:noProof/>
            <w:lang w:val="en-US"/>
          </w:rPr>
          <w:t>TRUMPET NO. 2-4 (8:8-12)</w:t>
        </w:r>
        <w:r>
          <w:rPr>
            <w:noProof/>
            <w:webHidden/>
          </w:rPr>
          <w:tab/>
        </w:r>
        <w:r>
          <w:rPr>
            <w:noProof/>
            <w:webHidden/>
          </w:rPr>
          <w:fldChar w:fldCharType="begin"/>
        </w:r>
        <w:r>
          <w:rPr>
            <w:noProof/>
            <w:webHidden/>
          </w:rPr>
          <w:instrText xml:space="preserve"> PAGEREF _Toc134475800 \h </w:instrText>
        </w:r>
        <w:r>
          <w:rPr>
            <w:noProof/>
            <w:webHidden/>
          </w:rPr>
        </w:r>
        <w:r>
          <w:rPr>
            <w:noProof/>
            <w:webHidden/>
          </w:rPr>
          <w:fldChar w:fldCharType="separate"/>
        </w:r>
        <w:r>
          <w:rPr>
            <w:noProof/>
            <w:webHidden/>
          </w:rPr>
          <w:t>20</w:t>
        </w:r>
        <w:r>
          <w:rPr>
            <w:noProof/>
            <w:webHidden/>
          </w:rPr>
          <w:fldChar w:fldCharType="end"/>
        </w:r>
      </w:hyperlink>
    </w:p>
    <w:p w14:paraId="126C4849" w14:textId="6BF45CA3"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01" w:history="1">
        <w:r w:rsidRPr="009D03C5">
          <w:rPr>
            <w:rStyle w:val="Hyperlink"/>
            <w:noProof/>
            <w:lang w:val="en-US"/>
          </w:rPr>
          <w:t>TRUMPET NO. 5: (9:1-12) (1. LAMENT)</w:t>
        </w:r>
        <w:r>
          <w:rPr>
            <w:noProof/>
            <w:webHidden/>
          </w:rPr>
          <w:tab/>
        </w:r>
        <w:r>
          <w:rPr>
            <w:noProof/>
            <w:webHidden/>
          </w:rPr>
          <w:fldChar w:fldCharType="begin"/>
        </w:r>
        <w:r>
          <w:rPr>
            <w:noProof/>
            <w:webHidden/>
          </w:rPr>
          <w:instrText xml:space="preserve"> PAGEREF _Toc134475801 \h </w:instrText>
        </w:r>
        <w:r>
          <w:rPr>
            <w:noProof/>
            <w:webHidden/>
          </w:rPr>
        </w:r>
        <w:r>
          <w:rPr>
            <w:noProof/>
            <w:webHidden/>
          </w:rPr>
          <w:fldChar w:fldCharType="separate"/>
        </w:r>
        <w:r>
          <w:rPr>
            <w:noProof/>
            <w:webHidden/>
          </w:rPr>
          <w:t>20</w:t>
        </w:r>
        <w:r>
          <w:rPr>
            <w:noProof/>
            <w:webHidden/>
          </w:rPr>
          <w:fldChar w:fldCharType="end"/>
        </w:r>
      </w:hyperlink>
    </w:p>
    <w:p w14:paraId="5F1DD429" w14:textId="2C274907"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02" w:history="1">
        <w:r w:rsidRPr="009D03C5">
          <w:rPr>
            <w:rStyle w:val="Hyperlink"/>
            <w:noProof/>
            <w:lang w:val="en-US"/>
          </w:rPr>
          <w:t>TRUMPET NO. 6 (9:13-21)</w:t>
        </w:r>
        <w:r>
          <w:rPr>
            <w:noProof/>
            <w:webHidden/>
          </w:rPr>
          <w:tab/>
        </w:r>
        <w:r>
          <w:rPr>
            <w:noProof/>
            <w:webHidden/>
          </w:rPr>
          <w:fldChar w:fldCharType="begin"/>
        </w:r>
        <w:r>
          <w:rPr>
            <w:noProof/>
            <w:webHidden/>
          </w:rPr>
          <w:instrText xml:space="preserve"> PAGEREF _Toc134475802 \h </w:instrText>
        </w:r>
        <w:r>
          <w:rPr>
            <w:noProof/>
            <w:webHidden/>
          </w:rPr>
        </w:r>
        <w:r>
          <w:rPr>
            <w:noProof/>
            <w:webHidden/>
          </w:rPr>
          <w:fldChar w:fldCharType="separate"/>
        </w:r>
        <w:r>
          <w:rPr>
            <w:noProof/>
            <w:webHidden/>
          </w:rPr>
          <w:t>21</w:t>
        </w:r>
        <w:r>
          <w:rPr>
            <w:noProof/>
            <w:webHidden/>
          </w:rPr>
          <w:fldChar w:fldCharType="end"/>
        </w:r>
      </w:hyperlink>
    </w:p>
    <w:p w14:paraId="16611937" w14:textId="357E4279"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03" w:history="1">
        <w:r w:rsidRPr="009D03C5">
          <w:rPr>
            <w:rStyle w:val="Hyperlink"/>
            <w:noProof/>
            <w:lang w:val="en-US"/>
          </w:rPr>
          <w:t>INTERLUDE SCENE 1: THE LITTLE SCROLL (CHAP. 10)</w:t>
        </w:r>
        <w:r>
          <w:rPr>
            <w:noProof/>
            <w:webHidden/>
          </w:rPr>
          <w:tab/>
        </w:r>
        <w:r>
          <w:rPr>
            <w:noProof/>
            <w:webHidden/>
          </w:rPr>
          <w:fldChar w:fldCharType="begin"/>
        </w:r>
        <w:r>
          <w:rPr>
            <w:noProof/>
            <w:webHidden/>
          </w:rPr>
          <w:instrText xml:space="preserve"> PAGEREF _Toc134475803 \h </w:instrText>
        </w:r>
        <w:r>
          <w:rPr>
            <w:noProof/>
            <w:webHidden/>
          </w:rPr>
        </w:r>
        <w:r>
          <w:rPr>
            <w:noProof/>
            <w:webHidden/>
          </w:rPr>
          <w:fldChar w:fldCharType="separate"/>
        </w:r>
        <w:r>
          <w:rPr>
            <w:noProof/>
            <w:webHidden/>
          </w:rPr>
          <w:t>21</w:t>
        </w:r>
        <w:r>
          <w:rPr>
            <w:noProof/>
            <w:webHidden/>
          </w:rPr>
          <w:fldChar w:fldCharType="end"/>
        </w:r>
      </w:hyperlink>
    </w:p>
    <w:p w14:paraId="2611112C" w14:textId="73360B47"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04" w:history="1">
        <w:r w:rsidRPr="009D03C5">
          <w:rPr>
            <w:rStyle w:val="Hyperlink"/>
            <w:noProof/>
            <w:lang w:val="en-US"/>
          </w:rPr>
          <w:t>INTERLUDE SCENE 2: THE TWO WITNESSES (11:1-14)</w:t>
        </w:r>
        <w:r>
          <w:rPr>
            <w:noProof/>
            <w:webHidden/>
          </w:rPr>
          <w:tab/>
        </w:r>
        <w:r>
          <w:rPr>
            <w:noProof/>
            <w:webHidden/>
          </w:rPr>
          <w:fldChar w:fldCharType="begin"/>
        </w:r>
        <w:r>
          <w:rPr>
            <w:noProof/>
            <w:webHidden/>
          </w:rPr>
          <w:instrText xml:space="preserve"> PAGEREF _Toc134475804 \h </w:instrText>
        </w:r>
        <w:r>
          <w:rPr>
            <w:noProof/>
            <w:webHidden/>
          </w:rPr>
        </w:r>
        <w:r>
          <w:rPr>
            <w:noProof/>
            <w:webHidden/>
          </w:rPr>
          <w:fldChar w:fldCharType="separate"/>
        </w:r>
        <w:r>
          <w:rPr>
            <w:noProof/>
            <w:webHidden/>
          </w:rPr>
          <w:t>21</w:t>
        </w:r>
        <w:r>
          <w:rPr>
            <w:noProof/>
            <w:webHidden/>
          </w:rPr>
          <w:fldChar w:fldCharType="end"/>
        </w:r>
      </w:hyperlink>
    </w:p>
    <w:p w14:paraId="77CC95AE" w14:textId="3E600728"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05" w:history="1">
        <w:r w:rsidRPr="009D03C5">
          <w:rPr>
            <w:rStyle w:val="Hyperlink"/>
            <w:noProof/>
            <w:lang w:val="en-US"/>
          </w:rPr>
          <w:t>TRUMPET NO. 7 (11:15-19) (3rd WOE-CRY?)</w:t>
        </w:r>
        <w:r>
          <w:rPr>
            <w:noProof/>
            <w:webHidden/>
          </w:rPr>
          <w:tab/>
        </w:r>
        <w:r>
          <w:rPr>
            <w:noProof/>
            <w:webHidden/>
          </w:rPr>
          <w:fldChar w:fldCharType="begin"/>
        </w:r>
        <w:r>
          <w:rPr>
            <w:noProof/>
            <w:webHidden/>
          </w:rPr>
          <w:instrText xml:space="preserve"> PAGEREF _Toc134475805 \h </w:instrText>
        </w:r>
        <w:r>
          <w:rPr>
            <w:noProof/>
            <w:webHidden/>
          </w:rPr>
        </w:r>
        <w:r>
          <w:rPr>
            <w:noProof/>
            <w:webHidden/>
          </w:rPr>
          <w:fldChar w:fldCharType="separate"/>
        </w:r>
        <w:r>
          <w:rPr>
            <w:noProof/>
            <w:webHidden/>
          </w:rPr>
          <w:t>22</w:t>
        </w:r>
        <w:r>
          <w:rPr>
            <w:noProof/>
            <w:webHidden/>
          </w:rPr>
          <w:fldChar w:fldCharType="end"/>
        </w:r>
      </w:hyperlink>
    </w:p>
    <w:p w14:paraId="7E972619" w14:textId="7F34E9E0"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06" w:history="1">
        <w:r w:rsidRPr="009D03C5">
          <w:rPr>
            <w:rStyle w:val="Hyperlink"/>
            <w:noProof/>
            <w:lang w:val="en-US"/>
          </w:rPr>
          <w:t>APPLICATION OF CHAPTERS 8-11:</w:t>
        </w:r>
        <w:r>
          <w:rPr>
            <w:noProof/>
            <w:webHidden/>
          </w:rPr>
          <w:tab/>
        </w:r>
        <w:r>
          <w:rPr>
            <w:noProof/>
            <w:webHidden/>
          </w:rPr>
          <w:fldChar w:fldCharType="begin"/>
        </w:r>
        <w:r>
          <w:rPr>
            <w:noProof/>
            <w:webHidden/>
          </w:rPr>
          <w:instrText xml:space="preserve"> PAGEREF _Toc134475806 \h </w:instrText>
        </w:r>
        <w:r>
          <w:rPr>
            <w:noProof/>
            <w:webHidden/>
          </w:rPr>
        </w:r>
        <w:r>
          <w:rPr>
            <w:noProof/>
            <w:webHidden/>
          </w:rPr>
          <w:fldChar w:fldCharType="separate"/>
        </w:r>
        <w:r>
          <w:rPr>
            <w:noProof/>
            <w:webHidden/>
          </w:rPr>
          <w:t>23</w:t>
        </w:r>
        <w:r>
          <w:rPr>
            <w:noProof/>
            <w:webHidden/>
          </w:rPr>
          <w:fldChar w:fldCharType="end"/>
        </w:r>
      </w:hyperlink>
    </w:p>
    <w:p w14:paraId="079D90E2" w14:textId="3A760401"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807" w:history="1">
        <w:r w:rsidRPr="009D03C5">
          <w:rPr>
            <w:rStyle w:val="Hyperlink"/>
            <w:noProof/>
            <w:lang w:val="en-US"/>
          </w:rPr>
          <w:t>ROUND 3: CHAPTERS 12-22</w:t>
        </w:r>
        <w:r>
          <w:rPr>
            <w:noProof/>
            <w:webHidden/>
          </w:rPr>
          <w:tab/>
        </w:r>
        <w:r>
          <w:rPr>
            <w:noProof/>
            <w:webHidden/>
          </w:rPr>
          <w:fldChar w:fldCharType="begin"/>
        </w:r>
        <w:r>
          <w:rPr>
            <w:noProof/>
            <w:webHidden/>
          </w:rPr>
          <w:instrText xml:space="preserve"> PAGEREF _Toc134475807 \h </w:instrText>
        </w:r>
        <w:r>
          <w:rPr>
            <w:noProof/>
            <w:webHidden/>
          </w:rPr>
        </w:r>
        <w:r>
          <w:rPr>
            <w:noProof/>
            <w:webHidden/>
          </w:rPr>
          <w:fldChar w:fldCharType="separate"/>
        </w:r>
        <w:r>
          <w:rPr>
            <w:noProof/>
            <w:webHidden/>
          </w:rPr>
          <w:t>23</w:t>
        </w:r>
        <w:r>
          <w:rPr>
            <w:noProof/>
            <w:webHidden/>
          </w:rPr>
          <w:fldChar w:fldCharType="end"/>
        </w:r>
      </w:hyperlink>
    </w:p>
    <w:p w14:paraId="42CBF50F" w14:textId="1FC43DFD"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08" w:history="1">
        <w:r w:rsidRPr="009D03C5">
          <w:rPr>
            <w:rStyle w:val="Hyperlink"/>
            <w:noProof/>
            <w:lang w:val="en-US"/>
          </w:rPr>
          <w:t>INTERLUDE SCENE 1: THE WOMAN AND THE DRAGON (CHAP. 12)</w:t>
        </w:r>
        <w:r>
          <w:rPr>
            <w:noProof/>
            <w:webHidden/>
          </w:rPr>
          <w:tab/>
        </w:r>
        <w:r>
          <w:rPr>
            <w:noProof/>
            <w:webHidden/>
          </w:rPr>
          <w:fldChar w:fldCharType="begin"/>
        </w:r>
        <w:r>
          <w:rPr>
            <w:noProof/>
            <w:webHidden/>
          </w:rPr>
          <w:instrText xml:space="preserve"> PAGEREF _Toc134475808 \h </w:instrText>
        </w:r>
        <w:r>
          <w:rPr>
            <w:noProof/>
            <w:webHidden/>
          </w:rPr>
        </w:r>
        <w:r>
          <w:rPr>
            <w:noProof/>
            <w:webHidden/>
          </w:rPr>
          <w:fldChar w:fldCharType="separate"/>
        </w:r>
        <w:r>
          <w:rPr>
            <w:noProof/>
            <w:webHidden/>
          </w:rPr>
          <w:t>23</w:t>
        </w:r>
        <w:r>
          <w:rPr>
            <w:noProof/>
            <w:webHidden/>
          </w:rPr>
          <w:fldChar w:fldCharType="end"/>
        </w:r>
      </w:hyperlink>
    </w:p>
    <w:p w14:paraId="25851AD1" w14:textId="163E9BF8"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09" w:history="1">
        <w:r w:rsidRPr="009D03C5">
          <w:rPr>
            <w:rStyle w:val="Hyperlink"/>
            <w:noProof/>
            <w:lang w:val="en-US"/>
          </w:rPr>
          <w:t>INTERLUDE SCENE 2: THE FIRST BEAST (13:1-10)</w:t>
        </w:r>
        <w:r>
          <w:rPr>
            <w:noProof/>
            <w:webHidden/>
          </w:rPr>
          <w:tab/>
        </w:r>
        <w:r>
          <w:rPr>
            <w:noProof/>
            <w:webHidden/>
          </w:rPr>
          <w:fldChar w:fldCharType="begin"/>
        </w:r>
        <w:r>
          <w:rPr>
            <w:noProof/>
            <w:webHidden/>
          </w:rPr>
          <w:instrText xml:space="preserve"> PAGEREF _Toc134475809 \h </w:instrText>
        </w:r>
        <w:r>
          <w:rPr>
            <w:noProof/>
            <w:webHidden/>
          </w:rPr>
        </w:r>
        <w:r>
          <w:rPr>
            <w:noProof/>
            <w:webHidden/>
          </w:rPr>
          <w:fldChar w:fldCharType="separate"/>
        </w:r>
        <w:r>
          <w:rPr>
            <w:noProof/>
            <w:webHidden/>
          </w:rPr>
          <w:t>24</w:t>
        </w:r>
        <w:r>
          <w:rPr>
            <w:noProof/>
            <w:webHidden/>
          </w:rPr>
          <w:fldChar w:fldCharType="end"/>
        </w:r>
      </w:hyperlink>
    </w:p>
    <w:p w14:paraId="7E6279A5" w14:textId="4DCE3E67"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10" w:history="1">
        <w:r w:rsidRPr="009D03C5">
          <w:rPr>
            <w:rStyle w:val="Hyperlink"/>
            <w:noProof/>
            <w:lang w:val="en-US"/>
          </w:rPr>
          <w:t>INTERLUDE SCENE 2: THE SECOND BEAST (13:11-18)</w:t>
        </w:r>
        <w:r>
          <w:rPr>
            <w:noProof/>
            <w:webHidden/>
          </w:rPr>
          <w:tab/>
        </w:r>
        <w:r>
          <w:rPr>
            <w:noProof/>
            <w:webHidden/>
          </w:rPr>
          <w:fldChar w:fldCharType="begin"/>
        </w:r>
        <w:r>
          <w:rPr>
            <w:noProof/>
            <w:webHidden/>
          </w:rPr>
          <w:instrText xml:space="preserve"> PAGEREF _Toc134475810 \h </w:instrText>
        </w:r>
        <w:r>
          <w:rPr>
            <w:noProof/>
            <w:webHidden/>
          </w:rPr>
        </w:r>
        <w:r>
          <w:rPr>
            <w:noProof/>
            <w:webHidden/>
          </w:rPr>
          <w:fldChar w:fldCharType="separate"/>
        </w:r>
        <w:r>
          <w:rPr>
            <w:noProof/>
            <w:webHidden/>
          </w:rPr>
          <w:t>24</w:t>
        </w:r>
        <w:r>
          <w:rPr>
            <w:noProof/>
            <w:webHidden/>
          </w:rPr>
          <w:fldChar w:fldCharType="end"/>
        </w:r>
      </w:hyperlink>
    </w:p>
    <w:p w14:paraId="22E1B836" w14:textId="4C2A2822"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11" w:history="1">
        <w:r w:rsidRPr="009D03C5">
          <w:rPr>
            <w:rStyle w:val="Hyperlink"/>
            <w:noProof/>
            <w:lang w:val="en-US"/>
          </w:rPr>
          <w:t>THE BEAST AND ITS MARK</w:t>
        </w:r>
        <w:r>
          <w:rPr>
            <w:noProof/>
            <w:webHidden/>
          </w:rPr>
          <w:tab/>
        </w:r>
        <w:r>
          <w:rPr>
            <w:noProof/>
            <w:webHidden/>
          </w:rPr>
          <w:fldChar w:fldCharType="begin"/>
        </w:r>
        <w:r>
          <w:rPr>
            <w:noProof/>
            <w:webHidden/>
          </w:rPr>
          <w:instrText xml:space="preserve"> PAGEREF _Toc134475811 \h </w:instrText>
        </w:r>
        <w:r>
          <w:rPr>
            <w:noProof/>
            <w:webHidden/>
          </w:rPr>
        </w:r>
        <w:r>
          <w:rPr>
            <w:noProof/>
            <w:webHidden/>
          </w:rPr>
          <w:fldChar w:fldCharType="separate"/>
        </w:r>
        <w:r>
          <w:rPr>
            <w:noProof/>
            <w:webHidden/>
          </w:rPr>
          <w:t>25</w:t>
        </w:r>
        <w:r>
          <w:rPr>
            <w:noProof/>
            <w:webHidden/>
          </w:rPr>
          <w:fldChar w:fldCharType="end"/>
        </w:r>
      </w:hyperlink>
    </w:p>
    <w:p w14:paraId="4864C077" w14:textId="1F23FCEF"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12" w:history="1">
        <w:r w:rsidRPr="009D03C5">
          <w:rPr>
            <w:rStyle w:val="Hyperlink"/>
            <w:noProof/>
            <w:lang w:val="en-US"/>
          </w:rPr>
          <w:t>666</w:t>
        </w:r>
        <w:r>
          <w:rPr>
            <w:noProof/>
            <w:webHidden/>
          </w:rPr>
          <w:tab/>
        </w:r>
        <w:r>
          <w:rPr>
            <w:noProof/>
            <w:webHidden/>
          </w:rPr>
          <w:fldChar w:fldCharType="begin"/>
        </w:r>
        <w:r>
          <w:rPr>
            <w:noProof/>
            <w:webHidden/>
          </w:rPr>
          <w:instrText xml:space="preserve"> PAGEREF _Toc134475812 \h </w:instrText>
        </w:r>
        <w:r>
          <w:rPr>
            <w:noProof/>
            <w:webHidden/>
          </w:rPr>
        </w:r>
        <w:r>
          <w:rPr>
            <w:noProof/>
            <w:webHidden/>
          </w:rPr>
          <w:fldChar w:fldCharType="separate"/>
        </w:r>
        <w:r>
          <w:rPr>
            <w:noProof/>
            <w:webHidden/>
          </w:rPr>
          <w:t>25</w:t>
        </w:r>
        <w:r>
          <w:rPr>
            <w:noProof/>
            <w:webHidden/>
          </w:rPr>
          <w:fldChar w:fldCharType="end"/>
        </w:r>
      </w:hyperlink>
    </w:p>
    <w:p w14:paraId="5C386EB2" w14:textId="0213EA2E"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813" w:history="1">
        <w:r w:rsidRPr="009D03C5">
          <w:rPr>
            <w:rStyle w:val="Hyperlink"/>
            <w:noProof/>
            <w:lang w:val="en-US"/>
          </w:rPr>
          <w:t>THE MARK OF THE BEAST AND THE SEAL OF GOD</w:t>
        </w:r>
        <w:r>
          <w:rPr>
            <w:noProof/>
            <w:webHidden/>
          </w:rPr>
          <w:tab/>
        </w:r>
        <w:r>
          <w:rPr>
            <w:noProof/>
            <w:webHidden/>
          </w:rPr>
          <w:fldChar w:fldCharType="begin"/>
        </w:r>
        <w:r>
          <w:rPr>
            <w:noProof/>
            <w:webHidden/>
          </w:rPr>
          <w:instrText xml:space="preserve"> PAGEREF _Toc134475813 \h </w:instrText>
        </w:r>
        <w:r>
          <w:rPr>
            <w:noProof/>
            <w:webHidden/>
          </w:rPr>
        </w:r>
        <w:r>
          <w:rPr>
            <w:noProof/>
            <w:webHidden/>
          </w:rPr>
          <w:fldChar w:fldCharType="separate"/>
        </w:r>
        <w:r>
          <w:rPr>
            <w:noProof/>
            <w:webHidden/>
          </w:rPr>
          <w:t>25</w:t>
        </w:r>
        <w:r>
          <w:rPr>
            <w:noProof/>
            <w:webHidden/>
          </w:rPr>
          <w:fldChar w:fldCharType="end"/>
        </w:r>
      </w:hyperlink>
    </w:p>
    <w:p w14:paraId="7BFB77DB" w14:textId="16369DBE"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814" w:history="1">
        <w:r w:rsidRPr="009D03C5">
          <w:rPr>
            <w:rStyle w:val="Hyperlink"/>
            <w:noProof/>
            <w:lang w:val="en-US"/>
          </w:rPr>
          <w:t>ROUND 3: CHAPTERS 12-22</w:t>
        </w:r>
        <w:r>
          <w:rPr>
            <w:noProof/>
            <w:webHidden/>
          </w:rPr>
          <w:tab/>
        </w:r>
        <w:r>
          <w:rPr>
            <w:noProof/>
            <w:webHidden/>
          </w:rPr>
          <w:fldChar w:fldCharType="begin"/>
        </w:r>
        <w:r>
          <w:rPr>
            <w:noProof/>
            <w:webHidden/>
          </w:rPr>
          <w:instrText xml:space="preserve"> PAGEREF _Toc134475814 \h </w:instrText>
        </w:r>
        <w:r>
          <w:rPr>
            <w:noProof/>
            <w:webHidden/>
          </w:rPr>
        </w:r>
        <w:r>
          <w:rPr>
            <w:noProof/>
            <w:webHidden/>
          </w:rPr>
          <w:fldChar w:fldCharType="separate"/>
        </w:r>
        <w:r>
          <w:rPr>
            <w:noProof/>
            <w:webHidden/>
          </w:rPr>
          <w:t>27</w:t>
        </w:r>
        <w:r>
          <w:rPr>
            <w:noProof/>
            <w:webHidden/>
          </w:rPr>
          <w:fldChar w:fldCharType="end"/>
        </w:r>
      </w:hyperlink>
    </w:p>
    <w:p w14:paraId="7931FA8D" w14:textId="4174476B"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15" w:history="1">
        <w:r w:rsidRPr="009D03C5">
          <w:rPr>
            <w:rStyle w:val="Hyperlink"/>
            <w:noProof/>
            <w:lang w:val="en-US"/>
          </w:rPr>
          <w:t>INTERLUDE - SCENE 3: THE 144,000 AND THE JUDGMENT (CHAP. 14)</w:t>
        </w:r>
        <w:r>
          <w:rPr>
            <w:noProof/>
            <w:webHidden/>
          </w:rPr>
          <w:tab/>
        </w:r>
        <w:r>
          <w:rPr>
            <w:noProof/>
            <w:webHidden/>
          </w:rPr>
          <w:fldChar w:fldCharType="begin"/>
        </w:r>
        <w:r>
          <w:rPr>
            <w:noProof/>
            <w:webHidden/>
          </w:rPr>
          <w:instrText xml:space="preserve"> PAGEREF _Toc134475815 \h </w:instrText>
        </w:r>
        <w:r>
          <w:rPr>
            <w:noProof/>
            <w:webHidden/>
          </w:rPr>
        </w:r>
        <w:r>
          <w:rPr>
            <w:noProof/>
            <w:webHidden/>
          </w:rPr>
          <w:fldChar w:fldCharType="separate"/>
        </w:r>
        <w:r>
          <w:rPr>
            <w:noProof/>
            <w:webHidden/>
          </w:rPr>
          <w:t>27</w:t>
        </w:r>
        <w:r>
          <w:rPr>
            <w:noProof/>
            <w:webHidden/>
          </w:rPr>
          <w:fldChar w:fldCharType="end"/>
        </w:r>
      </w:hyperlink>
    </w:p>
    <w:p w14:paraId="0D65E5F1" w14:textId="09B516F5"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16" w:history="1">
        <w:r w:rsidRPr="009D03C5">
          <w:rPr>
            <w:rStyle w:val="Hyperlink"/>
            <w:noProof/>
            <w:lang w:val="en-US"/>
          </w:rPr>
          <w:t>SUMMARY OF CHAPTERS 12-14:</w:t>
        </w:r>
        <w:r>
          <w:rPr>
            <w:noProof/>
            <w:webHidden/>
          </w:rPr>
          <w:tab/>
        </w:r>
        <w:r>
          <w:rPr>
            <w:noProof/>
            <w:webHidden/>
          </w:rPr>
          <w:fldChar w:fldCharType="begin"/>
        </w:r>
        <w:r>
          <w:rPr>
            <w:noProof/>
            <w:webHidden/>
          </w:rPr>
          <w:instrText xml:space="preserve"> PAGEREF _Toc134475816 \h </w:instrText>
        </w:r>
        <w:r>
          <w:rPr>
            <w:noProof/>
            <w:webHidden/>
          </w:rPr>
        </w:r>
        <w:r>
          <w:rPr>
            <w:noProof/>
            <w:webHidden/>
          </w:rPr>
          <w:fldChar w:fldCharType="separate"/>
        </w:r>
        <w:r>
          <w:rPr>
            <w:noProof/>
            <w:webHidden/>
          </w:rPr>
          <w:t>28</w:t>
        </w:r>
        <w:r>
          <w:rPr>
            <w:noProof/>
            <w:webHidden/>
          </w:rPr>
          <w:fldChar w:fldCharType="end"/>
        </w:r>
      </w:hyperlink>
    </w:p>
    <w:p w14:paraId="193305A0" w14:textId="4F7E2A3C"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17" w:history="1">
        <w:r w:rsidRPr="009D03C5">
          <w:rPr>
            <w:rStyle w:val="Hyperlink"/>
            <w:noProof/>
            <w:lang w:val="en-US"/>
          </w:rPr>
          <w:t>CHAPTER 15: THE SONG OF THE LAMB</w:t>
        </w:r>
        <w:r>
          <w:rPr>
            <w:noProof/>
            <w:webHidden/>
          </w:rPr>
          <w:tab/>
        </w:r>
        <w:r>
          <w:rPr>
            <w:noProof/>
            <w:webHidden/>
          </w:rPr>
          <w:fldChar w:fldCharType="begin"/>
        </w:r>
        <w:r>
          <w:rPr>
            <w:noProof/>
            <w:webHidden/>
          </w:rPr>
          <w:instrText xml:space="preserve"> PAGEREF _Toc134475817 \h </w:instrText>
        </w:r>
        <w:r>
          <w:rPr>
            <w:noProof/>
            <w:webHidden/>
          </w:rPr>
        </w:r>
        <w:r>
          <w:rPr>
            <w:noProof/>
            <w:webHidden/>
          </w:rPr>
          <w:fldChar w:fldCharType="separate"/>
        </w:r>
        <w:r>
          <w:rPr>
            <w:noProof/>
            <w:webHidden/>
          </w:rPr>
          <w:t>28</w:t>
        </w:r>
        <w:r>
          <w:rPr>
            <w:noProof/>
            <w:webHidden/>
          </w:rPr>
          <w:fldChar w:fldCharType="end"/>
        </w:r>
      </w:hyperlink>
    </w:p>
    <w:p w14:paraId="556B9202" w14:textId="73D5F925"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18" w:history="1">
        <w:r w:rsidRPr="009D03C5">
          <w:rPr>
            <w:rStyle w:val="Hyperlink"/>
            <w:noProof/>
            <w:lang w:val="en-US"/>
          </w:rPr>
          <w:t>BOWL NO. 1-4 (16:2-9)</w:t>
        </w:r>
        <w:r>
          <w:rPr>
            <w:noProof/>
            <w:webHidden/>
          </w:rPr>
          <w:tab/>
        </w:r>
        <w:r>
          <w:rPr>
            <w:noProof/>
            <w:webHidden/>
          </w:rPr>
          <w:fldChar w:fldCharType="begin"/>
        </w:r>
        <w:r>
          <w:rPr>
            <w:noProof/>
            <w:webHidden/>
          </w:rPr>
          <w:instrText xml:space="preserve"> PAGEREF _Toc134475818 \h </w:instrText>
        </w:r>
        <w:r>
          <w:rPr>
            <w:noProof/>
            <w:webHidden/>
          </w:rPr>
        </w:r>
        <w:r>
          <w:rPr>
            <w:noProof/>
            <w:webHidden/>
          </w:rPr>
          <w:fldChar w:fldCharType="separate"/>
        </w:r>
        <w:r>
          <w:rPr>
            <w:noProof/>
            <w:webHidden/>
          </w:rPr>
          <w:t>28</w:t>
        </w:r>
        <w:r>
          <w:rPr>
            <w:noProof/>
            <w:webHidden/>
          </w:rPr>
          <w:fldChar w:fldCharType="end"/>
        </w:r>
      </w:hyperlink>
    </w:p>
    <w:p w14:paraId="1ACD2A20" w14:textId="0A09EF98"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19" w:history="1">
        <w:r w:rsidRPr="009D03C5">
          <w:rPr>
            <w:rStyle w:val="Hyperlink"/>
            <w:noProof/>
            <w:lang w:val="en-US"/>
          </w:rPr>
          <w:t>BOWL NO. 5-6 (16:10-16)</w:t>
        </w:r>
        <w:r>
          <w:rPr>
            <w:noProof/>
            <w:webHidden/>
          </w:rPr>
          <w:tab/>
        </w:r>
        <w:r>
          <w:rPr>
            <w:noProof/>
            <w:webHidden/>
          </w:rPr>
          <w:fldChar w:fldCharType="begin"/>
        </w:r>
        <w:r>
          <w:rPr>
            <w:noProof/>
            <w:webHidden/>
          </w:rPr>
          <w:instrText xml:space="preserve"> PAGEREF _Toc134475819 \h </w:instrText>
        </w:r>
        <w:r>
          <w:rPr>
            <w:noProof/>
            <w:webHidden/>
          </w:rPr>
        </w:r>
        <w:r>
          <w:rPr>
            <w:noProof/>
            <w:webHidden/>
          </w:rPr>
          <w:fldChar w:fldCharType="separate"/>
        </w:r>
        <w:r>
          <w:rPr>
            <w:noProof/>
            <w:webHidden/>
          </w:rPr>
          <w:t>29</w:t>
        </w:r>
        <w:r>
          <w:rPr>
            <w:noProof/>
            <w:webHidden/>
          </w:rPr>
          <w:fldChar w:fldCharType="end"/>
        </w:r>
      </w:hyperlink>
    </w:p>
    <w:p w14:paraId="4BD5C778" w14:textId="4AB8BC3F"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20" w:history="1">
        <w:r w:rsidRPr="009D03C5">
          <w:rPr>
            <w:rStyle w:val="Hyperlink"/>
            <w:noProof/>
            <w:lang w:val="en-US"/>
          </w:rPr>
          <w:t>THE MEGIDDO PLAIN</w:t>
        </w:r>
        <w:r>
          <w:rPr>
            <w:noProof/>
            <w:webHidden/>
          </w:rPr>
          <w:tab/>
        </w:r>
        <w:r>
          <w:rPr>
            <w:noProof/>
            <w:webHidden/>
          </w:rPr>
          <w:fldChar w:fldCharType="begin"/>
        </w:r>
        <w:r>
          <w:rPr>
            <w:noProof/>
            <w:webHidden/>
          </w:rPr>
          <w:instrText xml:space="preserve"> PAGEREF _Toc134475820 \h </w:instrText>
        </w:r>
        <w:r>
          <w:rPr>
            <w:noProof/>
            <w:webHidden/>
          </w:rPr>
        </w:r>
        <w:r>
          <w:rPr>
            <w:noProof/>
            <w:webHidden/>
          </w:rPr>
          <w:fldChar w:fldCharType="separate"/>
        </w:r>
        <w:r>
          <w:rPr>
            <w:noProof/>
            <w:webHidden/>
          </w:rPr>
          <w:t>29</w:t>
        </w:r>
        <w:r>
          <w:rPr>
            <w:noProof/>
            <w:webHidden/>
          </w:rPr>
          <w:fldChar w:fldCharType="end"/>
        </w:r>
      </w:hyperlink>
    </w:p>
    <w:p w14:paraId="6352291F" w14:textId="51F728EB"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21" w:history="1">
        <w:r w:rsidRPr="009D03C5">
          <w:rPr>
            <w:rStyle w:val="Hyperlink"/>
            <w:noProof/>
            <w:lang w:val="en-US"/>
          </w:rPr>
          <w:t>BOWL NO. 7 (16:17-21)</w:t>
        </w:r>
        <w:r>
          <w:rPr>
            <w:noProof/>
            <w:webHidden/>
          </w:rPr>
          <w:tab/>
        </w:r>
        <w:r>
          <w:rPr>
            <w:noProof/>
            <w:webHidden/>
          </w:rPr>
          <w:fldChar w:fldCharType="begin"/>
        </w:r>
        <w:r>
          <w:rPr>
            <w:noProof/>
            <w:webHidden/>
          </w:rPr>
          <w:instrText xml:space="preserve"> PAGEREF _Toc134475821 \h </w:instrText>
        </w:r>
        <w:r>
          <w:rPr>
            <w:noProof/>
            <w:webHidden/>
          </w:rPr>
        </w:r>
        <w:r>
          <w:rPr>
            <w:noProof/>
            <w:webHidden/>
          </w:rPr>
          <w:fldChar w:fldCharType="separate"/>
        </w:r>
        <w:r>
          <w:rPr>
            <w:noProof/>
            <w:webHidden/>
          </w:rPr>
          <w:t>29</w:t>
        </w:r>
        <w:r>
          <w:rPr>
            <w:noProof/>
            <w:webHidden/>
          </w:rPr>
          <w:fldChar w:fldCharType="end"/>
        </w:r>
      </w:hyperlink>
    </w:p>
    <w:p w14:paraId="620084FE" w14:textId="18378B3A"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22" w:history="1">
        <w:r w:rsidRPr="009D03C5">
          <w:rPr>
            <w:rStyle w:val="Hyperlink"/>
            <w:noProof/>
            <w:lang w:val="en-US"/>
          </w:rPr>
          <w:t>THE JUDGMENT OF BABYLON (17:1 - 19:10)</w:t>
        </w:r>
        <w:r>
          <w:rPr>
            <w:noProof/>
            <w:webHidden/>
          </w:rPr>
          <w:tab/>
        </w:r>
        <w:r>
          <w:rPr>
            <w:noProof/>
            <w:webHidden/>
          </w:rPr>
          <w:fldChar w:fldCharType="begin"/>
        </w:r>
        <w:r>
          <w:rPr>
            <w:noProof/>
            <w:webHidden/>
          </w:rPr>
          <w:instrText xml:space="preserve"> PAGEREF _Toc134475822 \h </w:instrText>
        </w:r>
        <w:r>
          <w:rPr>
            <w:noProof/>
            <w:webHidden/>
          </w:rPr>
        </w:r>
        <w:r>
          <w:rPr>
            <w:noProof/>
            <w:webHidden/>
          </w:rPr>
          <w:fldChar w:fldCharType="separate"/>
        </w:r>
        <w:r>
          <w:rPr>
            <w:noProof/>
            <w:webHidden/>
          </w:rPr>
          <w:t>30</w:t>
        </w:r>
        <w:r>
          <w:rPr>
            <w:noProof/>
            <w:webHidden/>
          </w:rPr>
          <w:fldChar w:fldCharType="end"/>
        </w:r>
      </w:hyperlink>
    </w:p>
    <w:p w14:paraId="48FAF258" w14:textId="350D6586"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23" w:history="1">
        <w:r w:rsidRPr="009D03C5">
          <w:rPr>
            <w:rStyle w:val="Hyperlink"/>
            <w:noProof/>
            <w:lang w:val="en-US"/>
          </w:rPr>
          <w:t>THE ROMAN EMPERORS (17:8-11)</w:t>
        </w:r>
        <w:r>
          <w:rPr>
            <w:noProof/>
            <w:webHidden/>
          </w:rPr>
          <w:tab/>
        </w:r>
        <w:r>
          <w:rPr>
            <w:noProof/>
            <w:webHidden/>
          </w:rPr>
          <w:fldChar w:fldCharType="begin"/>
        </w:r>
        <w:r>
          <w:rPr>
            <w:noProof/>
            <w:webHidden/>
          </w:rPr>
          <w:instrText xml:space="preserve"> PAGEREF _Toc134475823 \h </w:instrText>
        </w:r>
        <w:r>
          <w:rPr>
            <w:noProof/>
            <w:webHidden/>
          </w:rPr>
        </w:r>
        <w:r>
          <w:rPr>
            <w:noProof/>
            <w:webHidden/>
          </w:rPr>
          <w:fldChar w:fldCharType="separate"/>
        </w:r>
        <w:r>
          <w:rPr>
            <w:noProof/>
            <w:webHidden/>
          </w:rPr>
          <w:t>30</w:t>
        </w:r>
        <w:r>
          <w:rPr>
            <w:noProof/>
            <w:webHidden/>
          </w:rPr>
          <w:fldChar w:fldCharType="end"/>
        </w:r>
      </w:hyperlink>
    </w:p>
    <w:p w14:paraId="5E2FED4A" w14:textId="073372D9"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24" w:history="1">
        <w:r w:rsidRPr="009D03C5">
          <w:rPr>
            <w:rStyle w:val="Hyperlink"/>
            <w:noProof/>
            <w:lang w:val="en-US"/>
          </w:rPr>
          <w:t>SOME OF THE CAUSES OF THE FALL OF THE ROMAN EMPIRE</w:t>
        </w:r>
        <w:r>
          <w:rPr>
            <w:noProof/>
            <w:webHidden/>
          </w:rPr>
          <w:tab/>
        </w:r>
        <w:r>
          <w:rPr>
            <w:noProof/>
            <w:webHidden/>
          </w:rPr>
          <w:fldChar w:fldCharType="begin"/>
        </w:r>
        <w:r>
          <w:rPr>
            <w:noProof/>
            <w:webHidden/>
          </w:rPr>
          <w:instrText xml:space="preserve"> PAGEREF _Toc134475824 \h </w:instrText>
        </w:r>
        <w:r>
          <w:rPr>
            <w:noProof/>
            <w:webHidden/>
          </w:rPr>
        </w:r>
        <w:r>
          <w:rPr>
            <w:noProof/>
            <w:webHidden/>
          </w:rPr>
          <w:fldChar w:fldCharType="separate"/>
        </w:r>
        <w:r>
          <w:rPr>
            <w:noProof/>
            <w:webHidden/>
          </w:rPr>
          <w:t>30</w:t>
        </w:r>
        <w:r>
          <w:rPr>
            <w:noProof/>
            <w:webHidden/>
          </w:rPr>
          <w:fldChar w:fldCharType="end"/>
        </w:r>
      </w:hyperlink>
    </w:p>
    <w:p w14:paraId="6FAF091F" w14:textId="13374698"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25" w:history="1">
        <w:r w:rsidRPr="009D03C5">
          <w:rPr>
            <w:rStyle w:val="Hyperlink"/>
            <w:noProof/>
            <w:lang w:val="en-US"/>
          </w:rPr>
          <w:t>DID THE PARTHIANS PLAY A ROLE IN THE FALL OF THE ROMAN EMPIRE?</w:t>
        </w:r>
        <w:r>
          <w:rPr>
            <w:noProof/>
            <w:webHidden/>
          </w:rPr>
          <w:tab/>
        </w:r>
        <w:r>
          <w:rPr>
            <w:noProof/>
            <w:webHidden/>
          </w:rPr>
          <w:fldChar w:fldCharType="begin"/>
        </w:r>
        <w:r>
          <w:rPr>
            <w:noProof/>
            <w:webHidden/>
          </w:rPr>
          <w:instrText xml:space="preserve"> PAGEREF _Toc134475825 \h </w:instrText>
        </w:r>
        <w:r>
          <w:rPr>
            <w:noProof/>
            <w:webHidden/>
          </w:rPr>
        </w:r>
        <w:r>
          <w:rPr>
            <w:noProof/>
            <w:webHidden/>
          </w:rPr>
          <w:fldChar w:fldCharType="separate"/>
        </w:r>
        <w:r>
          <w:rPr>
            <w:noProof/>
            <w:webHidden/>
          </w:rPr>
          <w:t>31</w:t>
        </w:r>
        <w:r>
          <w:rPr>
            <w:noProof/>
            <w:webHidden/>
          </w:rPr>
          <w:fldChar w:fldCharType="end"/>
        </w:r>
      </w:hyperlink>
    </w:p>
    <w:p w14:paraId="28FDD0EA" w14:textId="2FB65F05"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26" w:history="1">
        <w:r w:rsidRPr="009D03C5">
          <w:rPr>
            <w:rStyle w:val="Hyperlink"/>
            <w:noProof/>
            <w:lang w:val="en-US"/>
          </w:rPr>
          <w:t>WHAT IS WRONG WITH “BABYLON”?</w:t>
        </w:r>
        <w:r>
          <w:rPr>
            <w:noProof/>
            <w:webHidden/>
          </w:rPr>
          <w:tab/>
        </w:r>
        <w:r>
          <w:rPr>
            <w:noProof/>
            <w:webHidden/>
          </w:rPr>
          <w:fldChar w:fldCharType="begin"/>
        </w:r>
        <w:r>
          <w:rPr>
            <w:noProof/>
            <w:webHidden/>
          </w:rPr>
          <w:instrText xml:space="preserve"> PAGEREF _Toc134475826 \h </w:instrText>
        </w:r>
        <w:r>
          <w:rPr>
            <w:noProof/>
            <w:webHidden/>
          </w:rPr>
        </w:r>
        <w:r>
          <w:rPr>
            <w:noProof/>
            <w:webHidden/>
          </w:rPr>
          <w:fldChar w:fldCharType="separate"/>
        </w:r>
        <w:r>
          <w:rPr>
            <w:noProof/>
            <w:webHidden/>
          </w:rPr>
          <w:t>31</w:t>
        </w:r>
        <w:r>
          <w:rPr>
            <w:noProof/>
            <w:webHidden/>
          </w:rPr>
          <w:fldChar w:fldCharType="end"/>
        </w:r>
      </w:hyperlink>
    </w:p>
    <w:p w14:paraId="2C447527" w14:textId="6B9E45AF"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27" w:history="1">
        <w:r w:rsidRPr="009D03C5">
          <w:rPr>
            <w:rStyle w:val="Hyperlink"/>
            <w:noProof/>
            <w:lang w:val="en-US"/>
          </w:rPr>
          <w:t>A SUGGESTION TO THE READERS</w:t>
        </w:r>
        <w:r>
          <w:rPr>
            <w:noProof/>
            <w:webHidden/>
          </w:rPr>
          <w:tab/>
        </w:r>
        <w:r>
          <w:rPr>
            <w:noProof/>
            <w:webHidden/>
          </w:rPr>
          <w:fldChar w:fldCharType="begin"/>
        </w:r>
        <w:r>
          <w:rPr>
            <w:noProof/>
            <w:webHidden/>
          </w:rPr>
          <w:instrText xml:space="preserve"> PAGEREF _Toc134475827 \h </w:instrText>
        </w:r>
        <w:r>
          <w:rPr>
            <w:noProof/>
            <w:webHidden/>
          </w:rPr>
        </w:r>
        <w:r>
          <w:rPr>
            <w:noProof/>
            <w:webHidden/>
          </w:rPr>
          <w:fldChar w:fldCharType="separate"/>
        </w:r>
        <w:r>
          <w:rPr>
            <w:noProof/>
            <w:webHidden/>
          </w:rPr>
          <w:t>31</w:t>
        </w:r>
        <w:r>
          <w:rPr>
            <w:noProof/>
            <w:webHidden/>
          </w:rPr>
          <w:fldChar w:fldCharType="end"/>
        </w:r>
      </w:hyperlink>
    </w:p>
    <w:p w14:paraId="594F3255" w14:textId="0E4AE1E2"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28" w:history="1">
        <w:r w:rsidRPr="009D03C5">
          <w:rPr>
            <w:rStyle w:val="Hyperlink"/>
            <w:noProof/>
            <w:lang w:val="en-US"/>
          </w:rPr>
          <w:t>A COMMANDMENT TO US</w:t>
        </w:r>
        <w:r>
          <w:rPr>
            <w:noProof/>
            <w:webHidden/>
          </w:rPr>
          <w:tab/>
        </w:r>
        <w:r>
          <w:rPr>
            <w:noProof/>
            <w:webHidden/>
          </w:rPr>
          <w:fldChar w:fldCharType="begin"/>
        </w:r>
        <w:r>
          <w:rPr>
            <w:noProof/>
            <w:webHidden/>
          </w:rPr>
          <w:instrText xml:space="preserve"> PAGEREF _Toc134475828 \h </w:instrText>
        </w:r>
        <w:r>
          <w:rPr>
            <w:noProof/>
            <w:webHidden/>
          </w:rPr>
        </w:r>
        <w:r>
          <w:rPr>
            <w:noProof/>
            <w:webHidden/>
          </w:rPr>
          <w:fldChar w:fldCharType="separate"/>
        </w:r>
        <w:r>
          <w:rPr>
            <w:noProof/>
            <w:webHidden/>
          </w:rPr>
          <w:t>32</w:t>
        </w:r>
        <w:r>
          <w:rPr>
            <w:noProof/>
            <w:webHidden/>
          </w:rPr>
          <w:fldChar w:fldCharType="end"/>
        </w:r>
      </w:hyperlink>
    </w:p>
    <w:p w14:paraId="4E4AC690" w14:textId="368BB195"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29" w:history="1">
        <w:r w:rsidRPr="009D03C5">
          <w:rPr>
            <w:rStyle w:val="Hyperlink"/>
            <w:noProof/>
            <w:lang w:val="en-US"/>
          </w:rPr>
          <w:t>JESUS' RETURN (19:11-21)</w:t>
        </w:r>
        <w:r>
          <w:rPr>
            <w:noProof/>
            <w:webHidden/>
          </w:rPr>
          <w:tab/>
        </w:r>
        <w:r>
          <w:rPr>
            <w:noProof/>
            <w:webHidden/>
          </w:rPr>
          <w:fldChar w:fldCharType="begin"/>
        </w:r>
        <w:r>
          <w:rPr>
            <w:noProof/>
            <w:webHidden/>
          </w:rPr>
          <w:instrText xml:space="preserve"> PAGEREF _Toc134475829 \h </w:instrText>
        </w:r>
        <w:r>
          <w:rPr>
            <w:noProof/>
            <w:webHidden/>
          </w:rPr>
        </w:r>
        <w:r>
          <w:rPr>
            <w:noProof/>
            <w:webHidden/>
          </w:rPr>
          <w:fldChar w:fldCharType="separate"/>
        </w:r>
        <w:r>
          <w:rPr>
            <w:noProof/>
            <w:webHidden/>
          </w:rPr>
          <w:t>32</w:t>
        </w:r>
        <w:r>
          <w:rPr>
            <w:noProof/>
            <w:webHidden/>
          </w:rPr>
          <w:fldChar w:fldCharType="end"/>
        </w:r>
      </w:hyperlink>
    </w:p>
    <w:p w14:paraId="25B05A6E" w14:textId="2203350E"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30" w:history="1">
        <w:r w:rsidRPr="009D03C5">
          <w:rPr>
            <w:rStyle w:val="Hyperlink"/>
            <w:noProof/>
            <w:lang w:val="en-US"/>
          </w:rPr>
          <w:t>THE MILLENNIAL KINGDOM (20:1-10)</w:t>
        </w:r>
        <w:r>
          <w:rPr>
            <w:noProof/>
            <w:webHidden/>
          </w:rPr>
          <w:tab/>
        </w:r>
        <w:r>
          <w:rPr>
            <w:noProof/>
            <w:webHidden/>
          </w:rPr>
          <w:fldChar w:fldCharType="begin"/>
        </w:r>
        <w:r>
          <w:rPr>
            <w:noProof/>
            <w:webHidden/>
          </w:rPr>
          <w:instrText xml:space="preserve"> PAGEREF _Toc134475830 \h </w:instrText>
        </w:r>
        <w:r>
          <w:rPr>
            <w:noProof/>
            <w:webHidden/>
          </w:rPr>
        </w:r>
        <w:r>
          <w:rPr>
            <w:noProof/>
            <w:webHidden/>
          </w:rPr>
          <w:fldChar w:fldCharType="separate"/>
        </w:r>
        <w:r>
          <w:rPr>
            <w:noProof/>
            <w:webHidden/>
          </w:rPr>
          <w:t>33</w:t>
        </w:r>
        <w:r>
          <w:rPr>
            <w:noProof/>
            <w:webHidden/>
          </w:rPr>
          <w:fldChar w:fldCharType="end"/>
        </w:r>
      </w:hyperlink>
    </w:p>
    <w:p w14:paraId="7989F8D0" w14:textId="6ED4AF27"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31" w:history="1">
        <w:r w:rsidRPr="009D03C5">
          <w:rPr>
            <w:rStyle w:val="Hyperlink"/>
            <w:noProof/>
            <w:lang w:val="en-US"/>
          </w:rPr>
          <w:t>JUDGMENT (20:11-15)</w:t>
        </w:r>
        <w:r>
          <w:rPr>
            <w:noProof/>
            <w:webHidden/>
          </w:rPr>
          <w:tab/>
        </w:r>
        <w:r>
          <w:rPr>
            <w:noProof/>
            <w:webHidden/>
          </w:rPr>
          <w:fldChar w:fldCharType="begin"/>
        </w:r>
        <w:r>
          <w:rPr>
            <w:noProof/>
            <w:webHidden/>
          </w:rPr>
          <w:instrText xml:space="preserve"> PAGEREF _Toc134475831 \h </w:instrText>
        </w:r>
        <w:r>
          <w:rPr>
            <w:noProof/>
            <w:webHidden/>
          </w:rPr>
        </w:r>
        <w:r>
          <w:rPr>
            <w:noProof/>
            <w:webHidden/>
          </w:rPr>
          <w:fldChar w:fldCharType="separate"/>
        </w:r>
        <w:r>
          <w:rPr>
            <w:noProof/>
            <w:webHidden/>
          </w:rPr>
          <w:t>34</w:t>
        </w:r>
        <w:r>
          <w:rPr>
            <w:noProof/>
            <w:webHidden/>
          </w:rPr>
          <w:fldChar w:fldCharType="end"/>
        </w:r>
      </w:hyperlink>
    </w:p>
    <w:p w14:paraId="3D1B2F03" w14:textId="47C27D52"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32" w:history="1">
        <w:r w:rsidRPr="009D03C5">
          <w:rPr>
            <w:rStyle w:val="Hyperlink"/>
            <w:noProof/>
            <w:lang w:val="en-US"/>
          </w:rPr>
          <w:t>A NEW HEAVEN AND A NEW EARTH (21:1-8)</w:t>
        </w:r>
        <w:r>
          <w:rPr>
            <w:noProof/>
            <w:webHidden/>
          </w:rPr>
          <w:tab/>
        </w:r>
        <w:r>
          <w:rPr>
            <w:noProof/>
            <w:webHidden/>
          </w:rPr>
          <w:fldChar w:fldCharType="begin"/>
        </w:r>
        <w:r>
          <w:rPr>
            <w:noProof/>
            <w:webHidden/>
          </w:rPr>
          <w:instrText xml:space="preserve"> PAGEREF _Toc134475832 \h </w:instrText>
        </w:r>
        <w:r>
          <w:rPr>
            <w:noProof/>
            <w:webHidden/>
          </w:rPr>
        </w:r>
        <w:r>
          <w:rPr>
            <w:noProof/>
            <w:webHidden/>
          </w:rPr>
          <w:fldChar w:fldCharType="separate"/>
        </w:r>
        <w:r>
          <w:rPr>
            <w:noProof/>
            <w:webHidden/>
          </w:rPr>
          <w:t>34</w:t>
        </w:r>
        <w:r>
          <w:rPr>
            <w:noProof/>
            <w:webHidden/>
          </w:rPr>
          <w:fldChar w:fldCharType="end"/>
        </w:r>
      </w:hyperlink>
    </w:p>
    <w:p w14:paraId="56E74BD9" w14:textId="66DFFF54"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33" w:history="1">
        <w:r w:rsidRPr="009D03C5">
          <w:rPr>
            <w:rStyle w:val="Hyperlink"/>
            <w:noProof/>
            <w:lang w:val="en-US"/>
          </w:rPr>
          <w:t>THE NEW JERUSALEM (21:9-27)</w:t>
        </w:r>
        <w:r>
          <w:rPr>
            <w:noProof/>
            <w:webHidden/>
          </w:rPr>
          <w:tab/>
        </w:r>
        <w:r>
          <w:rPr>
            <w:noProof/>
            <w:webHidden/>
          </w:rPr>
          <w:fldChar w:fldCharType="begin"/>
        </w:r>
        <w:r>
          <w:rPr>
            <w:noProof/>
            <w:webHidden/>
          </w:rPr>
          <w:instrText xml:space="preserve"> PAGEREF _Toc134475833 \h </w:instrText>
        </w:r>
        <w:r>
          <w:rPr>
            <w:noProof/>
            <w:webHidden/>
          </w:rPr>
        </w:r>
        <w:r>
          <w:rPr>
            <w:noProof/>
            <w:webHidden/>
          </w:rPr>
          <w:fldChar w:fldCharType="separate"/>
        </w:r>
        <w:r>
          <w:rPr>
            <w:noProof/>
            <w:webHidden/>
          </w:rPr>
          <w:t>34</w:t>
        </w:r>
        <w:r>
          <w:rPr>
            <w:noProof/>
            <w:webHidden/>
          </w:rPr>
          <w:fldChar w:fldCharType="end"/>
        </w:r>
      </w:hyperlink>
    </w:p>
    <w:p w14:paraId="0255A1CC" w14:textId="1D917088" w:rsidR="00A72634" w:rsidRDefault="00A72634">
      <w:pPr>
        <w:pStyle w:val="TOC3"/>
        <w:tabs>
          <w:tab w:val="right" w:leader="dot" w:pos="9016"/>
        </w:tabs>
        <w:rPr>
          <w:rFonts w:asciiTheme="minorHAnsi" w:hAnsiTheme="minorHAnsi"/>
          <w:noProof/>
          <w:kern w:val="2"/>
          <w:sz w:val="22"/>
          <w:lang w:val="en-US"/>
          <w14:ligatures w14:val="standardContextual"/>
        </w:rPr>
      </w:pPr>
      <w:hyperlink w:anchor="_Toc134475834" w:history="1">
        <w:r w:rsidRPr="009D03C5">
          <w:rPr>
            <w:rStyle w:val="Hyperlink"/>
            <w:noProof/>
            <w:lang w:val="en-US"/>
          </w:rPr>
          <w:t>LIFE ON THE NEW EARTH (22:1-5)</w:t>
        </w:r>
        <w:r>
          <w:rPr>
            <w:noProof/>
            <w:webHidden/>
          </w:rPr>
          <w:tab/>
        </w:r>
        <w:r>
          <w:rPr>
            <w:noProof/>
            <w:webHidden/>
          </w:rPr>
          <w:fldChar w:fldCharType="begin"/>
        </w:r>
        <w:r>
          <w:rPr>
            <w:noProof/>
            <w:webHidden/>
          </w:rPr>
          <w:instrText xml:space="preserve"> PAGEREF _Toc134475834 \h </w:instrText>
        </w:r>
        <w:r>
          <w:rPr>
            <w:noProof/>
            <w:webHidden/>
          </w:rPr>
        </w:r>
        <w:r>
          <w:rPr>
            <w:noProof/>
            <w:webHidden/>
          </w:rPr>
          <w:fldChar w:fldCharType="separate"/>
        </w:r>
        <w:r>
          <w:rPr>
            <w:noProof/>
            <w:webHidden/>
          </w:rPr>
          <w:t>35</w:t>
        </w:r>
        <w:r>
          <w:rPr>
            <w:noProof/>
            <w:webHidden/>
          </w:rPr>
          <w:fldChar w:fldCharType="end"/>
        </w:r>
      </w:hyperlink>
    </w:p>
    <w:p w14:paraId="2A2CBA0C" w14:textId="45DE4A4B" w:rsidR="00A72634" w:rsidRDefault="00A72634">
      <w:pPr>
        <w:pStyle w:val="TOC2"/>
        <w:tabs>
          <w:tab w:val="right" w:leader="dot" w:pos="9016"/>
        </w:tabs>
        <w:rPr>
          <w:rFonts w:asciiTheme="minorHAnsi" w:hAnsiTheme="minorHAnsi"/>
          <w:noProof/>
          <w:kern w:val="2"/>
          <w:sz w:val="22"/>
          <w:lang w:val="en-US"/>
          <w14:ligatures w14:val="standardContextual"/>
        </w:rPr>
      </w:pPr>
      <w:hyperlink w:anchor="_Toc134475835" w:history="1">
        <w:r w:rsidRPr="009D03C5">
          <w:rPr>
            <w:rStyle w:val="Hyperlink"/>
            <w:noProof/>
            <w:lang w:val="en-US"/>
          </w:rPr>
          <w:t>WHAT DOES THIS BOOK TELL US?</w:t>
        </w:r>
        <w:r>
          <w:rPr>
            <w:noProof/>
            <w:webHidden/>
          </w:rPr>
          <w:tab/>
        </w:r>
        <w:r>
          <w:rPr>
            <w:noProof/>
            <w:webHidden/>
          </w:rPr>
          <w:fldChar w:fldCharType="begin"/>
        </w:r>
        <w:r>
          <w:rPr>
            <w:noProof/>
            <w:webHidden/>
          </w:rPr>
          <w:instrText xml:space="preserve"> PAGEREF _Toc134475835 \h </w:instrText>
        </w:r>
        <w:r>
          <w:rPr>
            <w:noProof/>
            <w:webHidden/>
          </w:rPr>
        </w:r>
        <w:r>
          <w:rPr>
            <w:noProof/>
            <w:webHidden/>
          </w:rPr>
          <w:fldChar w:fldCharType="separate"/>
        </w:r>
        <w:r>
          <w:rPr>
            <w:noProof/>
            <w:webHidden/>
          </w:rPr>
          <w:t>37</w:t>
        </w:r>
        <w:r>
          <w:rPr>
            <w:noProof/>
            <w:webHidden/>
          </w:rPr>
          <w:fldChar w:fldCharType="end"/>
        </w:r>
      </w:hyperlink>
    </w:p>
    <w:p w14:paraId="684F90F0" w14:textId="10EA14EA" w:rsidR="00A444E5" w:rsidRDefault="00A444E5" w:rsidP="00D24DF9">
      <w:r>
        <w:fldChar w:fldCharType="end"/>
      </w:r>
    </w:p>
    <w:p w14:paraId="4F7830D6" w14:textId="77777777" w:rsidR="00A444E5" w:rsidRDefault="00A444E5" w:rsidP="00A444E5">
      <w:pPr>
        <w:spacing w:line="259" w:lineRule="auto"/>
        <w:rPr>
          <w:rFonts w:eastAsiaTheme="majorEastAsia" w:cstheme="majorBidi"/>
          <w:b/>
          <w:sz w:val="28"/>
          <w:szCs w:val="26"/>
        </w:rPr>
      </w:pPr>
      <w:r>
        <w:br w:type="page"/>
      </w:r>
    </w:p>
    <w:p w14:paraId="50F65FED" w14:textId="77777777" w:rsidR="00A444E5" w:rsidRPr="008A5848" w:rsidRDefault="00A444E5" w:rsidP="00A444E5">
      <w:pPr>
        <w:pStyle w:val="Heading2"/>
        <w:rPr>
          <w:lang w:val="en-US"/>
        </w:rPr>
      </w:pPr>
      <w:bookmarkStart w:id="1" w:name="_Toc134475760"/>
      <w:r>
        <w:lastRenderedPageBreak/>
        <w:t>INTRODUCTION</w:t>
      </w:r>
      <w:bookmarkEnd w:id="0"/>
      <w:bookmarkEnd w:id="1"/>
    </w:p>
    <w:p w14:paraId="4629A45F" w14:textId="5E29B39F" w:rsidR="000E7D57" w:rsidRPr="00A37EF9" w:rsidRDefault="000E7D57" w:rsidP="000E7D57">
      <w:pPr>
        <w:rPr>
          <w:lang w:val="en-US"/>
        </w:rPr>
      </w:pPr>
      <w:r w:rsidRPr="00A37EF9">
        <w:rPr>
          <w:lang w:val="en-US"/>
        </w:rPr>
        <w:t xml:space="preserve">This is not an easy book to understand, and there are various interpretations of it today. Some believe that most of it </w:t>
      </w:r>
      <w:r w:rsidR="000F2508">
        <w:rPr>
          <w:lang w:val="en-US"/>
        </w:rPr>
        <w:t>is</w:t>
      </w:r>
      <w:r w:rsidRPr="00A37EF9">
        <w:rPr>
          <w:lang w:val="en-US"/>
        </w:rPr>
        <w:t xml:space="preserve"> in the future, others </w:t>
      </w:r>
      <w:r w:rsidR="00426028">
        <w:rPr>
          <w:lang w:val="en-US"/>
        </w:rPr>
        <w:t xml:space="preserve">believe </w:t>
      </w:r>
      <w:r w:rsidRPr="00A37EF9">
        <w:rPr>
          <w:lang w:val="en-US"/>
        </w:rPr>
        <w:t xml:space="preserve">that most of it already happened in the first century, and others </w:t>
      </w:r>
      <w:r w:rsidR="00426028">
        <w:rPr>
          <w:lang w:val="en-US"/>
        </w:rPr>
        <w:t>still believe</w:t>
      </w:r>
      <w:r w:rsidRPr="00A37EF9">
        <w:rPr>
          <w:lang w:val="en-US"/>
        </w:rPr>
        <w:t xml:space="preserve"> that it has happened throughout the church's history.</w:t>
      </w:r>
    </w:p>
    <w:p w14:paraId="46939BAA" w14:textId="40A10703" w:rsidR="000E7D57" w:rsidRPr="00A37EF9" w:rsidRDefault="000E7D57" w:rsidP="000E7D57">
      <w:pPr>
        <w:rPr>
          <w:lang w:val="en-US"/>
        </w:rPr>
      </w:pPr>
      <w:r w:rsidRPr="00A37EF9">
        <w:rPr>
          <w:lang w:val="en-US"/>
        </w:rPr>
        <w:t xml:space="preserve">Already in the 200s, several church leaders said that they did not understand this book. The reason for this is that it </w:t>
      </w:r>
      <w:r>
        <w:rPr>
          <w:lang w:val="en-US"/>
        </w:rPr>
        <w:t>is</w:t>
      </w:r>
      <w:r w:rsidRPr="00A37EF9">
        <w:rPr>
          <w:lang w:val="en-US"/>
        </w:rPr>
        <w:t xml:space="preserve"> a genre that is unknown to us and </w:t>
      </w:r>
      <w:r w:rsidR="00426028">
        <w:rPr>
          <w:lang w:val="en-US"/>
        </w:rPr>
        <w:t>that</w:t>
      </w:r>
      <w:r w:rsidRPr="00A37EF9">
        <w:rPr>
          <w:lang w:val="en-US"/>
        </w:rPr>
        <w:t xml:space="preserve"> was unknown to most people in the history of the church, namely apocalyptic (which means precisely </w:t>
      </w:r>
      <w:r w:rsidRPr="00EF2660">
        <w:rPr>
          <w:i/>
          <w:iCs/>
          <w:lang w:val="en-US"/>
        </w:rPr>
        <w:t>"revelation"</w:t>
      </w:r>
      <w:r w:rsidRPr="00A37EF9">
        <w:rPr>
          <w:lang w:val="en-US"/>
        </w:rPr>
        <w:t xml:space="preserve">). This was a popular Jewish genre between 200 BC and 100 AD </w:t>
      </w:r>
      <w:r>
        <w:rPr>
          <w:lang w:val="en-US"/>
        </w:rPr>
        <w:t>that</w:t>
      </w:r>
      <w:r w:rsidRPr="00A37EF9">
        <w:rPr>
          <w:lang w:val="en-US"/>
        </w:rPr>
        <w:t xml:space="preserve"> used a lot of symbols and numbers. The vivid details bring the vision to life, but not all the details are metaphors. </w:t>
      </w:r>
      <w:r w:rsidR="00426028">
        <w:rPr>
          <w:lang w:val="en-US"/>
        </w:rPr>
        <w:t>P</w:t>
      </w:r>
      <w:r w:rsidR="00426028" w:rsidRPr="00A37EF9">
        <w:rPr>
          <w:lang w:val="en-US"/>
        </w:rPr>
        <w:t xml:space="preserve">erhaps </w:t>
      </w:r>
      <w:r w:rsidR="00426028">
        <w:rPr>
          <w:lang w:val="en-US"/>
        </w:rPr>
        <w:t>i</w:t>
      </w:r>
      <w:r w:rsidRPr="00A37EF9">
        <w:rPr>
          <w:lang w:val="en-US"/>
        </w:rPr>
        <w:t>t is when we overinterpret these that we miss the point or make new points.</w:t>
      </w:r>
    </w:p>
    <w:p w14:paraId="27C7A9B8" w14:textId="77777777" w:rsidR="000E7D57" w:rsidRPr="00A37EF9" w:rsidRDefault="000E7D57" w:rsidP="000E7D57">
      <w:pPr>
        <w:rPr>
          <w:lang w:val="en-US"/>
        </w:rPr>
      </w:pPr>
      <w:r w:rsidRPr="00A37EF9">
        <w:rPr>
          <w:lang w:val="en-US"/>
        </w:rPr>
        <w:t>The common "pattern" in such writings was that although times are difficult now, God will eventually intervene and destroy evil</w:t>
      </w:r>
      <w:r>
        <w:rPr>
          <w:lang w:val="en-US"/>
        </w:rPr>
        <w:t>,</w:t>
      </w:r>
      <w:r w:rsidRPr="00A37EF9">
        <w:rPr>
          <w:lang w:val="en-US"/>
        </w:rPr>
        <w:t xml:space="preserve"> and the Messianic age will begin. In addition, John's Revelation uses many images from the OT, especially from Ezekiel, Daniel</w:t>
      </w:r>
      <w:r>
        <w:rPr>
          <w:lang w:val="en-US"/>
        </w:rPr>
        <w:t>,</w:t>
      </w:r>
      <w:r w:rsidRPr="00A37EF9">
        <w:rPr>
          <w:lang w:val="en-US"/>
        </w:rPr>
        <w:t xml:space="preserve"> and Zechariah. We also need to be familiar with these books to understand what is meant.</w:t>
      </w:r>
    </w:p>
    <w:p w14:paraId="31C6ACF8" w14:textId="0C9A5E84" w:rsidR="000E7D57" w:rsidRPr="00A37EF9" w:rsidRDefault="000E7D57" w:rsidP="000E7D57">
      <w:pPr>
        <w:rPr>
          <w:lang w:val="en-US"/>
        </w:rPr>
      </w:pPr>
      <w:r w:rsidRPr="00A37EF9">
        <w:rPr>
          <w:lang w:val="en-US"/>
        </w:rPr>
        <w:t>Apocalyptic texts did not usually speculate on when the end of the world would come but were concerned with their own time and looked for meaning in their predicament. The end of the world was a hope that they looked forward to. John also says</w:t>
      </w:r>
      <w:r w:rsidR="00426028">
        <w:rPr>
          <w:lang w:val="en-US"/>
        </w:rPr>
        <w:t>,</w:t>
      </w:r>
      <w:r w:rsidRPr="00A37EF9">
        <w:rPr>
          <w:lang w:val="en-US"/>
        </w:rPr>
        <w:t xml:space="preserve"> "Come, Lord Jesus!" (22:20), even after all the terrible events described.</w:t>
      </w:r>
    </w:p>
    <w:p w14:paraId="2DE6779E" w14:textId="115F35AD" w:rsidR="000E7D57" w:rsidRPr="00A37EF9" w:rsidRDefault="000E7D57" w:rsidP="000E7D57">
      <w:pPr>
        <w:rPr>
          <w:lang w:val="en-US"/>
        </w:rPr>
      </w:pPr>
      <w:r w:rsidRPr="00A37EF9">
        <w:rPr>
          <w:lang w:val="en-US"/>
        </w:rPr>
        <w:t xml:space="preserve">John's revelation is usually dated to the 90s and the persecutions under Emperor Domitian. Domitian breathed new life into </w:t>
      </w:r>
      <w:r>
        <w:rPr>
          <w:lang w:val="en-US"/>
        </w:rPr>
        <w:t xml:space="preserve">the </w:t>
      </w:r>
      <w:r w:rsidRPr="00A37EF9">
        <w:rPr>
          <w:lang w:val="en-US"/>
        </w:rPr>
        <w:t>emperor</w:t>
      </w:r>
      <w:r w:rsidR="00426028">
        <w:rPr>
          <w:lang w:val="en-US"/>
        </w:rPr>
        <w:t>’s</w:t>
      </w:r>
      <w:r w:rsidRPr="00A37EF9">
        <w:rPr>
          <w:lang w:val="en-US"/>
        </w:rPr>
        <w:t xml:space="preserve"> worship at th</w:t>
      </w:r>
      <w:r>
        <w:rPr>
          <w:lang w:val="en-US"/>
        </w:rPr>
        <w:t>at</w:t>
      </w:r>
      <w:r w:rsidRPr="00A37EF9">
        <w:rPr>
          <w:lang w:val="en-US"/>
        </w:rPr>
        <w:t xml:space="preserve"> time, which is probably reflected in the "beast" that requires worship. The Christians were seen as enemies of the state since they refused to make sacrifices to the emperor and therefore got into great trouble. </w:t>
      </w:r>
      <w:r>
        <w:rPr>
          <w:lang w:val="en-US"/>
        </w:rPr>
        <w:t>R</w:t>
      </w:r>
      <w:r w:rsidRPr="00A37EF9">
        <w:rPr>
          <w:lang w:val="en-US"/>
        </w:rPr>
        <w:t>evelation is written to encourage the seven churches to persevere since God is in control and will prevail in the end.</w:t>
      </w:r>
    </w:p>
    <w:p w14:paraId="7D87B3D9" w14:textId="77777777" w:rsidR="000E7D57" w:rsidRPr="00A37EF9" w:rsidRDefault="000E7D57" w:rsidP="000E7D57">
      <w:pPr>
        <w:rPr>
          <w:lang w:val="en-US"/>
        </w:rPr>
      </w:pPr>
      <w:r w:rsidRPr="00A37EF9">
        <w:rPr>
          <w:lang w:val="en-US"/>
        </w:rPr>
        <w:t xml:space="preserve">It is important to remember just this - that this revelation was meant as an encouragement. If we are frightened instead of encouraged, we have probably not understood it correctly. We must assume that the first readers, the seven churches, understood what was meant by the strange images and symbols, and we must try to interpret this through their lens. The content of </w:t>
      </w:r>
      <w:r>
        <w:rPr>
          <w:lang w:val="en-US"/>
        </w:rPr>
        <w:t>R</w:t>
      </w:r>
      <w:r w:rsidRPr="00A37EF9">
        <w:rPr>
          <w:lang w:val="en-US"/>
        </w:rPr>
        <w:t xml:space="preserve">evelation has to fit with </w:t>
      </w:r>
      <w:r>
        <w:rPr>
          <w:lang w:val="en-US"/>
        </w:rPr>
        <w:t xml:space="preserve">what </w:t>
      </w:r>
      <w:r w:rsidRPr="00A37EF9">
        <w:rPr>
          <w:lang w:val="en-US"/>
        </w:rPr>
        <w:t>the rest of the Bible says. And it may well be that the message in it is the same as elsewhere in the Bible, just said in a completely different way.</w:t>
      </w:r>
    </w:p>
    <w:p w14:paraId="44725E97" w14:textId="77777777" w:rsidR="007D12BC" w:rsidRDefault="007D12BC" w:rsidP="00D24DF9">
      <w:pPr>
        <w:rPr>
          <w:lang w:val="en-US"/>
        </w:rPr>
      </w:pPr>
    </w:p>
    <w:p w14:paraId="7BAF1F57" w14:textId="2F25B4E4" w:rsidR="00D50822" w:rsidRPr="00B60AF3" w:rsidRDefault="006578E0" w:rsidP="00245730">
      <w:pPr>
        <w:pStyle w:val="Heading2"/>
        <w:rPr>
          <w:lang w:val="en-US"/>
        </w:rPr>
      </w:pPr>
      <w:bookmarkStart w:id="2" w:name="_Toc134475761"/>
      <w:r w:rsidRPr="00B60AF3">
        <w:rPr>
          <w:lang w:val="en-US"/>
        </w:rPr>
        <w:lastRenderedPageBreak/>
        <w:t xml:space="preserve">FOUR VIEWS CONCERNING </w:t>
      </w:r>
      <w:r w:rsidR="001616C8" w:rsidRPr="00B60AF3">
        <w:rPr>
          <w:lang w:val="en-US"/>
        </w:rPr>
        <w:t>THE BOOK OF REVELATION</w:t>
      </w:r>
      <w:bookmarkEnd w:id="2"/>
    </w:p>
    <w:tbl>
      <w:tblPr>
        <w:tblStyle w:val="TableGrid"/>
        <w:tblW w:w="0" w:type="auto"/>
        <w:tblLook w:val="04A0" w:firstRow="1" w:lastRow="0" w:firstColumn="1" w:lastColumn="0" w:noHBand="0" w:noVBand="1"/>
      </w:tblPr>
      <w:tblGrid>
        <w:gridCol w:w="4531"/>
        <w:gridCol w:w="4485"/>
      </w:tblGrid>
      <w:tr w:rsidR="00CC793E" w:rsidRPr="00B60AF3" w14:paraId="018622AE" w14:textId="77777777" w:rsidTr="00CC793E">
        <w:tc>
          <w:tcPr>
            <w:tcW w:w="4675" w:type="dxa"/>
          </w:tcPr>
          <w:p w14:paraId="2B93C380" w14:textId="3E9D8A66" w:rsidR="00CC793E" w:rsidRPr="00B60AF3" w:rsidRDefault="00CC793E" w:rsidP="00CC793E">
            <w:pPr>
              <w:rPr>
                <w:lang w:val="en-US"/>
              </w:rPr>
            </w:pPr>
            <w:r w:rsidRPr="00B60AF3">
              <w:rPr>
                <w:lang w:val="en-US"/>
              </w:rPr>
              <w:t>Dispensationalism</w:t>
            </w:r>
          </w:p>
        </w:tc>
        <w:tc>
          <w:tcPr>
            <w:tcW w:w="4675" w:type="dxa"/>
          </w:tcPr>
          <w:p w14:paraId="5EBFDCCA" w14:textId="772C0BA3" w:rsidR="00CC793E" w:rsidRPr="00B60AF3" w:rsidRDefault="00CC793E" w:rsidP="00CC793E">
            <w:pPr>
              <w:rPr>
                <w:lang w:val="en-US"/>
              </w:rPr>
            </w:pPr>
            <w:r w:rsidRPr="00B60AF3">
              <w:rPr>
                <w:lang w:val="en-US"/>
              </w:rPr>
              <w:t xml:space="preserve">Most of it is still </w:t>
            </w:r>
            <w:r w:rsidR="00426028">
              <w:rPr>
                <w:lang w:val="en-US"/>
              </w:rPr>
              <w:t xml:space="preserve">in the </w:t>
            </w:r>
            <w:r w:rsidRPr="00B60AF3">
              <w:rPr>
                <w:lang w:val="en-US"/>
              </w:rPr>
              <w:t>future</w:t>
            </w:r>
          </w:p>
        </w:tc>
      </w:tr>
      <w:tr w:rsidR="00CC793E" w:rsidRPr="00B60AF3" w14:paraId="0AD916AF" w14:textId="77777777" w:rsidTr="00CC793E">
        <w:tc>
          <w:tcPr>
            <w:tcW w:w="4675" w:type="dxa"/>
          </w:tcPr>
          <w:p w14:paraId="11ED12E7" w14:textId="11CD026F" w:rsidR="00CC793E" w:rsidRPr="00B60AF3" w:rsidRDefault="00CC793E" w:rsidP="00CC793E">
            <w:pPr>
              <w:rPr>
                <w:lang w:val="en-US"/>
              </w:rPr>
            </w:pPr>
            <w:r w:rsidRPr="00B60AF3">
              <w:rPr>
                <w:lang w:val="en-US"/>
              </w:rPr>
              <w:t>Partial preterism</w:t>
            </w:r>
          </w:p>
        </w:tc>
        <w:tc>
          <w:tcPr>
            <w:tcW w:w="4675" w:type="dxa"/>
          </w:tcPr>
          <w:p w14:paraId="4EFAE968" w14:textId="708EE39E" w:rsidR="00CC793E" w:rsidRPr="00B60AF3" w:rsidRDefault="00CC793E" w:rsidP="00CC793E">
            <w:pPr>
              <w:rPr>
                <w:lang w:val="en-US"/>
              </w:rPr>
            </w:pPr>
            <w:r w:rsidRPr="00B60AF3">
              <w:rPr>
                <w:lang w:val="en-US"/>
              </w:rPr>
              <w:t>Most of it happened in the 1</w:t>
            </w:r>
            <w:r w:rsidRPr="00B60AF3">
              <w:rPr>
                <w:vertAlign w:val="superscript"/>
                <w:lang w:val="en-US"/>
              </w:rPr>
              <w:t>st</w:t>
            </w:r>
            <w:r w:rsidR="00801039" w:rsidRPr="00B60AF3">
              <w:rPr>
                <w:lang w:val="en-US"/>
              </w:rPr>
              <w:t xml:space="preserve"> </w:t>
            </w:r>
            <w:r w:rsidRPr="00B60AF3">
              <w:rPr>
                <w:lang w:val="en-US"/>
              </w:rPr>
              <w:t>century</w:t>
            </w:r>
          </w:p>
        </w:tc>
      </w:tr>
      <w:tr w:rsidR="00CC793E" w:rsidRPr="00B60AF3" w14:paraId="6969AD3A" w14:textId="77777777" w:rsidTr="00CC793E">
        <w:tc>
          <w:tcPr>
            <w:tcW w:w="4675" w:type="dxa"/>
          </w:tcPr>
          <w:p w14:paraId="4547F5EA" w14:textId="21F8FC1D" w:rsidR="00CC793E" w:rsidRPr="00B60AF3" w:rsidRDefault="00CC793E" w:rsidP="00CC793E">
            <w:pPr>
              <w:rPr>
                <w:lang w:val="en-US"/>
              </w:rPr>
            </w:pPr>
            <w:r w:rsidRPr="00B60AF3">
              <w:rPr>
                <w:lang w:val="en-US"/>
              </w:rPr>
              <w:t>Historical Premillennialism</w:t>
            </w:r>
          </w:p>
        </w:tc>
        <w:tc>
          <w:tcPr>
            <w:tcW w:w="4675" w:type="dxa"/>
          </w:tcPr>
          <w:p w14:paraId="74B1F0A4" w14:textId="67EC9CF5" w:rsidR="00CC793E" w:rsidRPr="00B60AF3" w:rsidRDefault="00CC793E" w:rsidP="00CC793E">
            <w:pPr>
              <w:rPr>
                <w:lang w:val="en-US"/>
              </w:rPr>
            </w:pPr>
            <w:r w:rsidRPr="00B60AF3">
              <w:rPr>
                <w:lang w:val="en-US"/>
              </w:rPr>
              <w:t>About the Roman Empire + the end of the world</w:t>
            </w:r>
          </w:p>
        </w:tc>
      </w:tr>
      <w:tr w:rsidR="00CC793E" w:rsidRPr="00B60AF3" w14:paraId="3FDCD541" w14:textId="77777777" w:rsidTr="00CC793E">
        <w:tc>
          <w:tcPr>
            <w:tcW w:w="4675" w:type="dxa"/>
          </w:tcPr>
          <w:p w14:paraId="16276868" w14:textId="7B4E3FB9" w:rsidR="00CC793E" w:rsidRPr="00B60AF3" w:rsidRDefault="00CC793E" w:rsidP="00CC793E">
            <w:pPr>
              <w:rPr>
                <w:lang w:val="en-US"/>
              </w:rPr>
            </w:pPr>
            <w:r w:rsidRPr="00B60AF3">
              <w:rPr>
                <w:lang w:val="en-US"/>
              </w:rPr>
              <w:t>Church historical</w:t>
            </w:r>
          </w:p>
        </w:tc>
        <w:tc>
          <w:tcPr>
            <w:tcW w:w="4675" w:type="dxa"/>
          </w:tcPr>
          <w:p w14:paraId="00DD2B90" w14:textId="03EFA721" w:rsidR="00CC793E" w:rsidRPr="00B60AF3" w:rsidRDefault="00CC793E" w:rsidP="00CC793E">
            <w:pPr>
              <w:rPr>
                <w:lang w:val="en-US"/>
              </w:rPr>
            </w:pPr>
            <w:r w:rsidRPr="00B60AF3">
              <w:rPr>
                <w:lang w:val="en-US"/>
              </w:rPr>
              <w:t>About European history</w:t>
            </w:r>
          </w:p>
        </w:tc>
      </w:tr>
    </w:tbl>
    <w:p w14:paraId="558E5CF1" w14:textId="760317ED" w:rsidR="00CC793E" w:rsidRPr="00B60AF3" w:rsidRDefault="00CC793E" w:rsidP="00D50822">
      <w:pPr>
        <w:rPr>
          <w:lang w:val="en-US"/>
        </w:rPr>
      </w:pPr>
    </w:p>
    <w:p w14:paraId="0C9F82C3" w14:textId="032419DE" w:rsidR="00D50822" w:rsidRPr="00B60AF3" w:rsidRDefault="004234A4" w:rsidP="00D50822">
      <w:pPr>
        <w:rPr>
          <w:lang w:val="en-US"/>
        </w:rPr>
      </w:pPr>
      <w:r w:rsidRPr="00B60AF3">
        <w:rPr>
          <w:lang w:val="en-US"/>
        </w:rPr>
        <w:t xml:space="preserve">Are we to throw away everything we have learned about the first reader, historical background, genre, etc. when we come to </w:t>
      </w:r>
      <w:r w:rsidR="005B2922" w:rsidRPr="00B60AF3">
        <w:rPr>
          <w:lang w:val="en-US"/>
        </w:rPr>
        <w:t>R</w:t>
      </w:r>
      <w:r w:rsidRPr="00B60AF3">
        <w:rPr>
          <w:lang w:val="en-US"/>
        </w:rPr>
        <w:t>evelation? If so</w:t>
      </w:r>
      <w:r w:rsidR="00426028">
        <w:rPr>
          <w:lang w:val="en-US"/>
        </w:rPr>
        <w:t>,</w:t>
      </w:r>
      <w:r w:rsidRPr="00B60AF3">
        <w:rPr>
          <w:lang w:val="en-US"/>
        </w:rPr>
        <w:t xml:space="preserve"> why?</w:t>
      </w:r>
    </w:p>
    <w:p w14:paraId="73747684" w14:textId="759D0616" w:rsidR="004234A4" w:rsidRPr="00B60AF3" w:rsidRDefault="004234A4" w:rsidP="00D50822">
      <w:pPr>
        <w:rPr>
          <w:lang w:val="en-US"/>
        </w:rPr>
      </w:pPr>
    </w:p>
    <w:p w14:paraId="191F9770" w14:textId="1A7C384B" w:rsidR="000A6940" w:rsidRPr="00B60AF3" w:rsidRDefault="000A6940" w:rsidP="000A6940">
      <w:pPr>
        <w:rPr>
          <w:lang w:val="en-US"/>
        </w:rPr>
      </w:pPr>
      <w:r w:rsidRPr="00EF2660">
        <w:rPr>
          <w:i/>
          <w:iCs/>
          <w:lang w:val="en-US"/>
        </w:rPr>
        <w:t>“But I myself would never dare to reject the book, which many good Christians value very highly, but I realize that my mental faculties are insufficient to judge it properly. I take the view that the interpretation of the various parts is mostly a mystery, something too wonderful for our comprehension. I do not understand it, but I suspect that a deeper meaning is hidden in the words; I do not measure and judge these things with my own reason, but I put more trust in faith, so I have concluded that they are too high to be grasped by me; I do not condemn as worthless what I have not understood at a glance, but instead I am amazed that I have not understood it.”</w:t>
      </w:r>
      <w:r w:rsidRPr="00B60AF3">
        <w:rPr>
          <w:lang w:val="en-US"/>
        </w:rPr>
        <w:t xml:space="preserve"> Dionysius, Bishop of Alexandria</w:t>
      </w:r>
      <w:r w:rsidR="00426028">
        <w:rPr>
          <w:lang w:val="en-US"/>
        </w:rPr>
        <w:t>,</w:t>
      </w:r>
      <w:r w:rsidRPr="00B60AF3">
        <w:rPr>
          <w:lang w:val="en-US"/>
        </w:rPr>
        <w:t xml:space="preserve"> 247-264 AD (</w:t>
      </w:r>
      <w:r w:rsidR="00AE3071" w:rsidRPr="00B60AF3">
        <w:rPr>
          <w:lang w:val="en-US"/>
        </w:rPr>
        <w:t>the quote has been translated</w:t>
      </w:r>
      <w:r w:rsidRPr="00B60AF3">
        <w:rPr>
          <w:lang w:val="en-US"/>
        </w:rPr>
        <w:t>)</w:t>
      </w:r>
    </w:p>
    <w:p w14:paraId="23FF6DAF" w14:textId="77777777" w:rsidR="000A6940" w:rsidRPr="00B60AF3" w:rsidRDefault="000A6940" w:rsidP="00D50822">
      <w:pPr>
        <w:rPr>
          <w:lang w:val="en-US"/>
        </w:rPr>
      </w:pPr>
    </w:p>
    <w:p w14:paraId="76D23816" w14:textId="77777777" w:rsidR="001616C8" w:rsidRPr="00B60AF3" w:rsidRDefault="001616C8" w:rsidP="00151357">
      <w:pPr>
        <w:rPr>
          <w:rFonts w:eastAsiaTheme="majorEastAsia" w:cstheme="majorBidi"/>
          <w:b/>
          <w:sz w:val="28"/>
          <w:szCs w:val="26"/>
          <w:lang w:val="en-US"/>
        </w:rPr>
      </w:pPr>
      <w:r w:rsidRPr="00B60AF3">
        <w:rPr>
          <w:rFonts w:eastAsiaTheme="majorEastAsia" w:cstheme="majorBidi"/>
          <w:b/>
          <w:sz w:val="28"/>
          <w:szCs w:val="26"/>
          <w:lang w:val="en-US"/>
        </w:rPr>
        <w:t xml:space="preserve">THE BOOK OF REVELATION </w:t>
      </w:r>
    </w:p>
    <w:p w14:paraId="4451D38C" w14:textId="27B5718F" w:rsidR="00151357" w:rsidRPr="00B60AF3" w:rsidRDefault="00151357" w:rsidP="00151357">
      <w:pPr>
        <w:rPr>
          <w:lang w:val="en-US"/>
        </w:rPr>
      </w:pPr>
      <w:r w:rsidRPr="00B60AF3">
        <w:rPr>
          <w:lang w:val="en-US"/>
        </w:rPr>
        <w:t xml:space="preserve">Usually dated to </w:t>
      </w:r>
      <w:r w:rsidR="001B1D5A" w:rsidRPr="00B60AF3">
        <w:rPr>
          <w:lang w:val="en-US"/>
        </w:rPr>
        <w:t>approximately</w:t>
      </w:r>
      <w:r w:rsidRPr="00B60AF3">
        <w:rPr>
          <w:lang w:val="en-US"/>
        </w:rPr>
        <w:t xml:space="preserve"> 90 AD</w:t>
      </w:r>
    </w:p>
    <w:p w14:paraId="6A14B3D8" w14:textId="699D148A" w:rsidR="00D50822" w:rsidRPr="00B60AF3" w:rsidRDefault="00D50822" w:rsidP="00D50822">
      <w:pPr>
        <w:rPr>
          <w:lang w:val="en-US"/>
        </w:rPr>
      </w:pPr>
      <w:r w:rsidRPr="00B60AF3">
        <w:rPr>
          <w:b/>
          <w:bCs/>
          <w:lang w:val="en-US"/>
        </w:rPr>
        <w:t xml:space="preserve">Recipients: </w:t>
      </w:r>
      <w:r w:rsidRPr="00B60AF3">
        <w:rPr>
          <w:lang w:val="en-US"/>
        </w:rPr>
        <w:t xml:space="preserve">7 </w:t>
      </w:r>
      <w:r w:rsidR="00562917" w:rsidRPr="00B60AF3">
        <w:rPr>
          <w:lang w:val="en-US"/>
        </w:rPr>
        <w:t>churches</w:t>
      </w:r>
      <w:r w:rsidRPr="00B60AF3">
        <w:rPr>
          <w:lang w:val="en-US"/>
        </w:rPr>
        <w:t xml:space="preserve"> in the province of Asia (1:4)</w:t>
      </w:r>
    </w:p>
    <w:p w14:paraId="37444454" w14:textId="6021A84D" w:rsidR="00D50822" w:rsidRPr="00B60AF3" w:rsidRDefault="00D50822" w:rsidP="00D50822">
      <w:pPr>
        <w:rPr>
          <w:lang w:val="en-US"/>
        </w:rPr>
      </w:pPr>
      <w:r w:rsidRPr="00B60AF3">
        <w:rPr>
          <w:b/>
          <w:bCs/>
          <w:lang w:val="en-US"/>
        </w:rPr>
        <w:t xml:space="preserve">Purpose: </w:t>
      </w:r>
      <w:r w:rsidRPr="00B60AF3">
        <w:rPr>
          <w:lang w:val="en-US"/>
        </w:rPr>
        <w:t xml:space="preserve">Show what </w:t>
      </w:r>
      <w:r w:rsidR="004478C1" w:rsidRPr="00B60AF3">
        <w:rPr>
          <w:lang w:val="en-US"/>
        </w:rPr>
        <w:t xml:space="preserve">must soon take place </w:t>
      </w:r>
      <w:r w:rsidRPr="00B60AF3">
        <w:rPr>
          <w:lang w:val="en-US"/>
        </w:rPr>
        <w:t>(1:1) and encourage them to persevere in the</w:t>
      </w:r>
      <w:r w:rsidR="00426028">
        <w:rPr>
          <w:lang w:val="en-US"/>
        </w:rPr>
        <w:t>ir</w:t>
      </w:r>
      <w:r w:rsidRPr="00B60AF3">
        <w:rPr>
          <w:lang w:val="en-US"/>
        </w:rPr>
        <w:t xml:space="preserve"> persecution.</w:t>
      </w:r>
    </w:p>
    <w:p w14:paraId="50FE22B5" w14:textId="42FB7760" w:rsidR="00D50822" w:rsidRPr="00B60AF3" w:rsidRDefault="00D50822" w:rsidP="00D50822">
      <w:pPr>
        <w:rPr>
          <w:lang w:val="en-US"/>
        </w:rPr>
      </w:pPr>
      <w:r w:rsidRPr="00B60AF3">
        <w:rPr>
          <w:b/>
          <w:bCs/>
          <w:lang w:val="en-US"/>
        </w:rPr>
        <w:t xml:space="preserve">Genre: </w:t>
      </w:r>
      <w:r w:rsidRPr="00B60AF3">
        <w:rPr>
          <w:lang w:val="en-US"/>
        </w:rPr>
        <w:t>Apocalypse (1:1), Prophecy (1:3)</w:t>
      </w:r>
      <w:r w:rsidR="00A60EDA">
        <w:rPr>
          <w:lang w:val="en-US"/>
        </w:rPr>
        <w:t>,</w:t>
      </w:r>
      <w:r w:rsidRPr="00B60AF3">
        <w:rPr>
          <w:lang w:val="en-US"/>
        </w:rPr>
        <w:t xml:space="preserve"> and Epistle (1:4)</w:t>
      </w:r>
    </w:p>
    <w:p w14:paraId="7B0E2DBA" w14:textId="38176B5E" w:rsidR="00D50822" w:rsidRPr="00B60AF3" w:rsidRDefault="00D50822" w:rsidP="00D50822">
      <w:pPr>
        <w:rPr>
          <w:lang w:val="en-US"/>
        </w:rPr>
      </w:pPr>
    </w:p>
    <w:p w14:paraId="69FD24EA" w14:textId="77777777" w:rsidR="00D50822" w:rsidRPr="00B60AF3" w:rsidRDefault="00D50822" w:rsidP="00E509B4">
      <w:pPr>
        <w:pStyle w:val="Heading2"/>
        <w:rPr>
          <w:lang w:val="en-US"/>
        </w:rPr>
      </w:pPr>
      <w:bookmarkStart w:id="3" w:name="_Toc134475762"/>
      <w:r w:rsidRPr="00B60AF3">
        <w:rPr>
          <w:lang w:val="en-US"/>
        </w:rPr>
        <w:t>AUTHOR</w:t>
      </w:r>
      <w:bookmarkEnd w:id="3"/>
    </w:p>
    <w:p w14:paraId="136C710E" w14:textId="0CBC536A" w:rsidR="00D50822" w:rsidRPr="00BA782D" w:rsidRDefault="00D50822" w:rsidP="00BA782D">
      <w:pPr>
        <w:rPr>
          <w:b/>
          <w:bCs/>
          <w:lang w:val="en-US"/>
        </w:rPr>
      </w:pPr>
      <w:r w:rsidRPr="00BA782D">
        <w:rPr>
          <w:b/>
          <w:bCs/>
          <w:lang w:val="en-US"/>
        </w:rPr>
        <w:t xml:space="preserve">Arguments against </w:t>
      </w:r>
      <w:r w:rsidR="00AD1765" w:rsidRPr="00BA782D">
        <w:rPr>
          <w:b/>
          <w:bCs/>
          <w:lang w:val="en-US"/>
        </w:rPr>
        <w:t xml:space="preserve">John the Apostle </w:t>
      </w:r>
      <w:r w:rsidRPr="00BA782D">
        <w:rPr>
          <w:b/>
          <w:bCs/>
          <w:lang w:val="en-US"/>
        </w:rPr>
        <w:t>(from the 2</w:t>
      </w:r>
      <w:r w:rsidRPr="00BA782D">
        <w:rPr>
          <w:b/>
          <w:bCs/>
          <w:vertAlign w:val="superscript"/>
          <w:lang w:val="en-US"/>
        </w:rPr>
        <w:t>nd</w:t>
      </w:r>
      <w:r w:rsidR="004478C1" w:rsidRPr="00BA782D">
        <w:rPr>
          <w:b/>
          <w:bCs/>
          <w:lang w:val="en-US"/>
        </w:rPr>
        <w:t xml:space="preserve"> </w:t>
      </w:r>
      <w:r w:rsidRPr="00BA782D">
        <w:rPr>
          <w:b/>
          <w:bCs/>
          <w:lang w:val="en-US"/>
        </w:rPr>
        <w:t>century):</w:t>
      </w:r>
    </w:p>
    <w:p w14:paraId="4239D584" w14:textId="3E84DFFE" w:rsidR="00D50822" w:rsidRPr="00B60AF3" w:rsidRDefault="00D50822" w:rsidP="00E509B4">
      <w:pPr>
        <w:pStyle w:val="ListParagraph"/>
        <w:numPr>
          <w:ilvl w:val="0"/>
          <w:numId w:val="1"/>
        </w:numPr>
        <w:rPr>
          <w:lang w:val="en-US"/>
        </w:rPr>
      </w:pPr>
      <w:r w:rsidRPr="00B60AF3">
        <w:rPr>
          <w:lang w:val="en-US"/>
        </w:rPr>
        <w:lastRenderedPageBreak/>
        <w:t>Does not present himself as an apostle</w:t>
      </w:r>
      <w:r w:rsidR="00FD22CB" w:rsidRPr="00B60AF3">
        <w:rPr>
          <w:lang w:val="en-US"/>
        </w:rPr>
        <w:t>.</w:t>
      </w:r>
    </w:p>
    <w:p w14:paraId="3FC101F8" w14:textId="7C96D7DA" w:rsidR="00D50822" w:rsidRPr="00B60AF3" w:rsidRDefault="00D50822" w:rsidP="00E509B4">
      <w:pPr>
        <w:pStyle w:val="ListParagraph"/>
        <w:numPr>
          <w:ilvl w:val="0"/>
          <w:numId w:val="1"/>
        </w:numPr>
        <w:rPr>
          <w:lang w:val="en-US"/>
        </w:rPr>
      </w:pPr>
      <w:r w:rsidRPr="00B60AF3">
        <w:rPr>
          <w:lang w:val="en-US"/>
        </w:rPr>
        <w:t>Mentions his name in Revelation but not in other scriptures</w:t>
      </w:r>
      <w:r w:rsidR="00FD22CB" w:rsidRPr="00B60AF3">
        <w:rPr>
          <w:lang w:val="en-US"/>
        </w:rPr>
        <w:t>.</w:t>
      </w:r>
    </w:p>
    <w:p w14:paraId="6A7558D7" w14:textId="0A91D6B7" w:rsidR="00D50822" w:rsidRPr="00B60AF3" w:rsidRDefault="00D50822" w:rsidP="00E509B4">
      <w:pPr>
        <w:pStyle w:val="ListParagraph"/>
        <w:numPr>
          <w:ilvl w:val="0"/>
          <w:numId w:val="1"/>
        </w:numPr>
        <w:rPr>
          <w:lang w:val="en-US"/>
        </w:rPr>
      </w:pPr>
      <w:r w:rsidRPr="00B60AF3">
        <w:rPr>
          <w:lang w:val="en-US"/>
        </w:rPr>
        <w:t>Revelation differs from the other Johannine writings in content and style</w:t>
      </w:r>
      <w:r w:rsidR="00FD22CB" w:rsidRPr="00B60AF3">
        <w:rPr>
          <w:lang w:val="en-US"/>
        </w:rPr>
        <w:t>.</w:t>
      </w:r>
    </w:p>
    <w:p w14:paraId="0C2A6F57" w14:textId="10AA9AA5" w:rsidR="00D50822" w:rsidRPr="00BA782D" w:rsidRDefault="00D50822" w:rsidP="00BA782D">
      <w:pPr>
        <w:rPr>
          <w:b/>
          <w:bCs/>
          <w:lang w:val="en-US"/>
        </w:rPr>
      </w:pPr>
      <w:r w:rsidRPr="00BA782D">
        <w:rPr>
          <w:b/>
          <w:bCs/>
          <w:lang w:val="en-US"/>
        </w:rPr>
        <w:t xml:space="preserve">Arguments for </w:t>
      </w:r>
      <w:r w:rsidR="00AD1765" w:rsidRPr="00BA782D">
        <w:rPr>
          <w:b/>
          <w:bCs/>
          <w:lang w:val="en-US"/>
        </w:rPr>
        <w:t>John the Apostle</w:t>
      </w:r>
      <w:r w:rsidRPr="00BA782D">
        <w:rPr>
          <w:b/>
          <w:bCs/>
          <w:lang w:val="en-US"/>
        </w:rPr>
        <w:t>:</w:t>
      </w:r>
    </w:p>
    <w:p w14:paraId="75ADBEF7" w14:textId="41E3B743" w:rsidR="00D50822" w:rsidRPr="00B60AF3" w:rsidRDefault="00D50822" w:rsidP="00D50822">
      <w:pPr>
        <w:rPr>
          <w:lang w:val="en-US"/>
        </w:rPr>
      </w:pPr>
      <w:r w:rsidRPr="00B60AF3">
        <w:rPr>
          <w:lang w:val="en-US"/>
        </w:rPr>
        <w:t xml:space="preserve">He introduces himself as John (1:1, 1:4, 1:9, 22:8) and does not identify himself further because he </w:t>
      </w:r>
      <w:r w:rsidR="00426028">
        <w:rPr>
          <w:lang w:val="en-US"/>
        </w:rPr>
        <w:t>i</w:t>
      </w:r>
      <w:r w:rsidRPr="00B60AF3">
        <w:rPr>
          <w:lang w:val="en-US"/>
        </w:rPr>
        <w:t xml:space="preserve">s known. </w:t>
      </w:r>
      <w:r w:rsidR="003B6D4E">
        <w:rPr>
          <w:lang w:val="en-US"/>
        </w:rPr>
        <w:t>The t</w:t>
      </w:r>
      <w:r w:rsidRPr="00B60AF3">
        <w:rPr>
          <w:lang w:val="en-US"/>
        </w:rPr>
        <w:t>radition from the 100</w:t>
      </w:r>
      <w:r w:rsidRPr="00B60AF3">
        <w:rPr>
          <w:vertAlign w:val="superscript"/>
          <w:lang w:val="en-US"/>
        </w:rPr>
        <w:t>th</w:t>
      </w:r>
      <w:r w:rsidR="00FD22CB" w:rsidRPr="00B60AF3">
        <w:rPr>
          <w:lang w:val="en-US"/>
        </w:rPr>
        <w:t xml:space="preserve"> </w:t>
      </w:r>
      <w:r w:rsidRPr="00B60AF3">
        <w:rPr>
          <w:lang w:val="en-US"/>
        </w:rPr>
        <w:t xml:space="preserve">century </w:t>
      </w:r>
      <w:r w:rsidR="003B6D4E">
        <w:rPr>
          <w:lang w:val="en-US"/>
        </w:rPr>
        <w:t xml:space="preserve">states </w:t>
      </w:r>
      <w:r w:rsidRPr="00B60AF3">
        <w:rPr>
          <w:lang w:val="en-US"/>
        </w:rPr>
        <w:t xml:space="preserve">that this was </w:t>
      </w:r>
      <w:r w:rsidR="00AD1765" w:rsidRPr="00B60AF3">
        <w:rPr>
          <w:lang w:val="en-US"/>
        </w:rPr>
        <w:t>John the Apostle</w:t>
      </w:r>
      <w:r w:rsidRPr="00B60AF3">
        <w:rPr>
          <w:lang w:val="en-US"/>
        </w:rPr>
        <w:t>.</w:t>
      </w:r>
    </w:p>
    <w:p w14:paraId="2583FC5F" w14:textId="1AAC2885" w:rsidR="00D50822" w:rsidRPr="00B60AF3" w:rsidRDefault="00D50822" w:rsidP="00D50822">
      <w:pPr>
        <w:rPr>
          <w:lang w:val="en-US"/>
        </w:rPr>
      </w:pPr>
    </w:p>
    <w:p w14:paraId="6E6A06AC" w14:textId="77777777" w:rsidR="00D50822" w:rsidRPr="00B60AF3" w:rsidRDefault="00D50822" w:rsidP="0057443E">
      <w:pPr>
        <w:pStyle w:val="Heading2"/>
        <w:rPr>
          <w:lang w:val="en-US"/>
        </w:rPr>
      </w:pPr>
      <w:bookmarkStart w:id="4" w:name="_Toc134475763"/>
      <w:r w:rsidRPr="00B60AF3">
        <w:rPr>
          <w:lang w:val="en-US"/>
        </w:rPr>
        <w:t>APOCALYPSE = REVELATION (1:1)</w:t>
      </w:r>
      <w:bookmarkEnd w:id="4"/>
    </w:p>
    <w:p w14:paraId="2A25C2EE" w14:textId="35197834" w:rsidR="00D50822" w:rsidRPr="00B60AF3" w:rsidRDefault="00D50822" w:rsidP="00395E13">
      <w:pPr>
        <w:pStyle w:val="ListParagraph"/>
        <w:numPr>
          <w:ilvl w:val="0"/>
          <w:numId w:val="2"/>
        </w:numPr>
        <w:rPr>
          <w:lang w:val="en-US"/>
        </w:rPr>
      </w:pPr>
      <w:r w:rsidRPr="00B60AF3">
        <w:rPr>
          <w:lang w:val="en-US"/>
        </w:rPr>
        <w:t xml:space="preserve">A popular Jewish genre </w:t>
      </w:r>
      <w:r w:rsidR="00092B28">
        <w:rPr>
          <w:lang w:val="en-US"/>
        </w:rPr>
        <w:t xml:space="preserve">from </w:t>
      </w:r>
      <w:r w:rsidRPr="00B60AF3">
        <w:rPr>
          <w:lang w:val="en-US"/>
        </w:rPr>
        <w:t>200 BC</w:t>
      </w:r>
      <w:r w:rsidR="008F1B15" w:rsidRPr="00B60AF3">
        <w:rPr>
          <w:lang w:val="en-US"/>
        </w:rPr>
        <w:t xml:space="preserve"> - </w:t>
      </w:r>
      <w:r w:rsidRPr="00B60AF3">
        <w:rPr>
          <w:lang w:val="en-US"/>
        </w:rPr>
        <w:t>100 AD, but unknown to us today (and incomprehensible to some already in the 200s)</w:t>
      </w:r>
    </w:p>
    <w:p w14:paraId="05B40067" w14:textId="77A3C609" w:rsidR="00D50822" w:rsidRPr="00B60AF3" w:rsidRDefault="00D50822" w:rsidP="00395E13">
      <w:pPr>
        <w:pStyle w:val="ListParagraph"/>
        <w:numPr>
          <w:ilvl w:val="0"/>
          <w:numId w:val="2"/>
        </w:numPr>
        <w:rPr>
          <w:lang w:val="en-US"/>
        </w:rPr>
      </w:pPr>
      <w:r w:rsidRPr="00B60AF3">
        <w:rPr>
          <w:lang w:val="en-US"/>
        </w:rPr>
        <w:t>The message is expressed with symbols and numbers.</w:t>
      </w:r>
    </w:p>
    <w:p w14:paraId="65801E05" w14:textId="60F14034" w:rsidR="00D50822" w:rsidRPr="00B60AF3" w:rsidRDefault="00D50822" w:rsidP="00395E13">
      <w:pPr>
        <w:pStyle w:val="ListParagraph"/>
        <w:numPr>
          <w:ilvl w:val="0"/>
          <w:numId w:val="2"/>
        </w:numPr>
        <w:rPr>
          <w:lang w:val="en-US"/>
        </w:rPr>
      </w:pPr>
      <w:r w:rsidRPr="00B60AF3">
        <w:rPr>
          <w:lang w:val="en-US"/>
        </w:rPr>
        <w:t>Theme: Although times are difficult now, God will eventually intervene and destroy evil and the Messiah and his kingdom will come. A joyful hope, not something dark and gloomy.</w:t>
      </w:r>
    </w:p>
    <w:p w14:paraId="7F0CA544" w14:textId="642FAFBB" w:rsidR="00D50822" w:rsidRPr="00B60AF3" w:rsidRDefault="00D50822" w:rsidP="00395E13">
      <w:pPr>
        <w:pStyle w:val="ListParagraph"/>
        <w:numPr>
          <w:ilvl w:val="0"/>
          <w:numId w:val="2"/>
        </w:numPr>
        <w:rPr>
          <w:lang w:val="en-US"/>
        </w:rPr>
      </w:pPr>
      <w:r w:rsidRPr="00B60AF3">
        <w:rPr>
          <w:lang w:val="en-US"/>
        </w:rPr>
        <w:t xml:space="preserve">(Usually </w:t>
      </w:r>
      <w:r w:rsidRPr="00B60AF3">
        <w:rPr>
          <w:i/>
          <w:iCs/>
          <w:lang w:val="en-US"/>
        </w:rPr>
        <w:t xml:space="preserve">not </w:t>
      </w:r>
      <w:r w:rsidR="0054065E" w:rsidRPr="00B60AF3">
        <w:rPr>
          <w:lang w:val="en-US"/>
        </w:rPr>
        <w:t xml:space="preserve">the </w:t>
      </w:r>
      <w:r w:rsidRPr="00B60AF3">
        <w:rPr>
          <w:lang w:val="en-US"/>
        </w:rPr>
        <w:t>subject: When will the world end?)</w:t>
      </w:r>
    </w:p>
    <w:p w14:paraId="232D20C9" w14:textId="77777777" w:rsidR="00D50822" w:rsidRPr="00B60AF3" w:rsidRDefault="00D50822" w:rsidP="00D50822">
      <w:pPr>
        <w:rPr>
          <w:lang w:val="en-US"/>
        </w:rPr>
      </w:pPr>
      <w:r w:rsidRPr="00B60AF3">
        <w:rPr>
          <w:lang w:val="en-US"/>
        </w:rPr>
        <w:t xml:space="preserve"> </w:t>
      </w:r>
    </w:p>
    <w:p w14:paraId="694B7216" w14:textId="77777777" w:rsidR="00D50822" w:rsidRPr="00B60AF3" w:rsidRDefault="00D50822" w:rsidP="00395E13">
      <w:pPr>
        <w:pStyle w:val="Heading2"/>
        <w:rPr>
          <w:lang w:val="en-US"/>
        </w:rPr>
      </w:pPr>
      <w:bookmarkStart w:id="5" w:name="_Toc134475764"/>
      <w:r w:rsidRPr="00B60AF3">
        <w:rPr>
          <w:lang w:val="en-US"/>
        </w:rPr>
        <w:t>APOCALYPTIC LITERATURE</w:t>
      </w:r>
      <w:bookmarkEnd w:id="5"/>
    </w:p>
    <w:p w14:paraId="0E189597" w14:textId="79FFF93E" w:rsidR="00D50822" w:rsidRPr="00B60AF3" w:rsidRDefault="00D50822" w:rsidP="00D50822">
      <w:pPr>
        <w:rPr>
          <w:lang w:val="en-US"/>
        </w:rPr>
      </w:pPr>
      <w:r w:rsidRPr="00B60AF3">
        <w:rPr>
          <w:lang w:val="en-US"/>
        </w:rPr>
        <w:t xml:space="preserve">Beginning in </w:t>
      </w:r>
      <w:r w:rsidR="0054065E" w:rsidRPr="00B60AF3">
        <w:rPr>
          <w:lang w:val="en-US"/>
        </w:rPr>
        <w:t>O</w:t>
      </w:r>
      <w:r w:rsidRPr="00B60AF3">
        <w:rPr>
          <w:lang w:val="en-US"/>
        </w:rPr>
        <w:t>T:</w:t>
      </w:r>
    </w:p>
    <w:p w14:paraId="602F6B97" w14:textId="6C179913" w:rsidR="00D50822" w:rsidRPr="00B60AF3" w:rsidRDefault="00D50822" w:rsidP="00820CCD">
      <w:pPr>
        <w:pStyle w:val="ListParagraph"/>
        <w:numPr>
          <w:ilvl w:val="0"/>
          <w:numId w:val="3"/>
        </w:numPr>
        <w:rPr>
          <w:lang w:val="en-US"/>
        </w:rPr>
      </w:pPr>
      <w:r w:rsidRPr="00B60AF3">
        <w:rPr>
          <w:lang w:val="en-US"/>
        </w:rPr>
        <w:t>Ezekiel 38-39</w:t>
      </w:r>
    </w:p>
    <w:p w14:paraId="163F605E" w14:textId="60585D2B" w:rsidR="00D50822" w:rsidRPr="00B60AF3" w:rsidRDefault="00D50822" w:rsidP="00820CCD">
      <w:pPr>
        <w:pStyle w:val="ListParagraph"/>
        <w:numPr>
          <w:ilvl w:val="0"/>
          <w:numId w:val="3"/>
        </w:numPr>
        <w:rPr>
          <w:lang w:val="en-US"/>
        </w:rPr>
      </w:pPr>
      <w:r w:rsidRPr="00B60AF3">
        <w:rPr>
          <w:lang w:val="en-US"/>
        </w:rPr>
        <w:t>Dan 7-12</w:t>
      </w:r>
    </w:p>
    <w:p w14:paraId="1860A7D4" w14:textId="29DDC88B" w:rsidR="00D50822" w:rsidRPr="00B60AF3" w:rsidRDefault="00C875FF" w:rsidP="00820CCD">
      <w:pPr>
        <w:pStyle w:val="ListParagraph"/>
        <w:numPr>
          <w:ilvl w:val="0"/>
          <w:numId w:val="3"/>
        </w:numPr>
        <w:rPr>
          <w:lang w:val="en-US"/>
        </w:rPr>
      </w:pPr>
      <w:r w:rsidRPr="00B60AF3">
        <w:rPr>
          <w:lang w:val="en-US"/>
        </w:rPr>
        <w:t>Zech</w:t>
      </w:r>
      <w:r w:rsidR="00D50822" w:rsidRPr="00B60AF3">
        <w:rPr>
          <w:lang w:val="en-US"/>
        </w:rPr>
        <w:t xml:space="preserve"> 12-14</w:t>
      </w:r>
    </w:p>
    <w:p w14:paraId="4F1333E6" w14:textId="178B53A8" w:rsidR="00D50822" w:rsidRPr="00B60AF3" w:rsidRDefault="00D50822" w:rsidP="00820CCD">
      <w:pPr>
        <w:pStyle w:val="ListParagraph"/>
        <w:numPr>
          <w:ilvl w:val="0"/>
          <w:numId w:val="3"/>
        </w:numPr>
        <w:rPr>
          <w:lang w:val="en-US"/>
        </w:rPr>
      </w:pPr>
      <w:r w:rsidRPr="00B60AF3">
        <w:rPr>
          <w:lang w:val="en-US"/>
        </w:rPr>
        <w:t>Joel 3:14-22</w:t>
      </w:r>
    </w:p>
    <w:p w14:paraId="5069F977" w14:textId="4910B0F5" w:rsidR="00D50822" w:rsidRPr="00B60AF3" w:rsidRDefault="00CF36C6" w:rsidP="00D50822">
      <w:pPr>
        <w:rPr>
          <w:lang w:val="en-US"/>
        </w:rPr>
      </w:pPr>
      <w:r w:rsidRPr="00B60AF3">
        <w:rPr>
          <w:lang w:val="en-US"/>
        </w:rPr>
        <w:t>Apocalypse of Abraham</w:t>
      </w:r>
      <w:r w:rsidR="00D50822" w:rsidRPr="00B60AF3">
        <w:rPr>
          <w:lang w:val="en-US"/>
        </w:rPr>
        <w:t xml:space="preserve"> (1</w:t>
      </w:r>
      <w:r w:rsidR="00D50822" w:rsidRPr="00B60AF3">
        <w:rPr>
          <w:vertAlign w:val="superscript"/>
          <w:lang w:val="en-US"/>
        </w:rPr>
        <w:t>st</w:t>
      </w:r>
      <w:r w:rsidR="00D50822" w:rsidRPr="00B60AF3">
        <w:rPr>
          <w:lang w:val="en-US"/>
        </w:rPr>
        <w:t>-2</w:t>
      </w:r>
      <w:r w:rsidR="00D50822" w:rsidRPr="00B60AF3">
        <w:rPr>
          <w:vertAlign w:val="superscript"/>
          <w:lang w:val="en-US"/>
        </w:rPr>
        <w:t>nd</w:t>
      </w:r>
      <w:r w:rsidR="00D60F11" w:rsidRPr="00B60AF3">
        <w:rPr>
          <w:lang w:val="en-US"/>
        </w:rPr>
        <w:t xml:space="preserve"> </w:t>
      </w:r>
      <w:r w:rsidR="00D50822" w:rsidRPr="00B60AF3">
        <w:rPr>
          <w:lang w:val="en-US"/>
        </w:rPr>
        <w:t>century AD)</w:t>
      </w:r>
    </w:p>
    <w:p w14:paraId="0C943861" w14:textId="6AB3634E" w:rsidR="00D50822" w:rsidRPr="00B60AF3" w:rsidRDefault="00D90D7C" w:rsidP="00D50822">
      <w:pPr>
        <w:rPr>
          <w:lang w:val="en-US"/>
        </w:rPr>
      </w:pPr>
      <w:r w:rsidRPr="00B60AF3">
        <w:rPr>
          <w:lang w:val="en-US"/>
        </w:rPr>
        <w:t>Apocalypse</w:t>
      </w:r>
      <w:r w:rsidR="00D50822" w:rsidRPr="00B60AF3">
        <w:rPr>
          <w:lang w:val="en-US"/>
        </w:rPr>
        <w:t xml:space="preserve"> of Adam (1</w:t>
      </w:r>
      <w:r w:rsidR="00D50822" w:rsidRPr="00B60AF3">
        <w:rPr>
          <w:vertAlign w:val="superscript"/>
          <w:lang w:val="en-US"/>
        </w:rPr>
        <w:t>st</w:t>
      </w:r>
      <w:r w:rsidR="00D50822" w:rsidRPr="00B60AF3">
        <w:rPr>
          <w:lang w:val="en-US"/>
        </w:rPr>
        <w:t>-4</w:t>
      </w:r>
      <w:r w:rsidR="00D50822" w:rsidRPr="00B60AF3">
        <w:rPr>
          <w:vertAlign w:val="superscript"/>
          <w:lang w:val="en-US"/>
        </w:rPr>
        <w:t>th</w:t>
      </w:r>
      <w:r w:rsidR="00D60F11" w:rsidRPr="00B60AF3">
        <w:rPr>
          <w:lang w:val="en-US"/>
        </w:rPr>
        <w:t xml:space="preserve"> </w:t>
      </w:r>
      <w:r w:rsidR="00D50822" w:rsidRPr="00B60AF3">
        <w:rPr>
          <w:lang w:val="en-US"/>
        </w:rPr>
        <w:t>century AD)</w:t>
      </w:r>
    </w:p>
    <w:p w14:paraId="2D43952A" w14:textId="2DF8CF89" w:rsidR="00D50822" w:rsidRPr="00B60AF3" w:rsidRDefault="00D90D7C" w:rsidP="00D50822">
      <w:pPr>
        <w:rPr>
          <w:lang w:val="en-US"/>
        </w:rPr>
      </w:pPr>
      <w:r w:rsidRPr="00B60AF3">
        <w:rPr>
          <w:lang w:val="en-US"/>
        </w:rPr>
        <w:t>Apocalypse</w:t>
      </w:r>
      <w:r w:rsidR="00D50822" w:rsidRPr="00B60AF3">
        <w:rPr>
          <w:lang w:val="en-US"/>
        </w:rPr>
        <w:t xml:space="preserve"> of Baruch (early 2</w:t>
      </w:r>
      <w:r w:rsidR="00D50822" w:rsidRPr="00B60AF3">
        <w:rPr>
          <w:vertAlign w:val="superscript"/>
          <w:lang w:val="en-US"/>
        </w:rPr>
        <w:t>nd</w:t>
      </w:r>
      <w:r w:rsidR="00D60F11" w:rsidRPr="00B60AF3">
        <w:rPr>
          <w:lang w:val="en-US"/>
        </w:rPr>
        <w:t xml:space="preserve"> </w:t>
      </w:r>
      <w:r w:rsidR="00D50822" w:rsidRPr="00B60AF3">
        <w:rPr>
          <w:lang w:val="en-US"/>
        </w:rPr>
        <w:t>century AD)</w:t>
      </w:r>
    </w:p>
    <w:p w14:paraId="14BE4161" w14:textId="6F1F975A" w:rsidR="00D50822" w:rsidRPr="00B60AF3" w:rsidRDefault="00D50822" w:rsidP="00D50822">
      <w:pPr>
        <w:rPr>
          <w:lang w:val="en-US"/>
        </w:rPr>
      </w:pPr>
      <w:r w:rsidRPr="00B60AF3">
        <w:rPr>
          <w:lang w:val="en-US"/>
        </w:rPr>
        <w:t>The Sibylline Oracles (2</w:t>
      </w:r>
      <w:r w:rsidRPr="00B60AF3">
        <w:rPr>
          <w:vertAlign w:val="superscript"/>
          <w:lang w:val="en-US"/>
        </w:rPr>
        <w:t>nd</w:t>
      </w:r>
      <w:r w:rsidRPr="00B60AF3">
        <w:rPr>
          <w:lang w:val="en-US"/>
        </w:rPr>
        <w:t>-1</w:t>
      </w:r>
      <w:r w:rsidRPr="00B60AF3">
        <w:rPr>
          <w:vertAlign w:val="superscript"/>
          <w:lang w:val="en-US"/>
        </w:rPr>
        <w:t>st</w:t>
      </w:r>
      <w:r w:rsidR="00D60F11" w:rsidRPr="00B60AF3">
        <w:rPr>
          <w:lang w:val="en-US"/>
        </w:rPr>
        <w:t xml:space="preserve"> </w:t>
      </w:r>
      <w:r w:rsidRPr="00B60AF3">
        <w:rPr>
          <w:lang w:val="en-US"/>
        </w:rPr>
        <w:t>century BC)</w:t>
      </w:r>
    </w:p>
    <w:p w14:paraId="61DEE6E6" w14:textId="10F78371" w:rsidR="00D50822" w:rsidRPr="00B60AF3" w:rsidRDefault="00D50822" w:rsidP="00D50822">
      <w:pPr>
        <w:rPr>
          <w:lang w:val="en-US"/>
        </w:rPr>
      </w:pPr>
      <w:r w:rsidRPr="00B60AF3">
        <w:rPr>
          <w:lang w:val="en-US"/>
        </w:rPr>
        <w:t>The Testaments of the 12 Patriarchs (1</w:t>
      </w:r>
      <w:r w:rsidRPr="00B60AF3">
        <w:rPr>
          <w:vertAlign w:val="superscript"/>
          <w:lang w:val="en-US"/>
        </w:rPr>
        <w:t>st</w:t>
      </w:r>
      <w:r w:rsidRPr="00B60AF3">
        <w:rPr>
          <w:lang w:val="en-US"/>
        </w:rPr>
        <w:t>-2</w:t>
      </w:r>
      <w:r w:rsidRPr="00B60AF3">
        <w:rPr>
          <w:vertAlign w:val="superscript"/>
          <w:lang w:val="en-US"/>
        </w:rPr>
        <w:t>nd</w:t>
      </w:r>
      <w:r w:rsidR="005C0BEC" w:rsidRPr="00B60AF3">
        <w:rPr>
          <w:lang w:val="en-US"/>
        </w:rPr>
        <w:t xml:space="preserve"> </w:t>
      </w:r>
      <w:r w:rsidRPr="00B60AF3">
        <w:rPr>
          <w:lang w:val="en-US"/>
        </w:rPr>
        <w:t>century AD)</w:t>
      </w:r>
    </w:p>
    <w:p w14:paraId="3F4CFC64" w14:textId="3D333174" w:rsidR="00D50822" w:rsidRPr="00B60AF3" w:rsidRDefault="00D90D7C" w:rsidP="00D50822">
      <w:pPr>
        <w:rPr>
          <w:lang w:val="en-US"/>
        </w:rPr>
      </w:pPr>
      <w:r w:rsidRPr="00B60AF3">
        <w:rPr>
          <w:lang w:val="en-US"/>
        </w:rPr>
        <w:lastRenderedPageBreak/>
        <w:t>Apocalypse</w:t>
      </w:r>
      <w:r w:rsidR="00D50822" w:rsidRPr="00B60AF3">
        <w:rPr>
          <w:lang w:val="en-US"/>
        </w:rPr>
        <w:t xml:space="preserve"> of Elijah (1</w:t>
      </w:r>
      <w:r w:rsidR="00D50822" w:rsidRPr="00B60AF3">
        <w:rPr>
          <w:vertAlign w:val="superscript"/>
          <w:lang w:val="en-US"/>
        </w:rPr>
        <w:t>st</w:t>
      </w:r>
      <w:r w:rsidR="00D50822" w:rsidRPr="00B60AF3">
        <w:rPr>
          <w:lang w:val="en-US"/>
        </w:rPr>
        <w:t>-4</w:t>
      </w:r>
      <w:r w:rsidR="00D50822" w:rsidRPr="00B60AF3">
        <w:rPr>
          <w:vertAlign w:val="superscript"/>
          <w:lang w:val="en-US"/>
        </w:rPr>
        <w:t>th</w:t>
      </w:r>
      <w:r w:rsidRPr="00B60AF3">
        <w:rPr>
          <w:lang w:val="en-US"/>
        </w:rPr>
        <w:t xml:space="preserve"> </w:t>
      </w:r>
      <w:r w:rsidR="00D50822" w:rsidRPr="00B60AF3">
        <w:rPr>
          <w:lang w:val="en-US"/>
        </w:rPr>
        <w:t>century AD)</w:t>
      </w:r>
    </w:p>
    <w:p w14:paraId="077B6551" w14:textId="5EFC6A37" w:rsidR="00D50822" w:rsidRPr="00B60AF3" w:rsidRDefault="00D50822" w:rsidP="00D50822">
      <w:pPr>
        <w:rPr>
          <w:lang w:val="en-US"/>
        </w:rPr>
      </w:pPr>
      <w:r w:rsidRPr="00B60AF3">
        <w:rPr>
          <w:lang w:val="en-US"/>
        </w:rPr>
        <w:t>1 Enoch (1</w:t>
      </w:r>
      <w:r w:rsidRPr="00B60AF3">
        <w:rPr>
          <w:vertAlign w:val="superscript"/>
          <w:lang w:val="en-US"/>
        </w:rPr>
        <w:t>st</w:t>
      </w:r>
      <w:r w:rsidR="00B644F0" w:rsidRPr="00B60AF3">
        <w:rPr>
          <w:lang w:val="en-US"/>
        </w:rPr>
        <w:t xml:space="preserve"> </w:t>
      </w:r>
      <w:r w:rsidRPr="00B60AF3">
        <w:rPr>
          <w:lang w:val="en-US"/>
        </w:rPr>
        <w:t>century BC)</w:t>
      </w:r>
    </w:p>
    <w:p w14:paraId="23EA97DD" w14:textId="411B0444" w:rsidR="00D50822" w:rsidRPr="00B60AF3" w:rsidRDefault="00D50822" w:rsidP="00D50822">
      <w:pPr>
        <w:rPr>
          <w:lang w:val="en-US"/>
        </w:rPr>
      </w:pPr>
      <w:r w:rsidRPr="00B60AF3">
        <w:rPr>
          <w:lang w:val="en-US"/>
        </w:rPr>
        <w:t>4 Ezra (</w:t>
      </w:r>
      <w:r w:rsidR="00B644F0" w:rsidRPr="00B60AF3">
        <w:rPr>
          <w:lang w:val="en-US"/>
        </w:rPr>
        <w:t>approx</w:t>
      </w:r>
      <w:r w:rsidRPr="00B60AF3">
        <w:rPr>
          <w:lang w:val="en-US"/>
        </w:rPr>
        <w:t>. 90 AD)</w:t>
      </w:r>
    </w:p>
    <w:p w14:paraId="79D0BF0A" w14:textId="3BB1F2EB" w:rsidR="00D50822" w:rsidRPr="00B60AF3" w:rsidRDefault="00B644F0" w:rsidP="00D50822">
      <w:pPr>
        <w:rPr>
          <w:lang w:val="en-US"/>
        </w:rPr>
      </w:pPr>
      <w:r w:rsidRPr="00B60AF3">
        <w:rPr>
          <w:lang w:val="en-US"/>
        </w:rPr>
        <w:t>Apocalypse</w:t>
      </w:r>
      <w:r w:rsidR="00D50822" w:rsidRPr="00B60AF3">
        <w:rPr>
          <w:lang w:val="en-US"/>
        </w:rPr>
        <w:t xml:space="preserve"> of Gabriel (1</w:t>
      </w:r>
      <w:r w:rsidR="00D50822" w:rsidRPr="00A72634">
        <w:rPr>
          <w:vertAlign w:val="superscript"/>
          <w:lang w:val="en-US"/>
        </w:rPr>
        <w:t>st</w:t>
      </w:r>
      <w:r w:rsidR="00426028">
        <w:rPr>
          <w:lang w:val="en-US"/>
        </w:rPr>
        <w:t xml:space="preserve"> </w:t>
      </w:r>
      <w:r w:rsidR="00D50822" w:rsidRPr="00B60AF3">
        <w:rPr>
          <w:lang w:val="en-US"/>
        </w:rPr>
        <w:t>century BC - 1</w:t>
      </w:r>
      <w:r w:rsidR="00D50822" w:rsidRPr="00A72634">
        <w:rPr>
          <w:vertAlign w:val="superscript"/>
          <w:lang w:val="en-US"/>
        </w:rPr>
        <w:t>st</w:t>
      </w:r>
      <w:r w:rsidR="00426028">
        <w:rPr>
          <w:lang w:val="en-US"/>
        </w:rPr>
        <w:t xml:space="preserve"> </w:t>
      </w:r>
      <w:r w:rsidR="00D50822" w:rsidRPr="00B60AF3">
        <w:rPr>
          <w:lang w:val="en-US"/>
        </w:rPr>
        <w:t>century AD)</w:t>
      </w:r>
    </w:p>
    <w:p w14:paraId="583DE6F4" w14:textId="683EB1A3" w:rsidR="00D50822" w:rsidRPr="00B60AF3" w:rsidRDefault="00B644F0" w:rsidP="00D50822">
      <w:pPr>
        <w:rPr>
          <w:lang w:val="en-US"/>
        </w:rPr>
      </w:pPr>
      <w:r w:rsidRPr="00B60AF3">
        <w:rPr>
          <w:lang w:val="en-US"/>
        </w:rPr>
        <w:t xml:space="preserve">Apocalypse </w:t>
      </w:r>
      <w:r w:rsidR="00D50822" w:rsidRPr="00B60AF3">
        <w:rPr>
          <w:lang w:val="en-US"/>
        </w:rPr>
        <w:t>of Lamech (3</w:t>
      </w:r>
      <w:r w:rsidR="00D50822" w:rsidRPr="00A72634">
        <w:rPr>
          <w:vertAlign w:val="superscript"/>
          <w:lang w:val="en-US"/>
        </w:rPr>
        <w:t>rd</w:t>
      </w:r>
      <w:r w:rsidR="00426028">
        <w:rPr>
          <w:lang w:val="en-US"/>
        </w:rPr>
        <w:t xml:space="preserve"> </w:t>
      </w:r>
      <w:r w:rsidR="00D50822" w:rsidRPr="00B60AF3">
        <w:rPr>
          <w:lang w:val="en-US"/>
        </w:rPr>
        <w:t>century BC - 1</w:t>
      </w:r>
      <w:r w:rsidR="00D50822" w:rsidRPr="00A72634">
        <w:rPr>
          <w:vertAlign w:val="superscript"/>
          <w:lang w:val="en-US"/>
        </w:rPr>
        <w:t>st</w:t>
      </w:r>
      <w:r w:rsidR="00426028">
        <w:rPr>
          <w:lang w:val="en-US"/>
        </w:rPr>
        <w:t xml:space="preserve"> </w:t>
      </w:r>
      <w:r w:rsidR="00D50822" w:rsidRPr="00B60AF3">
        <w:rPr>
          <w:lang w:val="en-US"/>
        </w:rPr>
        <w:t>century AD)</w:t>
      </w:r>
    </w:p>
    <w:p w14:paraId="59D21673" w14:textId="6615B3FC" w:rsidR="00D50822" w:rsidRPr="00B60AF3" w:rsidRDefault="00D50822" w:rsidP="00D50822">
      <w:pPr>
        <w:rPr>
          <w:lang w:val="en-US"/>
        </w:rPr>
      </w:pPr>
      <w:r w:rsidRPr="00B60AF3">
        <w:rPr>
          <w:lang w:val="en-US"/>
        </w:rPr>
        <w:t>3 Enoch (2</w:t>
      </w:r>
      <w:r w:rsidRPr="00B60AF3">
        <w:rPr>
          <w:vertAlign w:val="superscript"/>
          <w:lang w:val="en-US"/>
        </w:rPr>
        <w:t>nd</w:t>
      </w:r>
      <w:r w:rsidR="00405057" w:rsidRPr="00B60AF3">
        <w:rPr>
          <w:lang w:val="en-US"/>
        </w:rPr>
        <w:t xml:space="preserve"> </w:t>
      </w:r>
      <w:r w:rsidRPr="00B60AF3">
        <w:rPr>
          <w:lang w:val="en-US"/>
        </w:rPr>
        <w:t>century AD)</w:t>
      </w:r>
    </w:p>
    <w:p w14:paraId="6BB4249F" w14:textId="02044E54" w:rsidR="00D50822" w:rsidRPr="00B60AF3" w:rsidRDefault="00B644F0" w:rsidP="00D50822">
      <w:pPr>
        <w:rPr>
          <w:lang w:val="en-US"/>
        </w:rPr>
      </w:pPr>
      <w:r w:rsidRPr="00B60AF3">
        <w:rPr>
          <w:lang w:val="en-US"/>
        </w:rPr>
        <w:t>Apocalypse</w:t>
      </w:r>
      <w:r w:rsidR="00D50822" w:rsidRPr="00B60AF3">
        <w:rPr>
          <w:lang w:val="en-US"/>
        </w:rPr>
        <w:t xml:space="preserve"> of Moses (1</w:t>
      </w:r>
      <w:r w:rsidR="00D50822" w:rsidRPr="00B60AF3">
        <w:rPr>
          <w:vertAlign w:val="superscript"/>
          <w:lang w:val="en-US"/>
        </w:rPr>
        <w:t>st</w:t>
      </w:r>
      <w:r w:rsidR="00405057" w:rsidRPr="00B60AF3">
        <w:rPr>
          <w:lang w:val="en-US"/>
        </w:rPr>
        <w:t xml:space="preserve"> </w:t>
      </w:r>
      <w:r w:rsidR="00D50822" w:rsidRPr="00B60AF3">
        <w:rPr>
          <w:lang w:val="en-US"/>
        </w:rPr>
        <w:t>century AD)</w:t>
      </w:r>
    </w:p>
    <w:p w14:paraId="78EDE8B6" w14:textId="547A3E68" w:rsidR="00D50822" w:rsidRPr="00B60AF3" w:rsidRDefault="00B644F0" w:rsidP="00D50822">
      <w:pPr>
        <w:rPr>
          <w:lang w:val="en-US"/>
        </w:rPr>
      </w:pPr>
      <w:r w:rsidRPr="00B60AF3">
        <w:rPr>
          <w:lang w:val="en-US"/>
        </w:rPr>
        <w:t xml:space="preserve">Apocalypse </w:t>
      </w:r>
      <w:r w:rsidR="00D50822" w:rsidRPr="00B60AF3">
        <w:rPr>
          <w:lang w:val="en-US"/>
        </w:rPr>
        <w:t>of Zephaniah (1</w:t>
      </w:r>
      <w:r w:rsidR="00D50822" w:rsidRPr="00B60AF3">
        <w:rPr>
          <w:vertAlign w:val="superscript"/>
          <w:lang w:val="en-US"/>
        </w:rPr>
        <w:t>st</w:t>
      </w:r>
      <w:r w:rsidR="0062176B" w:rsidRPr="00B60AF3">
        <w:rPr>
          <w:lang w:val="en-US"/>
        </w:rPr>
        <w:t xml:space="preserve"> </w:t>
      </w:r>
      <w:r w:rsidR="00D50822" w:rsidRPr="00B60AF3">
        <w:rPr>
          <w:lang w:val="en-US"/>
        </w:rPr>
        <w:t>century BC - 1</w:t>
      </w:r>
      <w:r w:rsidR="00D50822" w:rsidRPr="00B60AF3">
        <w:rPr>
          <w:vertAlign w:val="superscript"/>
          <w:lang w:val="en-US"/>
        </w:rPr>
        <w:t>st</w:t>
      </w:r>
      <w:r w:rsidR="00405057" w:rsidRPr="00B60AF3">
        <w:rPr>
          <w:lang w:val="en-US"/>
        </w:rPr>
        <w:t xml:space="preserve"> </w:t>
      </w:r>
      <w:r w:rsidR="00D50822" w:rsidRPr="00B60AF3">
        <w:rPr>
          <w:lang w:val="en-US"/>
        </w:rPr>
        <w:t>century AD)</w:t>
      </w:r>
    </w:p>
    <w:p w14:paraId="5A057F2F" w14:textId="26EA97EF" w:rsidR="00D50822" w:rsidRPr="00B60AF3" w:rsidRDefault="00D50822" w:rsidP="00D50822">
      <w:pPr>
        <w:rPr>
          <w:lang w:val="en-US"/>
        </w:rPr>
      </w:pPr>
      <w:r w:rsidRPr="00B60AF3">
        <w:rPr>
          <w:lang w:val="en-US"/>
        </w:rPr>
        <w:t xml:space="preserve">The Aramaic </w:t>
      </w:r>
      <w:r w:rsidR="00B644F0" w:rsidRPr="00B60AF3">
        <w:rPr>
          <w:lang w:val="en-US"/>
        </w:rPr>
        <w:t>Apocalypse</w:t>
      </w:r>
      <w:r w:rsidRPr="00B60AF3">
        <w:rPr>
          <w:lang w:val="en-US"/>
        </w:rPr>
        <w:t xml:space="preserve"> (</w:t>
      </w:r>
      <w:r w:rsidR="0062176B" w:rsidRPr="00B60AF3">
        <w:rPr>
          <w:lang w:val="en-US"/>
        </w:rPr>
        <w:t>approx</w:t>
      </w:r>
      <w:r w:rsidRPr="00B60AF3">
        <w:rPr>
          <w:lang w:val="en-US"/>
        </w:rPr>
        <w:t>. 100 BC)</w:t>
      </w:r>
    </w:p>
    <w:p w14:paraId="1FED0BA9" w14:textId="77777777" w:rsidR="00D50822" w:rsidRPr="00B60AF3" w:rsidRDefault="00D50822" w:rsidP="00D50822">
      <w:pPr>
        <w:rPr>
          <w:lang w:val="en-US"/>
        </w:rPr>
      </w:pPr>
      <w:r w:rsidRPr="00B60AF3">
        <w:rPr>
          <w:lang w:val="en-US"/>
        </w:rPr>
        <w:t xml:space="preserve"> </w:t>
      </w:r>
    </w:p>
    <w:p w14:paraId="6CA131F5" w14:textId="4AB668CD" w:rsidR="00D50822" w:rsidRPr="00B60AF3" w:rsidRDefault="00D50822" w:rsidP="00285104">
      <w:pPr>
        <w:pStyle w:val="Heading3"/>
        <w:rPr>
          <w:lang w:val="en-US"/>
        </w:rPr>
      </w:pPr>
      <w:bookmarkStart w:id="6" w:name="_Toc134475765"/>
      <w:r w:rsidRPr="00B60AF3">
        <w:rPr>
          <w:lang w:val="en-US"/>
        </w:rPr>
        <w:t>N</w:t>
      </w:r>
      <w:r w:rsidR="009501EF">
        <w:rPr>
          <w:lang w:val="en-US"/>
        </w:rPr>
        <w:t>UMBERS HAD FAIRLY FIXED MEANINGS</w:t>
      </w:r>
      <w:bookmarkEnd w:id="6"/>
    </w:p>
    <w:p w14:paraId="7F0675D1" w14:textId="65E9B199" w:rsidR="00D50822" w:rsidRPr="00B60AF3" w:rsidRDefault="00D50822" w:rsidP="00D50822">
      <w:pPr>
        <w:rPr>
          <w:lang w:val="en-US"/>
        </w:rPr>
      </w:pPr>
      <w:r w:rsidRPr="00B60AF3">
        <w:rPr>
          <w:lang w:val="en-US"/>
        </w:rPr>
        <w:t>3 - The Holy Number (The Trinity)</w:t>
      </w:r>
    </w:p>
    <w:p w14:paraId="35E2CFD5" w14:textId="514F3564" w:rsidR="00D50822" w:rsidRPr="00B60AF3" w:rsidRDefault="00D50822" w:rsidP="00D50822">
      <w:pPr>
        <w:rPr>
          <w:lang w:val="en-US"/>
        </w:rPr>
      </w:pPr>
      <w:r w:rsidRPr="00B60AF3">
        <w:rPr>
          <w:lang w:val="en-US"/>
        </w:rPr>
        <w:t>4 - The created world, the universe (the 4 corners of the world)</w:t>
      </w:r>
    </w:p>
    <w:p w14:paraId="594BF06D" w14:textId="483195B4" w:rsidR="00D50822" w:rsidRPr="00B60AF3" w:rsidRDefault="00D50822" w:rsidP="00D50822">
      <w:pPr>
        <w:rPr>
          <w:lang w:val="en-US"/>
        </w:rPr>
      </w:pPr>
      <w:r w:rsidRPr="00B60AF3">
        <w:rPr>
          <w:lang w:val="en-US"/>
        </w:rPr>
        <w:t>7 - The perfect number of God, completeness</w:t>
      </w:r>
    </w:p>
    <w:p w14:paraId="51535B77" w14:textId="3148EBEA" w:rsidR="00D50822" w:rsidRPr="00B60AF3" w:rsidRDefault="00D50822" w:rsidP="00D50822">
      <w:pPr>
        <w:rPr>
          <w:lang w:val="en-US"/>
        </w:rPr>
      </w:pPr>
      <w:r w:rsidRPr="00B60AF3">
        <w:rPr>
          <w:lang w:val="en-US"/>
        </w:rPr>
        <w:t>10 - The perfect human number, worldly power</w:t>
      </w:r>
    </w:p>
    <w:p w14:paraId="05E8C438" w14:textId="44DADAED" w:rsidR="00D50822" w:rsidRPr="00B60AF3" w:rsidRDefault="00D50822" w:rsidP="00D50822">
      <w:pPr>
        <w:rPr>
          <w:lang w:val="en-US"/>
        </w:rPr>
      </w:pPr>
      <w:r w:rsidRPr="00B60AF3">
        <w:rPr>
          <w:lang w:val="en-US"/>
        </w:rPr>
        <w:t>12 - God's covenant number (12 tribes/apostles)</w:t>
      </w:r>
    </w:p>
    <w:p w14:paraId="4DBC3F9B" w14:textId="1B0D993B" w:rsidR="00D50822" w:rsidRPr="00B60AF3" w:rsidRDefault="00D50822" w:rsidP="00D50822">
      <w:pPr>
        <w:rPr>
          <w:lang w:val="en-US"/>
        </w:rPr>
      </w:pPr>
      <w:r w:rsidRPr="00B60AF3">
        <w:rPr>
          <w:lang w:val="en-US"/>
        </w:rPr>
        <w:t>6 - the number of accidents</w:t>
      </w:r>
    </w:p>
    <w:p w14:paraId="49E0FE0A" w14:textId="3EC2FAED" w:rsidR="00D50822" w:rsidRPr="00B60AF3" w:rsidRDefault="00D50822" w:rsidP="00D50822">
      <w:pPr>
        <w:rPr>
          <w:lang w:val="en-US"/>
        </w:rPr>
      </w:pPr>
      <w:r w:rsidRPr="00B60AF3">
        <w:rPr>
          <w:lang w:val="en-US"/>
        </w:rPr>
        <w:t>3.5</w:t>
      </w:r>
      <w:r w:rsidR="00426028">
        <w:rPr>
          <w:lang w:val="en-US"/>
        </w:rPr>
        <w:t xml:space="preserve"> </w:t>
      </w:r>
      <w:r w:rsidRPr="00B60AF3">
        <w:rPr>
          <w:lang w:val="en-US"/>
        </w:rPr>
        <w:t xml:space="preserve">- incomplete and </w:t>
      </w:r>
      <w:r w:rsidR="00D4754F" w:rsidRPr="00B60AF3">
        <w:rPr>
          <w:lang w:val="en-US"/>
        </w:rPr>
        <w:t>not whole</w:t>
      </w:r>
    </w:p>
    <w:p w14:paraId="577EB294" w14:textId="77777777" w:rsidR="00D50822" w:rsidRPr="00B60AF3" w:rsidRDefault="00D50822" w:rsidP="00D50822">
      <w:pPr>
        <w:rPr>
          <w:lang w:val="en-US"/>
        </w:rPr>
      </w:pPr>
      <w:r w:rsidRPr="00B60AF3">
        <w:rPr>
          <w:lang w:val="en-US"/>
        </w:rPr>
        <w:t xml:space="preserve"> </w:t>
      </w:r>
    </w:p>
    <w:p w14:paraId="3295B5A7" w14:textId="55CB53DB" w:rsidR="00D50822" w:rsidRPr="001165FC" w:rsidRDefault="00D50822" w:rsidP="001165FC">
      <w:pPr>
        <w:rPr>
          <w:b/>
          <w:bCs/>
          <w:lang w:val="en-US"/>
        </w:rPr>
      </w:pPr>
      <w:r w:rsidRPr="001165FC">
        <w:rPr>
          <w:b/>
          <w:bCs/>
          <w:lang w:val="en-US"/>
        </w:rPr>
        <w:t xml:space="preserve">THE NUMBER 7 IN </w:t>
      </w:r>
      <w:r w:rsidR="00426028">
        <w:rPr>
          <w:b/>
          <w:bCs/>
          <w:lang w:val="en-US"/>
        </w:rPr>
        <w:t xml:space="preserve">THE </w:t>
      </w:r>
      <w:r w:rsidRPr="001165FC">
        <w:rPr>
          <w:b/>
          <w:bCs/>
          <w:lang w:val="en-US"/>
        </w:rPr>
        <w:t>REVELATION</w:t>
      </w:r>
    </w:p>
    <w:p w14:paraId="346691FF" w14:textId="5B24BB93" w:rsidR="00D50822" w:rsidRPr="00B60AF3" w:rsidRDefault="00D50822" w:rsidP="00776E1C">
      <w:pPr>
        <w:pStyle w:val="ListParagraph"/>
        <w:numPr>
          <w:ilvl w:val="0"/>
          <w:numId w:val="4"/>
        </w:numPr>
        <w:rPr>
          <w:lang w:val="en-US"/>
        </w:rPr>
      </w:pPr>
      <w:r w:rsidRPr="00B60AF3">
        <w:rPr>
          <w:lang w:val="en-US"/>
        </w:rPr>
        <w:t>The Lord God Almighty (7x)</w:t>
      </w:r>
    </w:p>
    <w:p w14:paraId="5DFBC4AB" w14:textId="4C600B3E" w:rsidR="00D50822" w:rsidRPr="00B60AF3" w:rsidRDefault="00882910" w:rsidP="00776E1C">
      <w:pPr>
        <w:pStyle w:val="ListParagraph"/>
        <w:numPr>
          <w:ilvl w:val="0"/>
          <w:numId w:val="4"/>
        </w:numPr>
        <w:rPr>
          <w:lang w:val="en-US"/>
        </w:rPr>
      </w:pPr>
      <w:r w:rsidRPr="00B60AF3">
        <w:rPr>
          <w:lang w:val="en-US"/>
        </w:rPr>
        <w:t xml:space="preserve">He who was seated on the throne </w:t>
      </w:r>
      <w:r w:rsidR="00D50822" w:rsidRPr="00B60AF3">
        <w:rPr>
          <w:lang w:val="en-US"/>
        </w:rPr>
        <w:t>(7x)</w:t>
      </w:r>
    </w:p>
    <w:p w14:paraId="1EB4B694" w14:textId="595DD18E" w:rsidR="00D50822" w:rsidRPr="00B60AF3" w:rsidRDefault="00D50822" w:rsidP="00776E1C">
      <w:pPr>
        <w:pStyle w:val="ListParagraph"/>
        <w:numPr>
          <w:ilvl w:val="0"/>
          <w:numId w:val="4"/>
        </w:numPr>
        <w:rPr>
          <w:lang w:val="en-US"/>
        </w:rPr>
      </w:pPr>
      <w:r w:rsidRPr="00B60AF3">
        <w:rPr>
          <w:lang w:val="en-US"/>
        </w:rPr>
        <w:t>Jesus (14x)</w:t>
      </w:r>
    </w:p>
    <w:p w14:paraId="15CD192B" w14:textId="7F3D0907" w:rsidR="00D50822" w:rsidRPr="00B60AF3" w:rsidRDefault="00D50822" w:rsidP="00776E1C">
      <w:pPr>
        <w:pStyle w:val="ListParagraph"/>
        <w:numPr>
          <w:ilvl w:val="0"/>
          <w:numId w:val="4"/>
        </w:numPr>
        <w:rPr>
          <w:lang w:val="en-US"/>
        </w:rPr>
      </w:pPr>
      <w:r w:rsidRPr="00B60AF3">
        <w:rPr>
          <w:lang w:val="en-US"/>
        </w:rPr>
        <w:t>Jesus' witness(es) (7x)</w:t>
      </w:r>
    </w:p>
    <w:p w14:paraId="784B5272" w14:textId="63904694" w:rsidR="00D50822" w:rsidRPr="00B60AF3" w:rsidRDefault="00D50822" w:rsidP="00776E1C">
      <w:pPr>
        <w:pStyle w:val="ListParagraph"/>
        <w:numPr>
          <w:ilvl w:val="0"/>
          <w:numId w:val="4"/>
        </w:numPr>
        <w:rPr>
          <w:lang w:val="en-US"/>
        </w:rPr>
      </w:pPr>
      <w:r w:rsidRPr="00B60AF3">
        <w:rPr>
          <w:lang w:val="en-US"/>
        </w:rPr>
        <w:t>Christ (7x)</w:t>
      </w:r>
    </w:p>
    <w:p w14:paraId="7CA6D8B8" w14:textId="30F0917B" w:rsidR="00D50822" w:rsidRPr="00B60AF3" w:rsidRDefault="00D50822" w:rsidP="00776E1C">
      <w:pPr>
        <w:pStyle w:val="ListParagraph"/>
        <w:numPr>
          <w:ilvl w:val="0"/>
          <w:numId w:val="4"/>
        </w:numPr>
        <w:rPr>
          <w:lang w:val="en-US"/>
        </w:rPr>
      </w:pPr>
      <w:r w:rsidRPr="00B60AF3">
        <w:rPr>
          <w:lang w:val="en-US"/>
        </w:rPr>
        <w:t>Lamb (28x)</w:t>
      </w:r>
    </w:p>
    <w:p w14:paraId="27D50E0C" w14:textId="2C84BC84" w:rsidR="00D50822" w:rsidRPr="00B60AF3" w:rsidRDefault="00D50822" w:rsidP="00776E1C">
      <w:pPr>
        <w:pStyle w:val="ListParagraph"/>
        <w:numPr>
          <w:ilvl w:val="0"/>
          <w:numId w:val="4"/>
        </w:numPr>
        <w:rPr>
          <w:lang w:val="en-US"/>
        </w:rPr>
      </w:pPr>
      <w:r w:rsidRPr="00B60AF3">
        <w:rPr>
          <w:lang w:val="en-US"/>
        </w:rPr>
        <w:lastRenderedPageBreak/>
        <w:t>“God and the Lamb” (7x)</w:t>
      </w:r>
    </w:p>
    <w:p w14:paraId="338897EF" w14:textId="4D6B31E6" w:rsidR="00D50822" w:rsidRPr="00B60AF3" w:rsidRDefault="00D50822" w:rsidP="00776E1C">
      <w:pPr>
        <w:pStyle w:val="ListParagraph"/>
        <w:numPr>
          <w:ilvl w:val="0"/>
          <w:numId w:val="4"/>
        </w:numPr>
        <w:rPr>
          <w:lang w:val="en-US"/>
        </w:rPr>
      </w:pPr>
      <w:r w:rsidRPr="00B60AF3">
        <w:rPr>
          <w:lang w:val="en-US"/>
        </w:rPr>
        <w:t>The 4-fold world (7x)</w:t>
      </w:r>
    </w:p>
    <w:p w14:paraId="1A3980CC" w14:textId="6286C268" w:rsidR="00D50822" w:rsidRPr="00B60AF3" w:rsidRDefault="00D50822" w:rsidP="00776E1C">
      <w:pPr>
        <w:pStyle w:val="ListParagraph"/>
        <w:numPr>
          <w:ilvl w:val="0"/>
          <w:numId w:val="4"/>
        </w:numPr>
        <w:rPr>
          <w:lang w:val="en-US"/>
        </w:rPr>
      </w:pPr>
      <w:r w:rsidRPr="00B60AF3">
        <w:rPr>
          <w:lang w:val="en-US"/>
        </w:rPr>
        <w:t>Spirit (14x) (</w:t>
      </w:r>
      <w:r w:rsidR="00DC132A" w:rsidRPr="00B60AF3">
        <w:rPr>
          <w:lang w:val="en-US"/>
        </w:rPr>
        <w:t>"</w:t>
      </w:r>
      <w:r w:rsidRPr="00B60AF3">
        <w:rPr>
          <w:lang w:val="en-US"/>
        </w:rPr>
        <w:t>what the Spirit says to the churches</w:t>
      </w:r>
      <w:r w:rsidR="00DC132A" w:rsidRPr="00B60AF3">
        <w:rPr>
          <w:lang w:val="en-US"/>
        </w:rPr>
        <w:t>"</w:t>
      </w:r>
      <w:r w:rsidRPr="00B60AF3">
        <w:rPr>
          <w:lang w:val="en-US"/>
        </w:rPr>
        <w:t xml:space="preserve"> (7x))</w:t>
      </w:r>
    </w:p>
    <w:p w14:paraId="2B0EC4D6" w14:textId="7E8EA481" w:rsidR="00D50822" w:rsidRPr="00B60AF3" w:rsidRDefault="00D50822" w:rsidP="00776E1C">
      <w:pPr>
        <w:pStyle w:val="ListParagraph"/>
        <w:numPr>
          <w:ilvl w:val="0"/>
          <w:numId w:val="4"/>
        </w:numPr>
        <w:rPr>
          <w:lang w:val="en-US"/>
        </w:rPr>
      </w:pPr>
      <w:r w:rsidRPr="00B60AF3">
        <w:rPr>
          <w:lang w:val="en-US"/>
        </w:rPr>
        <w:t>Prophecy (7x)</w:t>
      </w:r>
    </w:p>
    <w:p w14:paraId="70A21E74" w14:textId="4149E2B2" w:rsidR="00D50822" w:rsidRPr="00B60AF3" w:rsidRDefault="00D50822" w:rsidP="00776E1C">
      <w:pPr>
        <w:pStyle w:val="ListParagraph"/>
        <w:numPr>
          <w:ilvl w:val="0"/>
          <w:numId w:val="4"/>
        </w:numPr>
        <w:rPr>
          <w:lang w:val="en-US"/>
        </w:rPr>
      </w:pPr>
      <w:r w:rsidRPr="00B60AF3">
        <w:rPr>
          <w:lang w:val="en-US"/>
        </w:rPr>
        <w:t>7 Beatitudes</w:t>
      </w:r>
    </w:p>
    <w:p w14:paraId="16774ABE" w14:textId="75D5599D" w:rsidR="00D50822" w:rsidRPr="00B60AF3" w:rsidRDefault="00D50822" w:rsidP="00776E1C">
      <w:pPr>
        <w:pStyle w:val="ListParagraph"/>
        <w:numPr>
          <w:ilvl w:val="0"/>
          <w:numId w:val="4"/>
        </w:numPr>
        <w:rPr>
          <w:lang w:val="en-US"/>
        </w:rPr>
      </w:pPr>
      <w:r w:rsidRPr="00B60AF3">
        <w:rPr>
          <w:lang w:val="en-US"/>
        </w:rPr>
        <w:t>7 praises (e</w:t>
      </w:r>
      <w:r w:rsidR="00DC132A" w:rsidRPr="00B60AF3">
        <w:rPr>
          <w:lang w:val="en-US"/>
        </w:rPr>
        <w:t>.</w:t>
      </w:r>
      <w:r w:rsidRPr="00B60AF3">
        <w:rPr>
          <w:lang w:val="en-US"/>
        </w:rPr>
        <w:t>g</w:t>
      </w:r>
      <w:r w:rsidR="00DC132A" w:rsidRPr="00B60AF3">
        <w:rPr>
          <w:lang w:val="en-US"/>
        </w:rPr>
        <w:t>.</w:t>
      </w:r>
      <w:r w:rsidR="00426028">
        <w:rPr>
          <w:lang w:val="en-US"/>
        </w:rPr>
        <w:t>,</w:t>
      </w:r>
      <w:r w:rsidRPr="00B60AF3">
        <w:rPr>
          <w:lang w:val="en-US"/>
        </w:rPr>
        <w:t xml:space="preserve"> 5:12)</w:t>
      </w:r>
    </w:p>
    <w:p w14:paraId="797B2593" w14:textId="14C9143D" w:rsidR="00D50822" w:rsidRPr="00B60AF3" w:rsidRDefault="00D50822" w:rsidP="00776E1C">
      <w:pPr>
        <w:pStyle w:val="ListParagraph"/>
        <w:numPr>
          <w:ilvl w:val="0"/>
          <w:numId w:val="4"/>
        </w:numPr>
        <w:rPr>
          <w:lang w:val="en-US"/>
        </w:rPr>
      </w:pPr>
      <w:r w:rsidRPr="00B60AF3">
        <w:rPr>
          <w:lang w:val="en-US"/>
        </w:rPr>
        <w:t>7 categories of people (e</w:t>
      </w:r>
      <w:r w:rsidR="00DC132A" w:rsidRPr="00B60AF3">
        <w:rPr>
          <w:lang w:val="en-US"/>
        </w:rPr>
        <w:t>.</w:t>
      </w:r>
      <w:r w:rsidRPr="00B60AF3">
        <w:rPr>
          <w:lang w:val="en-US"/>
        </w:rPr>
        <w:t>g</w:t>
      </w:r>
      <w:r w:rsidR="00DC132A" w:rsidRPr="00B60AF3">
        <w:rPr>
          <w:lang w:val="en-US"/>
        </w:rPr>
        <w:t>.</w:t>
      </w:r>
      <w:r w:rsidR="00426028">
        <w:rPr>
          <w:lang w:val="en-US"/>
        </w:rPr>
        <w:t>,</w:t>
      </w:r>
      <w:r w:rsidRPr="00B60AF3">
        <w:rPr>
          <w:lang w:val="en-US"/>
        </w:rPr>
        <w:t xml:space="preserve"> 6:15)</w:t>
      </w:r>
    </w:p>
    <w:p w14:paraId="045D6E58" w14:textId="03ED437B" w:rsidR="00D50822" w:rsidRPr="00B60AF3" w:rsidRDefault="00D50822" w:rsidP="00776E1C">
      <w:pPr>
        <w:pStyle w:val="ListParagraph"/>
        <w:numPr>
          <w:ilvl w:val="0"/>
          <w:numId w:val="4"/>
        </w:numPr>
        <w:rPr>
          <w:lang w:val="en-US"/>
        </w:rPr>
      </w:pPr>
      <w:r w:rsidRPr="00B60AF3">
        <w:rPr>
          <w:lang w:val="en-US"/>
        </w:rPr>
        <w:t>7 references to the altar</w:t>
      </w:r>
    </w:p>
    <w:p w14:paraId="0F5ED5DA" w14:textId="40428A9E" w:rsidR="00D50822" w:rsidRPr="00B60AF3" w:rsidRDefault="00D50822" w:rsidP="00776E1C">
      <w:pPr>
        <w:pStyle w:val="ListParagraph"/>
        <w:numPr>
          <w:ilvl w:val="0"/>
          <w:numId w:val="4"/>
        </w:numPr>
        <w:rPr>
          <w:lang w:val="en-US"/>
        </w:rPr>
      </w:pPr>
      <w:r w:rsidRPr="00B60AF3">
        <w:rPr>
          <w:lang w:val="en-US"/>
        </w:rPr>
        <w:t>7 prophetic confirmations of Jesus' return</w:t>
      </w:r>
    </w:p>
    <w:p w14:paraId="443EC24B" w14:textId="77777777" w:rsidR="00D50822" w:rsidRPr="00B60AF3" w:rsidRDefault="00D50822" w:rsidP="00D50822">
      <w:pPr>
        <w:rPr>
          <w:lang w:val="en-US"/>
        </w:rPr>
      </w:pPr>
      <w:r w:rsidRPr="00B60AF3">
        <w:rPr>
          <w:lang w:val="en-US"/>
        </w:rPr>
        <w:t xml:space="preserve"> </w:t>
      </w:r>
    </w:p>
    <w:p w14:paraId="2F58510F" w14:textId="4EB0177C" w:rsidR="00D50822" w:rsidRPr="00B60AF3" w:rsidRDefault="00D50822" w:rsidP="00776E1C">
      <w:pPr>
        <w:pStyle w:val="Heading3"/>
        <w:rPr>
          <w:lang w:val="en-US"/>
        </w:rPr>
      </w:pPr>
      <w:bookmarkStart w:id="7" w:name="_Toc134475766"/>
      <w:r w:rsidRPr="00B60AF3">
        <w:rPr>
          <w:lang w:val="en-US"/>
        </w:rPr>
        <w:t>APOCALYPSE</w:t>
      </w:r>
      <w:r w:rsidR="004B2EBC" w:rsidRPr="00B60AF3">
        <w:rPr>
          <w:lang w:val="en-US"/>
        </w:rPr>
        <w:t>S</w:t>
      </w:r>
      <w:r w:rsidRPr="00B60AF3">
        <w:rPr>
          <w:lang w:val="en-US"/>
        </w:rPr>
        <w:t xml:space="preserve"> W</w:t>
      </w:r>
      <w:r w:rsidR="004B2EBC" w:rsidRPr="00B60AF3">
        <w:rPr>
          <w:lang w:val="en-US"/>
        </w:rPr>
        <w:t>ERE</w:t>
      </w:r>
      <w:r w:rsidRPr="00B60AF3">
        <w:rPr>
          <w:lang w:val="en-US"/>
        </w:rPr>
        <w:t xml:space="preserve"> NOT</w:t>
      </w:r>
      <w:r w:rsidR="00F0105D" w:rsidRPr="00B60AF3">
        <w:rPr>
          <w:lang w:val="en-US"/>
        </w:rPr>
        <w:t xml:space="preserve"> TO BE INTERPRETED</w:t>
      </w:r>
      <w:r w:rsidRPr="00B60AF3">
        <w:rPr>
          <w:lang w:val="en-US"/>
        </w:rPr>
        <w:t xml:space="preserve"> LITERALLY!</w:t>
      </w:r>
      <w:bookmarkEnd w:id="7"/>
    </w:p>
    <w:p w14:paraId="6A2A7008" w14:textId="52527167" w:rsidR="00D50822" w:rsidRPr="00B60AF3" w:rsidRDefault="00D50822" w:rsidP="00D50822">
      <w:pPr>
        <w:rPr>
          <w:lang w:val="en-US"/>
        </w:rPr>
      </w:pPr>
      <w:r w:rsidRPr="00B60AF3">
        <w:rPr>
          <w:lang w:val="en-US"/>
        </w:rPr>
        <w:t xml:space="preserve">Nelson Kraybill </w:t>
      </w:r>
      <w:r w:rsidR="00A90CB7" w:rsidRPr="00B60AF3">
        <w:rPr>
          <w:lang w:val="en-US"/>
        </w:rPr>
        <w:t xml:space="preserve">says (the quotes </w:t>
      </w:r>
      <w:r w:rsidR="00043F35">
        <w:rPr>
          <w:lang w:val="en-US"/>
        </w:rPr>
        <w:t>have been</w:t>
      </w:r>
      <w:r w:rsidR="00A90CB7" w:rsidRPr="00B60AF3">
        <w:rPr>
          <w:lang w:val="en-US"/>
        </w:rPr>
        <w:t xml:space="preserve"> translated)</w:t>
      </w:r>
      <w:r w:rsidRPr="00B60AF3">
        <w:rPr>
          <w:lang w:val="en-US"/>
        </w:rPr>
        <w:t>:</w:t>
      </w:r>
    </w:p>
    <w:p w14:paraId="49E1C573" w14:textId="0C2D45EE" w:rsidR="00D50822" w:rsidRPr="006F243D" w:rsidRDefault="00D50822" w:rsidP="00D50822">
      <w:pPr>
        <w:rPr>
          <w:i/>
          <w:iCs/>
          <w:lang w:val="en-US"/>
        </w:rPr>
      </w:pPr>
      <w:r w:rsidRPr="006F243D">
        <w:rPr>
          <w:i/>
          <w:iCs/>
          <w:lang w:val="en-US"/>
        </w:rPr>
        <w:t>“If you read a telephone book as though it's a novel, you're likely to be confused.</w:t>
      </w:r>
      <w:r w:rsidR="00A90CB7" w:rsidRPr="006F243D">
        <w:rPr>
          <w:i/>
          <w:iCs/>
          <w:lang w:val="en-US"/>
        </w:rPr>
        <w:t xml:space="preserve"> </w:t>
      </w:r>
      <w:r w:rsidRPr="006F243D">
        <w:rPr>
          <w:i/>
          <w:iCs/>
          <w:lang w:val="en-US"/>
        </w:rPr>
        <w:t>Something like that happened to Revelation in the church.”</w:t>
      </w:r>
    </w:p>
    <w:p w14:paraId="75609ED2" w14:textId="6E265396" w:rsidR="00D50822" w:rsidRPr="006F243D" w:rsidRDefault="00D50822" w:rsidP="00D50822">
      <w:pPr>
        <w:rPr>
          <w:i/>
          <w:iCs/>
          <w:lang w:val="en-US"/>
        </w:rPr>
      </w:pPr>
      <w:r w:rsidRPr="006F243D">
        <w:rPr>
          <w:i/>
          <w:iCs/>
          <w:lang w:val="en-US"/>
        </w:rPr>
        <w:t>"Don't get trapped with wooden literalism - unless you really expect to get to heaven and find that Jesus is a sheep."</w:t>
      </w:r>
    </w:p>
    <w:p w14:paraId="16B9DA86" w14:textId="77777777" w:rsidR="00D50822" w:rsidRPr="00B60AF3" w:rsidRDefault="00D50822" w:rsidP="00D50822">
      <w:pPr>
        <w:rPr>
          <w:lang w:val="en-US"/>
        </w:rPr>
      </w:pPr>
      <w:r w:rsidRPr="00B60AF3">
        <w:rPr>
          <w:lang w:val="en-US"/>
        </w:rPr>
        <w:t xml:space="preserve"> </w:t>
      </w:r>
    </w:p>
    <w:p w14:paraId="73010072" w14:textId="77777777" w:rsidR="00D50822" w:rsidRPr="00B60AF3" w:rsidRDefault="00D50822" w:rsidP="00F025E9">
      <w:pPr>
        <w:pStyle w:val="Heading2"/>
        <w:rPr>
          <w:lang w:val="en-US"/>
        </w:rPr>
      </w:pPr>
      <w:bookmarkStart w:id="8" w:name="_Toc134475767"/>
      <w:r w:rsidRPr="00B60AF3">
        <w:rPr>
          <w:lang w:val="en-US"/>
        </w:rPr>
        <w:t>HISTORY OF RECEIPT AND INTERPRETATION</w:t>
      </w:r>
      <w:bookmarkEnd w:id="8"/>
    </w:p>
    <w:p w14:paraId="6E94DA86" w14:textId="77777777" w:rsidR="00F025E9" w:rsidRPr="00B60AF3" w:rsidRDefault="00D50822" w:rsidP="00F025E9">
      <w:pPr>
        <w:pStyle w:val="Heading3"/>
        <w:rPr>
          <w:lang w:val="en-US"/>
        </w:rPr>
      </w:pPr>
      <w:bookmarkStart w:id="9" w:name="_Toc134475768"/>
      <w:r w:rsidRPr="00B60AF3">
        <w:rPr>
          <w:lang w:val="en-US"/>
        </w:rPr>
        <w:t>2ND CENTURY</w:t>
      </w:r>
      <w:bookmarkEnd w:id="9"/>
      <w:r w:rsidRPr="00B60AF3">
        <w:rPr>
          <w:lang w:val="en-US"/>
        </w:rPr>
        <w:tab/>
      </w:r>
    </w:p>
    <w:p w14:paraId="0B1A2049" w14:textId="7F5ED26C" w:rsidR="00D50822" w:rsidRPr="00B60AF3" w:rsidRDefault="00B9756E" w:rsidP="00D50822">
      <w:pPr>
        <w:rPr>
          <w:lang w:val="en-US"/>
        </w:rPr>
      </w:pPr>
      <w:r w:rsidRPr="00B60AF3">
        <w:rPr>
          <w:lang w:val="en-US"/>
        </w:rPr>
        <w:t>Marvelous</w:t>
      </w:r>
      <w:r w:rsidR="00D50822" w:rsidRPr="00B60AF3">
        <w:rPr>
          <w:lang w:val="en-US"/>
        </w:rPr>
        <w:t xml:space="preserve"> reception at first</w:t>
      </w:r>
      <w:r w:rsidR="00D50822" w:rsidRPr="00B60AF3">
        <w:rPr>
          <w:rFonts w:cs="Times New Roman"/>
          <w:lang w:val="en-US"/>
        </w:rPr>
        <w:t xml:space="preserve">. </w:t>
      </w:r>
      <w:r w:rsidR="00D50822" w:rsidRPr="00B60AF3">
        <w:rPr>
          <w:lang w:val="en-US"/>
        </w:rPr>
        <w:t xml:space="preserve">Early and consistently received as apostolic by </w:t>
      </w:r>
      <w:r w:rsidR="00DE60D1">
        <w:rPr>
          <w:lang w:val="en-US"/>
        </w:rPr>
        <w:t xml:space="preserve">for instance </w:t>
      </w:r>
      <w:r w:rsidR="00D50822" w:rsidRPr="00B60AF3">
        <w:rPr>
          <w:lang w:val="en-US"/>
        </w:rPr>
        <w:t>Papias (</w:t>
      </w:r>
      <w:r w:rsidR="001A6F84" w:rsidRPr="00B60AF3">
        <w:rPr>
          <w:lang w:val="en-US"/>
        </w:rPr>
        <w:t>approx</w:t>
      </w:r>
      <w:r w:rsidR="00D50822" w:rsidRPr="00B60AF3">
        <w:rPr>
          <w:lang w:val="en-US"/>
        </w:rPr>
        <w:t>. 125), Justin Martyr, Meliton, Irenaeus, the Muratorian fragment, Hippolytus, Clement of Alexandria, Tertullian</w:t>
      </w:r>
      <w:r w:rsidR="00621D60">
        <w:rPr>
          <w:lang w:val="en-US"/>
        </w:rPr>
        <w:t>,</w:t>
      </w:r>
      <w:r w:rsidR="00D50822" w:rsidRPr="00B60AF3">
        <w:rPr>
          <w:lang w:val="en-US"/>
        </w:rPr>
        <w:t xml:space="preserve"> and Origen.</w:t>
      </w:r>
    </w:p>
    <w:p w14:paraId="04554067" w14:textId="558F3B76" w:rsidR="00D50822" w:rsidRPr="00B60AF3" w:rsidRDefault="00D50822" w:rsidP="00D50822">
      <w:pPr>
        <w:rPr>
          <w:lang w:val="en-US"/>
        </w:rPr>
      </w:pPr>
      <w:r w:rsidRPr="00B60AF3">
        <w:rPr>
          <w:lang w:val="en-US"/>
        </w:rPr>
        <w:t xml:space="preserve">Montanus: </w:t>
      </w:r>
      <w:r w:rsidR="00426028">
        <w:rPr>
          <w:lang w:val="en-US"/>
        </w:rPr>
        <w:t>Declared</w:t>
      </w:r>
      <w:r w:rsidRPr="00B60AF3">
        <w:rPr>
          <w:lang w:val="en-US"/>
        </w:rPr>
        <w:t xml:space="preserve"> that the end was near, and the new Jerusalem would descend upon the city of Pepuza in Asia Minor. Made Revelation his main scripture.</w:t>
      </w:r>
    </w:p>
    <w:p w14:paraId="55946584" w14:textId="53D40108" w:rsidR="00D50822" w:rsidRPr="00B60AF3" w:rsidRDefault="00D50822" w:rsidP="00D50822">
      <w:pPr>
        <w:rPr>
          <w:lang w:val="en-US"/>
        </w:rPr>
      </w:pPr>
      <w:r w:rsidRPr="00B60AF3">
        <w:rPr>
          <w:lang w:val="en-US"/>
        </w:rPr>
        <w:t>Caused the Revelation to get a bad reputation among "traditional" Christians (— not the last time this happened)</w:t>
      </w:r>
    </w:p>
    <w:p w14:paraId="39075856" w14:textId="77777777" w:rsidR="00D50822" w:rsidRPr="00B60AF3" w:rsidRDefault="00D50822" w:rsidP="00D50822">
      <w:pPr>
        <w:rPr>
          <w:lang w:val="en-US"/>
        </w:rPr>
      </w:pPr>
      <w:r w:rsidRPr="00B60AF3">
        <w:rPr>
          <w:lang w:val="en-US"/>
        </w:rPr>
        <w:t xml:space="preserve"> </w:t>
      </w:r>
    </w:p>
    <w:p w14:paraId="61EE8B21" w14:textId="68386B1E" w:rsidR="00D50822" w:rsidRPr="00B60AF3" w:rsidRDefault="00D50822" w:rsidP="00A64975">
      <w:pPr>
        <w:pStyle w:val="Heading3"/>
        <w:rPr>
          <w:lang w:val="en-US"/>
        </w:rPr>
      </w:pPr>
      <w:bookmarkStart w:id="10" w:name="_Toc134475769"/>
      <w:r w:rsidRPr="00B60AF3">
        <w:rPr>
          <w:lang w:val="en-US"/>
        </w:rPr>
        <w:t>3RD CENTURY</w:t>
      </w:r>
      <w:bookmarkEnd w:id="10"/>
    </w:p>
    <w:p w14:paraId="175C64FB" w14:textId="6F3F6D19" w:rsidR="00D50822" w:rsidRPr="00B60AF3" w:rsidRDefault="00D50822" w:rsidP="00D50822">
      <w:pPr>
        <w:rPr>
          <w:lang w:val="en-US"/>
        </w:rPr>
      </w:pPr>
      <w:r w:rsidRPr="00B60AF3">
        <w:rPr>
          <w:lang w:val="en-US"/>
        </w:rPr>
        <w:t>Some critical attitudes:</w:t>
      </w:r>
    </w:p>
    <w:p w14:paraId="4E9AAB8D" w14:textId="743FC431" w:rsidR="00D50822" w:rsidRPr="00B60AF3" w:rsidRDefault="00D50822" w:rsidP="00D50822">
      <w:pPr>
        <w:rPr>
          <w:lang w:val="en-US"/>
        </w:rPr>
      </w:pPr>
      <w:r w:rsidRPr="00B60AF3">
        <w:rPr>
          <w:lang w:val="en-US"/>
        </w:rPr>
        <w:lastRenderedPageBreak/>
        <w:t>First: Gaius, a scholar from Rome, believed it to be a forgery by the Gnostic Cerinthus.</w:t>
      </w:r>
    </w:p>
    <w:p w14:paraId="1EB42D2C" w14:textId="5247F2C2" w:rsidR="00D50822" w:rsidRPr="00B60AF3" w:rsidRDefault="00D50822" w:rsidP="00D50822">
      <w:pPr>
        <w:rPr>
          <w:lang w:val="en-US"/>
        </w:rPr>
      </w:pPr>
      <w:r w:rsidRPr="00B60AF3">
        <w:rPr>
          <w:lang w:val="en-US"/>
        </w:rPr>
        <w:t>Dionysius (Bishop of Alexandria</w:t>
      </w:r>
      <w:r w:rsidR="00426028">
        <w:rPr>
          <w:lang w:val="en-US"/>
        </w:rPr>
        <w:t>,</w:t>
      </w:r>
      <w:r w:rsidRPr="00B60AF3">
        <w:rPr>
          <w:lang w:val="en-US"/>
        </w:rPr>
        <w:t xml:space="preserve"> 247-264) would prevent teaching about a literal millennial kingdom. Thought the Revelation could not be interpreted literally.</w:t>
      </w:r>
    </w:p>
    <w:p w14:paraId="0135A883" w14:textId="0B1801C5" w:rsidR="00D50822" w:rsidRPr="00B60AF3" w:rsidRDefault="00D50822" w:rsidP="00D50822">
      <w:pPr>
        <w:rPr>
          <w:lang w:val="en-US"/>
        </w:rPr>
      </w:pPr>
      <w:r w:rsidRPr="00B60AF3">
        <w:rPr>
          <w:lang w:val="en-US"/>
        </w:rPr>
        <w:t>Christians in Alexandria argued that interpreting it literally, especially the Millennium, was a distortion of the spiritual nature of Christianity.</w:t>
      </w:r>
    </w:p>
    <w:p w14:paraId="73B1A01A" w14:textId="1CD8780F" w:rsidR="00D50822" w:rsidRPr="00B60AF3" w:rsidRDefault="00D50822" w:rsidP="00D50822">
      <w:pPr>
        <w:rPr>
          <w:lang w:val="en-US"/>
        </w:rPr>
      </w:pPr>
      <w:r w:rsidRPr="00B60AF3">
        <w:rPr>
          <w:lang w:val="en-US"/>
        </w:rPr>
        <w:t>Victorinus (250-303): oldest source of the “recapitulation theory”:</w:t>
      </w:r>
    </w:p>
    <w:p w14:paraId="0058011E" w14:textId="330887E2" w:rsidR="00D50822" w:rsidRPr="00B60AF3" w:rsidRDefault="00D50822" w:rsidP="00A64975">
      <w:pPr>
        <w:pStyle w:val="ListParagraph"/>
        <w:numPr>
          <w:ilvl w:val="0"/>
          <w:numId w:val="5"/>
        </w:numPr>
        <w:rPr>
          <w:lang w:val="en-US"/>
        </w:rPr>
      </w:pPr>
      <w:r w:rsidRPr="00B60AF3">
        <w:rPr>
          <w:lang w:val="en-US"/>
        </w:rPr>
        <w:t>Revelation does not tell all the events in sequence. They cannot be put on a simple linear line.</w:t>
      </w:r>
    </w:p>
    <w:p w14:paraId="4B2F9AEA" w14:textId="72E8F455" w:rsidR="00D50822" w:rsidRPr="00B60AF3" w:rsidRDefault="00D50822" w:rsidP="00A64975">
      <w:pPr>
        <w:pStyle w:val="ListParagraph"/>
        <w:numPr>
          <w:ilvl w:val="0"/>
          <w:numId w:val="5"/>
        </w:numPr>
        <w:rPr>
          <w:lang w:val="en-US"/>
        </w:rPr>
      </w:pPr>
      <w:r w:rsidRPr="00B60AF3">
        <w:rPr>
          <w:lang w:val="en-US"/>
        </w:rPr>
        <w:t>3 visions (7 seals + 7 trumpets + 7 bowls) are repetitions but with a progression.</w:t>
      </w:r>
    </w:p>
    <w:p w14:paraId="7C56D3A1" w14:textId="77777777" w:rsidR="00D50822" w:rsidRPr="00B60AF3" w:rsidRDefault="00D50822" w:rsidP="00D50822">
      <w:pPr>
        <w:rPr>
          <w:lang w:val="en-US"/>
        </w:rPr>
      </w:pPr>
      <w:r w:rsidRPr="00B60AF3">
        <w:rPr>
          <w:lang w:val="en-US"/>
        </w:rPr>
        <w:t xml:space="preserve"> </w:t>
      </w:r>
    </w:p>
    <w:p w14:paraId="7E6BF71D" w14:textId="759E6E4B" w:rsidR="00D50822" w:rsidRPr="00B60AF3" w:rsidRDefault="00D50822" w:rsidP="00A64975">
      <w:pPr>
        <w:pStyle w:val="Heading3"/>
        <w:rPr>
          <w:lang w:val="en-US"/>
        </w:rPr>
      </w:pPr>
      <w:bookmarkStart w:id="11" w:name="_Toc134475770"/>
      <w:r w:rsidRPr="00B60AF3">
        <w:rPr>
          <w:lang w:val="en-US"/>
        </w:rPr>
        <w:t>4TH CENTURY</w:t>
      </w:r>
      <w:bookmarkEnd w:id="11"/>
    </w:p>
    <w:p w14:paraId="457DA1C8" w14:textId="439A3D03" w:rsidR="00D50822" w:rsidRPr="00B60AF3" w:rsidRDefault="00D50822" w:rsidP="00D50822">
      <w:pPr>
        <w:rPr>
          <w:lang w:val="en-US"/>
        </w:rPr>
      </w:pPr>
      <w:r w:rsidRPr="00B60AF3">
        <w:rPr>
          <w:lang w:val="en-US"/>
        </w:rPr>
        <w:t>Especially in the Eastern Church, more doubts arose about the book.</w:t>
      </w:r>
    </w:p>
    <w:p w14:paraId="7FB45ACE" w14:textId="0F237EA0" w:rsidR="00D50822" w:rsidRPr="00B60AF3" w:rsidRDefault="00D50822" w:rsidP="00D50822">
      <w:pPr>
        <w:rPr>
          <w:lang w:val="en-US"/>
        </w:rPr>
      </w:pPr>
      <w:r w:rsidRPr="00B60AF3">
        <w:rPr>
          <w:lang w:val="en-US"/>
        </w:rPr>
        <w:t>When Eusebius († 340) divided Christian literature into accepted/rejected/disputed, it was accepted by some and rejected by others. (Eccl. Hist. 3.25)</w:t>
      </w:r>
    </w:p>
    <w:p w14:paraId="450C9948" w14:textId="7D914D2C" w:rsidR="00D50822" w:rsidRPr="00B60AF3" w:rsidRDefault="00D50822" w:rsidP="00ED74D9">
      <w:pPr>
        <w:pStyle w:val="ListParagraph"/>
        <w:numPr>
          <w:ilvl w:val="0"/>
          <w:numId w:val="6"/>
        </w:numPr>
        <w:rPr>
          <w:lang w:val="en-US"/>
        </w:rPr>
      </w:pPr>
      <w:r w:rsidRPr="00B60AF3">
        <w:rPr>
          <w:lang w:val="en-US"/>
        </w:rPr>
        <w:t xml:space="preserve">rejected </w:t>
      </w:r>
      <w:r w:rsidRPr="00B60AF3">
        <w:rPr>
          <w:rFonts w:ascii="Cambria Math" w:hAnsi="Cambria Math" w:cs="Cambria Math"/>
          <w:lang w:val="en-US"/>
        </w:rPr>
        <w:t xml:space="preserve">⧣ </w:t>
      </w:r>
      <w:r w:rsidRPr="00B60AF3">
        <w:rPr>
          <w:lang w:val="en-US"/>
        </w:rPr>
        <w:t>heresy. rejected = not holy scripture</w:t>
      </w:r>
    </w:p>
    <w:p w14:paraId="0F613028" w14:textId="298E5DCF" w:rsidR="00D50822" w:rsidRPr="00B60AF3" w:rsidRDefault="00D50822" w:rsidP="00ED74D9">
      <w:pPr>
        <w:pStyle w:val="ListParagraph"/>
        <w:numPr>
          <w:ilvl w:val="0"/>
          <w:numId w:val="6"/>
        </w:numPr>
        <w:rPr>
          <w:lang w:val="en-US"/>
        </w:rPr>
      </w:pPr>
      <w:r w:rsidRPr="00B60AF3">
        <w:rPr>
          <w:lang w:val="en-US"/>
        </w:rPr>
        <w:t xml:space="preserve">Just shows that some have constantly had problems with the book, not that the entire </w:t>
      </w:r>
      <w:r w:rsidR="0002542B" w:rsidRPr="00B60AF3">
        <w:rPr>
          <w:lang w:val="en-US"/>
        </w:rPr>
        <w:t>early church</w:t>
      </w:r>
      <w:r w:rsidRPr="00B60AF3">
        <w:rPr>
          <w:lang w:val="en-US"/>
        </w:rPr>
        <w:t xml:space="preserve"> was uncertain about it.</w:t>
      </w:r>
    </w:p>
    <w:p w14:paraId="1E812F92" w14:textId="3911AA3D" w:rsidR="00D50822" w:rsidRPr="00B60AF3" w:rsidRDefault="00D50822" w:rsidP="00D50822">
      <w:pPr>
        <w:rPr>
          <w:lang w:val="en-US"/>
        </w:rPr>
      </w:pPr>
      <w:r w:rsidRPr="00B60AF3">
        <w:rPr>
          <w:lang w:val="en-US"/>
        </w:rPr>
        <w:t>Was accepted at councils in 393 and 397 because it was old and was cited by the early church fathers as authoritative.</w:t>
      </w:r>
    </w:p>
    <w:p w14:paraId="5D0AC0FD" w14:textId="77777777" w:rsidR="00D50822" w:rsidRPr="00B60AF3" w:rsidRDefault="00D50822" w:rsidP="00D50822">
      <w:pPr>
        <w:rPr>
          <w:lang w:val="en-US"/>
        </w:rPr>
      </w:pPr>
      <w:r w:rsidRPr="00B60AF3">
        <w:rPr>
          <w:lang w:val="en-US"/>
        </w:rPr>
        <w:t xml:space="preserve"> </w:t>
      </w:r>
    </w:p>
    <w:p w14:paraId="009A98A9" w14:textId="77777777" w:rsidR="00D50822" w:rsidRPr="00B60AF3" w:rsidRDefault="00D50822" w:rsidP="001952F7">
      <w:pPr>
        <w:pStyle w:val="Heading3"/>
        <w:rPr>
          <w:lang w:val="en-US"/>
        </w:rPr>
      </w:pPr>
      <w:bookmarkStart w:id="12" w:name="_Toc134475771"/>
      <w:r w:rsidRPr="00B60AF3">
        <w:rPr>
          <w:lang w:val="en-US"/>
        </w:rPr>
        <w:t>SUMMARY SO FAR:</w:t>
      </w:r>
      <w:bookmarkEnd w:id="12"/>
    </w:p>
    <w:p w14:paraId="3E7C37CF" w14:textId="46A735EB" w:rsidR="00D50822" w:rsidRPr="00B60AF3" w:rsidRDefault="00940DD0" w:rsidP="00D50822">
      <w:pPr>
        <w:rPr>
          <w:lang w:val="en-US"/>
        </w:rPr>
      </w:pPr>
      <w:r w:rsidRPr="00B60AF3">
        <w:rPr>
          <w:lang w:val="en-US"/>
        </w:rPr>
        <w:t>Revelation</w:t>
      </w:r>
      <w:r w:rsidR="00D50822" w:rsidRPr="00B60AF3">
        <w:rPr>
          <w:lang w:val="en-US"/>
        </w:rPr>
        <w:t xml:space="preserve"> has always been a troubl</w:t>
      </w:r>
      <w:r w:rsidR="007E0D59">
        <w:rPr>
          <w:lang w:val="en-US"/>
        </w:rPr>
        <w:t>ing</w:t>
      </w:r>
      <w:r w:rsidR="00D50822" w:rsidRPr="00B60AF3">
        <w:rPr>
          <w:lang w:val="en-US"/>
        </w:rPr>
        <w:t xml:space="preserve"> book.</w:t>
      </w:r>
      <w:r w:rsidR="00DE60D1">
        <w:rPr>
          <w:lang w:val="en-US"/>
        </w:rPr>
        <w:t xml:space="preserve"> </w:t>
      </w:r>
      <w:r w:rsidR="00D50822" w:rsidRPr="00B60AF3">
        <w:rPr>
          <w:lang w:val="en-US"/>
        </w:rPr>
        <w:t xml:space="preserve">It has seemed intimidating and confusing, </w:t>
      </w:r>
      <w:r w:rsidR="00DE60D1">
        <w:rPr>
          <w:lang w:val="en-US"/>
        </w:rPr>
        <w:t xml:space="preserve">for instance </w:t>
      </w:r>
      <w:r w:rsidR="00D50822" w:rsidRPr="00B60AF3">
        <w:rPr>
          <w:lang w:val="en-US"/>
        </w:rPr>
        <w:t>because:</w:t>
      </w:r>
    </w:p>
    <w:p w14:paraId="46E1E9D8" w14:textId="0069A67E" w:rsidR="00D50822" w:rsidRPr="00B60AF3" w:rsidRDefault="00D50822" w:rsidP="001952F7">
      <w:pPr>
        <w:pStyle w:val="ListParagraph"/>
        <w:numPr>
          <w:ilvl w:val="0"/>
          <w:numId w:val="7"/>
        </w:numPr>
        <w:rPr>
          <w:lang w:val="en-US"/>
        </w:rPr>
      </w:pPr>
      <w:r w:rsidRPr="00B60AF3">
        <w:rPr>
          <w:lang w:val="en-US"/>
        </w:rPr>
        <w:t>one has not been familiar with the genre</w:t>
      </w:r>
    </w:p>
    <w:p w14:paraId="63D4DD4E" w14:textId="3DA0F955" w:rsidR="00D50822" w:rsidRPr="00B60AF3" w:rsidRDefault="00D50822" w:rsidP="001952F7">
      <w:pPr>
        <w:pStyle w:val="ListParagraph"/>
        <w:numPr>
          <w:ilvl w:val="0"/>
          <w:numId w:val="7"/>
        </w:numPr>
        <w:rPr>
          <w:lang w:val="en-US"/>
        </w:rPr>
      </w:pPr>
      <w:r w:rsidRPr="00B60AF3">
        <w:rPr>
          <w:lang w:val="en-US"/>
        </w:rPr>
        <w:t>insufficient consideration has been given to the original recipients (first reader)</w:t>
      </w:r>
    </w:p>
    <w:p w14:paraId="783AF15E" w14:textId="2EA8C037" w:rsidR="00D50822" w:rsidRPr="00B60AF3" w:rsidRDefault="00D50822" w:rsidP="001952F7">
      <w:pPr>
        <w:pStyle w:val="ListParagraph"/>
        <w:numPr>
          <w:ilvl w:val="0"/>
          <w:numId w:val="7"/>
        </w:numPr>
        <w:rPr>
          <w:lang w:val="en-US"/>
        </w:rPr>
      </w:pPr>
      <w:r w:rsidRPr="00B60AF3">
        <w:rPr>
          <w:lang w:val="en-US"/>
        </w:rPr>
        <w:t xml:space="preserve">one has not understood all the </w:t>
      </w:r>
      <w:r w:rsidR="00FA36BD" w:rsidRPr="00B60AF3">
        <w:rPr>
          <w:lang w:val="en-US"/>
        </w:rPr>
        <w:t>OT</w:t>
      </w:r>
      <w:r w:rsidRPr="00B60AF3">
        <w:rPr>
          <w:lang w:val="en-US"/>
        </w:rPr>
        <w:t xml:space="preserve"> references</w:t>
      </w:r>
    </w:p>
    <w:p w14:paraId="09C847E9" w14:textId="77777777" w:rsidR="00D50822" w:rsidRPr="00B60AF3" w:rsidRDefault="00D50822" w:rsidP="00D50822">
      <w:pPr>
        <w:rPr>
          <w:lang w:val="en-US"/>
        </w:rPr>
      </w:pPr>
      <w:r w:rsidRPr="00B60AF3">
        <w:rPr>
          <w:lang w:val="en-US"/>
        </w:rPr>
        <w:t>By sticking to normal biblical interpretation, we will be able to avoid many misunderstandings.</w:t>
      </w:r>
    </w:p>
    <w:p w14:paraId="637B5C9B" w14:textId="77777777" w:rsidR="00D50822" w:rsidRPr="00B60AF3" w:rsidRDefault="00D50822" w:rsidP="00D50822">
      <w:pPr>
        <w:rPr>
          <w:lang w:val="en-US"/>
        </w:rPr>
      </w:pPr>
      <w:r w:rsidRPr="00B60AF3">
        <w:rPr>
          <w:lang w:val="en-US"/>
        </w:rPr>
        <w:lastRenderedPageBreak/>
        <w:t xml:space="preserve"> </w:t>
      </w:r>
    </w:p>
    <w:p w14:paraId="237B2F58" w14:textId="1D12885B" w:rsidR="00D50822" w:rsidRPr="00B60AF3" w:rsidRDefault="00D50822" w:rsidP="00CB4D2A">
      <w:pPr>
        <w:pStyle w:val="Heading2"/>
        <w:rPr>
          <w:lang w:val="en-US"/>
        </w:rPr>
      </w:pPr>
      <w:bookmarkStart w:id="13" w:name="_Toc134475772"/>
      <w:r w:rsidRPr="00B60AF3">
        <w:rPr>
          <w:lang w:val="en-US"/>
        </w:rPr>
        <w:t xml:space="preserve">WHEN WAS </w:t>
      </w:r>
      <w:r w:rsidR="001616C8" w:rsidRPr="00B60AF3">
        <w:rPr>
          <w:lang w:val="en-US"/>
        </w:rPr>
        <w:t xml:space="preserve">THE BOOK OF </w:t>
      </w:r>
      <w:r w:rsidRPr="00B60AF3">
        <w:rPr>
          <w:lang w:val="en-US"/>
        </w:rPr>
        <w:t>REVELATION WRITTEN?</w:t>
      </w:r>
      <w:bookmarkEnd w:id="13"/>
    </w:p>
    <w:p w14:paraId="4FF2C586" w14:textId="777A66B6" w:rsidR="00D50822" w:rsidRPr="00B60AF3" w:rsidRDefault="00D50822" w:rsidP="00D50822">
      <w:pPr>
        <w:rPr>
          <w:lang w:val="en-US"/>
        </w:rPr>
      </w:pPr>
      <w:r w:rsidRPr="00B60AF3">
        <w:rPr>
          <w:lang w:val="en-US"/>
        </w:rPr>
        <w:t xml:space="preserve">While John was </w:t>
      </w:r>
      <w:r w:rsidRPr="00043F35">
        <w:rPr>
          <w:i/>
          <w:iCs/>
          <w:lang w:val="en-US"/>
        </w:rPr>
        <w:t>"on the island of Patmos... because of the word of God and the testimony of Jesus"</w:t>
      </w:r>
      <w:r w:rsidRPr="00B60AF3">
        <w:rPr>
          <w:lang w:val="en-US"/>
        </w:rPr>
        <w:t xml:space="preserve"> 1:9</w:t>
      </w:r>
    </w:p>
    <w:p w14:paraId="2F9095D9" w14:textId="77777777" w:rsidR="00D50822" w:rsidRPr="00B60AF3" w:rsidRDefault="00D50822" w:rsidP="00D50822">
      <w:pPr>
        <w:rPr>
          <w:lang w:val="en-US"/>
        </w:rPr>
      </w:pPr>
      <w:r w:rsidRPr="00B60AF3">
        <w:rPr>
          <w:lang w:val="en-US"/>
        </w:rPr>
        <w:t>Organized persecution only under the emperors Nero (54-68 AD) and Domitian (81-96 AD)</w:t>
      </w:r>
    </w:p>
    <w:p w14:paraId="77A020B7" w14:textId="5E3F32F2" w:rsidR="00D50822" w:rsidRPr="00B60AF3" w:rsidRDefault="00E002CA" w:rsidP="006E6E3D">
      <w:pPr>
        <w:pStyle w:val="Heading3"/>
        <w:rPr>
          <w:lang w:val="en-US"/>
        </w:rPr>
      </w:pPr>
      <w:bookmarkStart w:id="14" w:name="_Toc134475773"/>
      <w:r w:rsidRPr="00B60AF3">
        <w:rPr>
          <w:lang w:val="en-US"/>
        </w:rPr>
        <w:t>A. Early dating: Under Emperor Nero (60s)</w:t>
      </w:r>
      <w:bookmarkEnd w:id="14"/>
    </w:p>
    <w:p w14:paraId="5513FD9F" w14:textId="18838520" w:rsidR="00D50822" w:rsidRPr="00B60AF3" w:rsidRDefault="00D50822" w:rsidP="006E6E3D">
      <w:pPr>
        <w:pStyle w:val="ListParagraph"/>
        <w:numPr>
          <w:ilvl w:val="0"/>
          <w:numId w:val="8"/>
        </w:numPr>
        <w:rPr>
          <w:lang w:val="en-US"/>
        </w:rPr>
      </w:pPr>
      <w:r w:rsidRPr="00B60AF3">
        <w:rPr>
          <w:lang w:val="en-US"/>
        </w:rPr>
        <w:t>17:9-11 mentions that 5 emperors have fallen. If we include Julius Caesar</w:t>
      </w:r>
      <w:r w:rsidR="00426028">
        <w:rPr>
          <w:lang w:val="en-US"/>
        </w:rPr>
        <w:t>,</w:t>
      </w:r>
      <w:r w:rsidRPr="00B60AF3">
        <w:rPr>
          <w:lang w:val="en-US"/>
        </w:rPr>
        <w:t xml:space="preserve"> we get Nero as the 6</w:t>
      </w:r>
      <w:r w:rsidRPr="00B60AF3">
        <w:rPr>
          <w:vertAlign w:val="superscript"/>
          <w:lang w:val="en-US"/>
        </w:rPr>
        <w:t>th</w:t>
      </w:r>
      <w:r w:rsidRPr="00B60AF3">
        <w:rPr>
          <w:lang w:val="en-US"/>
        </w:rPr>
        <w:t>.</w:t>
      </w:r>
    </w:p>
    <w:p w14:paraId="7AF5A163" w14:textId="4EF78126" w:rsidR="00D50822" w:rsidRPr="00B60AF3" w:rsidRDefault="00D50822" w:rsidP="006E6E3D">
      <w:pPr>
        <w:pStyle w:val="ListParagraph"/>
        <w:numPr>
          <w:ilvl w:val="0"/>
          <w:numId w:val="8"/>
        </w:numPr>
        <w:rPr>
          <w:lang w:val="en-US"/>
        </w:rPr>
      </w:pPr>
      <w:r w:rsidRPr="00B60AF3">
        <w:rPr>
          <w:lang w:val="en-US"/>
        </w:rPr>
        <w:t>11:1-2 can mean before the year 70 if it is interpreted about the earthly temple.</w:t>
      </w:r>
    </w:p>
    <w:p w14:paraId="3C3D50FF" w14:textId="77777777" w:rsidR="00D50822" w:rsidRPr="00B60AF3" w:rsidRDefault="00D50822" w:rsidP="006E6E3D">
      <w:pPr>
        <w:pStyle w:val="Heading3"/>
        <w:rPr>
          <w:lang w:val="en-US"/>
        </w:rPr>
      </w:pPr>
      <w:bookmarkStart w:id="15" w:name="_Toc134475774"/>
      <w:r w:rsidRPr="00B60AF3">
        <w:rPr>
          <w:lang w:val="en-US"/>
        </w:rPr>
        <w:t>B. Late dating (the majority): Under Emperor Domitian (90s)</w:t>
      </w:r>
      <w:bookmarkEnd w:id="15"/>
    </w:p>
    <w:p w14:paraId="17590E32" w14:textId="2000E5E1" w:rsidR="00D50822" w:rsidRPr="00B60AF3" w:rsidRDefault="00D50822" w:rsidP="006E6E3D">
      <w:pPr>
        <w:pStyle w:val="ListParagraph"/>
        <w:numPr>
          <w:ilvl w:val="0"/>
          <w:numId w:val="8"/>
        </w:numPr>
        <w:rPr>
          <w:lang w:val="en-US"/>
        </w:rPr>
      </w:pPr>
      <w:r w:rsidRPr="00B60AF3">
        <w:rPr>
          <w:lang w:val="en-US"/>
        </w:rPr>
        <w:t>Irenaeus (</w:t>
      </w:r>
      <w:r w:rsidR="00D857B4" w:rsidRPr="00B60AF3">
        <w:rPr>
          <w:lang w:val="en-US"/>
        </w:rPr>
        <w:t>approx</w:t>
      </w:r>
      <w:r w:rsidRPr="00B60AF3">
        <w:rPr>
          <w:lang w:val="en-US"/>
        </w:rPr>
        <w:t xml:space="preserve">. </w:t>
      </w:r>
      <w:r w:rsidR="00D857B4" w:rsidRPr="00B60AF3">
        <w:rPr>
          <w:lang w:val="en-US"/>
        </w:rPr>
        <w:t xml:space="preserve">year </w:t>
      </w:r>
      <w:r w:rsidRPr="00B60AF3">
        <w:rPr>
          <w:lang w:val="en-US"/>
        </w:rPr>
        <w:t xml:space="preserve">180, two </w:t>
      </w:r>
      <w:r w:rsidR="008B7A17" w:rsidRPr="00B60AF3">
        <w:rPr>
          <w:lang w:val="en-US"/>
        </w:rPr>
        <w:t>generations</w:t>
      </w:r>
      <w:r w:rsidRPr="00B60AF3">
        <w:rPr>
          <w:lang w:val="en-US"/>
        </w:rPr>
        <w:t xml:space="preserve"> after John): "near the end of Domitian's rule"</w:t>
      </w:r>
    </w:p>
    <w:p w14:paraId="4E82598C" w14:textId="77777777" w:rsidR="00D50822" w:rsidRPr="00B60AF3" w:rsidRDefault="00D50822" w:rsidP="00D50822">
      <w:pPr>
        <w:rPr>
          <w:lang w:val="en-US"/>
        </w:rPr>
      </w:pPr>
      <w:r w:rsidRPr="00B60AF3">
        <w:rPr>
          <w:lang w:val="en-US"/>
        </w:rPr>
        <w:t xml:space="preserve"> </w:t>
      </w:r>
    </w:p>
    <w:p w14:paraId="79B23156" w14:textId="77777777" w:rsidR="00D50822" w:rsidRPr="00B60AF3" w:rsidRDefault="00D50822" w:rsidP="006E6E3D">
      <w:pPr>
        <w:pStyle w:val="Heading2"/>
        <w:rPr>
          <w:lang w:val="en-US"/>
        </w:rPr>
      </w:pPr>
      <w:bookmarkStart w:id="16" w:name="_Toc134475775"/>
      <w:r w:rsidRPr="00B60AF3">
        <w:rPr>
          <w:lang w:val="en-US"/>
        </w:rPr>
        <w:t>HISTORICAL SITUATION</w:t>
      </w:r>
      <w:bookmarkEnd w:id="16"/>
    </w:p>
    <w:p w14:paraId="771BA243" w14:textId="77777777" w:rsidR="00D50822" w:rsidRPr="00B60AF3" w:rsidRDefault="00D50822" w:rsidP="006E6E3D">
      <w:pPr>
        <w:pStyle w:val="Heading3"/>
        <w:rPr>
          <w:lang w:val="en-US"/>
        </w:rPr>
      </w:pPr>
      <w:bookmarkStart w:id="17" w:name="_Toc134475776"/>
      <w:r w:rsidRPr="00B60AF3">
        <w:rPr>
          <w:lang w:val="en-US"/>
        </w:rPr>
        <w:t>DOMITIAN (81-96 AD)</w:t>
      </w:r>
      <w:bookmarkEnd w:id="17"/>
    </w:p>
    <w:p w14:paraId="04EDCE23" w14:textId="70857719" w:rsidR="00D50822" w:rsidRPr="00B60AF3" w:rsidRDefault="009230C3" w:rsidP="00D50822">
      <w:pPr>
        <w:rPr>
          <w:lang w:val="en-US"/>
        </w:rPr>
      </w:pPr>
      <w:r w:rsidRPr="00B60AF3">
        <w:rPr>
          <w:lang w:val="en-US"/>
        </w:rPr>
        <w:t xml:space="preserve">The Book of </w:t>
      </w:r>
      <w:r w:rsidR="007808B7" w:rsidRPr="00B60AF3">
        <w:rPr>
          <w:lang w:val="en-US"/>
        </w:rPr>
        <w:t>Revelation may have been written in the 90s under Emperor Domitian. Greek and Roman writers paint a brutal picture of him:</w:t>
      </w:r>
    </w:p>
    <w:p w14:paraId="3209C68B" w14:textId="75BCC11F" w:rsidR="00D50822" w:rsidRPr="00FA15D1" w:rsidRDefault="00D50822" w:rsidP="002B58E1">
      <w:pPr>
        <w:pStyle w:val="ListParagraph"/>
        <w:numPr>
          <w:ilvl w:val="0"/>
          <w:numId w:val="8"/>
        </w:numPr>
        <w:rPr>
          <w:i/>
          <w:iCs/>
          <w:lang w:val="en-US"/>
        </w:rPr>
      </w:pPr>
      <w:r w:rsidRPr="00B60AF3">
        <w:rPr>
          <w:lang w:val="en-US"/>
        </w:rPr>
        <w:t xml:space="preserve">Tertullian: </w:t>
      </w:r>
      <w:r w:rsidRPr="00FA15D1">
        <w:rPr>
          <w:i/>
          <w:iCs/>
          <w:lang w:val="en-US"/>
        </w:rPr>
        <w:t>“The New Nero”</w:t>
      </w:r>
    </w:p>
    <w:p w14:paraId="3C129FD1" w14:textId="6549AFBB" w:rsidR="00D50822" w:rsidRPr="00FA15D1" w:rsidRDefault="00D50822" w:rsidP="002B58E1">
      <w:pPr>
        <w:pStyle w:val="ListParagraph"/>
        <w:numPr>
          <w:ilvl w:val="0"/>
          <w:numId w:val="8"/>
        </w:numPr>
        <w:rPr>
          <w:i/>
          <w:iCs/>
          <w:lang w:val="en-US"/>
        </w:rPr>
      </w:pPr>
      <w:r w:rsidRPr="00B60AF3">
        <w:rPr>
          <w:lang w:val="en-US"/>
        </w:rPr>
        <w:t xml:space="preserve">Eusebius: </w:t>
      </w:r>
      <w:r w:rsidRPr="00FA15D1">
        <w:rPr>
          <w:i/>
          <w:iCs/>
          <w:lang w:val="en-US"/>
        </w:rPr>
        <w:t>"He showed himself to be Nero's successor in enmity and opposition to God"</w:t>
      </w:r>
    </w:p>
    <w:p w14:paraId="497F95DF" w14:textId="003AE047" w:rsidR="00D50822" w:rsidRPr="00FA15D1" w:rsidRDefault="00BB15B5" w:rsidP="00D50822">
      <w:pPr>
        <w:rPr>
          <w:i/>
          <w:iCs/>
          <w:lang w:val="en-US"/>
        </w:rPr>
      </w:pPr>
      <w:r w:rsidRPr="00B60AF3">
        <w:rPr>
          <w:lang w:val="en-US"/>
        </w:rPr>
        <w:t xml:space="preserve">He </w:t>
      </w:r>
      <w:r w:rsidR="00D50822" w:rsidRPr="00B60AF3">
        <w:rPr>
          <w:lang w:val="en-US"/>
        </w:rPr>
        <w:t xml:space="preserve">revived emperor worship. Proclamations by the authorities during his time read: </w:t>
      </w:r>
      <w:r w:rsidR="00D50822" w:rsidRPr="00FA15D1">
        <w:rPr>
          <w:i/>
          <w:iCs/>
          <w:lang w:val="en-US"/>
        </w:rPr>
        <w:t>“Our Lord and God Domitian commands…”</w:t>
      </w:r>
    </w:p>
    <w:p w14:paraId="6BAB5D92" w14:textId="26546944" w:rsidR="00D50822" w:rsidRPr="00B60AF3" w:rsidRDefault="00D50822" w:rsidP="00D50822">
      <w:pPr>
        <w:rPr>
          <w:lang w:val="en-US"/>
        </w:rPr>
      </w:pPr>
      <w:r w:rsidRPr="00B60AF3">
        <w:rPr>
          <w:lang w:val="en-US"/>
        </w:rPr>
        <w:t>Those who refused to regard him as divine were executed or excommunicated. This was seen as treason since the emperor represented Rome. He persecuted philosophers and religions he considered hostile and suppressed Judaism and Christianity.</w:t>
      </w:r>
    </w:p>
    <w:p w14:paraId="28319543" w14:textId="77777777" w:rsidR="00D50822" w:rsidRPr="00B60AF3" w:rsidRDefault="00D50822" w:rsidP="00D50822">
      <w:pPr>
        <w:rPr>
          <w:lang w:val="en-US"/>
        </w:rPr>
      </w:pPr>
      <w:r w:rsidRPr="00B60AF3">
        <w:rPr>
          <w:lang w:val="en-US"/>
        </w:rPr>
        <w:t xml:space="preserve"> </w:t>
      </w:r>
    </w:p>
    <w:p w14:paraId="0A1A64D2" w14:textId="77777777" w:rsidR="00D50822" w:rsidRPr="00B60AF3" w:rsidRDefault="00D50822" w:rsidP="00477E3E">
      <w:pPr>
        <w:pStyle w:val="Heading3"/>
        <w:rPr>
          <w:lang w:val="en-US"/>
        </w:rPr>
      </w:pPr>
      <w:bookmarkStart w:id="18" w:name="_Toc134475777"/>
      <w:r w:rsidRPr="00B60AF3">
        <w:rPr>
          <w:lang w:val="en-US"/>
        </w:rPr>
        <w:t>PLINIUS' LETTER TO TRAJAN (AD 112)</w:t>
      </w:r>
      <w:bookmarkEnd w:id="18"/>
    </w:p>
    <w:p w14:paraId="2AB824D7" w14:textId="6C3CC287" w:rsidR="00D50822" w:rsidRPr="00FA15D1" w:rsidRDefault="00D50822" w:rsidP="00D50822">
      <w:pPr>
        <w:rPr>
          <w:i/>
          <w:iCs/>
          <w:lang w:val="en-US"/>
        </w:rPr>
      </w:pPr>
      <w:r w:rsidRPr="00FA15D1">
        <w:rPr>
          <w:i/>
          <w:iCs/>
          <w:lang w:val="en-US"/>
        </w:rPr>
        <w:t xml:space="preserve">“I asked them if they were Christians. I have asked those who answered affirmatively a second and third time, under threats of the death penalty. If they maintained their confession, </w:t>
      </w:r>
      <w:r w:rsidRPr="00FA15D1">
        <w:rPr>
          <w:i/>
          <w:iCs/>
          <w:lang w:val="en-US"/>
        </w:rPr>
        <w:lastRenderedPageBreak/>
        <w:t xml:space="preserve">I executed them. As for what they are actually supporting, I think that obstinacy and stubbornness must be punished anyway. </w:t>
      </w:r>
      <w:r w:rsidR="00160A01" w:rsidRPr="00FA15D1">
        <w:rPr>
          <w:i/>
          <w:iCs/>
          <w:lang w:val="en-US"/>
        </w:rPr>
        <w:t>I have determined that o</w:t>
      </w:r>
      <w:r w:rsidRPr="00FA15D1">
        <w:rPr>
          <w:i/>
          <w:iCs/>
          <w:lang w:val="en-US"/>
        </w:rPr>
        <w:t xml:space="preserve">thers who struggle with the same confusion, but who were Roman citizens, </w:t>
      </w:r>
      <w:r w:rsidR="00160A01" w:rsidRPr="00FA15D1">
        <w:rPr>
          <w:i/>
          <w:iCs/>
          <w:lang w:val="en-US"/>
        </w:rPr>
        <w:t>will</w:t>
      </w:r>
      <w:r w:rsidRPr="00FA15D1">
        <w:rPr>
          <w:i/>
          <w:iCs/>
          <w:lang w:val="en-US"/>
        </w:rPr>
        <w:t xml:space="preserve"> be sent to Rome.</w:t>
      </w:r>
    </w:p>
    <w:p w14:paraId="7F144213" w14:textId="77777777" w:rsidR="00D50822" w:rsidRPr="00FA15D1" w:rsidRDefault="00D50822" w:rsidP="00D50822">
      <w:pPr>
        <w:rPr>
          <w:i/>
          <w:iCs/>
          <w:lang w:val="en-US"/>
        </w:rPr>
      </w:pPr>
      <w:r w:rsidRPr="00FA15D1">
        <w:rPr>
          <w:i/>
          <w:iCs/>
          <w:lang w:val="en-US"/>
        </w:rPr>
        <w:t>An unsigned poster was put up, accusing a large number of people by name. Those who refused to be Christians now or formerly, I thought it necessary to set free, since they invoked our gods according to the words I gave them, and since they offered wine and incense before your image which I had placed there for this purpose together with the statues of the gods. I also made them curse Christ. It is said that real Christians cannot be forced to do any of these things.</w:t>
      </w:r>
    </w:p>
    <w:p w14:paraId="4040ABDF" w14:textId="540F234A" w:rsidR="00D50822" w:rsidRPr="00FA15D1" w:rsidRDefault="00D50822" w:rsidP="00D50822">
      <w:pPr>
        <w:rPr>
          <w:i/>
          <w:iCs/>
          <w:lang w:val="en-US"/>
        </w:rPr>
      </w:pPr>
      <w:r w:rsidRPr="00FA15D1">
        <w:rPr>
          <w:i/>
          <w:iCs/>
          <w:lang w:val="en-US"/>
        </w:rPr>
        <w:t>Others who were charged with this first admitted that they had once been Christians, but had already denied it; they had indeed been Christians but had given it up, some of them three years ago, others even earlier, some as long as 25 years ago [under Domitian]. All these worshiped your image and the idols and cursed Christ.”</w:t>
      </w:r>
    </w:p>
    <w:p w14:paraId="63C9A433" w14:textId="77777777" w:rsidR="00F363D3" w:rsidRPr="00B60AF3" w:rsidRDefault="00F363D3" w:rsidP="00D50822">
      <w:pPr>
        <w:rPr>
          <w:lang w:val="en-US"/>
        </w:rPr>
      </w:pPr>
    </w:p>
    <w:p w14:paraId="4C6B7CA1" w14:textId="2CE2F413" w:rsidR="00080E92" w:rsidRPr="00B60AF3" w:rsidRDefault="00BE11A8" w:rsidP="00080E92">
      <w:pPr>
        <w:pStyle w:val="Heading3"/>
        <w:rPr>
          <w:lang w:val="en-US"/>
        </w:rPr>
      </w:pPr>
      <w:bookmarkStart w:id="19" w:name="_Toc134475778"/>
      <w:r w:rsidRPr="00B60AF3">
        <w:rPr>
          <w:lang w:val="en-US"/>
        </w:rPr>
        <w:t>WRITTEN UNDER PERSECUTION</w:t>
      </w:r>
      <w:bookmarkEnd w:id="19"/>
    </w:p>
    <w:p w14:paraId="58671AC9" w14:textId="070E2237" w:rsidR="00D50822" w:rsidRPr="00B60AF3" w:rsidRDefault="00D50822" w:rsidP="00D50822">
      <w:pPr>
        <w:rPr>
          <w:lang w:val="en-US"/>
        </w:rPr>
      </w:pPr>
      <w:r w:rsidRPr="00B60AF3">
        <w:rPr>
          <w:lang w:val="en-US"/>
        </w:rPr>
        <w:t>Tertullian (c. 200 AD) and Eusebius (early 4</w:t>
      </w:r>
      <w:r w:rsidRPr="00B60AF3">
        <w:rPr>
          <w:vertAlign w:val="superscript"/>
          <w:lang w:val="en-US"/>
        </w:rPr>
        <w:t>th</w:t>
      </w:r>
      <w:r w:rsidR="004D78DC" w:rsidRPr="00B60AF3">
        <w:rPr>
          <w:lang w:val="en-US"/>
        </w:rPr>
        <w:t xml:space="preserve"> </w:t>
      </w:r>
      <w:r w:rsidRPr="00B60AF3">
        <w:rPr>
          <w:lang w:val="en-US"/>
        </w:rPr>
        <w:t xml:space="preserve">century) say that there was extensive and public persecution of Christians in John's time and that </w:t>
      </w:r>
      <w:r w:rsidR="004D78DC" w:rsidRPr="00B60AF3">
        <w:rPr>
          <w:lang w:val="en-US"/>
        </w:rPr>
        <w:t>the Book of Revelation</w:t>
      </w:r>
      <w:r w:rsidRPr="00B60AF3">
        <w:rPr>
          <w:lang w:val="en-US"/>
        </w:rPr>
        <w:t xml:space="preserve"> was written to strengthen and encourage them.</w:t>
      </w:r>
    </w:p>
    <w:p w14:paraId="067B8623" w14:textId="19ABBC2D" w:rsidR="00D50822" w:rsidRPr="00B60AF3" w:rsidRDefault="00D50822" w:rsidP="00D50822">
      <w:pPr>
        <w:rPr>
          <w:lang w:val="en-US"/>
        </w:rPr>
      </w:pPr>
      <w:r w:rsidRPr="00B60AF3">
        <w:rPr>
          <w:lang w:val="en-US"/>
        </w:rPr>
        <w:t xml:space="preserve">Christians were probably forced to worship/offer incense to the emperor and the Roman gods, say </w:t>
      </w:r>
      <w:r w:rsidRPr="00FA15D1">
        <w:rPr>
          <w:i/>
          <w:iCs/>
          <w:lang w:val="en-US"/>
        </w:rPr>
        <w:t>"Caesar is Lord"</w:t>
      </w:r>
      <w:r w:rsidRPr="00B60AF3">
        <w:rPr>
          <w:lang w:val="en-US"/>
        </w:rPr>
        <w:t xml:space="preserve"> and curse Jesus.</w:t>
      </w:r>
    </w:p>
    <w:p w14:paraId="4BD59C85" w14:textId="6DF2523E" w:rsidR="00D50822" w:rsidRPr="00B60AF3" w:rsidRDefault="00D50822" w:rsidP="00D50822">
      <w:pPr>
        <w:rPr>
          <w:lang w:val="en-US"/>
        </w:rPr>
      </w:pPr>
      <w:r w:rsidRPr="00B60AF3">
        <w:rPr>
          <w:lang w:val="en-US"/>
        </w:rPr>
        <w:t xml:space="preserve">The book is a </w:t>
      </w:r>
      <w:r w:rsidRPr="00B60AF3">
        <w:rPr>
          <w:i/>
          <w:iCs/>
          <w:lang w:val="en-US"/>
        </w:rPr>
        <w:t>revelation</w:t>
      </w:r>
      <w:r w:rsidRPr="00B60AF3">
        <w:rPr>
          <w:lang w:val="en-US"/>
        </w:rPr>
        <w:t xml:space="preserve"> of the spiritual reality behind their situation</w:t>
      </w:r>
      <w:r w:rsidR="00426028">
        <w:rPr>
          <w:lang w:val="en-US"/>
        </w:rPr>
        <w:t>;</w:t>
      </w:r>
      <w:r w:rsidRPr="00B60AF3">
        <w:rPr>
          <w:lang w:val="en-US"/>
        </w:rPr>
        <w:t xml:space="preserve"> it is Satan who is behind it</w:t>
      </w:r>
      <w:r w:rsidR="00B87FBB">
        <w:rPr>
          <w:lang w:val="en-US"/>
        </w:rPr>
        <w:t>,</w:t>
      </w:r>
      <w:r w:rsidRPr="00B60AF3">
        <w:rPr>
          <w:lang w:val="en-US"/>
        </w:rPr>
        <w:t xml:space="preserve"> and they must persevere.</w:t>
      </w:r>
    </w:p>
    <w:p w14:paraId="5CE26FCF" w14:textId="77777777" w:rsidR="00D50822" w:rsidRPr="00B60AF3" w:rsidRDefault="00D50822" w:rsidP="00D50822">
      <w:pPr>
        <w:rPr>
          <w:lang w:val="en-US"/>
        </w:rPr>
      </w:pPr>
      <w:r w:rsidRPr="00B60AF3">
        <w:rPr>
          <w:lang w:val="en-US"/>
        </w:rPr>
        <w:t xml:space="preserve"> </w:t>
      </w:r>
    </w:p>
    <w:p w14:paraId="75E83BB3" w14:textId="0B41F313" w:rsidR="00D50822" w:rsidRPr="00B60AF3" w:rsidRDefault="00D50822" w:rsidP="009177EE">
      <w:pPr>
        <w:pStyle w:val="Heading2"/>
        <w:rPr>
          <w:lang w:val="en-US"/>
        </w:rPr>
      </w:pPr>
      <w:bookmarkStart w:id="20" w:name="_Toc134475779"/>
      <w:r w:rsidRPr="00B60AF3">
        <w:rPr>
          <w:lang w:val="en-US"/>
        </w:rPr>
        <w:t>4 TIPS TO UNDERSTAND REVELATION:</w:t>
      </w:r>
      <w:bookmarkEnd w:id="20"/>
    </w:p>
    <w:p w14:paraId="58D68B73" w14:textId="48931C7A" w:rsidR="00D50822" w:rsidRPr="00B60AF3" w:rsidRDefault="00D50822" w:rsidP="0066696E">
      <w:pPr>
        <w:pStyle w:val="ListParagraph"/>
        <w:numPr>
          <w:ilvl w:val="0"/>
          <w:numId w:val="36"/>
        </w:numPr>
        <w:rPr>
          <w:lang w:val="en-US"/>
        </w:rPr>
      </w:pPr>
      <w:r w:rsidRPr="00B60AF3">
        <w:rPr>
          <w:lang w:val="en-US"/>
        </w:rPr>
        <w:t>Read inductively. Put away preconceived notions</w:t>
      </w:r>
    </w:p>
    <w:p w14:paraId="5B7A812E" w14:textId="12DB37CE" w:rsidR="00D50822" w:rsidRPr="00B60AF3" w:rsidRDefault="00D50822" w:rsidP="0066696E">
      <w:pPr>
        <w:pStyle w:val="ListParagraph"/>
        <w:numPr>
          <w:ilvl w:val="0"/>
          <w:numId w:val="36"/>
        </w:numPr>
        <w:rPr>
          <w:lang w:val="en-US"/>
        </w:rPr>
      </w:pPr>
      <w:r w:rsidRPr="00B60AF3">
        <w:rPr>
          <w:lang w:val="en-US"/>
        </w:rPr>
        <w:t>Take historical background into account. The first readers understood it and were encouraged.</w:t>
      </w:r>
    </w:p>
    <w:p w14:paraId="769B7D6E" w14:textId="58910F7D" w:rsidR="00D50822" w:rsidRPr="00B60AF3" w:rsidRDefault="00D50822" w:rsidP="0066696E">
      <w:pPr>
        <w:pStyle w:val="ListParagraph"/>
        <w:numPr>
          <w:ilvl w:val="0"/>
          <w:numId w:val="36"/>
        </w:numPr>
        <w:rPr>
          <w:lang w:val="en-US"/>
        </w:rPr>
      </w:pPr>
      <w:r w:rsidRPr="00B60AF3">
        <w:rPr>
          <w:lang w:val="en-US"/>
        </w:rPr>
        <w:t>Consider the genre</w:t>
      </w:r>
    </w:p>
    <w:p w14:paraId="7F733D56" w14:textId="20C0CA3D" w:rsidR="00D50822" w:rsidRPr="00B60AF3" w:rsidRDefault="00D50822" w:rsidP="0066696E">
      <w:pPr>
        <w:pStyle w:val="ListParagraph"/>
        <w:numPr>
          <w:ilvl w:val="0"/>
          <w:numId w:val="36"/>
        </w:numPr>
        <w:rPr>
          <w:lang w:val="en-US"/>
        </w:rPr>
      </w:pPr>
      <w:r w:rsidRPr="00B60AF3">
        <w:rPr>
          <w:lang w:val="en-US"/>
        </w:rPr>
        <w:t xml:space="preserve">Consider </w:t>
      </w:r>
      <w:r w:rsidR="003C19BA">
        <w:rPr>
          <w:lang w:val="en-US"/>
        </w:rPr>
        <w:t xml:space="preserve">the </w:t>
      </w:r>
      <w:r w:rsidRPr="00B60AF3">
        <w:rPr>
          <w:lang w:val="en-US"/>
        </w:rPr>
        <w:t>context: The message must fit with the rest of the Bible.</w:t>
      </w:r>
    </w:p>
    <w:p w14:paraId="0D8F3B95" w14:textId="31FD5909" w:rsidR="00D50822" w:rsidRPr="00B60AF3" w:rsidRDefault="00D50822" w:rsidP="00D50822">
      <w:pPr>
        <w:rPr>
          <w:lang w:val="en-US"/>
        </w:rPr>
      </w:pPr>
      <w:r w:rsidRPr="00B60AF3">
        <w:rPr>
          <w:lang w:val="en-US"/>
        </w:rPr>
        <w:t>(Claim: It's the same message, just said in a completely different way.)</w:t>
      </w:r>
    </w:p>
    <w:p w14:paraId="5BAFB1D0" w14:textId="77777777" w:rsidR="00171CD6" w:rsidRPr="00B60AF3" w:rsidRDefault="00171CD6" w:rsidP="00D50822">
      <w:pPr>
        <w:rPr>
          <w:lang w:val="en-US"/>
        </w:rPr>
      </w:pPr>
    </w:p>
    <w:tbl>
      <w:tblPr>
        <w:tblStyle w:val="TableGrid"/>
        <w:tblW w:w="0" w:type="auto"/>
        <w:tblLook w:val="04A0" w:firstRow="1" w:lastRow="0" w:firstColumn="1" w:lastColumn="0" w:noHBand="0" w:noVBand="1"/>
      </w:tblPr>
      <w:tblGrid>
        <w:gridCol w:w="928"/>
        <w:gridCol w:w="1320"/>
        <w:gridCol w:w="3973"/>
        <w:gridCol w:w="1918"/>
        <w:gridCol w:w="877"/>
      </w:tblGrid>
      <w:tr w:rsidR="00483102" w:rsidRPr="00B60AF3" w14:paraId="5E3F4E15" w14:textId="77777777" w:rsidTr="00EE331E">
        <w:tc>
          <w:tcPr>
            <w:tcW w:w="2275" w:type="dxa"/>
            <w:gridSpan w:val="2"/>
            <w:vAlign w:val="center"/>
          </w:tcPr>
          <w:p w14:paraId="72C84403" w14:textId="15DD9CD6" w:rsidR="00483102" w:rsidRPr="00B60AF3" w:rsidRDefault="001C4672" w:rsidP="00EF1066">
            <w:pPr>
              <w:jc w:val="center"/>
              <w:rPr>
                <w:b/>
                <w:bCs/>
                <w:sz w:val="20"/>
                <w:szCs w:val="18"/>
                <w:lang w:val="en-US"/>
              </w:rPr>
            </w:pPr>
            <w:r w:rsidRPr="00B60AF3">
              <w:rPr>
                <w:b/>
                <w:bCs/>
                <w:sz w:val="20"/>
                <w:szCs w:val="18"/>
                <w:lang w:val="en-US"/>
              </w:rPr>
              <w:t>Part</w:t>
            </w:r>
          </w:p>
        </w:tc>
        <w:tc>
          <w:tcPr>
            <w:tcW w:w="4200" w:type="dxa"/>
            <w:vAlign w:val="center"/>
          </w:tcPr>
          <w:p w14:paraId="07E61FF4" w14:textId="25E1A2DE" w:rsidR="00483102" w:rsidRPr="00B60AF3" w:rsidRDefault="00483102" w:rsidP="00EF1066">
            <w:pPr>
              <w:jc w:val="center"/>
              <w:rPr>
                <w:b/>
                <w:bCs/>
                <w:sz w:val="20"/>
                <w:szCs w:val="18"/>
                <w:lang w:val="en-US"/>
              </w:rPr>
            </w:pPr>
            <w:r w:rsidRPr="00B60AF3">
              <w:rPr>
                <w:b/>
                <w:bCs/>
                <w:sz w:val="20"/>
                <w:szCs w:val="18"/>
                <w:lang w:val="en-US"/>
              </w:rPr>
              <w:t>Description</w:t>
            </w:r>
          </w:p>
        </w:tc>
        <w:tc>
          <w:tcPr>
            <w:tcW w:w="2875" w:type="dxa"/>
            <w:gridSpan w:val="2"/>
            <w:vAlign w:val="center"/>
          </w:tcPr>
          <w:p w14:paraId="058F1C5A" w14:textId="44C13384" w:rsidR="00483102" w:rsidRPr="00B60AF3" w:rsidRDefault="00483102" w:rsidP="00EF1066">
            <w:pPr>
              <w:jc w:val="center"/>
              <w:rPr>
                <w:b/>
                <w:bCs/>
                <w:sz w:val="20"/>
                <w:szCs w:val="18"/>
                <w:lang w:val="en-US"/>
              </w:rPr>
            </w:pPr>
            <w:r w:rsidRPr="00B60AF3">
              <w:rPr>
                <w:b/>
                <w:bCs/>
                <w:sz w:val="20"/>
                <w:szCs w:val="18"/>
                <w:lang w:val="en-US"/>
              </w:rPr>
              <w:t>Interpretation</w:t>
            </w:r>
          </w:p>
        </w:tc>
      </w:tr>
      <w:tr w:rsidR="007A60BD" w:rsidRPr="00B60AF3" w14:paraId="6A85ABA7" w14:textId="77777777" w:rsidTr="007F55C0">
        <w:tc>
          <w:tcPr>
            <w:tcW w:w="928" w:type="dxa"/>
            <w:vAlign w:val="center"/>
          </w:tcPr>
          <w:p w14:paraId="3DA36DF8" w14:textId="422ADD85" w:rsidR="007A60BD" w:rsidRPr="00B60AF3" w:rsidRDefault="007A60BD" w:rsidP="00EF1066">
            <w:pPr>
              <w:jc w:val="center"/>
              <w:rPr>
                <w:sz w:val="20"/>
                <w:szCs w:val="18"/>
                <w:lang w:val="en-US"/>
              </w:rPr>
            </w:pPr>
            <w:r w:rsidRPr="00B60AF3">
              <w:rPr>
                <w:sz w:val="20"/>
                <w:szCs w:val="18"/>
                <w:lang w:val="en-US"/>
              </w:rPr>
              <w:t>Chapter 1</w:t>
            </w:r>
          </w:p>
        </w:tc>
        <w:tc>
          <w:tcPr>
            <w:tcW w:w="8422" w:type="dxa"/>
            <w:gridSpan w:val="4"/>
            <w:vAlign w:val="center"/>
          </w:tcPr>
          <w:p w14:paraId="4C837754" w14:textId="0E5AC0E3" w:rsidR="007A60BD" w:rsidRPr="00B60AF3" w:rsidRDefault="007A60BD" w:rsidP="00EF1066">
            <w:pPr>
              <w:jc w:val="center"/>
              <w:rPr>
                <w:sz w:val="20"/>
                <w:szCs w:val="18"/>
                <w:lang w:val="en-US"/>
              </w:rPr>
            </w:pPr>
            <w:r w:rsidRPr="00B60AF3">
              <w:rPr>
                <w:sz w:val="20"/>
                <w:szCs w:val="18"/>
                <w:lang w:val="en-US"/>
              </w:rPr>
              <w:t>Opening vision of Jesus</w:t>
            </w:r>
          </w:p>
        </w:tc>
      </w:tr>
      <w:tr w:rsidR="007A60BD" w:rsidRPr="00B60AF3" w14:paraId="266C80F7" w14:textId="77777777" w:rsidTr="007F55C0">
        <w:tc>
          <w:tcPr>
            <w:tcW w:w="928" w:type="dxa"/>
            <w:vAlign w:val="center"/>
          </w:tcPr>
          <w:p w14:paraId="25171337" w14:textId="018117E7" w:rsidR="007A60BD" w:rsidRPr="00B60AF3" w:rsidRDefault="007A60BD" w:rsidP="00EF1066">
            <w:pPr>
              <w:jc w:val="center"/>
              <w:rPr>
                <w:sz w:val="20"/>
                <w:szCs w:val="18"/>
                <w:lang w:val="en-US"/>
              </w:rPr>
            </w:pPr>
            <w:r w:rsidRPr="00B60AF3">
              <w:rPr>
                <w:sz w:val="20"/>
                <w:szCs w:val="18"/>
                <w:lang w:val="en-US"/>
              </w:rPr>
              <w:t>Chapters 2-3</w:t>
            </w:r>
          </w:p>
        </w:tc>
        <w:tc>
          <w:tcPr>
            <w:tcW w:w="8422" w:type="dxa"/>
            <w:gridSpan w:val="4"/>
            <w:vAlign w:val="center"/>
          </w:tcPr>
          <w:p w14:paraId="59658357" w14:textId="4AA68EF1" w:rsidR="007A60BD" w:rsidRPr="00B60AF3" w:rsidRDefault="007A60BD" w:rsidP="00EF1066">
            <w:pPr>
              <w:jc w:val="center"/>
              <w:rPr>
                <w:sz w:val="20"/>
                <w:szCs w:val="18"/>
                <w:lang w:val="en-US"/>
              </w:rPr>
            </w:pPr>
            <w:r w:rsidRPr="00B60AF3">
              <w:rPr>
                <w:sz w:val="20"/>
                <w:szCs w:val="18"/>
                <w:lang w:val="en-US"/>
              </w:rPr>
              <w:t>Letter to the 7 congregations</w:t>
            </w:r>
          </w:p>
        </w:tc>
      </w:tr>
      <w:tr w:rsidR="00D6051C" w:rsidRPr="00B60AF3" w14:paraId="592EEAD1" w14:textId="77777777" w:rsidTr="007F55C0">
        <w:tc>
          <w:tcPr>
            <w:tcW w:w="928" w:type="dxa"/>
            <w:vAlign w:val="center"/>
          </w:tcPr>
          <w:p w14:paraId="2B9C4DD6" w14:textId="507EB190" w:rsidR="00D6051C" w:rsidRPr="00B60AF3" w:rsidRDefault="00D6051C" w:rsidP="00EF1066">
            <w:pPr>
              <w:jc w:val="center"/>
              <w:rPr>
                <w:sz w:val="20"/>
                <w:szCs w:val="18"/>
                <w:lang w:val="en-US"/>
              </w:rPr>
            </w:pPr>
            <w:r w:rsidRPr="00B60AF3">
              <w:rPr>
                <w:sz w:val="20"/>
                <w:szCs w:val="18"/>
                <w:lang w:val="en-US"/>
              </w:rPr>
              <w:t>Chapters 4-5</w:t>
            </w:r>
          </w:p>
        </w:tc>
        <w:tc>
          <w:tcPr>
            <w:tcW w:w="7529" w:type="dxa"/>
            <w:gridSpan w:val="3"/>
            <w:vAlign w:val="center"/>
          </w:tcPr>
          <w:p w14:paraId="1C1154E0" w14:textId="1F1B4FF8" w:rsidR="00D6051C" w:rsidRPr="00B60AF3" w:rsidRDefault="00D6051C" w:rsidP="00EF1066">
            <w:pPr>
              <w:jc w:val="center"/>
              <w:rPr>
                <w:sz w:val="20"/>
                <w:szCs w:val="18"/>
                <w:lang w:val="en-US"/>
              </w:rPr>
            </w:pPr>
            <w:r w:rsidRPr="00B60AF3">
              <w:rPr>
                <w:sz w:val="20"/>
                <w:szCs w:val="18"/>
                <w:lang w:val="en-US"/>
              </w:rPr>
              <w:t>Vision of heaven, the throne of God</w:t>
            </w:r>
            <w:r w:rsidR="003C19BA">
              <w:rPr>
                <w:sz w:val="20"/>
                <w:szCs w:val="18"/>
                <w:lang w:val="en-US"/>
              </w:rPr>
              <w:t>,</w:t>
            </w:r>
            <w:r w:rsidRPr="00B60AF3">
              <w:rPr>
                <w:sz w:val="20"/>
                <w:szCs w:val="18"/>
                <w:lang w:val="en-US"/>
              </w:rPr>
              <w:t xml:space="preserve"> and the victorious lamb</w:t>
            </w:r>
          </w:p>
        </w:tc>
        <w:tc>
          <w:tcPr>
            <w:tcW w:w="893" w:type="dxa"/>
            <w:vAlign w:val="center"/>
          </w:tcPr>
          <w:p w14:paraId="5FF1C567" w14:textId="36C8F84D" w:rsidR="00D6051C" w:rsidRPr="00B60AF3" w:rsidRDefault="00AB3A92" w:rsidP="007A60BD">
            <w:pPr>
              <w:jc w:val="center"/>
              <w:rPr>
                <w:sz w:val="20"/>
                <w:szCs w:val="18"/>
                <w:lang w:val="en-US"/>
              </w:rPr>
            </w:pPr>
            <w:r w:rsidRPr="00B60AF3">
              <w:rPr>
                <w:sz w:val="20"/>
                <w:szCs w:val="18"/>
                <w:lang w:val="en-US"/>
              </w:rPr>
              <w:t>1</w:t>
            </w:r>
            <w:r w:rsidRPr="001F2C77">
              <w:rPr>
                <w:sz w:val="20"/>
                <w:szCs w:val="18"/>
                <w:vertAlign w:val="superscript"/>
                <w:lang w:val="en-US"/>
              </w:rPr>
              <w:t>st</w:t>
            </w:r>
            <w:r w:rsidR="001F2C77">
              <w:rPr>
                <w:sz w:val="20"/>
                <w:szCs w:val="18"/>
                <w:lang w:val="en-US"/>
              </w:rPr>
              <w:t xml:space="preserve"> </w:t>
            </w:r>
            <w:r w:rsidRPr="00B60AF3">
              <w:rPr>
                <w:sz w:val="20"/>
                <w:szCs w:val="18"/>
                <w:lang w:val="en-US"/>
              </w:rPr>
              <w:t xml:space="preserve"> round</w:t>
            </w:r>
          </w:p>
        </w:tc>
      </w:tr>
      <w:tr w:rsidR="004E484E" w:rsidRPr="00B60AF3" w14:paraId="36887B3B" w14:textId="77777777" w:rsidTr="00EE331E">
        <w:tc>
          <w:tcPr>
            <w:tcW w:w="928" w:type="dxa"/>
            <w:vAlign w:val="center"/>
          </w:tcPr>
          <w:p w14:paraId="77F32B10" w14:textId="32CBEBB6" w:rsidR="004E484E" w:rsidRPr="00B60AF3" w:rsidRDefault="004E484E" w:rsidP="00EF1066">
            <w:pPr>
              <w:jc w:val="center"/>
              <w:rPr>
                <w:sz w:val="20"/>
                <w:szCs w:val="18"/>
                <w:lang w:val="en-US"/>
              </w:rPr>
            </w:pPr>
            <w:r w:rsidRPr="00B60AF3">
              <w:rPr>
                <w:sz w:val="20"/>
                <w:szCs w:val="18"/>
                <w:lang w:val="en-US"/>
              </w:rPr>
              <w:t>6:1 - 8:1</w:t>
            </w:r>
          </w:p>
        </w:tc>
        <w:tc>
          <w:tcPr>
            <w:tcW w:w="1347" w:type="dxa"/>
            <w:vAlign w:val="center"/>
          </w:tcPr>
          <w:p w14:paraId="46C80E88" w14:textId="0BE32C39" w:rsidR="004E484E" w:rsidRPr="00B60AF3" w:rsidRDefault="004E484E" w:rsidP="00EF1066">
            <w:pPr>
              <w:jc w:val="center"/>
              <w:rPr>
                <w:sz w:val="20"/>
                <w:szCs w:val="18"/>
                <w:lang w:val="en-US"/>
              </w:rPr>
            </w:pPr>
            <w:r w:rsidRPr="00B60AF3">
              <w:rPr>
                <w:sz w:val="20"/>
                <w:szCs w:val="18"/>
                <w:lang w:val="en-US"/>
              </w:rPr>
              <w:t>The 7 seals</w:t>
            </w:r>
          </w:p>
        </w:tc>
        <w:tc>
          <w:tcPr>
            <w:tcW w:w="4200" w:type="dxa"/>
            <w:vAlign w:val="center"/>
          </w:tcPr>
          <w:p w14:paraId="03E24BDB" w14:textId="088F9672" w:rsidR="004E484E" w:rsidRPr="00B60AF3" w:rsidRDefault="004E484E" w:rsidP="00EF1066">
            <w:pPr>
              <w:jc w:val="center"/>
              <w:rPr>
                <w:sz w:val="20"/>
                <w:szCs w:val="18"/>
                <w:lang w:val="en-US"/>
              </w:rPr>
            </w:pPr>
            <w:r w:rsidRPr="00B60AF3">
              <w:rPr>
                <w:sz w:val="20"/>
                <w:szCs w:val="18"/>
                <w:lang w:val="en-US"/>
              </w:rPr>
              <w:t xml:space="preserve">Victory, war, hunger, death, the </w:t>
            </w:r>
            <w:r w:rsidR="00886381" w:rsidRPr="00B60AF3">
              <w:rPr>
                <w:sz w:val="20"/>
                <w:szCs w:val="18"/>
                <w:lang w:val="en-US"/>
              </w:rPr>
              <w:t>martyrs</w:t>
            </w:r>
            <w:r w:rsidR="00886381">
              <w:rPr>
                <w:sz w:val="20"/>
                <w:szCs w:val="18"/>
                <w:lang w:val="en-US"/>
              </w:rPr>
              <w:t>'</w:t>
            </w:r>
            <w:r w:rsidR="00886381" w:rsidRPr="00B60AF3">
              <w:rPr>
                <w:sz w:val="20"/>
                <w:szCs w:val="18"/>
                <w:lang w:val="en-US"/>
              </w:rPr>
              <w:t xml:space="preserve"> </w:t>
            </w:r>
            <w:r w:rsidRPr="00B60AF3">
              <w:rPr>
                <w:sz w:val="20"/>
                <w:szCs w:val="18"/>
                <w:lang w:val="en-US"/>
              </w:rPr>
              <w:t>longing, judgment, silence</w:t>
            </w:r>
          </w:p>
        </w:tc>
        <w:tc>
          <w:tcPr>
            <w:tcW w:w="1982" w:type="dxa"/>
            <w:vAlign w:val="center"/>
          </w:tcPr>
          <w:p w14:paraId="1B84B8DF" w14:textId="228B459E" w:rsidR="004E484E" w:rsidRPr="00B60AF3" w:rsidRDefault="004E484E" w:rsidP="00EF1066">
            <w:pPr>
              <w:jc w:val="center"/>
              <w:rPr>
                <w:sz w:val="20"/>
                <w:szCs w:val="18"/>
                <w:lang w:val="en-US"/>
              </w:rPr>
            </w:pPr>
            <w:r w:rsidRPr="00B60AF3">
              <w:rPr>
                <w:sz w:val="20"/>
                <w:szCs w:val="18"/>
                <w:lang w:val="en-US"/>
              </w:rPr>
              <w:t>A description of the rest of world history</w:t>
            </w:r>
          </w:p>
        </w:tc>
        <w:tc>
          <w:tcPr>
            <w:tcW w:w="893" w:type="dxa"/>
            <w:vAlign w:val="center"/>
          </w:tcPr>
          <w:p w14:paraId="4DB51236" w14:textId="7BD85F32" w:rsidR="004E484E" w:rsidRPr="00B60AF3" w:rsidRDefault="004E484E" w:rsidP="004E484E">
            <w:pPr>
              <w:jc w:val="center"/>
              <w:rPr>
                <w:sz w:val="20"/>
                <w:szCs w:val="18"/>
                <w:lang w:val="en-US"/>
              </w:rPr>
            </w:pPr>
            <w:r w:rsidRPr="00B60AF3">
              <w:rPr>
                <w:sz w:val="20"/>
                <w:szCs w:val="18"/>
                <w:lang w:val="en-US"/>
              </w:rPr>
              <w:t>2</w:t>
            </w:r>
            <w:r w:rsidRPr="001F2C77">
              <w:rPr>
                <w:sz w:val="20"/>
                <w:szCs w:val="18"/>
                <w:vertAlign w:val="superscript"/>
                <w:lang w:val="en-US"/>
              </w:rPr>
              <w:t>nd</w:t>
            </w:r>
            <w:r w:rsidR="001F2C77">
              <w:rPr>
                <w:sz w:val="20"/>
                <w:szCs w:val="18"/>
                <w:lang w:val="en-US"/>
              </w:rPr>
              <w:t xml:space="preserve"> </w:t>
            </w:r>
            <w:r w:rsidRPr="00B60AF3">
              <w:rPr>
                <w:sz w:val="20"/>
                <w:szCs w:val="18"/>
                <w:lang w:val="en-US"/>
              </w:rPr>
              <w:t xml:space="preserve"> round</w:t>
            </w:r>
          </w:p>
        </w:tc>
      </w:tr>
      <w:tr w:rsidR="004E484E" w:rsidRPr="00B60AF3" w14:paraId="5200E635" w14:textId="77777777" w:rsidTr="00EE331E">
        <w:tc>
          <w:tcPr>
            <w:tcW w:w="928" w:type="dxa"/>
            <w:vAlign w:val="center"/>
          </w:tcPr>
          <w:p w14:paraId="2CEC6991" w14:textId="541E6FAC" w:rsidR="004E484E" w:rsidRPr="00B60AF3" w:rsidRDefault="004E484E" w:rsidP="00EF1066">
            <w:pPr>
              <w:jc w:val="center"/>
              <w:rPr>
                <w:sz w:val="20"/>
                <w:szCs w:val="18"/>
                <w:lang w:val="en-US"/>
              </w:rPr>
            </w:pPr>
            <w:r w:rsidRPr="00B60AF3">
              <w:rPr>
                <w:sz w:val="20"/>
                <w:szCs w:val="18"/>
                <w:lang w:val="en-US"/>
              </w:rPr>
              <w:t>8:2 - 11:19</w:t>
            </w:r>
          </w:p>
        </w:tc>
        <w:tc>
          <w:tcPr>
            <w:tcW w:w="1347" w:type="dxa"/>
            <w:vAlign w:val="center"/>
          </w:tcPr>
          <w:p w14:paraId="049A9F12" w14:textId="6D7736F6" w:rsidR="004E484E" w:rsidRPr="00B60AF3" w:rsidRDefault="004E484E" w:rsidP="00EF1066">
            <w:pPr>
              <w:jc w:val="center"/>
              <w:rPr>
                <w:sz w:val="20"/>
                <w:szCs w:val="18"/>
                <w:lang w:val="en-US"/>
              </w:rPr>
            </w:pPr>
            <w:r w:rsidRPr="00B60AF3">
              <w:rPr>
                <w:sz w:val="20"/>
                <w:szCs w:val="18"/>
                <w:lang w:val="en-US"/>
              </w:rPr>
              <w:t>The 7 Trumpets</w:t>
            </w:r>
          </w:p>
        </w:tc>
        <w:tc>
          <w:tcPr>
            <w:tcW w:w="4200" w:type="dxa"/>
            <w:vAlign w:val="center"/>
          </w:tcPr>
          <w:p w14:paraId="3AD51C47" w14:textId="1B61CA37" w:rsidR="004E484E" w:rsidRPr="00B60AF3" w:rsidRDefault="004E484E" w:rsidP="00EF1066">
            <w:pPr>
              <w:jc w:val="center"/>
              <w:rPr>
                <w:sz w:val="20"/>
                <w:szCs w:val="18"/>
                <w:lang w:val="en-US"/>
              </w:rPr>
            </w:pPr>
            <w:r w:rsidRPr="00B60AF3">
              <w:rPr>
                <w:sz w:val="20"/>
                <w:szCs w:val="18"/>
                <w:lang w:val="en-US"/>
              </w:rPr>
              <w:t xml:space="preserve">Hail &amp; fire, sea to blood, </w:t>
            </w:r>
            <w:r w:rsidR="00D16E8C" w:rsidRPr="00B60AF3">
              <w:rPr>
                <w:sz w:val="20"/>
                <w:szCs w:val="18"/>
                <w:lang w:val="en-US"/>
              </w:rPr>
              <w:t>waters turned bitter</w:t>
            </w:r>
            <w:r w:rsidRPr="00B60AF3">
              <w:rPr>
                <w:sz w:val="20"/>
                <w:szCs w:val="18"/>
                <w:lang w:val="en-US"/>
              </w:rPr>
              <w:t>, darkness, locusts, vast army, kingdom</w:t>
            </w:r>
          </w:p>
        </w:tc>
        <w:tc>
          <w:tcPr>
            <w:tcW w:w="1982" w:type="dxa"/>
            <w:vAlign w:val="center"/>
          </w:tcPr>
          <w:p w14:paraId="1CAAA61D" w14:textId="5496CF61" w:rsidR="004E484E" w:rsidRPr="00B60AF3" w:rsidRDefault="004E484E" w:rsidP="00EF1066">
            <w:pPr>
              <w:jc w:val="center"/>
              <w:rPr>
                <w:sz w:val="20"/>
                <w:szCs w:val="18"/>
                <w:lang w:val="en-US"/>
              </w:rPr>
            </w:pPr>
            <w:r w:rsidRPr="00B60AF3">
              <w:rPr>
                <w:sz w:val="20"/>
                <w:szCs w:val="18"/>
                <w:lang w:val="en-US"/>
              </w:rPr>
              <w:t>A new ex</w:t>
            </w:r>
            <w:r w:rsidR="004D523B" w:rsidRPr="00B60AF3">
              <w:rPr>
                <w:sz w:val="20"/>
                <w:szCs w:val="18"/>
                <w:lang w:val="en-US"/>
              </w:rPr>
              <w:t>odus</w:t>
            </w:r>
            <w:r w:rsidRPr="00B60AF3">
              <w:rPr>
                <w:sz w:val="20"/>
                <w:szCs w:val="18"/>
                <w:lang w:val="en-US"/>
              </w:rPr>
              <w:t>, this time from the Roman Empire</w:t>
            </w:r>
          </w:p>
        </w:tc>
        <w:tc>
          <w:tcPr>
            <w:tcW w:w="893" w:type="dxa"/>
            <w:vMerge w:val="restart"/>
            <w:vAlign w:val="center"/>
          </w:tcPr>
          <w:p w14:paraId="59B3639A" w14:textId="38CBC1D8" w:rsidR="004E484E" w:rsidRPr="00B60AF3" w:rsidRDefault="004E484E" w:rsidP="004E484E">
            <w:pPr>
              <w:jc w:val="center"/>
              <w:rPr>
                <w:sz w:val="20"/>
                <w:szCs w:val="18"/>
                <w:lang w:val="en-US"/>
              </w:rPr>
            </w:pPr>
            <w:r w:rsidRPr="00B60AF3">
              <w:rPr>
                <w:sz w:val="20"/>
                <w:szCs w:val="18"/>
                <w:lang w:val="en-US"/>
              </w:rPr>
              <w:t>3</w:t>
            </w:r>
            <w:r w:rsidRPr="001F2C77">
              <w:rPr>
                <w:sz w:val="20"/>
                <w:szCs w:val="18"/>
                <w:vertAlign w:val="superscript"/>
                <w:lang w:val="en-US"/>
              </w:rPr>
              <w:t>rd</w:t>
            </w:r>
            <w:r w:rsidRPr="00B60AF3">
              <w:rPr>
                <w:sz w:val="20"/>
                <w:szCs w:val="18"/>
                <w:lang w:val="en-US"/>
              </w:rPr>
              <w:t xml:space="preserve"> round</w:t>
            </w:r>
          </w:p>
        </w:tc>
      </w:tr>
      <w:tr w:rsidR="004E484E" w:rsidRPr="00B60AF3" w14:paraId="12C3F2D0" w14:textId="77777777" w:rsidTr="00EE331E">
        <w:tc>
          <w:tcPr>
            <w:tcW w:w="928" w:type="dxa"/>
            <w:vAlign w:val="center"/>
          </w:tcPr>
          <w:p w14:paraId="078C623D" w14:textId="2EAEE90F" w:rsidR="004E484E" w:rsidRPr="00B60AF3" w:rsidRDefault="004E484E" w:rsidP="00EF1066">
            <w:pPr>
              <w:jc w:val="center"/>
              <w:rPr>
                <w:sz w:val="20"/>
                <w:szCs w:val="18"/>
                <w:lang w:val="en-US"/>
              </w:rPr>
            </w:pPr>
            <w:r w:rsidRPr="00B60AF3">
              <w:rPr>
                <w:sz w:val="20"/>
                <w:szCs w:val="18"/>
                <w:lang w:val="en-US"/>
              </w:rPr>
              <w:t>Chapters 12-14</w:t>
            </w:r>
          </w:p>
        </w:tc>
        <w:tc>
          <w:tcPr>
            <w:tcW w:w="1347" w:type="dxa"/>
            <w:vAlign w:val="center"/>
          </w:tcPr>
          <w:p w14:paraId="2FA16F9D" w14:textId="5126DBC5" w:rsidR="004E484E" w:rsidRPr="00B60AF3" w:rsidRDefault="004E484E" w:rsidP="00EF1066">
            <w:pPr>
              <w:jc w:val="center"/>
              <w:rPr>
                <w:sz w:val="20"/>
                <w:szCs w:val="18"/>
                <w:lang w:val="en-US"/>
              </w:rPr>
            </w:pPr>
            <w:r w:rsidRPr="00B60AF3">
              <w:rPr>
                <w:sz w:val="20"/>
                <w:szCs w:val="18"/>
                <w:lang w:val="en-US"/>
              </w:rPr>
              <w:t xml:space="preserve">The dragon, </w:t>
            </w:r>
            <w:r w:rsidR="00DE60D1">
              <w:rPr>
                <w:sz w:val="20"/>
                <w:szCs w:val="18"/>
                <w:lang w:val="en-US"/>
              </w:rPr>
              <w:t xml:space="preserve">the beast </w:t>
            </w:r>
            <w:r w:rsidRPr="00B60AF3">
              <w:rPr>
                <w:sz w:val="20"/>
                <w:szCs w:val="18"/>
                <w:lang w:val="en-US"/>
              </w:rPr>
              <w:t>and judgment</w:t>
            </w:r>
          </w:p>
        </w:tc>
        <w:tc>
          <w:tcPr>
            <w:tcW w:w="4200" w:type="dxa"/>
            <w:vAlign w:val="center"/>
          </w:tcPr>
          <w:p w14:paraId="5F43AF60" w14:textId="62B32B18" w:rsidR="004E484E" w:rsidRPr="00B60AF3" w:rsidRDefault="004E484E" w:rsidP="00426028">
            <w:pPr>
              <w:jc w:val="center"/>
              <w:rPr>
                <w:sz w:val="20"/>
                <w:szCs w:val="18"/>
                <w:lang w:val="en-US"/>
              </w:rPr>
            </w:pPr>
            <w:r w:rsidRPr="00B60AF3">
              <w:rPr>
                <w:sz w:val="20"/>
                <w:szCs w:val="18"/>
                <w:lang w:val="en-US"/>
              </w:rPr>
              <w:t xml:space="preserve">The people worship either </w:t>
            </w:r>
            <w:r w:rsidR="00DE60D1">
              <w:rPr>
                <w:sz w:val="20"/>
                <w:szCs w:val="18"/>
                <w:lang w:val="en-US"/>
              </w:rPr>
              <w:t>the beast</w:t>
            </w:r>
            <w:r w:rsidRPr="00B60AF3">
              <w:rPr>
                <w:sz w:val="20"/>
                <w:szCs w:val="18"/>
                <w:lang w:val="en-US"/>
              </w:rPr>
              <w:t xml:space="preserve"> or God and are labeled accordingly</w:t>
            </w:r>
          </w:p>
        </w:tc>
        <w:tc>
          <w:tcPr>
            <w:tcW w:w="1982" w:type="dxa"/>
            <w:vAlign w:val="center"/>
          </w:tcPr>
          <w:p w14:paraId="42ABF1CE" w14:textId="0F36F683" w:rsidR="004E484E" w:rsidRPr="00B60AF3" w:rsidRDefault="004E484E" w:rsidP="00EF1066">
            <w:pPr>
              <w:jc w:val="center"/>
              <w:rPr>
                <w:sz w:val="20"/>
                <w:szCs w:val="18"/>
                <w:lang w:val="en-US"/>
              </w:rPr>
            </w:pPr>
            <w:r w:rsidRPr="00B60AF3">
              <w:rPr>
                <w:sz w:val="20"/>
                <w:szCs w:val="18"/>
                <w:lang w:val="en-US"/>
              </w:rPr>
              <w:t>Do not worship the emperor, be prepared for persecution</w:t>
            </w:r>
          </w:p>
        </w:tc>
        <w:tc>
          <w:tcPr>
            <w:tcW w:w="893" w:type="dxa"/>
            <w:vMerge/>
            <w:vAlign w:val="center"/>
          </w:tcPr>
          <w:p w14:paraId="5968564F" w14:textId="77777777" w:rsidR="004E484E" w:rsidRPr="00B60AF3" w:rsidRDefault="004E484E" w:rsidP="004E484E">
            <w:pPr>
              <w:jc w:val="center"/>
              <w:rPr>
                <w:lang w:val="en-US"/>
              </w:rPr>
            </w:pPr>
          </w:p>
        </w:tc>
      </w:tr>
      <w:tr w:rsidR="004E484E" w:rsidRPr="00B60AF3" w14:paraId="3E8738F6" w14:textId="77777777" w:rsidTr="00EE331E">
        <w:tc>
          <w:tcPr>
            <w:tcW w:w="928" w:type="dxa"/>
            <w:vAlign w:val="center"/>
          </w:tcPr>
          <w:p w14:paraId="0246CE70" w14:textId="072FBA8C" w:rsidR="004E484E" w:rsidRPr="00B60AF3" w:rsidRDefault="004E484E" w:rsidP="00EF1066">
            <w:pPr>
              <w:jc w:val="center"/>
              <w:rPr>
                <w:sz w:val="20"/>
                <w:szCs w:val="18"/>
                <w:lang w:val="en-US"/>
              </w:rPr>
            </w:pPr>
            <w:r w:rsidRPr="00B60AF3">
              <w:rPr>
                <w:sz w:val="20"/>
                <w:szCs w:val="18"/>
                <w:lang w:val="en-US"/>
              </w:rPr>
              <w:t>Chapters 15-16</w:t>
            </w:r>
          </w:p>
        </w:tc>
        <w:tc>
          <w:tcPr>
            <w:tcW w:w="1347" w:type="dxa"/>
            <w:vAlign w:val="center"/>
          </w:tcPr>
          <w:p w14:paraId="716A4CFE" w14:textId="225A43A7" w:rsidR="004E484E" w:rsidRPr="00B60AF3" w:rsidRDefault="004E484E" w:rsidP="00EF1066">
            <w:pPr>
              <w:jc w:val="center"/>
              <w:rPr>
                <w:sz w:val="20"/>
                <w:szCs w:val="18"/>
                <w:lang w:val="en-US"/>
              </w:rPr>
            </w:pPr>
            <w:r w:rsidRPr="00B60AF3">
              <w:rPr>
                <w:sz w:val="20"/>
                <w:szCs w:val="18"/>
                <w:lang w:val="en-US"/>
              </w:rPr>
              <w:t>The 7 bowls</w:t>
            </w:r>
          </w:p>
        </w:tc>
        <w:tc>
          <w:tcPr>
            <w:tcW w:w="4200" w:type="dxa"/>
            <w:vAlign w:val="center"/>
          </w:tcPr>
          <w:p w14:paraId="16188FDC" w14:textId="24E8A402" w:rsidR="004E484E" w:rsidRPr="00B60AF3" w:rsidRDefault="00B410CF" w:rsidP="00EF1066">
            <w:pPr>
              <w:jc w:val="center"/>
              <w:rPr>
                <w:sz w:val="20"/>
                <w:szCs w:val="18"/>
                <w:lang w:val="en-US"/>
              </w:rPr>
            </w:pPr>
            <w:r w:rsidRPr="00B60AF3">
              <w:rPr>
                <w:sz w:val="20"/>
                <w:szCs w:val="18"/>
                <w:lang w:val="en-US"/>
              </w:rPr>
              <w:t>Festering sores</w:t>
            </w:r>
            <w:r w:rsidR="004E484E" w:rsidRPr="00B60AF3">
              <w:rPr>
                <w:sz w:val="20"/>
                <w:szCs w:val="18"/>
                <w:lang w:val="en-US"/>
              </w:rPr>
              <w:t xml:space="preserve">, sea to blood, water to blood, the sun </w:t>
            </w:r>
            <w:r w:rsidR="00915540" w:rsidRPr="00B60AF3">
              <w:rPr>
                <w:sz w:val="20"/>
                <w:szCs w:val="18"/>
                <w:lang w:val="en-US"/>
              </w:rPr>
              <w:t>scorch</w:t>
            </w:r>
            <w:r w:rsidR="004E484E" w:rsidRPr="00B60AF3">
              <w:rPr>
                <w:sz w:val="20"/>
                <w:szCs w:val="18"/>
                <w:lang w:val="en-US"/>
              </w:rPr>
              <w:t>, darkness, the Euphrates dries up, end</w:t>
            </w:r>
          </w:p>
        </w:tc>
        <w:tc>
          <w:tcPr>
            <w:tcW w:w="1982" w:type="dxa"/>
            <w:vAlign w:val="center"/>
          </w:tcPr>
          <w:p w14:paraId="47539E66" w14:textId="0B541BDE" w:rsidR="004E484E" w:rsidRPr="00B60AF3" w:rsidRDefault="004E484E" w:rsidP="00EF1066">
            <w:pPr>
              <w:jc w:val="center"/>
              <w:rPr>
                <w:sz w:val="20"/>
                <w:szCs w:val="18"/>
                <w:lang w:val="en-US"/>
              </w:rPr>
            </w:pPr>
            <w:r w:rsidRPr="00B60AF3">
              <w:rPr>
                <w:sz w:val="20"/>
                <w:szCs w:val="18"/>
                <w:lang w:val="en-US"/>
              </w:rPr>
              <w:t>A new ex</w:t>
            </w:r>
            <w:r w:rsidR="00CB7F47" w:rsidRPr="00B60AF3">
              <w:rPr>
                <w:sz w:val="20"/>
                <w:szCs w:val="18"/>
                <w:lang w:val="en-US"/>
              </w:rPr>
              <w:t>odus</w:t>
            </w:r>
            <w:r w:rsidRPr="00B60AF3">
              <w:rPr>
                <w:sz w:val="20"/>
                <w:szCs w:val="18"/>
                <w:lang w:val="en-US"/>
              </w:rPr>
              <w:t>, the day of judgment</w:t>
            </w:r>
          </w:p>
        </w:tc>
        <w:tc>
          <w:tcPr>
            <w:tcW w:w="893" w:type="dxa"/>
            <w:vMerge/>
            <w:vAlign w:val="center"/>
          </w:tcPr>
          <w:p w14:paraId="6DF080B9" w14:textId="77777777" w:rsidR="004E484E" w:rsidRPr="00B60AF3" w:rsidRDefault="004E484E" w:rsidP="004E484E">
            <w:pPr>
              <w:jc w:val="center"/>
              <w:rPr>
                <w:lang w:val="en-US"/>
              </w:rPr>
            </w:pPr>
          </w:p>
        </w:tc>
      </w:tr>
      <w:tr w:rsidR="007E5519" w:rsidRPr="00B60AF3" w14:paraId="0B23B57C" w14:textId="77777777" w:rsidTr="00EE331E">
        <w:tc>
          <w:tcPr>
            <w:tcW w:w="928" w:type="dxa"/>
            <w:vAlign w:val="center"/>
          </w:tcPr>
          <w:p w14:paraId="64A103AA" w14:textId="4D143505" w:rsidR="007E5519" w:rsidRPr="00B60AF3" w:rsidRDefault="007E5519" w:rsidP="00EF1066">
            <w:pPr>
              <w:jc w:val="center"/>
              <w:rPr>
                <w:sz w:val="20"/>
                <w:szCs w:val="18"/>
                <w:lang w:val="en-US"/>
              </w:rPr>
            </w:pPr>
            <w:r w:rsidRPr="00B60AF3">
              <w:rPr>
                <w:sz w:val="20"/>
                <w:szCs w:val="18"/>
                <w:lang w:val="en-US"/>
              </w:rPr>
              <w:t>17:1 - 19:10</w:t>
            </w:r>
          </w:p>
        </w:tc>
        <w:tc>
          <w:tcPr>
            <w:tcW w:w="1347" w:type="dxa"/>
            <w:vAlign w:val="center"/>
          </w:tcPr>
          <w:p w14:paraId="101689D8" w14:textId="7BE22825" w:rsidR="007E5519" w:rsidRPr="00B60AF3" w:rsidRDefault="007E5519" w:rsidP="00EF1066">
            <w:pPr>
              <w:jc w:val="center"/>
              <w:rPr>
                <w:sz w:val="20"/>
                <w:szCs w:val="18"/>
                <w:lang w:val="en-US"/>
              </w:rPr>
            </w:pPr>
            <w:r w:rsidRPr="00B60AF3">
              <w:rPr>
                <w:sz w:val="20"/>
                <w:szCs w:val="18"/>
                <w:lang w:val="en-US"/>
              </w:rPr>
              <w:t>Judgment on Babylon</w:t>
            </w:r>
          </w:p>
        </w:tc>
        <w:tc>
          <w:tcPr>
            <w:tcW w:w="4200" w:type="dxa"/>
            <w:vAlign w:val="center"/>
          </w:tcPr>
          <w:p w14:paraId="03C4735A" w14:textId="77777777" w:rsidR="00196F1D" w:rsidRPr="00B60AF3" w:rsidRDefault="007E5519" w:rsidP="00EF1066">
            <w:pPr>
              <w:jc w:val="center"/>
              <w:rPr>
                <w:sz w:val="20"/>
                <w:szCs w:val="18"/>
                <w:lang w:val="en-US"/>
              </w:rPr>
            </w:pPr>
            <w:r w:rsidRPr="00B60AF3">
              <w:rPr>
                <w:sz w:val="20"/>
                <w:szCs w:val="18"/>
                <w:lang w:val="en-US"/>
              </w:rPr>
              <w:t xml:space="preserve">The great </w:t>
            </w:r>
            <w:r w:rsidR="00C428A2" w:rsidRPr="00B60AF3">
              <w:rPr>
                <w:sz w:val="20"/>
                <w:szCs w:val="18"/>
                <w:lang w:val="en-US"/>
              </w:rPr>
              <w:t>prostitute</w:t>
            </w:r>
            <w:r w:rsidRPr="00B60AF3">
              <w:rPr>
                <w:sz w:val="20"/>
                <w:szCs w:val="18"/>
                <w:lang w:val="en-US"/>
              </w:rPr>
              <w:t xml:space="preserve"> on the beast, </w:t>
            </w:r>
          </w:p>
          <w:p w14:paraId="4BB2EB53" w14:textId="0AA8AB68" w:rsidR="007E5519" w:rsidRPr="00B60AF3" w:rsidRDefault="007E5519" w:rsidP="00EF1066">
            <w:pPr>
              <w:jc w:val="center"/>
              <w:rPr>
                <w:sz w:val="20"/>
                <w:szCs w:val="18"/>
                <w:lang w:val="en-US"/>
              </w:rPr>
            </w:pPr>
            <w:r w:rsidRPr="00B60AF3">
              <w:rPr>
                <w:sz w:val="20"/>
                <w:szCs w:val="18"/>
                <w:lang w:val="en-US"/>
              </w:rPr>
              <w:t>the fall of Babylon</w:t>
            </w:r>
          </w:p>
        </w:tc>
        <w:tc>
          <w:tcPr>
            <w:tcW w:w="1982" w:type="dxa"/>
            <w:vAlign w:val="center"/>
          </w:tcPr>
          <w:p w14:paraId="29FAB069" w14:textId="37B6EC04" w:rsidR="007E5519" w:rsidRPr="00B60AF3" w:rsidRDefault="00F15BD2" w:rsidP="00EF1066">
            <w:pPr>
              <w:jc w:val="center"/>
              <w:rPr>
                <w:sz w:val="20"/>
                <w:szCs w:val="18"/>
                <w:lang w:val="en-US"/>
              </w:rPr>
            </w:pPr>
            <w:r w:rsidRPr="00B60AF3">
              <w:rPr>
                <w:sz w:val="20"/>
                <w:szCs w:val="18"/>
                <w:lang w:val="en-US"/>
              </w:rPr>
              <w:t>The Roman Empire is falling</w:t>
            </w:r>
          </w:p>
        </w:tc>
        <w:tc>
          <w:tcPr>
            <w:tcW w:w="893" w:type="dxa"/>
            <w:vMerge/>
            <w:vAlign w:val="center"/>
          </w:tcPr>
          <w:p w14:paraId="114E7D25" w14:textId="77777777" w:rsidR="007E5519" w:rsidRPr="00B60AF3" w:rsidRDefault="007E5519" w:rsidP="007E5519">
            <w:pPr>
              <w:jc w:val="center"/>
              <w:rPr>
                <w:lang w:val="en-US"/>
              </w:rPr>
            </w:pPr>
          </w:p>
        </w:tc>
      </w:tr>
      <w:tr w:rsidR="00AB3A92" w:rsidRPr="00B60AF3" w14:paraId="4818DA8F" w14:textId="77777777" w:rsidTr="007F55C0">
        <w:tc>
          <w:tcPr>
            <w:tcW w:w="928" w:type="dxa"/>
            <w:vAlign w:val="center"/>
          </w:tcPr>
          <w:p w14:paraId="73F5FCA2" w14:textId="645E9D79" w:rsidR="00AB3A92" w:rsidRPr="00B60AF3" w:rsidRDefault="00AB3A92" w:rsidP="00EF1066">
            <w:pPr>
              <w:jc w:val="center"/>
              <w:rPr>
                <w:sz w:val="20"/>
                <w:szCs w:val="18"/>
                <w:lang w:val="en-US"/>
              </w:rPr>
            </w:pPr>
            <w:r w:rsidRPr="00B60AF3">
              <w:rPr>
                <w:sz w:val="20"/>
                <w:szCs w:val="18"/>
                <w:lang w:val="en-US"/>
              </w:rPr>
              <w:t>19:11 - 20:15</w:t>
            </w:r>
          </w:p>
        </w:tc>
        <w:tc>
          <w:tcPr>
            <w:tcW w:w="7529" w:type="dxa"/>
            <w:gridSpan w:val="3"/>
            <w:vAlign w:val="center"/>
          </w:tcPr>
          <w:p w14:paraId="3B9DF815" w14:textId="28097109" w:rsidR="00AB3A92" w:rsidRPr="00B60AF3" w:rsidRDefault="004E484E" w:rsidP="00EF1066">
            <w:pPr>
              <w:jc w:val="center"/>
              <w:rPr>
                <w:sz w:val="20"/>
                <w:szCs w:val="18"/>
                <w:lang w:val="en-US"/>
              </w:rPr>
            </w:pPr>
            <w:r w:rsidRPr="00B60AF3">
              <w:rPr>
                <w:sz w:val="20"/>
                <w:szCs w:val="18"/>
                <w:lang w:val="en-US"/>
              </w:rPr>
              <w:t>Jesus' return and judgment</w:t>
            </w:r>
          </w:p>
        </w:tc>
        <w:tc>
          <w:tcPr>
            <w:tcW w:w="893" w:type="dxa"/>
            <w:vMerge/>
            <w:vAlign w:val="center"/>
          </w:tcPr>
          <w:p w14:paraId="36431F69" w14:textId="77777777" w:rsidR="00AB3A92" w:rsidRPr="00B60AF3" w:rsidRDefault="00AB3A92" w:rsidP="007A60BD">
            <w:pPr>
              <w:jc w:val="center"/>
              <w:rPr>
                <w:lang w:val="en-US"/>
              </w:rPr>
            </w:pPr>
          </w:p>
        </w:tc>
      </w:tr>
      <w:tr w:rsidR="00AB3A92" w:rsidRPr="00B60AF3" w14:paraId="5720ECC5" w14:textId="77777777" w:rsidTr="007F55C0">
        <w:tc>
          <w:tcPr>
            <w:tcW w:w="928" w:type="dxa"/>
            <w:vAlign w:val="center"/>
          </w:tcPr>
          <w:p w14:paraId="6787B514" w14:textId="3908CDFC" w:rsidR="00AB3A92" w:rsidRPr="00B60AF3" w:rsidRDefault="00AB3A92" w:rsidP="00EF1066">
            <w:pPr>
              <w:jc w:val="center"/>
              <w:rPr>
                <w:sz w:val="20"/>
                <w:szCs w:val="18"/>
                <w:lang w:val="en-US"/>
              </w:rPr>
            </w:pPr>
            <w:r w:rsidRPr="00B60AF3">
              <w:rPr>
                <w:sz w:val="20"/>
                <w:szCs w:val="18"/>
                <w:lang w:val="en-US"/>
              </w:rPr>
              <w:t>Chapters 21-22</w:t>
            </w:r>
          </w:p>
        </w:tc>
        <w:tc>
          <w:tcPr>
            <w:tcW w:w="7529" w:type="dxa"/>
            <w:gridSpan w:val="3"/>
            <w:vAlign w:val="center"/>
          </w:tcPr>
          <w:p w14:paraId="4EFA2736" w14:textId="6557285F" w:rsidR="00AB3A92" w:rsidRPr="00B60AF3" w:rsidRDefault="004E484E" w:rsidP="00EF1066">
            <w:pPr>
              <w:jc w:val="center"/>
              <w:rPr>
                <w:sz w:val="20"/>
                <w:szCs w:val="18"/>
                <w:lang w:val="en-US"/>
              </w:rPr>
            </w:pPr>
            <w:r w:rsidRPr="00B60AF3">
              <w:rPr>
                <w:sz w:val="20"/>
                <w:szCs w:val="18"/>
                <w:lang w:val="en-US"/>
              </w:rPr>
              <w:t>A new heaven and a new earth</w:t>
            </w:r>
          </w:p>
        </w:tc>
        <w:tc>
          <w:tcPr>
            <w:tcW w:w="893" w:type="dxa"/>
            <w:vMerge/>
            <w:vAlign w:val="center"/>
          </w:tcPr>
          <w:p w14:paraId="6DBF18A2" w14:textId="77777777" w:rsidR="00AB3A92" w:rsidRPr="00B60AF3" w:rsidRDefault="00AB3A92" w:rsidP="007A60BD">
            <w:pPr>
              <w:jc w:val="center"/>
              <w:rPr>
                <w:lang w:val="en-US"/>
              </w:rPr>
            </w:pPr>
          </w:p>
        </w:tc>
      </w:tr>
    </w:tbl>
    <w:p w14:paraId="0C1584F0" w14:textId="77777777" w:rsidR="00D50822" w:rsidRPr="00B60AF3" w:rsidRDefault="00D50822" w:rsidP="00D50822">
      <w:pPr>
        <w:rPr>
          <w:lang w:val="en-US"/>
        </w:rPr>
      </w:pPr>
    </w:p>
    <w:p w14:paraId="5AF1EDE2" w14:textId="2289EA83" w:rsidR="00D50822" w:rsidRPr="00B60AF3" w:rsidRDefault="000D0A2A" w:rsidP="00D50822">
      <w:pPr>
        <w:rPr>
          <w:lang w:val="en-US"/>
        </w:rPr>
      </w:pPr>
      <w:r w:rsidRPr="00B60AF3">
        <w:rPr>
          <w:lang w:val="en-US"/>
        </w:rPr>
        <w:t>What would you need to hear if you were persecuted for your faith?</w:t>
      </w:r>
    </w:p>
    <w:p w14:paraId="1FF65A84" w14:textId="77777777" w:rsidR="00196F1D" w:rsidRPr="00B60AF3" w:rsidRDefault="00196F1D" w:rsidP="00D50822">
      <w:pPr>
        <w:rPr>
          <w:lang w:val="en-US"/>
        </w:rPr>
      </w:pPr>
    </w:p>
    <w:p w14:paraId="0E311AD0" w14:textId="34738FBF" w:rsidR="00D50822" w:rsidRPr="00B60AF3" w:rsidRDefault="00D50822" w:rsidP="00934995">
      <w:pPr>
        <w:pStyle w:val="Heading2"/>
        <w:rPr>
          <w:lang w:val="en-US"/>
        </w:rPr>
      </w:pPr>
      <w:bookmarkStart w:id="21" w:name="_Toc134475780"/>
      <w:r w:rsidRPr="00B60AF3">
        <w:rPr>
          <w:lang w:val="en-US"/>
        </w:rPr>
        <w:t xml:space="preserve">CHAPTER 1 </w:t>
      </w:r>
      <w:r w:rsidR="00934995" w:rsidRPr="00B60AF3">
        <w:rPr>
          <w:lang w:val="en-US"/>
        </w:rPr>
        <w:t>- OPENING VISION OF JESUS</w:t>
      </w:r>
      <w:bookmarkEnd w:id="21"/>
    </w:p>
    <w:p w14:paraId="307B2A91" w14:textId="7DFEF9AC" w:rsidR="00D50822" w:rsidRPr="00B60AF3" w:rsidRDefault="00D50822" w:rsidP="00D50822">
      <w:pPr>
        <w:rPr>
          <w:lang w:val="en-US"/>
        </w:rPr>
      </w:pPr>
      <w:r w:rsidRPr="00B60AF3">
        <w:rPr>
          <w:lang w:val="en-US"/>
        </w:rPr>
        <w:t>Revelation is a message from Jesus to prepare them for what is going to happen soon. (vv. 1-2)</w:t>
      </w:r>
    </w:p>
    <w:p w14:paraId="001CCC07" w14:textId="3171441A" w:rsidR="00D50822" w:rsidRPr="00B60AF3" w:rsidRDefault="00D50822" w:rsidP="00D50822">
      <w:pPr>
        <w:rPr>
          <w:lang w:val="en-US"/>
        </w:rPr>
      </w:pPr>
      <w:r w:rsidRPr="00B60AF3">
        <w:rPr>
          <w:lang w:val="en-US"/>
        </w:rPr>
        <w:t>The opening (1:4-8) encourages</w:t>
      </w:r>
      <w:r w:rsidR="00391FF3" w:rsidRPr="00B60AF3">
        <w:rPr>
          <w:lang w:val="en-US"/>
        </w:rPr>
        <w:t xml:space="preserve"> them by reminding them</w:t>
      </w:r>
      <w:r w:rsidRPr="00B60AF3">
        <w:rPr>
          <w:lang w:val="en-US"/>
        </w:rPr>
        <w:t xml:space="preserve"> that God is with them and that he is coming (3x)</w:t>
      </w:r>
      <w:r w:rsidR="00361115" w:rsidRPr="00B60AF3">
        <w:rPr>
          <w:lang w:val="en-US"/>
        </w:rPr>
        <w:t>. T</w:t>
      </w:r>
      <w:r w:rsidRPr="00B60AF3">
        <w:rPr>
          <w:lang w:val="en-US"/>
        </w:rPr>
        <w:t>hey are called to be credible witnesses like Jesus</w:t>
      </w:r>
      <w:r w:rsidR="00E71539">
        <w:rPr>
          <w:lang w:val="en-US"/>
        </w:rPr>
        <w:t xml:space="preserve">. </w:t>
      </w:r>
      <w:r w:rsidR="00BA5457">
        <w:rPr>
          <w:lang w:val="en-US"/>
        </w:rPr>
        <w:t>Jesus</w:t>
      </w:r>
      <w:r w:rsidRPr="00B60AF3">
        <w:rPr>
          <w:lang w:val="en-US"/>
        </w:rPr>
        <w:t xml:space="preserve"> is the </w:t>
      </w:r>
      <w:r w:rsidR="00361115" w:rsidRPr="00B60AF3">
        <w:rPr>
          <w:lang w:val="en-US"/>
        </w:rPr>
        <w:t>L</w:t>
      </w:r>
      <w:r w:rsidRPr="00B60AF3">
        <w:rPr>
          <w:lang w:val="en-US"/>
        </w:rPr>
        <w:t>ord of the kings of the earth who persecute them. They belong to his kingdom.</w:t>
      </w:r>
    </w:p>
    <w:p w14:paraId="6BCBE9BA" w14:textId="0A143542" w:rsidR="00D50822" w:rsidRPr="00B60AF3" w:rsidRDefault="00FA36BD" w:rsidP="00D50822">
      <w:pPr>
        <w:rPr>
          <w:lang w:val="en-US"/>
        </w:rPr>
      </w:pPr>
      <w:r w:rsidRPr="00B60AF3">
        <w:rPr>
          <w:lang w:val="en-US"/>
        </w:rPr>
        <w:lastRenderedPageBreak/>
        <w:t>OT</w:t>
      </w:r>
      <w:r w:rsidR="00D50822" w:rsidRPr="00B60AF3">
        <w:rPr>
          <w:lang w:val="en-US"/>
        </w:rPr>
        <w:t xml:space="preserve"> References:</w:t>
      </w:r>
    </w:p>
    <w:p w14:paraId="08D285D4" w14:textId="31C97FCD" w:rsidR="00D50822" w:rsidRPr="00B60AF3" w:rsidRDefault="00D50822" w:rsidP="00934995">
      <w:pPr>
        <w:pStyle w:val="ListParagraph"/>
        <w:numPr>
          <w:ilvl w:val="0"/>
          <w:numId w:val="9"/>
        </w:numPr>
        <w:rPr>
          <w:lang w:val="en-US"/>
        </w:rPr>
      </w:pPr>
      <w:r w:rsidRPr="00B60AF3">
        <w:rPr>
          <w:lang w:val="en-US"/>
        </w:rPr>
        <w:t>The Son of Man in Dan 7:13-14</w:t>
      </w:r>
    </w:p>
    <w:p w14:paraId="0F64BE41" w14:textId="1A38A761" w:rsidR="00D50822" w:rsidRPr="00B60AF3" w:rsidRDefault="00D50822" w:rsidP="00934995">
      <w:pPr>
        <w:pStyle w:val="ListParagraph"/>
        <w:numPr>
          <w:ilvl w:val="0"/>
          <w:numId w:val="9"/>
        </w:numPr>
        <w:rPr>
          <w:lang w:val="en-US"/>
        </w:rPr>
      </w:pPr>
      <w:r w:rsidRPr="00B60AF3">
        <w:rPr>
          <w:lang w:val="en-US"/>
        </w:rPr>
        <w:t>"The Ancient of Days" in Dan 7:9</w:t>
      </w:r>
    </w:p>
    <w:p w14:paraId="26E38BD9" w14:textId="0A79E7CB" w:rsidR="00D50822" w:rsidRPr="00B60AF3" w:rsidRDefault="00D50822" w:rsidP="00934995">
      <w:pPr>
        <w:pStyle w:val="ListParagraph"/>
        <w:numPr>
          <w:ilvl w:val="0"/>
          <w:numId w:val="9"/>
        </w:numPr>
        <w:rPr>
          <w:lang w:val="en-US"/>
        </w:rPr>
      </w:pPr>
      <w:r w:rsidRPr="00B60AF3">
        <w:rPr>
          <w:lang w:val="en-US"/>
        </w:rPr>
        <w:t>The heavenly figure in Dan 10:5-6</w:t>
      </w:r>
    </w:p>
    <w:p w14:paraId="0278BB35" w14:textId="01BE0907" w:rsidR="00D50822" w:rsidRPr="00B60AF3" w:rsidRDefault="00D50822" w:rsidP="00934995">
      <w:pPr>
        <w:pStyle w:val="ListParagraph"/>
        <w:numPr>
          <w:ilvl w:val="0"/>
          <w:numId w:val="9"/>
        </w:numPr>
        <w:rPr>
          <w:lang w:val="en-US"/>
        </w:rPr>
      </w:pPr>
      <w:r w:rsidRPr="00B60AF3">
        <w:rPr>
          <w:lang w:val="en-US"/>
        </w:rPr>
        <w:t>The sound from Ezek 1:24 and 43:2</w:t>
      </w:r>
    </w:p>
    <w:p w14:paraId="01E315BF" w14:textId="77777777" w:rsidR="00271C32" w:rsidRPr="00D24DF9" w:rsidRDefault="00D50822" w:rsidP="00D24DF9">
      <w:pPr>
        <w:rPr>
          <w:b/>
          <w:bCs/>
          <w:lang w:val="en-US"/>
        </w:rPr>
      </w:pPr>
      <w:r w:rsidRPr="00D24DF9">
        <w:rPr>
          <w:b/>
          <w:bCs/>
          <w:lang w:val="en-US"/>
        </w:rPr>
        <w:t xml:space="preserve">Main point: </w:t>
      </w:r>
    </w:p>
    <w:p w14:paraId="6CB29CA5" w14:textId="280740F5" w:rsidR="00D50822" w:rsidRPr="00B60AF3" w:rsidRDefault="00D50822" w:rsidP="00D50822">
      <w:pPr>
        <w:rPr>
          <w:lang w:val="en-US"/>
        </w:rPr>
      </w:pPr>
      <w:r w:rsidRPr="00B60AF3">
        <w:rPr>
          <w:lang w:val="en-US"/>
        </w:rPr>
        <w:t>The powerful description of Jesus with the keys to Hades would be encouraging to the readers. He stands in the midst of the congregations and is with them in their difficulties.</w:t>
      </w:r>
    </w:p>
    <w:p w14:paraId="0C20F6AF" w14:textId="77777777" w:rsidR="00D50822" w:rsidRPr="00B60AF3" w:rsidRDefault="00D50822" w:rsidP="00D50822">
      <w:pPr>
        <w:rPr>
          <w:lang w:val="en-US"/>
        </w:rPr>
      </w:pPr>
      <w:r w:rsidRPr="00B60AF3">
        <w:rPr>
          <w:lang w:val="en-US"/>
        </w:rPr>
        <w:t xml:space="preserve"> </w:t>
      </w:r>
    </w:p>
    <w:p w14:paraId="4EF9FE2B" w14:textId="5DB7BA3D" w:rsidR="00D50822" w:rsidRPr="00B60AF3" w:rsidRDefault="00D50822" w:rsidP="00934995">
      <w:pPr>
        <w:pStyle w:val="Heading2"/>
        <w:rPr>
          <w:lang w:val="en-US"/>
        </w:rPr>
      </w:pPr>
      <w:bookmarkStart w:id="22" w:name="_Toc134475781"/>
      <w:r w:rsidRPr="00B60AF3">
        <w:rPr>
          <w:lang w:val="en-US"/>
        </w:rPr>
        <w:t>CHAPTERS 2-3</w:t>
      </w:r>
      <w:r w:rsidR="00426028">
        <w:rPr>
          <w:lang w:val="en-US"/>
        </w:rPr>
        <w:t>:</w:t>
      </w:r>
      <w:r w:rsidR="008D0EFC" w:rsidRPr="00B60AF3">
        <w:rPr>
          <w:lang w:val="en-US"/>
        </w:rPr>
        <w:t xml:space="preserve"> </w:t>
      </w:r>
      <w:r w:rsidRPr="00B60AF3">
        <w:rPr>
          <w:lang w:val="en-US"/>
        </w:rPr>
        <w:t>THE LETTERS TO THE CHURCHES</w:t>
      </w:r>
      <w:bookmarkEnd w:id="22"/>
    </w:p>
    <w:p w14:paraId="6513B663" w14:textId="5AB70A61" w:rsidR="00D50822" w:rsidRPr="00B60AF3" w:rsidRDefault="00D50822" w:rsidP="00934995">
      <w:pPr>
        <w:pStyle w:val="ListParagraph"/>
        <w:numPr>
          <w:ilvl w:val="0"/>
          <w:numId w:val="10"/>
        </w:numPr>
        <w:rPr>
          <w:lang w:val="en-US"/>
        </w:rPr>
      </w:pPr>
      <w:r w:rsidRPr="00B60AF3">
        <w:rPr>
          <w:lang w:val="en-US"/>
        </w:rPr>
        <w:t>Reflects the city's geographical, cultural and religious situation - in addition to the congregation's situation.</w:t>
      </w:r>
    </w:p>
    <w:p w14:paraId="4048EAF4" w14:textId="3B160A79" w:rsidR="00D50822" w:rsidRPr="00B60AF3" w:rsidRDefault="00D50822" w:rsidP="00934995">
      <w:pPr>
        <w:pStyle w:val="ListParagraph"/>
        <w:numPr>
          <w:ilvl w:val="0"/>
          <w:numId w:val="10"/>
        </w:numPr>
        <w:rPr>
          <w:lang w:val="en-US"/>
        </w:rPr>
      </w:pPr>
      <w:r w:rsidRPr="00B60AF3">
        <w:rPr>
          <w:lang w:val="en-US"/>
        </w:rPr>
        <w:t>All had a Roman court where Christians had been or could be accused, and at least the first three had imperial temples.</w:t>
      </w:r>
    </w:p>
    <w:p w14:paraId="486A5733" w14:textId="01FE073F" w:rsidR="00D50822" w:rsidRPr="00B60AF3" w:rsidRDefault="00D50822" w:rsidP="00934995">
      <w:pPr>
        <w:pStyle w:val="ListParagraph"/>
        <w:numPr>
          <w:ilvl w:val="0"/>
          <w:numId w:val="10"/>
        </w:numPr>
        <w:rPr>
          <w:lang w:val="en-US"/>
        </w:rPr>
      </w:pPr>
      <w:r w:rsidRPr="00B60AF3">
        <w:rPr>
          <w:lang w:val="en-US"/>
        </w:rPr>
        <w:t>How Jesus describes himself has a theological purpose. Taken from chapter 1</w:t>
      </w:r>
      <w:r w:rsidR="00BB3089">
        <w:rPr>
          <w:lang w:val="en-US"/>
        </w:rPr>
        <w:t>.</w:t>
      </w:r>
      <w:r w:rsidRPr="00B60AF3">
        <w:rPr>
          <w:lang w:val="en-US"/>
        </w:rPr>
        <w:t xml:space="preserve"> </w:t>
      </w:r>
      <w:r w:rsidR="00BB3089">
        <w:rPr>
          <w:lang w:val="en-US"/>
        </w:rPr>
        <w:t>M</w:t>
      </w:r>
      <w:r w:rsidRPr="00B60AF3">
        <w:rPr>
          <w:lang w:val="en-US"/>
        </w:rPr>
        <w:t>ostly characteristics that are relevant to the congregation.</w:t>
      </w:r>
    </w:p>
    <w:p w14:paraId="32A02116" w14:textId="03309EFA" w:rsidR="00D50822" w:rsidRPr="00B60AF3" w:rsidRDefault="00D50822" w:rsidP="00934995">
      <w:pPr>
        <w:pStyle w:val="ListParagraph"/>
        <w:numPr>
          <w:ilvl w:val="0"/>
          <w:numId w:val="10"/>
        </w:numPr>
        <w:rPr>
          <w:lang w:val="en-US"/>
        </w:rPr>
      </w:pPr>
      <w:r w:rsidRPr="00B60AF3">
        <w:rPr>
          <w:lang w:val="en-US"/>
        </w:rPr>
        <w:t xml:space="preserve">Promises to those who overcome </w:t>
      </w:r>
      <w:r w:rsidR="00A74093">
        <w:rPr>
          <w:lang w:val="en-US"/>
        </w:rPr>
        <w:t>→</w:t>
      </w:r>
      <w:r w:rsidR="00310375" w:rsidRPr="00B60AF3">
        <w:rPr>
          <w:lang w:val="en-US"/>
        </w:rPr>
        <w:t xml:space="preserve"> C</w:t>
      </w:r>
      <w:r w:rsidRPr="00B60AF3">
        <w:rPr>
          <w:lang w:val="en-US"/>
        </w:rPr>
        <w:t>h</w:t>
      </w:r>
      <w:r w:rsidR="00310375" w:rsidRPr="00B60AF3">
        <w:rPr>
          <w:lang w:val="en-US"/>
        </w:rPr>
        <w:t>.</w:t>
      </w:r>
      <w:r w:rsidRPr="00B60AF3">
        <w:rPr>
          <w:lang w:val="en-US"/>
        </w:rPr>
        <w:t xml:space="preserve"> 21-22</w:t>
      </w:r>
    </w:p>
    <w:p w14:paraId="44220F80" w14:textId="0968BF7A" w:rsidR="00D50822" w:rsidRPr="00B60AF3" w:rsidRDefault="00D50822" w:rsidP="00934995">
      <w:pPr>
        <w:pStyle w:val="ListParagraph"/>
        <w:numPr>
          <w:ilvl w:val="0"/>
          <w:numId w:val="10"/>
        </w:numPr>
        <w:rPr>
          <w:lang w:val="en-US"/>
        </w:rPr>
      </w:pPr>
      <w:r w:rsidRPr="00B60AF3">
        <w:rPr>
          <w:lang w:val="en-US"/>
        </w:rPr>
        <w:t xml:space="preserve">Keywords in the book: </w:t>
      </w:r>
      <w:r w:rsidRPr="00B60AF3">
        <w:rPr>
          <w:u w:val="single"/>
          <w:lang w:val="en-US"/>
        </w:rPr>
        <w:t>Victori</w:t>
      </w:r>
      <w:r w:rsidR="00E37D35" w:rsidRPr="00B60AF3">
        <w:rPr>
          <w:u w:val="single"/>
          <w:lang w:val="en-US"/>
        </w:rPr>
        <w:t>ous</w:t>
      </w:r>
      <w:r w:rsidRPr="00B60AF3">
        <w:rPr>
          <w:lang w:val="en-US"/>
        </w:rPr>
        <w:t xml:space="preserve"> = keep the faith no matter what. </w:t>
      </w:r>
      <w:r w:rsidR="00AE767F" w:rsidRPr="00B60AF3">
        <w:rPr>
          <w:lang w:val="en-US"/>
        </w:rPr>
        <w:t>The meaning of victory w</w:t>
      </w:r>
      <w:r w:rsidRPr="00B60AF3">
        <w:rPr>
          <w:lang w:val="en-US"/>
        </w:rPr>
        <w:t>as redefined when Jesus triumphed by dying.</w:t>
      </w:r>
    </w:p>
    <w:p w14:paraId="69B9786A" w14:textId="23161299" w:rsidR="00D50822" w:rsidRPr="00B60AF3" w:rsidRDefault="00D50822" w:rsidP="00934995">
      <w:pPr>
        <w:pStyle w:val="ListParagraph"/>
        <w:numPr>
          <w:ilvl w:val="0"/>
          <w:numId w:val="10"/>
        </w:numPr>
        <w:rPr>
          <w:lang w:val="en-US"/>
        </w:rPr>
      </w:pPr>
      <w:r w:rsidRPr="00B60AF3">
        <w:rPr>
          <w:lang w:val="en-US"/>
        </w:rPr>
        <w:t>False teachers: False apostles, the Nicolaitans, false Jews, Balaam's teaching, Jezebel...</w:t>
      </w:r>
    </w:p>
    <w:p w14:paraId="0B4D6F53" w14:textId="77777777" w:rsidR="00D50822" w:rsidRPr="00B60AF3" w:rsidRDefault="00D50822" w:rsidP="00D50822">
      <w:pPr>
        <w:rPr>
          <w:lang w:val="en-US"/>
        </w:rPr>
      </w:pPr>
      <w:r w:rsidRPr="00B60AF3">
        <w:rPr>
          <w:lang w:val="en-US"/>
        </w:rPr>
        <w:t xml:space="preserve"> </w:t>
      </w:r>
    </w:p>
    <w:p w14:paraId="1FDABC07" w14:textId="77777777" w:rsidR="00D50822" w:rsidRPr="00B60AF3" w:rsidRDefault="00D50822" w:rsidP="00862FFB">
      <w:pPr>
        <w:pStyle w:val="Heading3"/>
        <w:rPr>
          <w:lang w:val="en-US"/>
        </w:rPr>
      </w:pPr>
      <w:bookmarkStart w:id="23" w:name="_Toc134475782"/>
      <w:r w:rsidRPr="00B60AF3">
        <w:rPr>
          <w:lang w:val="en-US"/>
        </w:rPr>
        <w:t>PERGAMON (2:12-17)</w:t>
      </w:r>
      <w:bookmarkEnd w:id="23"/>
    </w:p>
    <w:p w14:paraId="3D9FE748" w14:textId="11CF8FF6" w:rsidR="00D50822" w:rsidRPr="00B60AF3" w:rsidRDefault="00D50822" w:rsidP="00493C98">
      <w:pPr>
        <w:pStyle w:val="ListParagraph"/>
        <w:numPr>
          <w:ilvl w:val="0"/>
          <w:numId w:val="11"/>
        </w:numPr>
        <w:rPr>
          <w:lang w:val="en-US"/>
        </w:rPr>
      </w:pPr>
      <w:r w:rsidRPr="00B60AF3">
        <w:rPr>
          <w:lang w:val="en-US"/>
        </w:rPr>
        <w:t>According to Irenaeus (2</w:t>
      </w:r>
      <w:r w:rsidRPr="00B60AF3">
        <w:rPr>
          <w:vertAlign w:val="superscript"/>
          <w:lang w:val="en-US"/>
        </w:rPr>
        <w:t>nd</w:t>
      </w:r>
      <w:r w:rsidR="00776B5C" w:rsidRPr="00B60AF3">
        <w:rPr>
          <w:lang w:val="en-US"/>
        </w:rPr>
        <w:t xml:space="preserve"> </w:t>
      </w:r>
      <w:r w:rsidRPr="00B60AF3">
        <w:rPr>
          <w:lang w:val="en-US"/>
        </w:rPr>
        <w:t>century), the Nicolaitans had a lifestyle similar to the Gnostics (free from sin)</w:t>
      </w:r>
    </w:p>
    <w:p w14:paraId="3D1B696E" w14:textId="28CF2224" w:rsidR="00D50822" w:rsidRPr="00B60AF3" w:rsidRDefault="00D50822" w:rsidP="00493C98">
      <w:pPr>
        <w:pStyle w:val="ListParagraph"/>
        <w:numPr>
          <w:ilvl w:val="0"/>
          <w:numId w:val="11"/>
        </w:numPr>
        <w:rPr>
          <w:lang w:val="en-US"/>
        </w:rPr>
      </w:pPr>
      <w:r w:rsidRPr="00B60AF3">
        <w:rPr>
          <w:lang w:val="en-US"/>
        </w:rPr>
        <w:t xml:space="preserve">Nikolaos (Gr.: </w:t>
      </w:r>
      <w:r w:rsidRPr="00C470D1">
        <w:rPr>
          <w:i/>
          <w:iCs/>
          <w:lang w:val="en-US"/>
        </w:rPr>
        <w:t>"conquer the people"</w:t>
      </w:r>
      <w:r w:rsidRPr="00B60AF3">
        <w:rPr>
          <w:lang w:val="en-US"/>
        </w:rPr>
        <w:t xml:space="preserve">) corresponds to Balaam (Heb. </w:t>
      </w:r>
      <w:r w:rsidRPr="00C470D1">
        <w:rPr>
          <w:i/>
          <w:iCs/>
          <w:lang w:val="en-US"/>
        </w:rPr>
        <w:t>"ruler of the people"</w:t>
      </w:r>
      <w:r w:rsidRPr="00B60AF3">
        <w:rPr>
          <w:lang w:val="en-US"/>
        </w:rPr>
        <w:t>).</w:t>
      </w:r>
    </w:p>
    <w:p w14:paraId="5FA8837D" w14:textId="49A7763D" w:rsidR="00D50822" w:rsidRPr="00B60AF3" w:rsidRDefault="00D50822" w:rsidP="00493C98">
      <w:pPr>
        <w:pStyle w:val="ListParagraph"/>
        <w:numPr>
          <w:ilvl w:val="0"/>
          <w:numId w:val="11"/>
        </w:numPr>
        <w:rPr>
          <w:lang w:val="en-US"/>
        </w:rPr>
      </w:pPr>
      <w:r w:rsidRPr="00B60AF3">
        <w:rPr>
          <w:lang w:val="en-US"/>
        </w:rPr>
        <w:t>Balaam is associated with sexual immorality and spiritual adultery in Numbers 31. He caused Israel to sin</w:t>
      </w:r>
      <w:r w:rsidR="00426028">
        <w:rPr>
          <w:lang w:val="en-US"/>
        </w:rPr>
        <w:t>,</w:t>
      </w:r>
      <w:r w:rsidRPr="00B60AF3">
        <w:rPr>
          <w:lang w:val="en-US"/>
        </w:rPr>
        <w:t xml:space="preserve"> so they did not reach the land.</w:t>
      </w:r>
    </w:p>
    <w:p w14:paraId="5EC94D24" w14:textId="27B6A997" w:rsidR="00D50822" w:rsidRPr="00B60AF3" w:rsidRDefault="00D50822" w:rsidP="00493C98">
      <w:pPr>
        <w:pStyle w:val="ListParagraph"/>
        <w:numPr>
          <w:ilvl w:val="0"/>
          <w:numId w:val="11"/>
        </w:numPr>
        <w:rPr>
          <w:lang w:val="en-US"/>
        </w:rPr>
      </w:pPr>
      <w:r w:rsidRPr="00B60AF3">
        <w:rPr>
          <w:lang w:val="en-US"/>
        </w:rPr>
        <w:t xml:space="preserve">Something </w:t>
      </w:r>
      <w:r w:rsidR="00836E63" w:rsidRPr="00B60AF3">
        <w:rPr>
          <w:lang w:val="en-US"/>
        </w:rPr>
        <w:t>similar</w:t>
      </w:r>
      <w:r w:rsidRPr="00B60AF3">
        <w:rPr>
          <w:lang w:val="en-US"/>
        </w:rPr>
        <w:t xml:space="preserve"> in Pergamon?</w:t>
      </w:r>
    </w:p>
    <w:p w14:paraId="7F65CEB1" w14:textId="77777777" w:rsidR="00427566" w:rsidRPr="00B60AF3" w:rsidRDefault="00427566" w:rsidP="00D50822">
      <w:pPr>
        <w:rPr>
          <w:lang w:val="en-US"/>
        </w:rPr>
      </w:pPr>
    </w:p>
    <w:p w14:paraId="6F479E1E" w14:textId="4008782B" w:rsidR="00D50822" w:rsidRPr="00B60AF3" w:rsidRDefault="00D50822" w:rsidP="00427566">
      <w:pPr>
        <w:pStyle w:val="Heading3"/>
        <w:rPr>
          <w:lang w:val="en-US"/>
        </w:rPr>
      </w:pPr>
      <w:bookmarkStart w:id="24" w:name="_Toc134475783"/>
      <w:r w:rsidRPr="00B60AF3">
        <w:rPr>
          <w:lang w:val="en-US"/>
        </w:rPr>
        <w:t>S</w:t>
      </w:r>
      <w:r w:rsidR="00D24DF9">
        <w:rPr>
          <w:lang w:val="en-US"/>
        </w:rPr>
        <w:t>ARDIS</w:t>
      </w:r>
      <w:r w:rsidRPr="00B60AF3">
        <w:rPr>
          <w:lang w:val="en-US"/>
        </w:rPr>
        <w:t xml:space="preserve"> (3:1-6)</w:t>
      </w:r>
      <w:bookmarkEnd w:id="24"/>
    </w:p>
    <w:p w14:paraId="2652B45E" w14:textId="3953CAA0" w:rsidR="00D50822" w:rsidRPr="00B60AF3" w:rsidRDefault="00D50822" w:rsidP="00D50822">
      <w:pPr>
        <w:rPr>
          <w:lang w:val="en-US"/>
        </w:rPr>
      </w:pPr>
      <w:r w:rsidRPr="00B60AF3">
        <w:rPr>
          <w:lang w:val="en-US"/>
        </w:rPr>
        <w:t xml:space="preserve">Known for arts and crafts </w:t>
      </w:r>
      <w:r w:rsidR="00426028">
        <w:rPr>
          <w:lang w:val="en-US"/>
        </w:rPr>
        <w:t xml:space="preserve">and </w:t>
      </w:r>
      <w:r w:rsidRPr="00B60AF3">
        <w:rPr>
          <w:lang w:val="en-US"/>
        </w:rPr>
        <w:t>for bleaching and dyeing clothes.</w:t>
      </w:r>
    </w:p>
    <w:p w14:paraId="4DDE5350" w14:textId="5E912AE0" w:rsidR="00D50822" w:rsidRPr="00B60AF3" w:rsidRDefault="00D50822" w:rsidP="00D50822">
      <w:pPr>
        <w:rPr>
          <w:lang w:val="en-US"/>
        </w:rPr>
      </w:pPr>
      <w:r w:rsidRPr="00B60AF3">
        <w:rPr>
          <w:lang w:val="en-US"/>
        </w:rPr>
        <w:t>Twice in history</w:t>
      </w:r>
      <w:r w:rsidR="00861F4A">
        <w:rPr>
          <w:lang w:val="en-US"/>
        </w:rPr>
        <w:t>,</w:t>
      </w:r>
      <w:r w:rsidRPr="00B60AF3">
        <w:rPr>
          <w:lang w:val="en-US"/>
        </w:rPr>
        <w:t xml:space="preserve"> the city ha</w:t>
      </w:r>
      <w:r w:rsidR="00426028">
        <w:rPr>
          <w:lang w:val="en-US"/>
        </w:rPr>
        <w:t>s</w:t>
      </w:r>
      <w:r w:rsidRPr="00B60AF3">
        <w:rPr>
          <w:lang w:val="en-US"/>
        </w:rPr>
        <w:t xml:space="preserve"> been invaded by an enemy at night.</w:t>
      </w:r>
    </w:p>
    <w:p w14:paraId="652F03BE" w14:textId="3F05687B" w:rsidR="00D50822" w:rsidRPr="00B60AF3" w:rsidRDefault="00D50822" w:rsidP="00D50822">
      <w:pPr>
        <w:rPr>
          <w:lang w:val="en-US"/>
        </w:rPr>
      </w:pPr>
      <w:r w:rsidRPr="00B60AF3">
        <w:rPr>
          <w:lang w:val="en-US"/>
        </w:rPr>
        <w:t xml:space="preserve">Like many other cities in the Roman Empire, it had a register of all its inhabitants. As long as a person was alive, </w:t>
      </w:r>
      <w:r w:rsidR="000C196C" w:rsidRPr="00B60AF3">
        <w:rPr>
          <w:lang w:val="en-US"/>
        </w:rPr>
        <w:t>his</w:t>
      </w:r>
      <w:r w:rsidRPr="00B60AF3">
        <w:rPr>
          <w:lang w:val="en-US"/>
        </w:rPr>
        <w:t xml:space="preserve"> name was in this book</w:t>
      </w:r>
      <w:r w:rsidR="000C196C" w:rsidRPr="00B60AF3">
        <w:rPr>
          <w:lang w:val="en-US"/>
        </w:rPr>
        <w:t xml:space="preserve">. When he died, </w:t>
      </w:r>
      <w:r w:rsidRPr="00B60AF3">
        <w:rPr>
          <w:lang w:val="en-US"/>
        </w:rPr>
        <w:t xml:space="preserve">it was </w:t>
      </w:r>
      <w:r w:rsidR="00DD415B" w:rsidRPr="00B60AF3">
        <w:rPr>
          <w:lang w:val="en-US"/>
        </w:rPr>
        <w:t>blotted off</w:t>
      </w:r>
      <w:r w:rsidRPr="00B60AF3">
        <w:rPr>
          <w:lang w:val="en-US"/>
        </w:rPr>
        <w:t xml:space="preserve">. To have one's name </w:t>
      </w:r>
      <w:r w:rsidR="00404D3C" w:rsidRPr="00B60AF3">
        <w:rPr>
          <w:lang w:val="en-US"/>
        </w:rPr>
        <w:t xml:space="preserve">blotted </w:t>
      </w:r>
      <w:r w:rsidRPr="00B60AF3">
        <w:rPr>
          <w:lang w:val="en-US"/>
        </w:rPr>
        <w:t>off would mean losing one's citizenship.</w:t>
      </w:r>
    </w:p>
    <w:p w14:paraId="4D8613F8" w14:textId="77777777" w:rsidR="0072548C" w:rsidRPr="00B60AF3" w:rsidRDefault="0072548C" w:rsidP="00D50822">
      <w:pPr>
        <w:rPr>
          <w:lang w:val="en-US"/>
        </w:rPr>
      </w:pPr>
    </w:p>
    <w:p w14:paraId="211A18EE" w14:textId="77777777" w:rsidR="00D50822" w:rsidRPr="00B60AF3" w:rsidRDefault="00D50822" w:rsidP="00D50822">
      <w:pPr>
        <w:rPr>
          <w:b/>
          <w:bCs/>
          <w:lang w:val="en-US"/>
        </w:rPr>
      </w:pPr>
      <w:r w:rsidRPr="00B60AF3">
        <w:rPr>
          <w:b/>
          <w:bCs/>
          <w:lang w:val="en-US"/>
        </w:rPr>
        <w:t>Observation:</w:t>
      </w:r>
    </w:p>
    <w:p w14:paraId="013B2813" w14:textId="59B26188" w:rsidR="00D50822" w:rsidRPr="00B60AF3" w:rsidRDefault="00D50822" w:rsidP="004F05AC">
      <w:pPr>
        <w:pStyle w:val="ListParagraph"/>
        <w:numPr>
          <w:ilvl w:val="0"/>
          <w:numId w:val="13"/>
        </w:numPr>
        <w:rPr>
          <w:lang w:val="en-US"/>
        </w:rPr>
      </w:pPr>
      <w:r w:rsidRPr="00B60AF3">
        <w:rPr>
          <w:lang w:val="en-US"/>
        </w:rPr>
        <w:t>What are the problems in the church?</w:t>
      </w:r>
    </w:p>
    <w:p w14:paraId="390B0FDB" w14:textId="08CD61F6" w:rsidR="00D50822" w:rsidRPr="00B60AF3" w:rsidRDefault="00D50822" w:rsidP="004F05AC">
      <w:pPr>
        <w:pStyle w:val="ListParagraph"/>
        <w:numPr>
          <w:ilvl w:val="0"/>
          <w:numId w:val="13"/>
        </w:numPr>
        <w:rPr>
          <w:lang w:val="en-US"/>
        </w:rPr>
      </w:pPr>
      <w:r w:rsidRPr="00B60AF3">
        <w:rPr>
          <w:lang w:val="en-US"/>
        </w:rPr>
        <w:t>What are they being asked to do?</w:t>
      </w:r>
    </w:p>
    <w:p w14:paraId="63282B25" w14:textId="6991FB7F" w:rsidR="00D50822" w:rsidRPr="00B60AF3" w:rsidRDefault="00D50822" w:rsidP="004F05AC">
      <w:pPr>
        <w:pStyle w:val="ListParagraph"/>
        <w:numPr>
          <w:ilvl w:val="0"/>
          <w:numId w:val="13"/>
        </w:numPr>
        <w:rPr>
          <w:lang w:val="en-US"/>
        </w:rPr>
      </w:pPr>
      <w:r w:rsidRPr="00B60AF3">
        <w:rPr>
          <w:lang w:val="en-US"/>
        </w:rPr>
        <w:t>What will happen if they don't change?</w:t>
      </w:r>
    </w:p>
    <w:p w14:paraId="445A80D4" w14:textId="77777777" w:rsidR="00D50822" w:rsidRPr="00B60AF3" w:rsidRDefault="00D50822" w:rsidP="00D50822">
      <w:pPr>
        <w:rPr>
          <w:b/>
          <w:bCs/>
          <w:lang w:val="en-US"/>
        </w:rPr>
      </w:pPr>
      <w:r w:rsidRPr="00B60AF3">
        <w:rPr>
          <w:b/>
          <w:bCs/>
          <w:lang w:val="en-US"/>
        </w:rPr>
        <w:t>Interpretation:</w:t>
      </w:r>
    </w:p>
    <w:p w14:paraId="5F0D0CB8" w14:textId="0D6E36A6" w:rsidR="00D50822" w:rsidRPr="00B60AF3" w:rsidRDefault="00D50822" w:rsidP="004F05AC">
      <w:pPr>
        <w:pStyle w:val="ListParagraph"/>
        <w:numPr>
          <w:ilvl w:val="0"/>
          <w:numId w:val="13"/>
        </w:numPr>
        <w:rPr>
          <w:lang w:val="en-US"/>
        </w:rPr>
      </w:pPr>
      <w:r w:rsidRPr="00B60AF3">
        <w:rPr>
          <w:lang w:val="en-US"/>
        </w:rPr>
        <w:t xml:space="preserve">How would they understand </w:t>
      </w:r>
      <w:r w:rsidR="00D574D3" w:rsidRPr="00F0589A">
        <w:rPr>
          <w:i/>
          <w:iCs/>
          <w:lang w:val="en-US"/>
        </w:rPr>
        <w:t>"if you do not wake up, I will come like a thief "</w:t>
      </w:r>
      <w:r w:rsidR="0088230D" w:rsidRPr="00B60AF3">
        <w:rPr>
          <w:lang w:val="en-US"/>
        </w:rPr>
        <w:t xml:space="preserve"> (</w:t>
      </w:r>
      <w:r w:rsidRPr="00B60AF3">
        <w:rPr>
          <w:lang w:val="en-US"/>
        </w:rPr>
        <w:t>v. 3b</w:t>
      </w:r>
      <w:r w:rsidR="0088230D" w:rsidRPr="00B60AF3">
        <w:rPr>
          <w:lang w:val="en-US"/>
        </w:rPr>
        <w:t>)</w:t>
      </w:r>
      <w:r w:rsidRPr="00B60AF3">
        <w:rPr>
          <w:lang w:val="en-US"/>
        </w:rPr>
        <w:t>?</w:t>
      </w:r>
    </w:p>
    <w:p w14:paraId="12ADE888" w14:textId="561A7D6B" w:rsidR="00D50822" w:rsidRPr="00B60AF3" w:rsidRDefault="00D50822" w:rsidP="004F05AC">
      <w:pPr>
        <w:pStyle w:val="ListParagraph"/>
        <w:numPr>
          <w:ilvl w:val="0"/>
          <w:numId w:val="13"/>
        </w:numPr>
        <w:rPr>
          <w:lang w:val="en-US"/>
        </w:rPr>
      </w:pPr>
      <w:r w:rsidRPr="00B60AF3">
        <w:rPr>
          <w:lang w:val="en-US"/>
        </w:rPr>
        <w:t>Why does Jesus talk about clothes and colors?</w:t>
      </w:r>
    </w:p>
    <w:p w14:paraId="34BE5C49" w14:textId="10444CD1" w:rsidR="00D50822" w:rsidRPr="00B60AF3" w:rsidRDefault="00D50822" w:rsidP="004F05AC">
      <w:pPr>
        <w:pStyle w:val="ListParagraph"/>
        <w:numPr>
          <w:ilvl w:val="0"/>
          <w:numId w:val="13"/>
        </w:numPr>
        <w:rPr>
          <w:lang w:val="en-US"/>
        </w:rPr>
      </w:pPr>
      <w:r w:rsidRPr="00B60AF3">
        <w:rPr>
          <w:lang w:val="en-US"/>
        </w:rPr>
        <w:t>How does the expression "</w:t>
      </w:r>
      <w:r w:rsidR="008C7029" w:rsidRPr="00B60AF3">
        <w:rPr>
          <w:lang w:val="en-US"/>
        </w:rPr>
        <w:t>book of life</w:t>
      </w:r>
      <w:r w:rsidRPr="00B60AF3">
        <w:rPr>
          <w:lang w:val="en-US"/>
        </w:rPr>
        <w:t>" communicate?</w:t>
      </w:r>
    </w:p>
    <w:p w14:paraId="0E490532" w14:textId="77777777" w:rsidR="00D50822" w:rsidRPr="00B60AF3" w:rsidRDefault="00D50822" w:rsidP="00D50822">
      <w:pPr>
        <w:rPr>
          <w:b/>
          <w:bCs/>
          <w:lang w:val="en-US"/>
        </w:rPr>
      </w:pPr>
      <w:r w:rsidRPr="00B60AF3">
        <w:rPr>
          <w:b/>
          <w:bCs/>
          <w:lang w:val="en-US"/>
        </w:rPr>
        <w:t>Application?</w:t>
      </w:r>
    </w:p>
    <w:p w14:paraId="3E37D2FB" w14:textId="77777777" w:rsidR="00D50822" w:rsidRPr="00B60AF3" w:rsidRDefault="00D50822" w:rsidP="00D50822">
      <w:pPr>
        <w:rPr>
          <w:lang w:val="en-US"/>
        </w:rPr>
      </w:pPr>
    </w:p>
    <w:p w14:paraId="7EA5B914" w14:textId="77777777" w:rsidR="00D50822" w:rsidRPr="00B60AF3" w:rsidRDefault="00D50822" w:rsidP="0089555C">
      <w:pPr>
        <w:pStyle w:val="Heading3"/>
        <w:rPr>
          <w:lang w:val="en-US"/>
        </w:rPr>
      </w:pPr>
      <w:bookmarkStart w:id="25" w:name="_Toc134475784"/>
      <w:r w:rsidRPr="00B60AF3">
        <w:rPr>
          <w:lang w:val="en-US"/>
        </w:rPr>
        <w:t>LAODICEA (3:14-22)</w:t>
      </w:r>
      <w:bookmarkEnd w:id="25"/>
    </w:p>
    <w:p w14:paraId="7C567D50" w14:textId="5CD2DF4C" w:rsidR="00F529D2" w:rsidRDefault="00D50822" w:rsidP="00D50822">
      <w:pPr>
        <w:rPr>
          <w:lang w:val="en-US"/>
        </w:rPr>
      </w:pPr>
      <w:r w:rsidRPr="00B60AF3">
        <w:rPr>
          <w:lang w:val="en-US"/>
        </w:rPr>
        <w:t xml:space="preserve">The richest city in Phrygia. Known for </w:t>
      </w:r>
      <w:r w:rsidR="00B20FF6" w:rsidRPr="00B60AF3">
        <w:rPr>
          <w:lang w:val="en-US"/>
        </w:rPr>
        <w:t xml:space="preserve">its </w:t>
      </w:r>
      <w:r w:rsidRPr="00B60AF3">
        <w:rPr>
          <w:lang w:val="en-US"/>
        </w:rPr>
        <w:t>banks</w:t>
      </w:r>
      <w:r w:rsidR="0058347A" w:rsidRPr="00B60AF3">
        <w:rPr>
          <w:lang w:val="en-US"/>
        </w:rPr>
        <w:t xml:space="preserve"> and</w:t>
      </w:r>
      <w:r w:rsidRPr="00B60AF3">
        <w:rPr>
          <w:lang w:val="en-US"/>
        </w:rPr>
        <w:t xml:space="preserve"> proud of its wealth</w:t>
      </w:r>
      <w:r w:rsidR="0058347A" w:rsidRPr="00B60AF3">
        <w:rPr>
          <w:lang w:val="en-US"/>
        </w:rPr>
        <w:t>. R</w:t>
      </w:r>
      <w:r w:rsidRPr="00B60AF3">
        <w:rPr>
          <w:lang w:val="en-US"/>
        </w:rPr>
        <w:t>efused to accept disaster relief from the state when the city was hit by an earthquake in 60</w:t>
      </w:r>
      <w:r w:rsidR="00426028">
        <w:rPr>
          <w:lang w:val="en-US"/>
        </w:rPr>
        <w:t xml:space="preserve"> AD</w:t>
      </w:r>
      <w:r w:rsidRPr="00B60AF3">
        <w:rPr>
          <w:lang w:val="en-US"/>
        </w:rPr>
        <w:t>.</w:t>
      </w:r>
      <w:r w:rsidR="00AA6FC8">
        <w:rPr>
          <w:lang w:val="en-US"/>
        </w:rPr>
        <w:t xml:space="preserve"> </w:t>
      </w:r>
      <w:r w:rsidRPr="00B60AF3">
        <w:rPr>
          <w:lang w:val="en-US"/>
        </w:rPr>
        <w:t xml:space="preserve">Also known for textiles (esp. black wool), </w:t>
      </w:r>
      <w:r w:rsidR="00426028">
        <w:rPr>
          <w:lang w:val="en-US"/>
        </w:rPr>
        <w:t xml:space="preserve">the </w:t>
      </w:r>
      <w:r w:rsidRPr="00B60AF3">
        <w:rPr>
          <w:lang w:val="en-US"/>
        </w:rPr>
        <w:t>production of ear medicines</w:t>
      </w:r>
      <w:r w:rsidR="00861F4A">
        <w:rPr>
          <w:lang w:val="en-US"/>
        </w:rPr>
        <w:t>,</w:t>
      </w:r>
      <w:r w:rsidRPr="00B60AF3">
        <w:rPr>
          <w:lang w:val="en-US"/>
        </w:rPr>
        <w:t xml:space="preserve"> and a well-known eye ointment.</w:t>
      </w:r>
      <w:r w:rsidR="00AA6FC8">
        <w:rPr>
          <w:lang w:val="en-US"/>
        </w:rPr>
        <w:t xml:space="preserve"> </w:t>
      </w:r>
    </w:p>
    <w:p w14:paraId="508F7B39" w14:textId="1C2CC38B" w:rsidR="00D50822" w:rsidRPr="00B60AF3" w:rsidRDefault="00AA6FC8" w:rsidP="00D50822">
      <w:pPr>
        <w:rPr>
          <w:lang w:val="en-US"/>
        </w:rPr>
      </w:pPr>
      <w:r>
        <w:rPr>
          <w:lang w:val="en-US"/>
        </w:rPr>
        <w:t>The city lacked</w:t>
      </w:r>
      <w:r w:rsidR="00D50822" w:rsidRPr="00B60AF3">
        <w:rPr>
          <w:lang w:val="en-US"/>
        </w:rPr>
        <w:t xml:space="preserve"> </w:t>
      </w:r>
      <w:r>
        <w:rPr>
          <w:lang w:val="en-US"/>
        </w:rPr>
        <w:t>a</w:t>
      </w:r>
      <w:r w:rsidR="00D50822" w:rsidRPr="00B60AF3">
        <w:rPr>
          <w:lang w:val="en-US"/>
        </w:rPr>
        <w:t xml:space="preserve"> natural water supply. </w:t>
      </w:r>
      <w:r w:rsidR="00C64DD2">
        <w:rPr>
          <w:lang w:val="en-US"/>
        </w:rPr>
        <w:t>The water came from ho</w:t>
      </w:r>
      <w:r w:rsidR="00D50822" w:rsidRPr="00B60AF3">
        <w:rPr>
          <w:lang w:val="en-US"/>
        </w:rPr>
        <w:t>t springs mixed with cold mountain water, so the water that reached the city was lukewarm.</w:t>
      </w:r>
    </w:p>
    <w:p w14:paraId="2B77217C" w14:textId="54C251A8" w:rsidR="00D50822" w:rsidRPr="00B60AF3" w:rsidRDefault="00D50822" w:rsidP="00D50822">
      <w:pPr>
        <w:rPr>
          <w:lang w:val="en-US"/>
        </w:rPr>
      </w:pPr>
      <w:r w:rsidRPr="00B60AF3">
        <w:rPr>
          <w:lang w:val="en-US"/>
        </w:rPr>
        <w:t>Zeus was the patron god, but the city also had temples to Apollo, As</w:t>
      </w:r>
      <w:r w:rsidR="005135E5">
        <w:rPr>
          <w:lang w:val="en-US"/>
        </w:rPr>
        <w:t>c</w:t>
      </w:r>
      <w:r w:rsidRPr="00B60AF3">
        <w:rPr>
          <w:lang w:val="en-US"/>
        </w:rPr>
        <w:t>lepius, Hades, Hera, Athena, Serapis, Dionysus</w:t>
      </w:r>
      <w:r w:rsidR="005135E5">
        <w:rPr>
          <w:lang w:val="en-US"/>
        </w:rPr>
        <w:t>,</w:t>
      </w:r>
      <w:r w:rsidRPr="00B60AF3">
        <w:rPr>
          <w:lang w:val="en-US"/>
        </w:rPr>
        <w:t xml:space="preserve"> and others.</w:t>
      </w:r>
    </w:p>
    <w:p w14:paraId="144C5B7B" w14:textId="77777777" w:rsidR="00D50822" w:rsidRPr="00B60AF3" w:rsidRDefault="00D50822" w:rsidP="00D50822">
      <w:pPr>
        <w:rPr>
          <w:lang w:val="en-US"/>
        </w:rPr>
      </w:pPr>
      <w:r w:rsidRPr="00B60AF3">
        <w:rPr>
          <w:lang w:val="en-US"/>
        </w:rPr>
        <w:t xml:space="preserve"> </w:t>
      </w:r>
    </w:p>
    <w:p w14:paraId="505E3175" w14:textId="77777777" w:rsidR="00D50822" w:rsidRPr="00D24DF9" w:rsidRDefault="00D50822" w:rsidP="00D24DF9">
      <w:pPr>
        <w:rPr>
          <w:b/>
          <w:bCs/>
          <w:lang w:val="en-US"/>
        </w:rPr>
      </w:pPr>
      <w:r w:rsidRPr="00D24DF9">
        <w:rPr>
          <w:b/>
          <w:bCs/>
          <w:lang w:val="en-US"/>
        </w:rPr>
        <w:lastRenderedPageBreak/>
        <w:t>What does the text say?</w:t>
      </w:r>
    </w:p>
    <w:p w14:paraId="489C430D" w14:textId="479DE0F6" w:rsidR="00D50822" w:rsidRPr="00B60AF3" w:rsidRDefault="00D50822" w:rsidP="004F05AC">
      <w:pPr>
        <w:pStyle w:val="ListParagraph"/>
        <w:numPr>
          <w:ilvl w:val="0"/>
          <w:numId w:val="13"/>
        </w:numPr>
        <w:rPr>
          <w:lang w:val="en-US"/>
        </w:rPr>
      </w:pPr>
      <w:r w:rsidRPr="00B60AF3">
        <w:rPr>
          <w:lang w:val="en-US"/>
        </w:rPr>
        <w:t>What are the problems in the church?</w:t>
      </w:r>
    </w:p>
    <w:p w14:paraId="2DC512A1" w14:textId="5D016675" w:rsidR="00D50822" w:rsidRPr="00B60AF3" w:rsidRDefault="00D50822" w:rsidP="004F05AC">
      <w:pPr>
        <w:pStyle w:val="ListParagraph"/>
        <w:numPr>
          <w:ilvl w:val="0"/>
          <w:numId w:val="13"/>
        </w:numPr>
        <w:rPr>
          <w:lang w:val="en-US"/>
        </w:rPr>
      </w:pPr>
      <w:r w:rsidRPr="00B60AF3">
        <w:rPr>
          <w:lang w:val="en-US"/>
        </w:rPr>
        <w:t>What are they being asked to do?</w:t>
      </w:r>
    </w:p>
    <w:p w14:paraId="65209FA9" w14:textId="77777777" w:rsidR="00D50822" w:rsidRPr="00D24DF9" w:rsidRDefault="00D50822" w:rsidP="00D24DF9">
      <w:pPr>
        <w:rPr>
          <w:b/>
          <w:bCs/>
          <w:lang w:val="en-US"/>
        </w:rPr>
      </w:pPr>
      <w:r w:rsidRPr="00D24DF9">
        <w:rPr>
          <w:b/>
          <w:bCs/>
          <w:lang w:val="en-US"/>
        </w:rPr>
        <w:t>What did this mean to them?</w:t>
      </w:r>
    </w:p>
    <w:p w14:paraId="2F9A05BD" w14:textId="15E60F17" w:rsidR="00D50822" w:rsidRPr="00B60AF3" w:rsidRDefault="00D50822" w:rsidP="004F05AC">
      <w:pPr>
        <w:pStyle w:val="ListParagraph"/>
        <w:numPr>
          <w:ilvl w:val="0"/>
          <w:numId w:val="13"/>
        </w:numPr>
        <w:rPr>
          <w:lang w:val="en-US"/>
        </w:rPr>
      </w:pPr>
      <w:r w:rsidRPr="00B60AF3">
        <w:rPr>
          <w:lang w:val="en-US"/>
        </w:rPr>
        <w:t>How could they relate to v</w:t>
      </w:r>
      <w:r w:rsidR="007A1255">
        <w:rPr>
          <w:lang w:val="en-US"/>
        </w:rPr>
        <w:t>v</w:t>
      </w:r>
      <w:r w:rsidRPr="00B60AF3">
        <w:rPr>
          <w:lang w:val="en-US"/>
        </w:rPr>
        <w:t>. 15-16?</w:t>
      </w:r>
    </w:p>
    <w:p w14:paraId="65C32E9A" w14:textId="6E42484C" w:rsidR="00D50822" w:rsidRPr="00B60AF3" w:rsidRDefault="00D50822" w:rsidP="004F05AC">
      <w:pPr>
        <w:pStyle w:val="ListParagraph"/>
        <w:numPr>
          <w:ilvl w:val="0"/>
          <w:numId w:val="13"/>
        </w:numPr>
        <w:rPr>
          <w:lang w:val="en-US"/>
        </w:rPr>
      </w:pPr>
      <w:r w:rsidRPr="00B60AF3">
        <w:rPr>
          <w:lang w:val="en-US"/>
        </w:rPr>
        <w:t>What attitude is Jesus referring to in v. 17?</w:t>
      </w:r>
    </w:p>
    <w:p w14:paraId="207B0696" w14:textId="02DE9F0F" w:rsidR="00D50822" w:rsidRPr="00B60AF3" w:rsidRDefault="00D50822" w:rsidP="004F05AC">
      <w:pPr>
        <w:pStyle w:val="ListParagraph"/>
        <w:numPr>
          <w:ilvl w:val="0"/>
          <w:numId w:val="13"/>
        </w:numPr>
        <w:rPr>
          <w:lang w:val="en-US"/>
        </w:rPr>
      </w:pPr>
      <w:r w:rsidRPr="00B60AF3">
        <w:rPr>
          <w:lang w:val="en-US"/>
        </w:rPr>
        <w:t>How does Jesus contextualize in v. 18?</w:t>
      </w:r>
    </w:p>
    <w:p w14:paraId="23464343" w14:textId="77777777" w:rsidR="00D50822" w:rsidRPr="00D24DF9" w:rsidRDefault="00D50822" w:rsidP="00D24DF9">
      <w:pPr>
        <w:rPr>
          <w:b/>
          <w:bCs/>
          <w:lang w:val="en-US"/>
        </w:rPr>
      </w:pPr>
      <w:r w:rsidRPr="00D24DF9">
        <w:rPr>
          <w:b/>
          <w:bCs/>
          <w:lang w:val="en-US"/>
        </w:rPr>
        <w:t>Application?</w:t>
      </w:r>
    </w:p>
    <w:p w14:paraId="598F1A23" w14:textId="77777777" w:rsidR="00D50822" w:rsidRPr="00B60AF3" w:rsidRDefault="00D50822" w:rsidP="00D50822">
      <w:pPr>
        <w:rPr>
          <w:lang w:val="en-US"/>
        </w:rPr>
      </w:pPr>
      <w:r w:rsidRPr="00B60AF3">
        <w:rPr>
          <w:lang w:val="en-US"/>
        </w:rPr>
        <w:t xml:space="preserve"> </w:t>
      </w:r>
    </w:p>
    <w:p w14:paraId="5F2BC7B9" w14:textId="236182F9" w:rsidR="00D50822" w:rsidRPr="00B60AF3" w:rsidRDefault="00B40F43" w:rsidP="00D50822">
      <w:pPr>
        <w:rPr>
          <w:lang w:val="en-US"/>
        </w:rPr>
      </w:pPr>
      <w:r w:rsidRPr="00B60AF3">
        <w:rPr>
          <w:lang w:val="en-US"/>
        </w:rPr>
        <w:t>Is there anything in chapters 2-3 that you think is appropriate for today's congregations?</w:t>
      </w:r>
    </w:p>
    <w:p w14:paraId="652CC12F" w14:textId="77777777" w:rsidR="002A6DFA" w:rsidRPr="00B60AF3" w:rsidRDefault="002A6DFA" w:rsidP="00D50822">
      <w:pPr>
        <w:rPr>
          <w:lang w:val="en-US"/>
        </w:rPr>
      </w:pPr>
    </w:p>
    <w:p w14:paraId="554CB320" w14:textId="58B5B890" w:rsidR="00D50822" w:rsidRPr="00B60AF3" w:rsidRDefault="00D50822" w:rsidP="002A6DFA">
      <w:pPr>
        <w:pStyle w:val="Heading2"/>
        <w:rPr>
          <w:lang w:val="en-US"/>
        </w:rPr>
      </w:pPr>
      <w:bookmarkStart w:id="26" w:name="_Toc134475785"/>
      <w:r w:rsidRPr="00B60AF3">
        <w:rPr>
          <w:lang w:val="en-US"/>
        </w:rPr>
        <w:t>CHAPTER 4 DESCRIPTION OF GOD'S THRONE ROOM</w:t>
      </w:r>
      <w:bookmarkEnd w:id="26"/>
    </w:p>
    <w:p w14:paraId="34BB8A89" w14:textId="383CAFD1" w:rsidR="00D50822" w:rsidRPr="00F0589A" w:rsidRDefault="00D50822" w:rsidP="00D50822">
      <w:pPr>
        <w:rPr>
          <w:i/>
          <w:iCs/>
          <w:lang w:val="en-US"/>
        </w:rPr>
      </w:pPr>
      <w:r w:rsidRPr="00B60AF3">
        <w:rPr>
          <w:lang w:val="en-US"/>
        </w:rPr>
        <w:t>v. 1</w:t>
      </w:r>
      <w:r w:rsidR="000560EE" w:rsidRPr="00B60AF3">
        <w:rPr>
          <w:lang w:val="en-US"/>
        </w:rPr>
        <w:t xml:space="preserve"> </w:t>
      </w:r>
      <w:r w:rsidR="006F5850" w:rsidRPr="00F0589A">
        <w:rPr>
          <w:i/>
          <w:iCs/>
          <w:lang w:val="en-US"/>
        </w:rPr>
        <w:t xml:space="preserve">“Come up here, and I will show you </w:t>
      </w:r>
      <w:r w:rsidR="006F5850" w:rsidRPr="00F0589A">
        <w:rPr>
          <w:i/>
          <w:iCs/>
          <w:u w:val="single"/>
          <w:lang w:val="en-US"/>
        </w:rPr>
        <w:t>what must take place after this</w:t>
      </w:r>
      <w:r w:rsidR="006F5850" w:rsidRPr="00F0589A">
        <w:rPr>
          <w:i/>
          <w:iCs/>
          <w:lang w:val="en-US"/>
        </w:rPr>
        <w:t>.”</w:t>
      </w:r>
      <w:r w:rsidRPr="00B60AF3">
        <w:rPr>
          <w:lang w:val="en-US"/>
        </w:rPr>
        <w:t xml:space="preserve"> </w:t>
      </w:r>
      <w:r w:rsidR="00A74093">
        <w:rPr>
          <w:lang w:val="en-US"/>
        </w:rPr>
        <w:t>→</w:t>
      </w:r>
      <w:r w:rsidR="00285308" w:rsidRPr="00B60AF3">
        <w:rPr>
          <w:lang w:val="en-US"/>
        </w:rPr>
        <w:t xml:space="preserve"> </w:t>
      </w:r>
      <w:r w:rsidRPr="00B60AF3">
        <w:rPr>
          <w:lang w:val="en-US"/>
        </w:rPr>
        <w:t>1:19</w:t>
      </w:r>
      <w:r w:rsidR="00285308" w:rsidRPr="00B60AF3">
        <w:rPr>
          <w:lang w:val="en-US"/>
        </w:rPr>
        <w:t xml:space="preserve">: </w:t>
      </w:r>
      <w:r w:rsidR="00285308" w:rsidRPr="00F0589A">
        <w:rPr>
          <w:i/>
          <w:iCs/>
          <w:lang w:val="en-US"/>
        </w:rPr>
        <w:t xml:space="preserve">“Write, therefore, what you have seen, </w:t>
      </w:r>
      <w:r w:rsidR="00285308" w:rsidRPr="00F0589A">
        <w:rPr>
          <w:i/>
          <w:iCs/>
          <w:u w:val="single"/>
          <w:lang w:val="en-US"/>
        </w:rPr>
        <w:t>what is now</w:t>
      </w:r>
      <w:r w:rsidR="009374FF" w:rsidRPr="00F0589A">
        <w:rPr>
          <w:i/>
          <w:iCs/>
          <w:lang w:val="en-US"/>
        </w:rPr>
        <w:t xml:space="preserve"> </w:t>
      </w:r>
      <w:r w:rsidR="000560EE" w:rsidRPr="00F0589A">
        <w:rPr>
          <w:i/>
          <w:iCs/>
          <w:lang w:val="en-US"/>
        </w:rPr>
        <w:t>[ch. 2-3?]</w:t>
      </w:r>
      <w:r w:rsidR="009374FF" w:rsidRPr="00F0589A">
        <w:rPr>
          <w:i/>
          <w:iCs/>
          <w:lang w:val="en-US"/>
        </w:rPr>
        <w:t xml:space="preserve"> </w:t>
      </w:r>
      <w:r w:rsidR="00285308" w:rsidRPr="00F0589A">
        <w:rPr>
          <w:i/>
          <w:iCs/>
          <w:lang w:val="en-US"/>
        </w:rPr>
        <w:t xml:space="preserve">and </w:t>
      </w:r>
      <w:r w:rsidR="00285308" w:rsidRPr="00F0589A">
        <w:rPr>
          <w:i/>
          <w:iCs/>
          <w:u w:val="single"/>
          <w:lang w:val="en-US"/>
        </w:rPr>
        <w:t>what will take place later</w:t>
      </w:r>
      <w:r w:rsidR="00285308" w:rsidRPr="00F0589A">
        <w:rPr>
          <w:i/>
          <w:iCs/>
          <w:lang w:val="en-US"/>
        </w:rPr>
        <w:t>.</w:t>
      </w:r>
      <w:r w:rsidR="009374FF" w:rsidRPr="00F0589A">
        <w:rPr>
          <w:i/>
          <w:iCs/>
          <w:lang w:val="en-US"/>
        </w:rPr>
        <w:t>"</w:t>
      </w:r>
      <w:r w:rsidR="00285308" w:rsidRPr="00F0589A">
        <w:rPr>
          <w:i/>
          <w:iCs/>
          <w:lang w:val="en-US"/>
        </w:rPr>
        <w:t xml:space="preserve"> </w:t>
      </w:r>
    </w:p>
    <w:p w14:paraId="19BE69D6" w14:textId="0D0BC6EA" w:rsidR="00D50822" w:rsidRPr="00B60AF3" w:rsidRDefault="00D50822" w:rsidP="00D50822">
      <w:pPr>
        <w:rPr>
          <w:lang w:val="en-US"/>
        </w:rPr>
      </w:pPr>
      <w:r w:rsidRPr="00B60AF3">
        <w:rPr>
          <w:lang w:val="en-US"/>
        </w:rPr>
        <w:t xml:space="preserve">Shifting perspective </w:t>
      </w:r>
      <w:r w:rsidR="00A74093">
        <w:rPr>
          <w:lang w:val="en-US"/>
        </w:rPr>
        <w:t>→</w:t>
      </w:r>
      <w:r w:rsidR="007A7358" w:rsidRPr="00B60AF3">
        <w:rPr>
          <w:lang w:val="en-US"/>
        </w:rPr>
        <w:t xml:space="preserve"> </w:t>
      </w:r>
      <w:r w:rsidR="007A7358" w:rsidRPr="00F0589A">
        <w:rPr>
          <w:i/>
          <w:iCs/>
          <w:lang w:val="en-US"/>
        </w:rPr>
        <w:t>"in heaven"</w:t>
      </w:r>
      <w:r w:rsidR="00125617" w:rsidRPr="00B60AF3">
        <w:rPr>
          <w:lang w:val="en-US"/>
        </w:rPr>
        <w:t xml:space="preserve"> (v. 1)</w:t>
      </w:r>
    </w:p>
    <w:p w14:paraId="38EEF5D5" w14:textId="2FBE0928" w:rsidR="00D50822" w:rsidRPr="00B60AF3" w:rsidRDefault="00FA36BD" w:rsidP="00D50822">
      <w:pPr>
        <w:rPr>
          <w:lang w:val="en-US"/>
        </w:rPr>
      </w:pPr>
      <w:r w:rsidRPr="00B60AF3">
        <w:rPr>
          <w:lang w:val="en-US"/>
        </w:rPr>
        <w:t>OT</w:t>
      </w:r>
      <w:r w:rsidR="00D50822" w:rsidRPr="00B60AF3">
        <w:rPr>
          <w:lang w:val="en-US"/>
        </w:rPr>
        <w:t xml:space="preserve"> References:</w:t>
      </w:r>
    </w:p>
    <w:p w14:paraId="4259C3F8" w14:textId="3DC38A33" w:rsidR="00D50822" w:rsidRPr="00B60AF3" w:rsidRDefault="00D50822" w:rsidP="00205982">
      <w:pPr>
        <w:pStyle w:val="ListParagraph"/>
        <w:numPr>
          <w:ilvl w:val="0"/>
          <w:numId w:val="14"/>
        </w:numPr>
        <w:rPr>
          <w:lang w:val="en-US"/>
        </w:rPr>
      </w:pPr>
      <w:r w:rsidRPr="00B60AF3">
        <w:rPr>
          <w:lang w:val="en-US"/>
        </w:rPr>
        <w:t xml:space="preserve">Lightning, </w:t>
      </w:r>
      <w:r w:rsidR="00F24B2F" w:rsidRPr="00B60AF3">
        <w:rPr>
          <w:lang w:val="en-US"/>
        </w:rPr>
        <w:t>rumblings</w:t>
      </w:r>
      <w:r w:rsidR="005135E5">
        <w:rPr>
          <w:lang w:val="en-US"/>
        </w:rPr>
        <w:t>,</w:t>
      </w:r>
      <w:r w:rsidR="00F24B2F" w:rsidRPr="00B60AF3">
        <w:rPr>
          <w:lang w:val="en-US"/>
        </w:rPr>
        <w:t xml:space="preserve"> </w:t>
      </w:r>
      <w:r w:rsidRPr="00B60AF3">
        <w:rPr>
          <w:lang w:val="en-US"/>
        </w:rPr>
        <w:t>and thunder</w:t>
      </w:r>
      <w:r w:rsidR="00E60DAC" w:rsidRPr="00B60AF3">
        <w:rPr>
          <w:lang w:val="en-US"/>
        </w:rPr>
        <w:t xml:space="preserve"> (v. 5)</w:t>
      </w:r>
      <w:r w:rsidRPr="00B60AF3">
        <w:rPr>
          <w:lang w:val="en-US"/>
        </w:rPr>
        <w:t>: Exodus 19</w:t>
      </w:r>
    </w:p>
    <w:p w14:paraId="6A327344" w14:textId="77777777" w:rsidR="00205982" w:rsidRPr="00B60AF3" w:rsidRDefault="00D50822" w:rsidP="00205982">
      <w:pPr>
        <w:pStyle w:val="ListParagraph"/>
        <w:numPr>
          <w:ilvl w:val="0"/>
          <w:numId w:val="14"/>
        </w:numPr>
        <w:rPr>
          <w:lang w:val="en-US"/>
        </w:rPr>
      </w:pPr>
      <w:r w:rsidRPr="00B60AF3">
        <w:rPr>
          <w:lang w:val="en-US"/>
        </w:rPr>
        <w:t>Visions of God's throne in Isa 6 and Ezek 1</w:t>
      </w:r>
    </w:p>
    <w:p w14:paraId="45301E1F" w14:textId="1DCBDFDC" w:rsidR="00D50822" w:rsidRPr="00B60AF3" w:rsidRDefault="00D50822" w:rsidP="00205982">
      <w:pPr>
        <w:pStyle w:val="ListParagraph"/>
        <w:numPr>
          <w:ilvl w:val="0"/>
          <w:numId w:val="14"/>
        </w:numPr>
        <w:rPr>
          <w:lang w:val="en-US"/>
        </w:rPr>
      </w:pPr>
      <w:r w:rsidRPr="00B60AF3">
        <w:rPr>
          <w:lang w:val="en-US"/>
        </w:rPr>
        <w:t>Sea of Glass</w:t>
      </w:r>
      <w:r w:rsidR="004529E5" w:rsidRPr="00B60AF3">
        <w:rPr>
          <w:lang w:val="en-US"/>
        </w:rPr>
        <w:t xml:space="preserve"> (v. 6)</w:t>
      </w:r>
      <w:r w:rsidRPr="00B60AF3">
        <w:rPr>
          <w:lang w:val="en-US"/>
        </w:rPr>
        <w:t>: Exodus 24:10, 30:18-21/1 Kgs 7:23-26</w:t>
      </w:r>
    </w:p>
    <w:p w14:paraId="6200749C" w14:textId="77777777" w:rsidR="00D50822" w:rsidRPr="00B60AF3" w:rsidRDefault="00D50822" w:rsidP="00D50822">
      <w:pPr>
        <w:rPr>
          <w:lang w:val="en-US"/>
        </w:rPr>
      </w:pPr>
      <w:r w:rsidRPr="00B60AF3">
        <w:rPr>
          <w:lang w:val="en-US"/>
        </w:rPr>
        <w:t xml:space="preserve"> </w:t>
      </w:r>
    </w:p>
    <w:p w14:paraId="46866D59" w14:textId="77777777" w:rsidR="00D50822" w:rsidRPr="00B60AF3" w:rsidRDefault="00D50822" w:rsidP="0012124C">
      <w:pPr>
        <w:pStyle w:val="Heading2"/>
        <w:rPr>
          <w:lang w:val="en-US"/>
        </w:rPr>
      </w:pPr>
      <w:bookmarkStart w:id="27" w:name="_Toc134475786"/>
      <w:r w:rsidRPr="00B60AF3">
        <w:rPr>
          <w:lang w:val="en-US"/>
        </w:rPr>
        <w:t>ROUND 1: CHAPTERS 5-7</w:t>
      </w:r>
      <w:bookmarkEnd w:id="27"/>
    </w:p>
    <w:p w14:paraId="6056B89F" w14:textId="286E0891" w:rsidR="00D50822" w:rsidRPr="00B60AF3" w:rsidRDefault="002B6844" w:rsidP="00D50822">
      <w:pPr>
        <w:rPr>
          <w:lang w:val="en-US"/>
        </w:rPr>
      </w:pPr>
      <w:r w:rsidRPr="00F0589A">
        <w:rPr>
          <w:i/>
          <w:iCs/>
          <w:lang w:val="en-US"/>
        </w:rPr>
        <w:t>"Then one of the elders said to me, “Do not weep! See, the Lion of the tribe of Judah, the Root of David, has triumphed. He is able to open the scroll and its seven seals."</w:t>
      </w:r>
      <w:r w:rsidR="00D57A77" w:rsidRPr="00B60AF3">
        <w:rPr>
          <w:lang w:val="en-US"/>
        </w:rPr>
        <w:t xml:space="preserve"> 5:5</w:t>
      </w:r>
    </w:p>
    <w:p w14:paraId="2B38A5C0" w14:textId="6955E438" w:rsidR="00D50822" w:rsidRPr="00B60AF3" w:rsidRDefault="00841DAA" w:rsidP="00D50822">
      <w:pPr>
        <w:rPr>
          <w:lang w:val="en-US"/>
        </w:rPr>
      </w:pPr>
      <w:r w:rsidRPr="002B145D">
        <w:rPr>
          <w:i/>
          <w:iCs/>
          <w:lang w:val="en-US"/>
        </w:rPr>
        <w:t>"</w:t>
      </w:r>
      <w:r w:rsidR="00B26720" w:rsidRPr="002B145D">
        <w:rPr>
          <w:i/>
          <w:iCs/>
          <w:lang w:val="en-US"/>
        </w:rPr>
        <w:t>Then I saw a Lamb, looking as if it had been slain"</w:t>
      </w:r>
      <w:r w:rsidR="00B26720" w:rsidRPr="00B60AF3">
        <w:rPr>
          <w:lang w:val="en-US"/>
        </w:rPr>
        <w:t xml:space="preserve"> </w:t>
      </w:r>
      <w:r w:rsidRPr="00B60AF3">
        <w:rPr>
          <w:lang w:val="en-US"/>
        </w:rPr>
        <w:t>5:6</w:t>
      </w:r>
      <w:r w:rsidR="00B26720" w:rsidRPr="00B60AF3">
        <w:rPr>
          <w:lang w:val="en-US"/>
        </w:rPr>
        <w:t>a</w:t>
      </w:r>
    </w:p>
    <w:p w14:paraId="373B7996" w14:textId="77777777" w:rsidR="00D50822" w:rsidRPr="00B60AF3" w:rsidRDefault="00D50822" w:rsidP="00D50822">
      <w:pPr>
        <w:rPr>
          <w:lang w:val="en-US"/>
        </w:rPr>
      </w:pPr>
      <w:r w:rsidRPr="00B60AF3">
        <w:rPr>
          <w:lang w:val="en-US"/>
        </w:rPr>
        <w:t xml:space="preserve"> </w:t>
      </w:r>
    </w:p>
    <w:p w14:paraId="42A5946F" w14:textId="77777777" w:rsidR="00D50822" w:rsidRPr="00B60AF3" w:rsidRDefault="00D50822" w:rsidP="00841DAA">
      <w:pPr>
        <w:pStyle w:val="Heading3"/>
        <w:rPr>
          <w:lang w:val="en-US"/>
        </w:rPr>
      </w:pPr>
      <w:bookmarkStart w:id="28" w:name="_Toc134475787"/>
      <w:r w:rsidRPr="00B60AF3">
        <w:rPr>
          <w:lang w:val="en-US"/>
        </w:rPr>
        <w:lastRenderedPageBreak/>
        <w:t>CHAPTER 5: THE SCROLL WITH THE 7 SEALS</w:t>
      </w:r>
      <w:bookmarkEnd w:id="28"/>
    </w:p>
    <w:p w14:paraId="4766F223" w14:textId="67EF792B" w:rsidR="00D50822" w:rsidRPr="00B60AF3" w:rsidRDefault="00F529D2" w:rsidP="00D50822">
      <w:pPr>
        <w:rPr>
          <w:lang w:val="en-US"/>
        </w:rPr>
      </w:pPr>
      <w:r>
        <w:rPr>
          <w:lang w:val="en-US"/>
        </w:rPr>
        <w:t>The l</w:t>
      </w:r>
      <w:r w:rsidR="00F065F0" w:rsidRPr="00B60AF3">
        <w:rPr>
          <w:lang w:val="en-US"/>
        </w:rPr>
        <w:t xml:space="preserve">ast wills and </w:t>
      </w:r>
      <w:r w:rsidR="005A045F" w:rsidRPr="00B60AF3">
        <w:rPr>
          <w:lang w:val="en-US"/>
        </w:rPr>
        <w:t>t</w:t>
      </w:r>
      <w:r w:rsidR="0090644C" w:rsidRPr="00B60AF3">
        <w:rPr>
          <w:lang w:val="en-US"/>
        </w:rPr>
        <w:t>estaments</w:t>
      </w:r>
      <w:r w:rsidR="00D50822" w:rsidRPr="00B60AF3">
        <w:rPr>
          <w:lang w:val="en-US"/>
        </w:rPr>
        <w:t xml:space="preserve"> were usually sealed with seven seals and became effective upon opening.</w:t>
      </w:r>
    </w:p>
    <w:p w14:paraId="53640D45" w14:textId="22DD4469" w:rsidR="00D50822" w:rsidRPr="00B60AF3" w:rsidRDefault="00D50822" w:rsidP="00D50822">
      <w:pPr>
        <w:rPr>
          <w:lang w:val="en-US"/>
        </w:rPr>
      </w:pPr>
      <w:r w:rsidRPr="00B60AF3">
        <w:rPr>
          <w:lang w:val="en-US"/>
        </w:rPr>
        <w:t xml:space="preserve">Only the Lamb can open the seals because he has won </w:t>
      </w:r>
      <w:r w:rsidRPr="00B60AF3">
        <w:rPr>
          <w:rFonts w:ascii="Segoe UI Symbol" w:hAnsi="Segoe UI Symbol" w:cs="Segoe UI Symbol"/>
          <w:lang w:val="en-US"/>
        </w:rPr>
        <w:t xml:space="preserve">➡ </w:t>
      </w:r>
      <w:r w:rsidRPr="00B60AF3">
        <w:rPr>
          <w:lang w:val="en-US"/>
        </w:rPr>
        <w:t>the book contains events that were to happen after Jesus' death and resurrection.</w:t>
      </w:r>
    </w:p>
    <w:p w14:paraId="405DE0C4" w14:textId="24970233" w:rsidR="00D50822" w:rsidRPr="00B60AF3" w:rsidRDefault="00D50822" w:rsidP="00D50822">
      <w:pPr>
        <w:rPr>
          <w:lang w:val="en-US"/>
        </w:rPr>
      </w:pPr>
      <w:r w:rsidRPr="00B60AF3">
        <w:rPr>
          <w:lang w:val="en-US"/>
        </w:rPr>
        <w:t>7 horn</w:t>
      </w:r>
      <w:r w:rsidR="00546645" w:rsidRPr="00B60AF3">
        <w:rPr>
          <w:lang w:val="en-US"/>
        </w:rPr>
        <w:t>s</w:t>
      </w:r>
      <w:r w:rsidRPr="00B60AF3">
        <w:rPr>
          <w:lang w:val="en-US"/>
        </w:rPr>
        <w:t xml:space="preserve"> = almighty (horn = strength, e.g.</w:t>
      </w:r>
      <w:r w:rsidR="00426028">
        <w:rPr>
          <w:lang w:val="en-US"/>
        </w:rPr>
        <w:t>,</w:t>
      </w:r>
      <w:r w:rsidRPr="00B60AF3">
        <w:rPr>
          <w:lang w:val="en-US"/>
        </w:rPr>
        <w:t xml:space="preserve"> Dan 7-8, Ps 132:17, Lamentations 2:17)</w:t>
      </w:r>
    </w:p>
    <w:p w14:paraId="6C848ABA" w14:textId="4C97EB9B" w:rsidR="00D50822" w:rsidRPr="00B60AF3" w:rsidRDefault="00D50822" w:rsidP="00D50822">
      <w:pPr>
        <w:rPr>
          <w:lang w:val="en-US"/>
        </w:rPr>
      </w:pPr>
      <w:r w:rsidRPr="00B60AF3">
        <w:rPr>
          <w:lang w:val="en-US"/>
        </w:rPr>
        <w:t>7 eyes = all seeing, all knowing, God's Spirit</w:t>
      </w:r>
      <w:r w:rsidR="00426028">
        <w:rPr>
          <w:lang w:val="en-US"/>
        </w:rPr>
        <w:t>,</w:t>
      </w:r>
      <w:r w:rsidRPr="00B60AF3">
        <w:rPr>
          <w:lang w:val="en-US"/>
        </w:rPr>
        <w:t xml:space="preserve"> who is with his people on earth. And he hears their prayers (v. 8).</w:t>
      </w:r>
    </w:p>
    <w:p w14:paraId="33CB055F" w14:textId="6C208601" w:rsidR="00D50822" w:rsidRPr="00B60AF3" w:rsidRDefault="00D50822" w:rsidP="00D50822">
      <w:pPr>
        <w:rPr>
          <w:lang w:val="en-US"/>
        </w:rPr>
      </w:pPr>
      <w:r w:rsidRPr="00B60AF3">
        <w:rPr>
          <w:lang w:val="en-US"/>
        </w:rPr>
        <w:t>v</w:t>
      </w:r>
      <w:r w:rsidR="0033742B">
        <w:rPr>
          <w:lang w:val="en-US"/>
        </w:rPr>
        <w:t>v</w:t>
      </w:r>
      <w:r w:rsidRPr="00B60AF3">
        <w:rPr>
          <w:lang w:val="en-US"/>
        </w:rPr>
        <w:t>. 9-10 from the opening (1:5-7) — a central truth that must be repeated to those who are persecuted: They shall rule as kings!</w:t>
      </w:r>
    </w:p>
    <w:p w14:paraId="0E99D479" w14:textId="38430C35" w:rsidR="00D50822" w:rsidRPr="00B60AF3" w:rsidRDefault="00FA36BD" w:rsidP="00D50822">
      <w:pPr>
        <w:rPr>
          <w:lang w:val="en-US"/>
        </w:rPr>
      </w:pPr>
      <w:r w:rsidRPr="00B60AF3">
        <w:rPr>
          <w:lang w:val="en-US"/>
        </w:rPr>
        <w:t>OT</w:t>
      </w:r>
      <w:r w:rsidR="00D50822" w:rsidRPr="00B60AF3">
        <w:rPr>
          <w:lang w:val="en-US"/>
        </w:rPr>
        <w:t xml:space="preserve"> References:</w:t>
      </w:r>
    </w:p>
    <w:p w14:paraId="3E78D9F5" w14:textId="304C08D0" w:rsidR="00D50822" w:rsidRPr="00B60AF3" w:rsidRDefault="00D50822" w:rsidP="00876D57">
      <w:pPr>
        <w:pStyle w:val="ListParagraph"/>
        <w:numPr>
          <w:ilvl w:val="0"/>
          <w:numId w:val="15"/>
        </w:numPr>
        <w:rPr>
          <w:lang w:val="en-US"/>
        </w:rPr>
      </w:pPr>
      <w:r w:rsidRPr="00B60AF3">
        <w:rPr>
          <w:lang w:val="en-US"/>
        </w:rPr>
        <w:t>Scroll: Ezek 2:10</w:t>
      </w:r>
    </w:p>
    <w:p w14:paraId="3D4E6817" w14:textId="6FFADABE" w:rsidR="00D50822" w:rsidRPr="00B60AF3" w:rsidRDefault="00D50822" w:rsidP="00876D57">
      <w:pPr>
        <w:pStyle w:val="ListParagraph"/>
        <w:numPr>
          <w:ilvl w:val="0"/>
          <w:numId w:val="15"/>
        </w:numPr>
        <w:rPr>
          <w:lang w:val="en-US"/>
        </w:rPr>
      </w:pPr>
      <w:r w:rsidRPr="00B60AF3">
        <w:rPr>
          <w:lang w:val="en-US"/>
        </w:rPr>
        <w:t>The Lion of Judah: Genesis 49:9-10</w:t>
      </w:r>
    </w:p>
    <w:p w14:paraId="03FC1D44" w14:textId="5B9E1E82" w:rsidR="00D50822" w:rsidRPr="00B60AF3" w:rsidRDefault="00EC08AB" w:rsidP="00876D57">
      <w:pPr>
        <w:pStyle w:val="ListParagraph"/>
        <w:numPr>
          <w:ilvl w:val="0"/>
          <w:numId w:val="15"/>
        </w:numPr>
        <w:rPr>
          <w:lang w:val="en-US"/>
        </w:rPr>
      </w:pPr>
      <w:r w:rsidRPr="00B60AF3">
        <w:rPr>
          <w:lang w:val="en-US"/>
        </w:rPr>
        <w:t xml:space="preserve">The Root of David </w:t>
      </w:r>
      <w:r w:rsidR="00D50822" w:rsidRPr="00B60AF3">
        <w:rPr>
          <w:lang w:val="en-US"/>
        </w:rPr>
        <w:t xml:space="preserve">(Isa 11:1, 10), </w:t>
      </w:r>
      <w:r w:rsidR="0092610B" w:rsidRPr="00B60AF3">
        <w:rPr>
          <w:lang w:val="en-US"/>
        </w:rPr>
        <w:t>the</w:t>
      </w:r>
      <w:r w:rsidR="00D50822" w:rsidRPr="00B60AF3">
        <w:rPr>
          <w:lang w:val="en-US"/>
        </w:rPr>
        <w:t xml:space="preserve"> 7 spirits </w:t>
      </w:r>
      <w:r w:rsidR="0092610B" w:rsidRPr="00B60AF3">
        <w:rPr>
          <w:lang w:val="en-US"/>
        </w:rPr>
        <w:t xml:space="preserve">of God </w:t>
      </w:r>
      <w:r w:rsidR="00D50822" w:rsidRPr="00B60AF3">
        <w:rPr>
          <w:lang w:val="en-US"/>
        </w:rPr>
        <w:t>(Isa 11:2?)</w:t>
      </w:r>
    </w:p>
    <w:p w14:paraId="66289942" w14:textId="0F71FF49" w:rsidR="00D50822" w:rsidRPr="00B60AF3" w:rsidRDefault="00E43385" w:rsidP="00D50822">
      <w:pPr>
        <w:rPr>
          <w:lang w:val="en-US"/>
        </w:rPr>
      </w:pPr>
      <w:r w:rsidRPr="00B60AF3">
        <w:rPr>
          <w:lang w:val="en-US"/>
        </w:rPr>
        <w:t xml:space="preserve">What does this glimpse of the worship of </w:t>
      </w:r>
      <w:r w:rsidR="0092610B" w:rsidRPr="00B60AF3">
        <w:rPr>
          <w:lang w:val="en-US"/>
        </w:rPr>
        <w:t>G</w:t>
      </w:r>
      <w:r w:rsidRPr="00B60AF3">
        <w:rPr>
          <w:lang w:val="en-US"/>
        </w:rPr>
        <w:t xml:space="preserve">od and the </w:t>
      </w:r>
      <w:r w:rsidR="0092610B" w:rsidRPr="00B60AF3">
        <w:rPr>
          <w:lang w:val="en-US"/>
        </w:rPr>
        <w:t>L</w:t>
      </w:r>
      <w:r w:rsidRPr="00B60AF3">
        <w:rPr>
          <w:lang w:val="en-US"/>
        </w:rPr>
        <w:t>amb do to you?</w:t>
      </w:r>
    </w:p>
    <w:p w14:paraId="69508760" w14:textId="77777777" w:rsidR="00E43385" w:rsidRPr="00B60AF3" w:rsidRDefault="00E43385" w:rsidP="00D50822">
      <w:pPr>
        <w:rPr>
          <w:lang w:val="en-US"/>
        </w:rPr>
      </w:pPr>
    </w:p>
    <w:p w14:paraId="5CA38D94" w14:textId="695126F5" w:rsidR="00D50822" w:rsidRPr="00B60AF3" w:rsidRDefault="00D50822" w:rsidP="00E43385">
      <w:pPr>
        <w:pStyle w:val="Heading3"/>
        <w:rPr>
          <w:lang w:val="en-US"/>
        </w:rPr>
      </w:pPr>
      <w:bookmarkStart w:id="29" w:name="_Toc134475788"/>
      <w:r w:rsidRPr="00B60AF3">
        <w:rPr>
          <w:lang w:val="en-US"/>
        </w:rPr>
        <w:t>SEAL NO. 1: A RIDER ON A WHITE HORSE (6:1-2)</w:t>
      </w:r>
      <w:bookmarkEnd w:id="29"/>
    </w:p>
    <w:p w14:paraId="5C7ADD2A" w14:textId="054CB4CA" w:rsidR="00D50822" w:rsidRPr="00B60AF3" w:rsidRDefault="00E43385" w:rsidP="00D50822">
      <w:pPr>
        <w:rPr>
          <w:b/>
          <w:bCs/>
          <w:lang w:val="en-US"/>
        </w:rPr>
      </w:pPr>
      <w:r w:rsidRPr="00B60AF3">
        <w:rPr>
          <w:b/>
          <w:bCs/>
          <w:lang w:val="en-US"/>
        </w:rPr>
        <w:t>1. Jesus?</w:t>
      </w:r>
    </w:p>
    <w:p w14:paraId="708371FE" w14:textId="62B2569B" w:rsidR="00D50822" w:rsidRPr="00B60AF3" w:rsidRDefault="00D50822" w:rsidP="00CB2AA1">
      <w:pPr>
        <w:pStyle w:val="ListParagraph"/>
        <w:numPr>
          <w:ilvl w:val="0"/>
          <w:numId w:val="37"/>
        </w:numPr>
        <w:rPr>
          <w:lang w:val="en-US"/>
        </w:rPr>
      </w:pPr>
      <w:r w:rsidRPr="00B60AF3">
        <w:rPr>
          <w:lang w:val="en-US"/>
        </w:rPr>
        <w:t>From the 10</w:t>
      </w:r>
      <w:r w:rsidRPr="00B60AF3">
        <w:rPr>
          <w:vertAlign w:val="superscript"/>
          <w:lang w:val="en-US"/>
        </w:rPr>
        <w:t>th</w:t>
      </w:r>
      <w:r w:rsidR="00664448" w:rsidRPr="00B60AF3">
        <w:rPr>
          <w:lang w:val="en-US"/>
        </w:rPr>
        <w:t xml:space="preserve"> </w:t>
      </w:r>
      <w:r w:rsidRPr="00B60AF3">
        <w:rPr>
          <w:lang w:val="en-US"/>
        </w:rPr>
        <w:t>century through the Middle Ages</w:t>
      </w:r>
    </w:p>
    <w:p w14:paraId="7DB90007" w14:textId="5A3A33FE" w:rsidR="00D50822" w:rsidRPr="00B60AF3" w:rsidRDefault="00D50822" w:rsidP="00CB2AA1">
      <w:pPr>
        <w:pStyle w:val="ListParagraph"/>
        <w:numPr>
          <w:ilvl w:val="0"/>
          <w:numId w:val="37"/>
        </w:numPr>
        <w:rPr>
          <w:lang w:val="en-US"/>
        </w:rPr>
      </w:pPr>
      <w:r w:rsidRPr="00B60AF3">
        <w:rPr>
          <w:lang w:val="en-US"/>
        </w:rPr>
        <w:t>Jesus in 19:12 - also crowned</w:t>
      </w:r>
    </w:p>
    <w:p w14:paraId="3D42F5F8" w14:textId="05E97FCD" w:rsidR="00D50822" w:rsidRPr="00B60AF3" w:rsidRDefault="00D50822" w:rsidP="00CB2AA1">
      <w:pPr>
        <w:pStyle w:val="ListParagraph"/>
        <w:numPr>
          <w:ilvl w:val="0"/>
          <w:numId w:val="37"/>
        </w:numPr>
        <w:rPr>
          <w:lang w:val="en-US"/>
        </w:rPr>
      </w:pPr>
      <w:r w:rsidRPr="00B60AF3">
        <w:rPr>
          <w:lang w:val="en-US"/>
        </w:rPr>
        <w:t xml:space="preserve">White is always otherwise </w:t>
      </w:r>
      <w:r w:rsidRPr="00B60AF3">
        <w:rPr>
          <w:i/>
          <w:iCs/>
          <w:lang w:val="en-US"/>
        </w:rPr>
        <w:t>the good color</w:t>
      </w:r>
      <w:r w:rsidRPr="00B60AF3">
        <w:rPr>
          <w:lang w:val="en-US"/>
        </w:rPr>
        <w:t xml:space="preserve"> in this book</w:t>
      </w:r>
    </w:p>
    <w:p w14:paraId="4CE2F473" w14:textId="6E59F62F" w:rsidR="00D50822" w:rsidRPr="00B60AF3" w:rsidRDefault="005C2E60" w:rsidP="00CB2AA1">
      <w:pPr>
        <w:pStyle w:val="ListParagraph"/>
        <w:numPr>
          <w:ilvl w:val="0"/>
          <w:numId w:val="37"/>
        </w:numPr>
        <w:rPr>
          <w:lang w:val="en-US"/>
        </w:rPr>
      </w:pPr>
      <w:r w:rsidRPr="00B60AF3">
        <w:rPr>
          <w:lang w:val="en-US"/>
        </w:rPr>
        <w:t>Won the v</w:t>
      </w:r>
      <w:r w:rsidR="00D50822" w:rsidRPr="00B60AF3">
        <w:rPr>
          <w:lang w:val="en-US"/>
        </w:rPr>
        <w:t>ictory at his first coming</w:t>
      </w:r>
    </w:p>
    <w:p w14:paraId="741CBAED" w14:textId="77777777" w:rsidR="00D50822" w:rsidRPr="00B60AF3" w:rsidRDefault="00D50822" w:rsidP="009202F6">
      <w:pPr>
        <w:rPr>
          <w:lang w:val="en-US"/>
        </w:rPr>
      </w:pPr>
      <w:r w:rsidRPr="00B60AF3">
        <w:rPr>
          <w:lang w:val="en-US"/>
        </w:rPr>
        <w:t>A picture of the gospel going out into the world, it conquers and spreads.</w:t>
      </w:r>
    </w:p>
    <w:p w14:paraId="0F90DC77" w14:textId="2EDC829A" w:rsidR="00D50822" w:rsidRPr="00B60AF3" w:rsidRDefault="00D50822" w:rsidP="00D50822">
      <w:pPr>
        <w:rPr>
          <w:b/>
          <w:bCs/>
          <w:lang w:val="en-US"/>
        </w:rPr>
      </w:pPr>
      <w:r w:rsidRPr="00B60AF3">
        <w:rPr>
          <w:b/>
          <w:bCs/>
          <w:lang w:val="en-US"/>
        </w:rPr>
        <w:t xml:space="preserve">2. The </w:t>
      </w:r>
      <w:r w:rsidR="009F657D" w:rsidRPr="00B60AF3">
        <w:rPr>
          <w:b/>
          <w:bCs/>
          <w:lang w:val="en-US"/>
        </w:rPr>
        <w:t>Parthians</w:t>
      </w:r>
      <w:r w:rsidRPr="00B60AF3">
        <w:rPr>
          <w:b/>
          <w:bCs/>
          <w:lang w:val="en-US"/>
        </w:rPr>
        <w:t>?</w:t>
      </w:r>
    </w:p>
    <w:p w14:paraId="43666D10" w14:textId="362CD837" w:rsidR="00D50822" w:rsidRPr="00B60AF3" w:rsidRDefault="00D50822" w:rsidP="009202F6">
      <w:pPr>
        <w:pStyle w:val="ListParagraph"/>
        <w:numPr>
          <w:ilvl w:val="0"/>
          <w:numId w:val="38"/>
        </w:numPr>
        <w:rPr>
          <w:lang w:val="en-US"/>
        </w:rPr>
      </w:pPr>
      <w:r w:rsidRPr="00B60AF3">
        <w:rPr>
          <w:lang w:val="en-US"/>
        </w:rPr>
        <w:t>White horse + archer could be associated with the Parthians, the only real threat to the Roman Empire in the East (240 BC - 224 AD).</w:t>
      </w:r>
    </w:p>
    <w:p w14:paraId="4B72E29E" w14:textId="716F80E8" w:rsidR="00D50822" w:rsidRPr="00B60AF3" w:rsidRDefault="00D50822" w:rsidP="009202F6">
      <w:pPr>
        <w:pStyle w:val="ListParagraph"/>
        <w:numPr>
          <w:ilvl w:val="0"/>
          <w:numId w:val="38"/>
        </w:numPr>
        <w:rPr>
          <w:lang w:val="en-US"/>
        </w:rPr>
      </w:pPr>
      <w:r w:rsidRPr="00B60AF3">
        <w:rPr>
          <w:lang w:val="en-US"/>
        </w:rPr>
        <w:t>The only mounted archers of the first century.</w:t>
      </w:r>
    </w:p>
    <w:p w14:paraId="116C9F25" w14:textId="5DB136B2" w:rsidR="00D50822" w:rsidRPr="00B60AF3" w:rsidRDefault="00D50822" w:rsidP="009202F6">
      <w:pPr>
        <w:pStyle w:val="ListParagraph"/>
        <w:numPr>
          <w:ilvl w:val="0"/>
          <w:numId w:val="38"/>
        </w:numPr>
        <w:rPr>
          <w:lang w:val="en-US"/>
        </w:rPr>
      </w:pPr>
      <w:r w:rsidRPr="00B60AF3">
        <w:rPr>
          <w:lang w:val="en-US"/>
        </w:rPr>
        <w:lastRenderedPageBreak/>
        <w:t>The Roman Empire was never able to conquer them. Represented the outpost of civilization, a different kind of enemy.</w:t>
      </w:r>
    </w:p>
    <w:p w14:paraId="0F21F675" w14:textId="728C3296" w:rsidR="00D50822" w:rsidRPr="00B60AF3" w:rsidRDefault="00D50822" w:rsidP="009202F6">
      <w:pPr>
        <w:pStyle w:val="ListParagraph"/>
        <w:numPr>
          <w:ilvl w:val="0"/>
          <w:numId w:val="38"/>
        </w:numPr>
        <w:rPr>
          <w:lang w:val="en-US"/>
        </w:rPr>
      </w:pPr>
      <w:r w:rsidRPr="00B60AF3">
        <w:rPr>
          <w:lang w:val="en-US"/>
        </w:rPr>
        <w:t>The Parthians crushed the Romans in the year 62 in the Tigris valley.</w:t>
      </w:r>
    </w:p>
    <w:p w14:paraId="24F899D5" w14:textId="0226A98C" w:rsidR="00D50822" w:rsidRPr="00B60AF3" w:rsidRDefault="00D50822" w:rsidP="00D50822">
      <w:pPr>
        <w:rPr>
          <w:lang w:val="en-US"/>
        </w:rPr>
      </w:pPr>
      <w:r w:rsidRPr="00B60AF3">
        <w:rPr>
          <w:lang w:val="en-US"/>
        </w:rPr>
        <w:t>The first horseman belongs to the same series as the other three</w:t>
      </w:r>
      <w:r w:rsidR="00426028">
        <w:rPr>
          <w:lang w:val="en-US"/>
        </w:rPr>
        <w:t>;</w:t>
      </w:r>
      <w:r w:rsidRPr="00B60AF3">
        <w:rPr>
          <w:lang w:val="en-US"/>
        </w:rPr>
        <w:t xml:space="preserve"> he is part of the coming judgment of the Roman Empire.</w:t>
      </w:r>
    </w:p>
    <w:p w14:paraId="55B1F739" w14:textId="77777777" w:rsidR="002D732B" w:rsidRPr="00B60AF3" w:rsidRDefault="002D732B" w:rsidP="00D50822">
      <w:pPr>
        <w:rPr>
          <w:lang w:val="en-US"/>
        </w:rPr>
      </w:pPr>
    </w:p>
    <w:p w14:paraId="0CDF32C0" w14:textId="6D75A7C4" w:rsidR="00D50822" w:rsidRPr="00B60AF3" w:rsidRDefault="00D50822" w:rsidP="002D732B">
      <w:pPr>
        <w:pStyle w:val="Heading3"/>
        <w:rPr>
          <w:lang w:val="en-US"/>
        </w:rPr>
      </w:pPr>
      <w:bookmarkStart w:id="30" w:name="_Toc134475789"/>
      <w:r w:rsidRPr="00B60AF3">
        <w:rPr>
          <w:lang w:val="en-US"/>
        </w:rPr>
        <w:t>SEAL NO. 2: A RIDER ON A RED HORSE (6:3-4)</w:t>
      </w:r>
      <w:bookmarkEnd w:id="30"/>
    </w:p>
    <w:p w14:paraId="1767954D" w14:textId="077DA23A" w:rsidR="00D50822" w:rsidRPr="00B60AF3" w:rsidRDefault="00D50822" w:rsidP="009202F6">
      <w:pPr>
        <w:pStyle w:val="ListParagraph"/>
        <w:numPr>
          <w:ilvl w:val="0"/>
          <w:numId w:val="39"/>
        </w:numPr>
        <w:rPr>
          <w:lang w:val="en-US"/>
        </w:rPr>
      </w:pPr>
      <w:r w:rsidRPr="00B60AF3">
        <w:rPr>
          <w:lang w:val="en-US"/>
        </w:rPr>
        <w:t>Red was associated with war and blood</w:t>
      </w:r>
    </w:p>
    <w:p w14:paraId="7BD77AFE" w14:textId="608717F2" w:rsidR="00D50822" w:rsidRPr="00B60AF3" w:rsidRDefault="00D50822" w:rsidP="009202F6">
      <w:pPr>
        <w:pStyle w:val="ListParagraph"/>
        <w:numPr>
          <w:ilvl w:val="0"/>
          <w:numId w:val="39"/>
        </w:numPr>
        <w:rPr>
          <w:lang w:val="en-US"/>
        </w:rPr>
      </w:pPr>
      <w:r w:rsidRPr="00B60AF3">
        <w:rPr>
          <w:lang w:val="en-US"/>
        </w:rPr>
        <w:t xml:space="preserve">Peace taken away: Pax Romana disappearing? (27 BC - </w:t>
      </w:r>
      <w:r w:rsidR="00B93976" w:rsidRPr="00B60AF3">
        <w:rPr>
          <w:lang w:val="en-US"/>
        </w:rPr>
        <w:t>approx</w:t>
      </w:r>
      <w:r w:rsidRPr="00B60AF3">
        <w:rPr>
          <w:lang w:val="en-US"/>
        </w:rPr>
        <w:t>. 180 AD)</w:t>
      </w:r>
    </w:p>
    <w:p w14:paraId="1496622E" w14:textId="1DD25FFC" w:rsidR="00D50822" w:rsidRPr="00B60AF3" w:rsidRDefault="00D50822" w:rsidP="009202F6">
      <w:pPr>
        <w:pStyle w:val="ListParagraph"/>
        <w:numPr>
          <w:ilvl w:val="0"/>
          <w:numId w:val="39"/>
        </w:numPr>
        <w:rPr>
          <w:lang w:val="en-US"/>
        </w:rPr>
      </w:pPr>
      <w:r w:rsidRPr="00B60AF3">
        <w:rPr>
          <w:lang w:val="en-US"/>
        </w:rPr>
        <w:t>Sword = judgment by war in the OT</w:t>
      </w:r>
    </w:p>
    <w:p w14:paraId="68413495" w14:textId="6E47942A" w:rsidR="00D50822" w:rsidRPr="00B60AF3" w:rsidRDefault="00D50822" w:rsidP="00D50822">
      <w:pPr>
        <w:rPr>
          <w:lang w:val="en-US"/>
        </w:rPr>
      </w:pPr>
      <w:r w:rsidRPr="00B60AF3">
        <w:rPr>
          <w:lang w:val="en-US"/>
        </w:rPr>
        <w:t>An image of the coming judgment of the Roman Empire and probably also of persecution and death.</w:t>
      </w:r>
    </w:p>
    <w:p w14:paraId="4B0C099E" w14:textId="77777777" w:rsidR="002D732B" w:rsidRPr="00B60AF3" w:rsidRDefault="002D732B" w:rsidP="00D50822">
      <w:pPr>
        <w:rPr>
          <w:lang w:val="en-US"/>
        </w:rPr>
      </w:pPr>
    </w:p>
    <w:p w14:paraId="2ADA83B2" w14:textId="77777777" w:rsidR="00D50822" w:rsidRPr="00B60AF3" w:rsidRDefault="00D50822" w:rsidP="002D732B">
      <w:pPr>
        <w:pStyle w:val="Heading3"/>
        <w:rPr>
          <w:lang w:val="en-US"/>
        </w:rPr>
      </w:pPr>
      <w:bookmarkStart w:id="31" w:name="_Toc134475790"/>
      <w:r w:rsidRPr="00B60AF3">
        <w:rPr>
          <w:lang w:val="en-US"/>
        </w:rPr>
        <w:t>SEAL NO. 3: A RIDER ON A BLACK HORSE (6:5-6)</w:t>
      </w:r>
      <w:bookmarkEnd w:id="31"/>
    </w:p>
    <w:p w14:paraId="087FF3E1" w14:textId="414F0598" w:rsidR="00D50822" w:rsidRPr="00B60AF3" w:rsidRDefault="00D50822" w:rsidP="00D50822">
      <w:pPr>
        <w:rPr>
          <w:lang w:val="en-US"/>
        </w:rPr>
      </w:pPr>
      <w:r w:rsidRPr="00B60AF3">
        <w:rPr>
          <w:lang w:val="en-US"/>
        </w:rPr>
        <w:t xml:space="preserve">More persecution, this time </w:t>
      </w:r>
      <w:r w:rsidR="00CF0E51" w:rsidRPr="00B60AF3">
        <w:rPr>
          <w:lang w:val="en-US"/>
        </w:rPr>
        <w:t>financially</w:t>
      </w:r>
      <w:r w:rsidR="00426028">
        <w:rPr>
          <w:lang w:val="en-US"/>
        </w:rPr>
        <w:t>,</w:t>
      </w:r>
      <w:r w:rsidRPr="00B60AF3">
        <w:rPr>
          <w:lang w:val="en-US"/>
        </w:rPr>
        <w:t xml:space="preserve"> because the Christians were not part of the trade organizations that were linked to the pagan gods.</w:t>
      </w:r>
    </w:p>
    <w:p w14:paraId="2FBBB8E2" w14:textId="1B8CAB94" w:rsidR="00D50822" w:rsidRPr="00D5059A" w:rsidRDefault="00D50822" w:rsidP="00D5059A">
      <w:pPr>
        <w:pStyle w:val="ListParagraph"/>
        <w:numPr>
          <w:ilvl w:val="0"/>
          <w:numId w:val="42"/>
        </w:numPr>
        <w:rPr>
          <w:lang w:val="en-US"/>
        </w:rPr>
      </w:pPr>
      <w:r w:rsidRPr="00D5059A">
        <w:rPr>
          <w:lang w:val="en-US"/>
        </w:rPr>
        <w:t xml:space="preserve">A famine causes inflation. </w:t>
      </w:r>
      <w:r w:rsidR="004C3139" w:rsidRPr="00D5059A">
        <w:rPr>
          <w:lang w:val="en-US"/>
        </w:rPr>
        <w:t>W</w:t>
      </w:r>
      <w:r w:rsidRPr="00D5059A">
        <w:rPr>
          <w:lang w:val="en-US"/>
        </w:rPr>
        <w:t>heat costs more than 10 times the normal price. Famines in the early 90s.</w:t>
      </w:r>
    </w:p>
    <w:p w14:paraId="4FB08E24" w14:textId="493C0866" w:rsidR="00D50822" w:rsidRPr="00D5059A" w:rsidRDefault="00D50822" w:rsidP="00D5059A">
      <w:pPr>
        <w:pStyle w:val="ListParagraph"/>
        <w:numPr>
          <w:ilvl w:val="0"/>
          <w:numId w:val="42"/>
        </w:numPr>
        <w:rPr>
          <w:lang w:val="en-US"/>
        </w:rPr>
      </w:pPr>
      <w:r w:rsidRPr="00D5059A">
        <w:rPr>
          <w:lang w:val="en-US"/>
        </w:rPr>
        <w:t>The crisis affects the poor. Oil and wine: The rich are not affected. Most Christians were not rich.</w:t>
      </w:r>
    </w:p>
    <w:p w14:paraId="4349E554" w14:textId="4C189D3F" w:rsidR="00D50822" w:rsidRPr="00D5059A" w:rsidRDefault="00D50822" w:rsidP="00D5059A">
      <w:pPr>
        <w:pStyle w:val="ListParagraph"/>
        <w:numPr>
          <w:ilvl w:val="0"/>
          <w:numId w:val="42"/>
        </w:numPr>
        <w:rPr>
          <w:lang w:val="en-US"/>
        </w:rPr>
      </w:pPr>
      <w:r w:rsidRPr="00D5059A">
        <w:rPr>
          <w:lang w:val="en-US"/>
        </w:rPr>
        <w:t xml:space="preserve">Economic persecution will also come before the Roman Empire is judged and before Jesus </w:t>
      </w:r>
      <w:r w:rsidR="00B153E0" w:rsidRPr="00D5059A">
        <w:rPr>
          <w:lang w:val="en-US"/>
        </w:rPr>
        <w:t>returns</w:t>
      </w:r>
      <w:r w:rsidRPr="00D5059A">
        <w:rPr>
          <w:lang w:val="en-US"/>
        </w:rPr>
        <w:t>.</w:t>
      </w:r>
    </w:p>
    <w:p w14:paraId="04EF90B9" w14:textId="77777777" w:rsidR="00D50822" w:rsidRPr="00B60AF3" w:rsidRDefault="00D50822" w:rsidP="00D50822">
      <w:pPr>
        <w:rPr>
          <w:lang w:val="en-US"/>
        </w:rPr>
      </w:pPr>
      <w:r w:rsidRPr="00B60AF3">
        <w:rPr>
          <w:lang w:val="en-US"/>
        </w:rPr>
        <w:t xml:space="preserve"> </w:t>
      </w:r>
    </w:p>
    <w:p w14:paraId="0ABDED71" w14:textId="77777777" w:rsidR="00D50822" w:rsidRPr="00B60AF3" w:rsidRDefault="00D50822" w:rsidP="009732FD">
      <w:pPr>
        <w:pStyle w:val="Heading3"/>
        <w:rPr>
          <w:lang w:val="en-US"/>
        </w:rPr>
      </w:pPr>
      <w:bookmarkStart w:id="32" w:name="_Toc134475791"/>
      <w:r w:rsidRPr="00B60AF3">
        <w:rPr>
          <w:lang w:val="en-US"/>
        </w:rPr>
        <w:t>SEAL NO. 4: A RIDER ON A PALE HORSE (6:7-8)</w:t>
      </w:r>
      <w:bookmarkEnd w:id="32"/>
    </w:p>
    <w:p w14:paraId="79E8680B" w14:textId="1F1B1EC1" w:rsidR="00D50822" w:rsidRPr="00B60AF3" w:rsidRDefault="00D50822" w:rsidP="00D50822">
      <w:pPr>
        <w:rPr>
          <w:lang w:val="en-US"/>
        </w:rPr>
      </w:pPr>
      <w:r w:rsidRPr="00B60AF3">
        <w:rPr>
          <w:lang w:val="en-US"/>
        </w:rPr>
        <w:t>¼ - partial power</w:t>
      </w:r>
    </w:p>
    <w:p w14:paraId="63EC614F" w14:textId="20430EFE" w:rsidR="00D50822" w:rsidRPr="00B60AF3" w:rsidRDefault="00D50822" w:rsidP="00D50822">
      <w:pPr>
        <w:rPr>
          <w:lang w:val="en-US"/>
        </w:rPr>
      </w:pPr>
      <w:r w:rsidRPr="00B60AF3">
        <w:rPr>
          <w:lang w:val="en-US"/>
        </w:rPr>
        <w:t xml:space="preserve">The combination of sword/famine/pestilence is used at least 18x in Jeremiah and Ezekiel </w:t>
      </w:r>
      <w:r w:rsidR="00426028">
        <w:rPr>
          <w:lang w:val="en-US"/>
        </w:rPr>
        <w:t>to describe</w:t>
      </w:r>
      <w:r w:rsidRPr="00B60AF3">
        <w:rPr>
          <w:lang w:val="en-US"/>
        </w:rPr>
        <w:t xml:space="preserve"> God's judgment.</w:t>
      </w:r>
    </w:p>
    <w:p w14:paraId="7E5E0284" w14:textId="47A2E36B" w:rsidR="00D50822" w:rsidRPr="00B60AF3" w:rsidRDefault="00D50822" w:rsidP="00D50822">
      <w:pPr>
        <w:rPr>
          <w:lang w:val="en-US"/>
        </w:rPr>
      </w:pPr>
      <w:r w:rsidRPr="00B60AF3">
        <w:rPr>
          <w:lang w:val="en-US"/>
        </w:rPr>
        <w:t>Death will take people before the end comes, and especially swords and wild animals w</w:t>
      </w:r>
      <w:r w:rsidR="00426028">
        <w:rPr>
          <w:lang w:val="en-US"/>
        </w:rPr>
        <w:t>ill</w:t>
      </w:r>
      <w:r w:rsidRPr="00B60AF3">
        <w:rPr>
          <w:lang w:val="en-US"/>
        </w:rPr>
        <w:t xml:space="preserve"> be real to the first readers.</w:t>
      </w:r>
    </w:p>
    <w:p w14:paraId="77937497" w14:textId="77777777" w:rsidR="00D50822" w:rsidRPr="00B60AF3" w:rsidRDefault="00D50822" w:rsidP="00D50822">
      <w:pPr>
        <w:rPr>
          <w:lang w:val="en-US"/>
        </w:rPr>
      </w:pPr>
      <w:r w:rsidRPr="00B60AF3">
        <w:rPr>
          <w:lang w:val="en-US"/>
        </w:rPr>
        <w:lastRenderedPageBreak/>
        <w:t xml:space="preserve"> </w:t>
      </w:r>
    </w:p>
    <w:p w14:paraId="18510569" w14:textId="77777777" w:rsidR="00D50822" w:rsidRPr="00B60AF3" w:rsidRDefault="00D50822" w:rsidP="009732FD">
      <w:pPr>
        <w:pStyle w:val="Heading3"/>
        <w:rPr>
          <w:lang w:val="en-US"/>
        </w:rPr>
      </w:pPr>
      <w:bookmarkStart w:id="33" w:name="_Toc134475792"/>
      <w:r w:rsidRPr="00B60AF3">
        <w:rPr>
          <w:lang w:val="en-US"/>
        </w:rPr>
        <w:t>SEAL NO. 5: THE MARTYRS UNDER THE ALTAR (6:9-11)</w:t>
      </w:r>
      <w:bookmarkEnd w:id="33"/>
    </w:p>
    <w:p w14:paraId="5237EECD" w14:textId="79D9C8B2" w:rsidR="00D50822" w:rsidRPr="00B60AF3" w:rsidRDefault="00D50822" w:rsidP="00C467DE">
      <w:pPr>
        <w:pStyle w:val="ListParagraph"/>
        <w:numPr>
          <w:ilvl w:val="0"/>
          <w:numId w:val="40"/>
        </w:numPr>
        <w:rPr>
          <w:lang w:val="en-US"/>
        </w:rPr>
      </w:pPr>
      <w:r w:rsidRPr="00B60AF3">
        <w:rPr>
          <w:lang w:val="en-US"/>
        </w:rPr>
        <w:t xml:space="preserve">Has been slain as the Lamb </w:t>
      </w:r>
      <w:r w:rsidRPr="00B60AF3">
        <w:rPr>
          <w:rFonts w:ascii="Segoe UI Symbol" w:hAnsi="Segoe UI Symbol" w:cs="Segoe UI Symbol"/>
          <w:lang w:val="en-US"/>
        </w:rPr>
        <w:t xml:space="preserve">➡ </w:t>
      </w:r>
      <w:r w:rsidRPr="00B60AF3">
        <w:rPr>
          <w:lang w:val="en-US"/>
        </w:rPr>
        <w:t>shares</w:t>
      </w:r>
      <w:r w:rsidRPr="00B60AF3">
        <w:rPr>
          <w:rFonts w:ascii="Segoe UI Symbol" w:hAnsi="Segoe UI Symbol" w:cs="Segoe UI Symbol"/>
          <w:lang w:val="en-US"/>
        </w:rPr>
        <w:t xml:space="preserve"> </w:t>
      </w:r>
      <w:r w:rsidRPr="00B60AF3">
        <w:rPr>
          <w:lang w:val="en-US"/>
        </w:rPr>
        <w:t>in the sufferings of Christ (2 Cor 1:5, Phil 3:10, Col 1:24, 1 Pet 4:13)</w:t>
      </w:r>
    </w:p>
    <w:p w14:paraId="46D10FA8" w14:textId="32F55FF5" w:rsidR="00D50822" w:rsidRPr="00B60AF3" w:rsidRDefault="00D50822" w:rsidP="00C467DE">
      <w:pPr>
        <w:pStyle w:val="ListParagraph"/>
        <w:numPr>
          <w:ilvl w:val="0"/>
          <w:numId w:val="40"/>
        </w:numPr>
        <w:rPr>
          <w:lang w:val="en-US"/>
        </w:rPr>
      </w:pPr>
      <w:r w:rsidRPr="00B60AF3">
        <w:rPr>
          <w:lang w:val="en-US"/>
        </w:rPr>
        <w:t xml:space="preserve">In the OT, the blood was poured out at the foot of the altar (Leviticus 4:7, 18, 25) </w:t>
      </w:r>
      <w:r w:rsidRPr="00B60AF3">
        <w:rPr>
          <w:rFonts w:ascii="Segoe UI Symbol" w:hAnsi="Segoe UI Symbol" w:cs="Segoe UI Symbol"/>
          <w:lang w:val="en-US"/>
        </w:rPr>
        <w:t>➡</w:t>
      </w:r>
    </w:p>
    <w:p w14:paraId="5D526A0F" w14:textId="77777777" w:rsidR="00D50822" w:rsidRPr="00B60AF3" w:rsidRDefault="00D50822" w:rsidP="00C467DE">
      <w:pPr>
        <w:pStyle w:val="ListParagraph"/>
        <w:numPr>
          <w:ilvl w:val="0"/>
          <w:numId w:val="40"/>
        </w:numPr>
        <w:rPr>
          <w:lang w:val="en-US"/>
        </w:rPr>
      </w:pPr>
      <w:r w:rsidRPr="00B60AF3">
        <w:rPr>
          <w:lang w:val="en-US"/>
        </w:rPr>
        <w:t>The martyrs are "sacrifices".</w:t>
      </w:r>
    </w:p>
    <w:p w14:paraId="3DBBACF9" w14:textId="0A6F0742" w:rsidR="00D50822" w:rsidRPr="00B60AF3" w:rsidRDefault="00D50822" w:rsidP="00C467DE">
      <w:pPr>
        <w:pStyle w:val="ListParagraph"/>
        <w:numPr>
          <w:ilvl w:val="0"/>
          <w:numId w:val="40"/>
        </w:numPr>
        <w:rPr>
          <w:lang w:val="en-US"/>
        </w:rPr>
      </w:pPr>
      <w:r w:rsidRPr="00B60AF3">
        <w:rPr>
          <w:lang w:val="en-US"/>
        </w:rPr>
        <w:t>God's judgment is a good thing when you are persecuted.</w:t>
      </w:r>
    </w:p>
    <w:p w14:paraId="63E79908" w14:textId="77777777" w:rsidR="00D50822" w:rsidRPr="00B60AF3" w:rsidRDefault="00D50822" w:rsidP="00D50822">
      <w:pPr>
        <w:rPr>
          <w:lang w:val="en-US"/>
        </w:rPr>
      </w:pPr>
      <w:r w:rsidRPr="00B60AF3">
        <w:rPr>
          <w:lang w:val="en-US"/>
        </w:rPr>
        <w:t>Purpose: To empower readers to persevere even if they have to die for their faith.</w:t>
      </w:r>
    </w:p>
    <w:p w14:paraId="46E6BA2C" w14:textId="77777777" w:rsidR="00D50822" w:rsidRPr="00B60AF3" w:rsidRDefault="00D50822" w:rsidP="00D50822">
      <w:pPr>
        <w:rPr>
          <w:lang w:val="en-US"/>
        </w:rPr>
      </w:pPr>
      <w:r w:rsidRPr="00B60AF3">
        <w:rPr>
          <w:lang w:val="en-US"/>
        </w:rPr>
        <w:t xml:space="preserve"> </w:t>
      </w:r>
    </w:p>
    <w:p w14:paraId="5EA6BE6E" w14:textId="77777777" w:rsidR="00D50822" w:rsidRPr="00B60AF3" w:rsidRDefault="00D50822" w:rsidP="00470CA4">
      <w:pPr>
        <w:pStyle w:val="Heading3"/>
        <w:rPr>
          <w:lang w:val="en-US"/>
        </w:rPr>
      </w:pPr>
      <w:bookmarkStart w:id="34" w:name="_Toc134475793"/>
      <w:r w:rsidRPr="00B60AF3">
        <w:rPr>
          <w:lang w:val="en-US"/>
        </w:rPr>
        <w:t>SEAL NO. 6: THE GREAT DAY OF WRATH (6:12-17)</w:t>
      </w:r>
      <w:bookmarkEnd w:id="34"/>
    </w:p>
    <w:p w14:paraId="35265262" w14:textId="60762CDE" w:rsidR="00D50822" w:rsidRPr="00B60AF3" w:rsidRDefault="00D50822" w:rsidP="00D50822">
      <w:pPr>
        <w:rPr>
          <w:lang w:val="en-US"/>
        </w:rPr>
      </w:pPr>
      <w:r w:rsidRPr="00B60AF3">
        <w:rPr>
          <w:lang w:val="en-US"/>
        </w:rPr>
        <w:t>Bad news. 6 was associated with misfortune and judgment.</w:t>
      </w:r>
    </w:p>
    <w:p w14:paraId="1A335A60" w14:textId="30A41BD6" w:rsidR="00D50822" w:rsidRPr="00B60AF3" w:rsidRDefault="00D50822" w:rsidP="00D50822">
      <w:pPr>
        <w:rPr>
          <w:lang w:val="en-US"/>
        </w:rPr>
      </w:pPr>
      <w:r w:rsidRPr="00B60AF3">
        <w:rPr>
          <w:lang w:val="en-US"/>
        </w:rPr>
        <w:t>The great day of wrath = a picture of the last judgment</w:t>
      </w:r>
    </w:p>
    <w:p w14:paraId="1B7BC07C" w14:textId="7FF6A8DD" w:rsidR="00D50822" w:rsidRPr="00B60AF3" w:rsidRDefault="00D50822" w:rsidP="00D50822">
      <w:pPr>
        <w:rPr>
          <w:lang w:val="en-US"/>
        </w:rPr>
      </w:pPr>
      <w:r w:rsidRPr="00B60AF3">
        <w:rPr>
          <w:lang w:val="en-US"/>
        </w:rPr>
        <w:t xml:space="preserve">The people on earth always represent those who do not believe. 7 groups of people </w:t>
      </w:r>
      <w:r w:rsidR="00CF008A" w:rsidRPr="00B60AF3">
        <w:rPr>
          <w:lang w:val="en-US"/>
        </w:rPr>
        <w:t>= complete judgment.</w:t>
      </w:r>
    </w:p>
    <w:p w14:paraId="4E8A46A6" w14:textId="286E9353" w:rsidR="00D50822" w:rsidRPr="00B60AF3" w:rsidRDefault="00FA36BD" w:rsidP="00D50822">
      <w:pPr>
        <w:rPr>
          <w:lang w:val="en-US"/>
        </w:rPr>
      </w:pPr>
      <w:r w:rsidRPr="00B60AF3">
        <w:rPr>
          <w:lang w:val="en-US"/>
        </w:rPr>
        <w:t>OT</w:t>
      </w:r>
      <w:r w:rsidR="00D50822" w:rsidRPr="00B60AF3">
        <w:rPr>
          <w:lang w:val="en-US"/>
        </w:rPr>
        <w:t xml:space="preserve"> References:</w:t>
      </w:r>
    </w:p>
    <w:p w14:paraId="29C52898" w14:textId="581E40A8" w:rsidR="00D50822" w:rsidRPr="00B60AF3" w:rsidRDefault="00D50822" w:rsidP="00CF008A">
      <w:pPr>
        <w:pStyle w:val="ListParagraph"/>
        <w:numPr>
          <w:ilvl w:val="0"/>
          <w:numId w:val="16"/>
        </w:numPr>
        <w:rPr>
          <w:lang w:val="en-US"/>
        </w:rPr>
      </w:pPr>
      <w:r w:rsidRPr="00B60AF3">
        <w:rPr>
          <w:lang w:val="en-US"/>
        </w:rPr>
        <w:t>v</w:t>
      </w:r>
      <w:r w:rsidR="0033742B">
        <w:rPr>
          <w:lang w:val="en-US"/>
        </w:rPr>
        <w:t>v</w:t>
      </w:r>
      <w:r w:rsidRPr="00B60AF3">
        <w:rPr>
          <w:lang w:val="en-US"/>
        </w:rPr>
        <w:t>. 12-14: Isa 34:4 (Matthew 24:29)</w:t>
      </w:r>
    </w:p>
    <w:p w14:paraId="0BB32457" w14:textId="574834C8" w:rsidR="00D50822" w:rsidRPr="00B60AF3" w:rsidRDefault="00D50822" w:rsidP="00CF008A">
      <w:pPr>
        <w:pStyle w:val="ListParagraph"/>
        <w:numPr>
          <w:ilvl w:val="0"/>
          <w:numId w:val="16"/>
        </w:numPr>
        <w:rPr>
          <w:lang w:val="en-US"/>
        </w:rPr>
      </w:pPr>
      <w:r w:rsidRPr="00B60AF3">
        <w:rPr>
          <w:lang w:val="en-US"/>
        </w:rPr>
        <w:t>v</w:t>
      </w:r>
      <w:r w:rsidR="0033742B">
        <w:rPr>
          <w:lang w:val="en-US"/>
        </w:rPr>
        <w:t>v</w:t>
      </w:r>
      <w:r w:rsidRPr="00B60AF3">
        <w:rPr>
          <w:lang w:val="en-US"/>
        </w:rPr>
        <w:t>. 15-16: Isa 2:10, 19-20, Hos 10:8</w:t>
      </w:r>
    </w:p>
    <w:p w14:paraId="7285DE44" w14:textId="0D14CA0B" w:rsidR="00D50822" w:rsidRPr="00B60AF3" w:rsidRDefault="00D50822" w:rsidP="00CF008A">
      <w:pPr>
        <w:pStyle w:val="ListParagraph"/>
        <w:numPr>
          <w:ilvl w:val="0"/>
          <w:numId w:val="16"/>
        </w:numPr>
        <w:rPr>
          <w:lang w:val="en-US"/>
        </w:rPr>
      </w:pPr>
      <w:r w:rsidRPr="00DB4265">
        <w:rPr>
          <w:i/>
          <w:iCs/>
          <w:lang w:val="en-US"/>
        </w:rPr>
        <w:t>"</w:t>
      </w:r>
      <w:r w:rsidR="00143BB1" w:rsidRPr="00DB4265">
        <w:rPr>
          <w:i/>
          <w:iCs/>
          <w:lang w:val="en-US"/>
        </w:rPr>
        <w:t>who can withstand it</w:t>
      </w:r>
      <w:r w:rsidRPr="00DB4265">
        <w:rPr>
          <w:i/>
          <w:iCs/>
          <w:lang w:val="en-US"/>
        </w:rPr>
        <w:t>"</w:t>
      </w:r>
      <w:r w:rsidR="00143BB1" w:rsidRPr="00B60AF3">
        <w:rPr>
          <w:lang w:val="en-US"/>
        </w:rPr>
        <w:t xml:space="preserve"> (v. 17)</w:t>
      </w:r>
      <w:r w:rsidRPr="00B60AF3">
        <w:rPr>
          <w:lang w:val="en-US"/>
        </w:rPr>
        <w:t xml:space="preserve"> - Joel 2:11, Mal 3:2.</w:t>
      </w:r>
    </w:p>
    <w:p w14:paraId="14ACCD8B" w14:textId="77777777" w:rsidR="00D50822" w:rsidRPr="00B60AF3" w:rsidRDefault="00D50822" w:rsidP="00D50822">
      <w:pPr>
        <w:rPr>
          <w:lang w:val="en-US"/>
        </w:rPr>
      </w:pPr>
      <w:r w:rsidRPr="00B60AF3">
        <w:rPr>
          <w:lang w:val="en-US"/>
        </w:rPr>
        <w:t>Will the answer come in chapter 7?</w:t>
      </w:r>
    </w:p>
    <w:p w14:paraId="07B4EE33" w14:textId="77777777" w:rsidR="00CF008A" w:rsidRPr="00B60AF3" w:rsidRDefault="00CF008A" w:rsidP="00D50822">
      <w:pPr>
        <w:rPr>
          <w:lang w:val="en-US"/>
        </w:rPr>
      </w:pPr>
    </w:p>
    <w:p w14:paraId="66F69162" w14:textId="783BF994" w:rsidR="00D50822" w:rsidRPr="00B60AF3" w:rsidRDefault="00D50822" w:rsidP="00AF631D">
      <w:pPr>
        <w:pStyle w:val="Heading3"/>
        <w:rPr>
          <w:lang w:val="en-US"/>
        </w:rPr>
      </w:pPr>
      <w:bookmarkStart w:id="35" w:name="_Toc134475794"/>
      <w:r w:rsidRPr="00B60AF3">
        <w:rPr>
          <w:lang w:val="en-US"/>
        </w:rPr>
        <w:t>INTER</w:t>
      </w:r>
      <w:r w:rsidR="00DE105D" w:rsidRPr="00B60AF3">
        <w:rPr>
          <w:lang w:val="en-US"/>
        </w:rPr>
        <w:t>LUDE</w:t>
      </w:r>
      <w:r w:rsidRPr="00B60AF3">
        <w:rPr>
          <w:lang w:val="en-US"/>
        </w:rPr>
        <w:t xml:space="preserve"> SCENE 1: FLASHBACK. THE 144,000 (7:1-8)</w:t>
      </w:r>
      <w:bookmarkEnd w:id="35"/>
    </w:p>
    <w:p w14:paraId="436D1BE7" w14:textId="7EEDBDA3" w:rsidR="00D50822" w:rsidRPr="00B60AF3" w:rsidRDefault="00D50822" w:rsidP="00D50822">
      <w:pPr>
        <w:rPr>
          <w:lang w:val="en-US"/>
        </w:rPr>
      </w:pPr>
      <w:r w:rsidRPr="00B60AF3">
        <w:rPr>
          <w:lang w:val="en-US"/>
        </w:rPr>
        <w:t>Chronologically before the 6</w:t>
      </w:r>
      <w:r w:rsidRPr="00B60AF3">
        <w:rPr>
          <w:vertAlign w:val="superscript"/>
          <w:lang w:val="en-US"/>
        </w:rPr>
        <w:t>th</w:t>
      </w:r>
      <w:r w:rsidR="00D35EDF" w:rsidRPr="00B60AF3">
        <w:rPr>
          <w:lang w:val="en-US"/>
        </w:rPr>
        <w:t xml:space="preserve"> </w:t>
      </w:r>
      <w:r w:rsidRPr="00B60AF3">
        <w:rPr>
          <w:lang w:val="en-US"/>
        </w:rPr>
        <w:t>seal: They have been sealed before judgment occurs (as in Ezek 9)</w:t>
      </w:r>
    </w:p>
    <w:p w14:paraId="4BD43C44" w14:textId="062D1548" w:rsidR="00D50822" w:rsidRPr="00B60AF3" w:rsidRDefault="00D50822" w:rsidP="00D50822">
      <w:pPr>
        <w:rPr>
          <w:lang w:val="en-US"/>
        </w:rPr>
      </w:pPr>
      <w:r w:rsidRPr="00B60AF3">
        <w:rPr>
          <w:lang w:val="en-US"/>
        </w:rPr>
        <w:t>Unusual tribal list: Dan missing (not Levi), Joseph instead of Ephraim and Manasseh</w:t>
      </w:r>
    </w:p>
    <w:p w14:paraId="2818E441" w14:textId="7E5A013B" w:rsidR="00D50822" w:rsidRDefault="00D50822" w:rsidP="00D50822">
      <w:pPr>
        <w:rPr>
          <w:lang w:val="en-US"/>
        </w:rPr>
      </w:pPr>
      <w:r w:rsidRPr="00B60AF3">
        <w:rPr>
          <w:rFonts w:ascii="Segoe UI Symbol" w:hAnsi="Segoe UI Symbol" w:cs="Segoe UI Symbol"/>
          <w:lang w:val="en-US"/>
        </w:rPr>
        <w:t xml:space="preserve">➡ </w:t>
      </w:r>
      <w:r w:rsidR="00427E1A" w:rsidRPr="00B60AF3">
        <w:rPr>
          <w:lang w:val="en-US"/>
        </w:rPr>
        <w:t>The believing</w:t>
      </w:r>
      <w:r w:rsidRPr="00B60AF3">
        <w:rPr>
          <w:lang w:val="en-US"/>
        </w:rPr>
        <w:t xml:space="preserve"> Israel or a picture of God's true people?</w:t>
      </w:r>
    </w:p>
    <w:p w14:paraId="5DEE34DC" w14:textId="77777777" w:rsidR="002164F6" w:rsidRPr="00B60AF3" w:rsidRDefault="002164F6" w:rsidP="00D50822">
      <w:pPr>
        <w:rPr>
          <w:lang w:val="en-US"/>
        </w:rPr>
      </w:pPr>
    </w:p>
    <w:p w14:paraId="44C45100" w14:textId="0ECAB92D" w:rsidR="00D50822" w:rsidRPr="004F439D" w:rsidRDefault="00D50822" w:rsidP="004F439D">
      <w:pPr>
        <w:rPr>
          <w:b/>
          <w:bCs/>
          <w:lang w:val="en-US"/>
        </w:rPr>
      </w:pPr>
      <w:r w:rsidRPr="004F439D">
        <w:rPr>
          <w:b/>
          <w:bCs/>
          <w:lang w:val="en-US"/>
        </w:rPr>
        <w:t>Is 144,000 meant literally?</w:t>
      </w:r>
    </w:p>
    <w:p w14:paraId="3A64596C" w14:textId="67555EAA" w:rsidR="00D50822" w:rsidRPr="00B60AF3" w:rsidRDefault="00D50822" w:rsidP="000C6611">
      <w:pPr>
        <w:pStyle w:val="ListParagraph"/>
        <w:numPr>
          <w:ilvl w:val="0"/>
          <w:numId w:val="41"/>
        </w:numPr>
        <w:rPr>
          <w:lang w:val="en-US"/>
        </w:rPr>
      </w:pPr>
      <w:r w:rsidRPr="002164F6">
        <w:rPr>
          <w:i/>
          <w:iCs/>
          <w:lang w:val="en-US"/>
        </w:rPr>
        <w:lastRenderedPageBreak/>
        <w:t xml:space="preserve">"Myriad" </w:t>
      </w:r>
      <w:r w:rsidRPr="00B60AF3">
        <w:rPr>
          <w:lang w:val="en-US"/>
        </w:rPr>
        <w:t>(10,000) is the Bible's largest number and is used symbolically in 1 Sam 18:7, Ps 3:7, 68:18</w:t>
      </w:r>
      <w:r w:rsidR="009271F6">
        <w:rPr>
          <w:lang w:val="en-US"/>
        </w:rPr>
        <w:t>,</w:t>
      </w:r>
      <w:r w:rsidRPr="00B60AF3">
        <w:rPr>
          <w:lang w:val="en-US"/>
        </w:rPr>
        <w:t xml:space="preserve"> and Dan 7:10.</w:t>
      </w:r>
    </w:p>
    <w:p w14:paraId="36C757B5" w14:textId="398CDC45" w:rsidR="00D50822" w:rsidRPr="00B60AF3" w:rsidRDefault="00D50822" w:rsidP="000C6611">
      <w:pPr>
        <w:pStyle w:val="ListParagraph"/>
        <w:numPr>
          <w:ilvl w:val="0"/>
          <w:numId w:val="41"/>
        </w:numPr>
        <w:rPr>
          <w:lang w:val="en-US"/>
        </w:rPr>
      </w:pPr>
      <w:r w:rsidRPr="00B60AF3">
        <w:rPr>
          <w:lang w:val="en-US"/>
        </w:rPr>
        <w:t>Not small and exclusionary, but a large number for the first readers.</w:t>
      </w:r>
    </w:p>
    <w:p w14:paraId="187C7B92" w14:textId="7BE31080" w:rsidR="00D50822" w:rsidRPr="00B60AF3" w:rsidRDefault="00D50822" w:rsidP="000C6611">
      <w:pPr>
        <w:pStyle w:val="ListParagraph"/>
        <w:numPr>
          <w:ilvl w:val="0"/>
          <w:numId w:val="41"/>
        </w:numPr>
        <w:rPr>
          <w:lang w:val="en-US"/>
        </w:rPr>
      </w:pPr>
      <w:r w:rsidRPr="00B60AF3">
        <w:rPr>
          <w:lang w:val="en-US"/>
        </w:rPr>
        <w:t>If literally: 144,000 ethnic Jews ("male virgins", 14:4) are the only ones who escape judgment. Is this consistent with the rest of the Bible?</w:t>
      </w:r>
    </w:p>
    <w:p w14:paraId="7A9D4815" w14:textId="34005621" w:rsidR="00D50822" w:rsidRPr="00B60AF3" w:rsidRDefault="00D50822" w:rsidP="000C6611">
      <w:pPr>
        <w:pStyle w:val="ListParagraph"/>
        <w:numPr>
          <w:ilvl w:val="0"/>
          <w:numId w:val="41"/>
        </w:numPr>
        <w:rPr>
          <w:lang w:val="en-US"/>
        </w:rPr>
      </w:pPr>
      <w:r w:rsidRPr="00B60AF3">
        <w:rPr>
          <w:lang w:val="en-US"/>
        </w:rPr>
        <w:t xml:space="preserve">Symbolic: 12 x 12 x 1000: 12 tribes x 12 apostles x complete earthly completeness (10 x 10 x 10) </w:t>
      </w:r>
      <w:r w:rsidRPr="00B60AF3">
        <w:rPr>
          <w:rFonts w:ascii="Segoe UI Symbol" w:hAnsi="Segoe UI Symbol" w:cs="Segoe UI Symbol"/>
          <w:lang w:val="en-US"/>
        </w:rPr>
        <w:t xml:space="preserve">➡ </w:t>
      </w:r>
      <w:r w:rsidRPr="00B60AF3">
        <w:rPr>
          <w:lang w:val="en-US"/>
        </w:rPr>
        <w:t>The complete people of God. (John 5:24)</w:t>
      </w:r>
    </w:p>
    <w:p w14:paraId="7EE348BC" w14:textId="77777777" w:rsidR="00D50822" w:rsidRPr="00B60AF3" w:rsidRDefault="00D50822" w:rsidP="00D50822">
      <w:pPr>
        <w:rPr>
          <w:lang w:val="en-US"/>
        </w:rPr>
      </w:pPr>
      <w:r w:rsidRPr="00B60AF3">
        <w:rPr>
          <w:lang w:val="en-US"/>
        </w:rPr>
        <w:t xml:space="preserve"> </w:t>
      </w:r>
    </w:p>
    <w:p w14:paraId="15FF24D0" w14:textId="45EFB57E" w:rsidR="00D50822" w:rsidRPr="00B60AF3" w:rsidRDefault="00BB0027" w:rsidP="00444E3D">
      <w:pPr>
        <w:pStyle w:val="Heading3"/>
        <w:rPr>
          <w:lang w:val="en-US"/>
        </w:rPr>
      </w:pPr>
      <w:bookmarkStart w:id="36" w:name="_Toc134475795"/>
      <w:r w:rsidRPr="00B60AF3">
        <w:rPr>
          <w:lang w:val="en-US"/>
        </w:rPr>
        <w:t>INTERLUDE</w:t>
      </w:r>
      <w:r w:rsidR="00D50822" w:rsidRPr="00B60AF3">
        <w:rPr>
          <w:lang w:val="en-US"/>
        </w:rPr>
        <w:t xml:space="preserve"> SCENE 2: THE GREAT CROWD (7:9-17)</w:t>
      </w:r>
      <w:bookmarkEnd w:id="36"/>
    </w:p>
    <w:p w14:paraId="5B180933" w14:textId="2CC163F5" w:rsidR="00D50822" w:rsidRPr="00B60AF3" w:rsidRDefault="00D50822" w:rsidP="00D50822">
      <w:pPr>
        <w:rPr>
          <w:lang w:val="en-US"/>
        </w:rPr>
      </w:pPr>
      <w:r w:rsidRPr="00B60AF3">
        <w:rPr>
          <w:lang w:val="en-US"/>
        </w:rPr>
        <w:t xml:space="preserve">Same picture, but after the tribulation (v. 14) </w:t>
      </w:r>
      <w:r w:rsidR="00426028">
        <w:rPr>
          <w:lang w:val="en-US"/>
        </w:rPr>
        <w:t xml:space="preserve">and </w:t>
      </w:r>
      <w:r w:rsidRPr="00B60AF3">
        <w:rPr>
          <w:lang w:val="en-US"/>
        </w:rPr>
        <w:t>before the throne (v. 9)?</w:t>
      </w:r>
    </w:p>
    <w:p w14:paraId="4425C191" w14:textId="511D855C" w:rsidR="00D50822" w:rsidRPr="00B60AF3" w:rsidRDefault="00D50822" w:rsidP="00444E3D">
      <w:pPr>
        <w:pStyle w:val="ListParagraph"/>
        <w:numPr>
          <w:ilvl w:val="0"/>
          <w:numId w:val="17"/>
        </w:numPr>
        <w:rPr>
          <w:lang w:val="en-US"/>
        </w:rPr>
      </w:pPr>
      <w:r w:rsidRPr="00B60AF3">
        <w:rPr>
          <w:lang w:val="en-US"/>
        </w:rPr>
        <w:t>As in 5</w:t>
      </w:r>
      <w:r w:rsidR="00FF428E" w:rsidRPr="00B60AF3">
        <w:rPr>
          <w:lang w:val="en-US"/>
        </w:rPr>
        <w:t>:</w:t>
      </w:r>
      <w:r w:rsidRPr="00B60AF3">
        <w:rPr>
          <w:lang w:val="en-US"/>
        </w:rPr>
        <w:t>5-6: First</w:t>
      </w:r>
      <w:r w:rsidR="009271F6">
        <w:rPr>
          <w:lang w:val="en-US"/>
        </w:rPr>
        <w:t>,</w:t>
      </w:r>
      <w:r w:rsidRPr="00B60AF3">
        <w:rPr>
          <w:lang w:val="en-US"/>
        </w:rPr>
        <w:t xml:space="preserve"> he hears about it, then he sees it</w:t>
      </w:r>
      <w:r w:rsidR="006433E8" w:rsidRPr="00B60AF3">
        <w:rPr>
          <w:lang w:val="en-US"/>
        </w:rPr>
        <w:t>.</w:t>
      </w:r>
    </w:p>
    <w:p w14:paraId="777FC1EC" w14:textId="4543550E" w:rsidR="00D50822" w:rsidRPr="00B60AF3" w:rsidRDefault="00D50822" w:rsidP="00D50822">
      <w:pPr>
        <w:rPr>
          <w:lang w:val="en-US"/>
        </w:rPr>
      </w:pPr>
      <w:r w:rsidRPr="00B60AF3">
        <w:rPr>
          <w:lang w:val="en-US"/>
        </w:rPr>
        <w:t>The fulfillment of Genesis 15:5</w:t>
      </w:r>
      <w:r w:rsidR="000232CB" w:rsidRPr="00B60AF3">
        <w:rPr>
          <w:lang w:val="en-US"/>
        </w:rPr>
        <w:t>.</w:t>
      </w:r>
    </w:p>
    <w:p w14:paraId="7B3F6A4D" w14:textId="7771D652" w:rsidR="00D50822" w:rsidRPr="00B60AF3" w:rsidRDefault="00D50822" w:rsidP="00D50822">
      <w:pPr>
        <w:rPr>
          <w:lang w:val="en-US"/>
        </w:rPr>
      </w:pPr>
      <w:r w:rsidRPr="00B60AF3">
        <w:rPr>
          <w:lang w:val="en-US"/>
        </w:rPr>
        <w:t xml:space="preserve">Palm branches: The Feast of Tabernacles, commemorating the deliverance from Egypt </w:t>
      </w:r>
      <w:r w:rsidRPr="00B60AF3">
        <w:rPr>
          <w:rFonts w:ascii="Segoe UI Symbol" w:hAnsi="Segoe UI Symbol" w:cs="Segoe UI Symbol"/>
          <w:lang w:val="en-US"/>
        </w:rPr>
        <w:t xml:space="preserve">➡ </w:t>
      </w:r>
      <w:r w:rsidRPr="00B60AF3">
        <w:rPr>
          <w:lang w:val="en-US"/>
        </w:rPr>
        <w:t>a new deliverance</w:t>
      </w:r>
    </w:p>
    <w:p w14:paraId="7C61DF08" w14:textId="77777777" w:rsidR="00D50822" w:rsidRPr="00B60AF3" w:rsidRDefault="00D50822" w:rsidP="00D50822">
      <w:pPr>
        <w:rPr>
          <w:lang w:val="en-US"/>
        </w:rPr>
      </w:pPr>
    </w:p>
    <w:p w14:paraId="51B632D0" w14:textId="77777777" w:rsidR="00D50822" w:rsidRPr="00B60AF3" w:rsidRDefault="00D50822" w:rsidP="0087358D">
      <w:pPr>
        <w:pStyle w:val="Heading3"/>
        <w:rPr>
          <w:lang w:val="en-US"/>
        </w:rPr>
      </w:pPr>
      <w:bookmarkStart w:id="37" w:name="_Toc134475796"/>
      <w:r w:rsidRPr="00B60AF3">
        <w:rPr>
          <w:lang w:val="en-US"/>
        </w:rPr>
        <w:t>SEAL NO. 7: SILENCE (8:1)</w:t>
      </w:r>
      <w:bookmarkEnd w:id="37"/>
    </w:p>
    <w:p w14:paraId="55C8279C" w14:textId="77777777" w:rsidR="00D50822" w:rsidRPr="00B60AF3" w:rsidRDefault="00D50822" w:rsidP="00D50822">
      <w:pPr>
        <w:rPr>
          <w:lang w:val="en-US"/>
        </w:rPr>
      </w:pPr>
      <w:r w:rsidRPr="00B60AF3">
        <w:rPr>
          <w:lang w:val="en-US"/>
        </w:rPr>
        <w:t xml:space="preserve"> </w:t>
      </w:r>
    </w:p>
    <w:p w14:paraId="4AE0D448" w14:textId="77777777" w:rsidR="00D50822" w:rsidRPr="00B60AF3" w:rsidRDefault="00D50822" w:rsidP="00043DB5">
      <w:pPr>
        <w:pStyle w:val="Heading3"/>
        <w:rPr>
          <w:lang w:val="en-US"/>
        </w:rPr>
      </w:pPr>
      <w:bookmarkStart w:id="38" w:name="_Toc134475797"/>
      <w:r w:rsidRPr="00B60AF3">
        <w:rPr>
          <w:lang w:val="en-US"/>
        </w:rPr>
        <w:t>APPLICATION OF CHAPTERS 6-7:</w:t>
      </w:r>
      <w:bookmarkEnd w:id="38"/>
    </w:p>
    <w:p w14:paraId="2E3CB6FB" w14:textId="6F307508" w:rsidR="00D50822" w:rsidRPr="00B60AF3" w:rsidRDefault="00684312" w:rsidP="00684312">
      <w:pPr>
        <w:rPr>
          <w:lang w:val="en-US"/>
        </w:rPr>
      </w:pPr>
      <w:r w:rsidRPr="00B60AF3">
        <w:rPr>
          <w:lang w:val="en-US"/>
        </w:rPr>
        <w:t>Just as God promised the readers to judge the evil Roman Empire, he promises to judge the evil in our time. Do these chapters give you any new perspectives on how to face suffering? How do these chapters encourage you?</w:t>
      </w:r>
    </w:p>
    <w:p w14:paraId="254FB0D8" w14:textId="77777777" w:rsidR="009271F6" w:rsidRPr="00B60AF3" w:rsidRDefault="009271F6" w:rsidP="00D50822">
      <w:pPr>
        <w:rPr>
          <w:lang w:val="en-US"/>
        </w:rPr>
      </w:pPr>
    </w:p>
    <w:p w14:paraId="2278ED55" w14:textId="77777777" w:rsidR="00D50822" w:rsidRPr="00B60AF3" w:rsidRDefault="00D50822" w:rsidP="00043DB5">
      <w:pPr>
        <w:pStyle w:val="Heading2"/>
        <w:rPr>
          <w:lang w:val="en-US"/>
        </w:rPr>
      </w:pPr>
      <w:bookmarkStart w:id="39" w:name="_Toc134475798"/>
      <w:r w:rsidRPr="00B60AF3">
        <w:rPr>
          <w:lang w:val="en-US"/>
        </w:rPr>
        <w:t>ROUND 2: CHAPTERS 8-11</w:t>
      </w:r>
      <w:bookmarkEnd w:id="39"/>
    </w:p>
    <w:p w14:paraId="522A4114" w14:textId="77777777" w:rsidR="00D50822" w:rsidRPr="00B60AF3" w:rsidRDefault="00D50822" w:rsidP="00D50822">
      <w:pPr>
        <w:rPr>
          <w:lang w:val="en-US"/>
        </w:rPr>
      </w:pPr>
    </w:p>
    <w:p w14:paraId="3A0F8B89" w14:textId="5DC44600" w:rsidR="00D50822" w:rsidRPr="00B60AF3" w:rsidRDefault="00D50822" w:rsidP="00043DB5">
      <w:pPr>
        <w:pStyle w:val="Heading3"/>
        <w:rPr>
          <w:lang w:val="en-US"/>
        </w:rPr>
      </w:pPr>
      <w:bookmarkStart w:id="40" w:name="_Toc134475799"/>
      <w:r w:rsidRPr="00B60AF3">
        <w:rPr>
          <w:lang w:val="en-US"/>
        </w:rPr>
        <w:t>TR</w:t>
      </w:r>
      <w:r w:rsidR="0091767D" w:rsidRPr="00B60AF3">
        <w:rPr>
          <w:lang w:val="en-US"/>
        </w:rPr>
        <w:t>UMPET</w:t>
      </w:r>
      <w:r w:rsidRPr="00B60AF3">
        <w:rPr>
          <w:lang w:val="en-US"/>
        </w:rPr>
        <w:t xml:space="preserve"> NO. 1 (8:7)</w:t>
      </w:r>
      <w:bookmarkEnd w:id="40"/>
    </w:p>
    <w:p w14:paraId="0168D67F" w14:textId="13DB540D" w:rsidR="00D50822" w:rsidRPr="00B60AF3" w:rsidRDefault="00D50822" w:rsidP="00D50822">
      <w:pPr>
        <w:rPr>
          <w:lang w:val="en-US"/>
        </w:rPr>
      </w:pPr>
      <w:r w:rsidRPr="00B60AF3">
        <w:rPr>
          <w:lang w:val="en-US"/>
        </w:rPr>
        <w:t xml:space="preserve">Trombones </w:t>
      </w:r>
      <w:r w:rsidR="000044A8">
        <w:rPr>
          <w:lang w:val="en-US"/>
        </w:rPr>
        <w:t xml:space="preserve">were </w:t>
      </w:r>
      <w:r w:rsidRPr="00B60AF3">
        <w:rPr>
          <w:lang w:val="en-US"/>
        </w:rPr>
        <w:t>used a lot in</w:t>
      </w:r>
      <w:r w:rsidR="00B84C7D">
        <w:rPr>
          <w:lang w:val="en-US"/>
        </w:rPr>
        <w:t xml:space="preserve"> the</w:t>
      </w:r>
      <w:r w:rsidRPr="00B60AF3">
        <w:rPr>
          <w:lang w:val="en-US"/>
        </w:rPr>
        <w:t xml:space="preserve"> </w:t>
      </w:r>
      <w:r w:rsidR="00FA36BD" w:rsidRPr="00B60AF3">
        <w:rPr>
          <w:lang w:val="en-US"/>
        </w:rPr>
        <w:t>OT</w:t>
      </w:r>
      <w:r w:rsidRPr="00B60AF3">
        <w:rPr>
          <w:lang w:val="en-US"/>
        </w:rPr>
        <w:t xml:space="preserve">, </w:t>
      </w:r>
      <w:commentRangeStart w:id="41"/>
      <w:r w:rsidRPr="00B60AF3">
        <w:rPr>
          <w:lang w:val="en-US"/>
        </w:rPr>
        <w:t>i.a.</w:t>
      </w:r>
      <w:commentRangeEnd w:id="41"/>
      <w:r w:rsidR="00426028">
        <w:rPr>
          <w:rStyle w:val="CommentReference"/>
        </w:rPr>
        <w:commentReference w:id="41"/>
      </w:r>
      <w:r w:rsidRPr="00B60AF3">
        <w:rPr>
          <w:lang w:val="en-US"/>
        </w:rPr>
        <w:t>:</w:t>
      </w:r>
    </w:p>
    <w:p w14:paraId="2DF983CE" w14:textId="05699DF3" w:rsidR="00D50822" w:rsidRPr="00B60AF3" w:rsidRDefault="00D50822" w:rsidP="00043DB5">
      <w:pPr>
        <w:pStyle w:val="ListParagraph"/>
        <w:numPr>
          <w:ilvl w:val="0"/>
          <w:numId w:val="17"/>
        </w:numPr>
        <w:rPr>
          <w:lang w:val="en-US"/>
        </w:rPr>
      </w:pPr>
      <w:r w:rsidRPr="00B60AF3">
        <w:rPr>
          <w:lang w:val="en-US"/>
        </w:rPr>
        <w:t>about God's presence (Exodus 19:16)</w:t>
      </w:r>
    </w:p>
    <w:p w14:paraId="58423C1E" w14:textId="3FDD306B" w:rsidR="00D50822" w:rsidRPr="00B60AF3" w:rsidRDefault="00D50822" w:rsidP="00043DB5">
      <w:pPr>
        <w:pStyle w:val="ListParagraph"/>
        <w:numPr>
          <w:ilvl w:val="0"/>
          <w:numId w:val="17"/>
        </w:numPr>
        <w:rPr>
          <w:lang w:val="en-US"/>
        </w:rPr>
      </w:pPr>
      <w:r w:rsidRPr="00B60AF3">
        <w:rPr>
          <w:lang w:val="en-US"/>
        </w:rPr>
        <w:t>to warn (Jer 6:1, Ezek 33:3-5)</w:t>
      </w:r>
    </w:p>
    <w:p w14:paraId="00093EC7" w14:textId="23975B1B" w:rsidR="00D50822" w:rsidRPr="00B60AF3" w:rsidRDefault="00D50822" w:rsidP="00043DB5">
      <w:pPr>
        <w:pStyle w:val="ListParagraph"/>
        <w:numPr>
          <w:ilvl w:val="0"/>
          <w:numId w:val="17"/>
        </w:numPr>
        <w:rPr>
          <w:lang w:val="en-US"/>
        </w:rPr>
      </w:pPr>
      <w:r w:rsidRPr="00B60AF3">
        <w:rPr>
          <w:lang w:val="en-US"/>
        </w:rPr>
        <w:lastRenderedPageBreak/>
        <w:t>(the last) about the end of history (Isa 27:13, Matt 24:31, 1 Cor 15:52, 1 Thess 4:16)</w:t>
      </w:r>
    </w:p>
    <w:p w14:paraId="7DBA1B6D" w14:textId="4EFB52BE" w:rsidR="00D50822" w:rsidRPr="00B60AF3" w:rsidRDefault="00D50822" w:rsidP="00D50822">
      <w:pPr>
        <w:rPr>
          <w:lang w:val="en-US"/>
        </w:rPr>
      </w:pPr>
      <w:r w:rsidRPr="00B60AF3">
        <w:rPr>
          <w:lang w:val="en-US"/>
        </w:rPr>
        <w:t>Hail, fire</w:t>
      </w:r>
      <w:r w:rsidR="009271F6">
        <w:rPr>
          <w:lang w:val="en-US"/>
        </w:rPr>
        <w:t>,</w:t>
      </w:r>
      <w:r w:rsidRPr="00B60AF3">
        <w:rPr>
          <w:lang w:val="en-US"/>
        </w:rPr>
        <w:t xml:space="preserve"> and blood from Exodus 9:23-25 </w:t>
      </w:r>
      <w:r w:rsidRPr="00B60AF3">
        <w:rPr>
          <w:rFonts w:ascii="Segoe UI Symbol" w:hAnsi="Segoe UI Symbol" w:cs="Segoe UI Symbol"/>
          <w:lang w:val="en-US"/>
        </w:rPr>
        <w:t xml:space="preserve">➡ </w:t>
      </w:r>
      <w:r w:rsidRPr="00B60AF3">
        <w:rPr>
          <w:lang w:val="en-US"/>
        </w:rPr>
        <w:t>Judgment and a new deliverance</w:t>
      </w:r>
    </w:p>
    <w:p w14:paraId="67BB1B35" w14:textId="503D13B4" w:rsidR="00D50822" w:rsidRPr="00B60AF3" w:rsidRDefault="00D50822" w:rsidP="00D50822">
      <w:pPr>
        <w:rPr>
          <w:lang w:val="en-US"/>
        </w:rPr>
      </w:pPr>
      <w:r w:rsidRPr="00B60AF3">
        <w:rPr>
          <w:lang w:val="en-US"/>
        </w:rPr>
        <w:t>The grass is still there after the 6</w:t>
      </w:r>
      <w:r w:rsidRPr="00B84C7D">
        <w:rPr>
          <w:vertAlign w:val="superscript"/>
          <w:lang w:val="en-US"/>
        </w:rPr>
        <w:t>th</w:t>
      </w:r>
      <w:r w:rsidR="00B84C7D">
        <w:rPr>
          <w:lang w:val="en-US"/>
        </w:rPr>
        <w:t xml:space="preserve"> </w:t>
      </w:r>
      <w:r w:rsidRPr="00B60AF3">
        <w:rPr>
          <w:lang w:val="en-US"/>
        </w:rPr>
        <w:t xml:space="preserve">seal </w:t>
      </w:r>
      <w:r w:rsidRPr="00B60AF3">
        <w:rPr>
          <w:rFonts w:ascii="Segoe UI Symbol" w:hAnsi="Segoe UI Symbol" w:cs="Segoe UI Symbol"/>
          <w:lang w:val="en-US"/>
        </w:rPr>
        <w:t xml:space="preserve">➡ </w:t>
      </w:r>
      <w:r w:rsidRPr="00B60AF3">
        <w:rPr>
          <w:lang w:val="en-US"/>
        </w:rPr>
        <w:t>repetition</w:t>
      </w:r>
    </w:p>
    <w:p w14:paraId="100FBC6A" w14:textId="7CC76220" w:rsidR="00D50822" w:rsidRPr="00B60AF3" w:rsidRDefault="00D50822" w:rsidP="00D50822">
      <w:pPr>
        <w:rPr>
          <w:lang w:val="en-US"/>
        </w:rPr>
      </w:pPr>
      <w:r w:rsidRPr="00B60AF3">
        <w:rPr>
          <w:lang w:val="en-US"/>
        </w:rPr>
        <w:t>1/3: More severe now than 1/4 after the 4</w:t>
      </w:r>
      <w:r w:rsidRPr="00B84C7D">
        <w:rPr>
          <w:vertAlign w:val="superscript"/>
          <w:lang w:val="en-US"/>
        </w:rPr>
        <w:t>th</w:t>
      </w:r>
      <w:r w:rsidR="00B84C7D">
        <w:rPr>
          <w:lang w:val="en-US"/>
        </w:rPr>
        <w:t xml:space="preserve"> </w:t>
      </w:r>
      <w:r w:rsidRPr="00B60AF3">
        <w:rPr>
          <w:lang w:val="en-US"/>
        </w:rPr>
        <w:t xml:space="preserve">seal. Still </w:t>
      </w:r>
      <w:r w:rsidR="00426028">
        <w:rPr>
          <w:lang w:val="en-US"/>
        </w:rPr>
        <w:t xml:space="preserve">a </w:t>
      </w:r>
      <w:r w:rsidRPr="00B60AF3">
        <w:rPr>
          <w:lang w:val="en-US"/>
        </w:rPr>
        <w:t>partial judgment. Good news because it means deliverance for God's people.</w:t>
      </w:r>
    </w:p>
    <w:p w14:paraId="46BBE129" w14:textId="77777777" w:rsidR="00D50822" w:rsidRPr="00B60AF3" w:rsidRDefault="00D50822" w:rsidP="00D50822">
      <w:pPr>
        <w:rPr>
          <w:lang w:val="en-US"/>
        </w:rPr>
      </w:pPr>
      <w:r w:rsidRPr="00B60AF3">
        <w:rPr>
          <w:lang w:val="en-US"/>
        </w:rPr>
        <w:t xml:space="preserve"> </w:t>
      </w:r>
    </w:p>
    <w:p w14:paraId="6ED2134A" w14:textId="5D6CAC0E" w:rsidR="00D50822" w:rsidRPr="00B60AF3" w:rsidRDefault="006F52E8" w:rsidP="00C7142C">
      <w:pPr>
        <w:pStyle w:val="Heading3"/>
        <w:rPr>
          <w:lang w:val="en-US"/>
        </w:rPr>
      </w:pPr>
      <w:bookmarkStart w:id="42" w:name="_Toc134475800"/>
      <w:r w:rsidRPr="00B60AF3">
        <w:rPr>
          <w:lang w:val="en-US"/>
        </w:rPr>
        <w:t>TRUMPET</w:t>
      </w:r>
      <w:r w:rsidR="00D50822" w:rsidRPr="00B60AF3">
        <w:rPr>
          <w:lang w:val="en-US"/>
        </w:rPr>
        <w:t xml:space="preserve"> NO. 2-4 (8:8-12)</w:t>
      </w:r>
      <w:bookmarkEnd w:id="42"/>
    </w:p>
    <w:p w14:paraId="4C245B55" w14:textId="3DC43C49" w:rsidR="00D50822" w:rsidRPr="00B60AF3" w:rsidRDefault="00D50822" w:rsidP="00D50822">
      <w:pPr>
        <w:rPr>
          <w:lang w:val="en-US"/>
        </w:rPr>
      </w:pPr>
      <w:r w:rsidRPr="00B60AF3">
        <w:rPr>
          <w:lang w:val="en-US"/>
        </w:rPr>
        <w:t>2. Sea to blood: Exodus 7:20</w:t>
      </w:r>
      <w:r w:rsidR="00293E1C">
        <w:rPr>
          <w:lang w:val="en-US"/>
        </w:rPr>
        <w:t xml:space="preserve"> </w:t>
      </w:r>
      <w:r w:rsidR="00A74093">
        <w:rPr>
          <w:lang w:val="en-US"/>
        </w:rPr>
        <w:t>→</w:t>
      </w:r>
      <w:r w:rsidRPr="00B60AF3">
        <w:rPr>
          <w:lang w:val="en-US"/>
        </w:rPr>
        <w:t xml:space="preserve"> more judgment/deliverance</w:t>
      </w:r>
    </w:p>
    <w:p w14:paraId="29D09828" w14:textId="00662B01" w:rsidR="00D50822" w:rsidRPr="00B60AF3" w:rsidRDefault="00D50822" w:rsidP="00D50822">
      <w:pPr>
        <w:rPr>
          <w:lang w:val="en-US"/>
        </w:rPr>
      </w:pPr>
      <w:r w:rsidRPr="00B60AF3">
        <w:rPr>
          <w:lang w:val="en-US"/>
        </w:rPr>
        <w:t>3. Wormwood</w:t>
      </w:r>
      <w:r w:rsidR="00710715" w:rsidRPr="00B60AF3">
        <w:rPr>
          <w:lang w:val="en-US"/>
        </w:rPr>
        <w:t xml:space="preserve"> (v. </w:t>
      </w:r>
      <w:r w:rsidR="00463CF8" w:rsidRPr="00B60AF3">
        <w:rPr>
          <w:lang w:val="en-US"/>
        </w:rPr>
        <w:t>11)</w:t>
      </w:r>
      <w:r w:rsidRPr="00B60AF3">
        <w:rPr>
          <w:lang w:val="en-US"/>
        </w:rPr>
        <w:t xml:space="preserve"> = bitterness (Proverbs 5:4, Lamentations 3:19)</w:t>
      </w:r>
    </w:p>
    <w:p w14:paraId="426A0CEC" w14:textId="00D2A779" w:rsidR="00D50822" w:rsidRPr="00B60AF3" w:rsidRDefault="00D50822" w:rsidP="00804D7E">
      <w:pPr>
        <w:pStyle w:val="ListParagraph"/>
        <w:numPr>
          <w:ilvl w:val="0"/>
          <w:numId w:val="18"/>
        </w:numPr>
        <w:rPr>
          <w:lang w:val="en-US"/>
        </w:rPr>
      </w:pPr>
      <w:r w:rsidRPr="00B60AF3">
        <w:rPr>
          <w:lang w:val="en-US"/>
        </w:rPr>
        <w:t xml:space="preserve">Jer 9:15, 23:15 - God will give the people wormwood and poisoned water because </w:t>
      </w:r>
      <w:r w:rsidR="00C85104" w:rsidRPr="00B60AF3">
        <w:rPr>
          <w:lang w:val="en-US"/>
        </w:rPr>
        <w:t xml:space="preserve">of </w:t>
      </w:r>
      <w:r w:rsidRPr="00B60AF3">
        <w:rPr>
          <w:lang w:val="en-US"/>
        </w:rPr>
        <w:t>their disobedience</w:t>
      </w:r>
    </w:p>
    <w:p w14:paraId="797EA421" w14:textId="29A6B67A" w:rsidR="00D50822" w:rsidRPr="00B60AF3" w:rsidRDefault="00D50822" w:rsidP="00D50822">
      <w:pPr>
        <w:rPr>
          <w:lang w:val="en-US"/>
        </w:rPr>
      </w:pPr>
      <w:r w:rsidRPr="00B60AF3">
        <w:rPr>
          <w:lang w:val="en-US"/>
        </w:rPr>
        <w:t xml:space="preserve">4. </w:t>
      </w:r>
      <w:r w:rsidR="00804D7E" w:rsidRPr="00B60AF3">
        <w:rPr>
          <w:lang w:val="en-US"/>
        </w:rPr>
        <w:t>Darkness</w:t>
      </w:r>
      <w:r w:rsidR="00176949" w:rsidRPr="00B60AF3">
        <w:rPr>
          <w:lang w:val="en-US"/>
        </w:rPr>
        <w:t xml:space="preserve"> (v. 12)</w:t>
      </w:r>
      <w:r w:rsidR="00804D7E" w:rsidRPr="00B60AF3">
        <w:rPr>
          <w:lang w:val="en-US"/>
        </w:rPr>
        <w:t>: Exodus 10:21</w:t>
      </w:r>
    </w:p>
    <w:p w14:paraId="0A6B837F" w14:textId="1AA218D2" w:rsidR="00D50822" w:rsidRPr="00B60AF3" w:rsidRDefault="00D50822" w:rsidP="00804D7E">
      <w:pPr>
        <w:pStyle w:val="ListParagraph"/>
        <w:numPr>
          <w:ilvl w:val="0"/>
          <w:numId w:val="18"/>
        </w:numPr>
        <w:rPr>
          <w:lang w:val="en-US"/>
        </w:rPr>
      </w:pPr>
      <w:r w:rsidRPr="00B60AF3">
        <w:rPr>
          <w:lang w:val="en-US"/>
        </w:rPr>
        <w:t xml:space="preserve">Connects to the Day of the Lord in Joel 3:20 </w:t>
      </w:r>
      <w:r w:rsidR="00426028">
        <w:rPr>
          <w:lang w:val="en-US"/>
        </w:rPr>
        <w:t xml:space="preserve">and </w:t>
      </w:r>
      <w:r w:rsidRPr="00B60AF3">
        <w:rPr>
          <w:lang w:val="en-US"/>
        </w:rPr>
        <w:t>Amos 8:9</w:t>
      </w:r>
    </w:p>
    <w:p w14:paraId="59A05C34" w14:textId="72A4361D" w:rsidR="00D50822" w:rsidRPr="00B60AF3" w:rsidRDefault="00D50822" w:rsidP="00804D7E">
      <w:pPr>
        <w:pStyle w:val="ListParagraph"/>
        <w:numPr>
          <w:ilvl w:val="0"/>
          <w:numId w:val="18"/>
        </w:numPr>
        <w:rPr>
          <w:lang w:val="en-US"/>
        </w:rPr>
      </w:pPr>
      <w:commentRangeStart w:id="43"/>
      <w:r w:rsidRPr="00B60AF3">
        <w:rPr>
          <w:lang w:val="en-US"/>
        </w:rPr>
        <w:t>The stars are hit</w:t>
      </w:r>
      <w:commentRangeEnd w:id="43"/>
      <w:r w:rsidR="00426028">
        <w:rPr>
          <w:rStyle w:val="CommentReference"/>
        </w:rPr>
        <w:commentReference w:id="43"/>
      </w:r>
      <w:r w:rsidRPr="00B60AF3">
        <w:rPr>
          <w:lang w:val="en-US"/>
        </w:rPr>
        <w:t xml:space="preserve"> even if they fell in 6:13 </w:t>
      </w:r>
      <w:r w:rsidRPr="00B60AF3">
        <w:rPr>
          <w:rFonts w:ascii="Segoe UI Symbol" w:hAnsi="Segoe UI Symbol" w:cs="Segoe UI Symbol"/>
          <w:lang w:val="en-US"/>
        </w:rPr>
        <w:t xml:space="preserve">➡ </w:t>
      </w:r>
      <w:r w:rsidRPr="00B60AF3">
        <w:rPr>
          <w:lang w:val="en-US"/>
        </w:rPr>
        <w:t>repetition</w:t>
      </w:r>
    </w:p>
    <w:p w14:paraId="70689AB1" w14:textId="77777777" w:rsidR="00D50822" w:rsidRPr="00B60AF3" w:rsidRDefault="00D50822" w:rsidP="00D50822">
      <w:pPr>
        <w:rPr>
          <w:lang w:val="en-US"/>
        </w:rPr>
      </w:pPr>
    </w:p>
    <w:p w14:paraId="78037AF9" w14:textId="144EA3F1" w:rsidR="00D50822" w:rsidRPr="00B60AF3" w:rsidRDefault="006F52E8" w:rsidP="00804D7E">
      <w:pPr>
        <w:pStyle w:val="Heading3"/>
        <w:rPr>
          <w:lang w:val="en-US"/>
        </w:rPr>
      </w:pPr>
      <w:bookmarkStart w:id="44" w:name="_Toc134475801"/>
      <w:r w:rsidRPr="00B60AF3">
        <w:rPr>
          <w:lang w:val="en-US"/>
        </w:rPr>
        <w:t>TRUMPET</w:t>
      </w:r>
      <w:r w:rsidR="00D50822" w:rsidRPr="00B60AF3">
        <w:rPr>
          <w:lang w:val="en-US"/>
        </w:rPr>
        <w:t xml:space="preserve"> NO. 5: (9:1-12) (1. LAMENT)</w:t>
      </w:r>
      <w:bookmarkEnd w:id="44"/>
    </w:p>
    <w:p w14:paraId="38919A45" w14:textId="6D48F736" w:rsidR="00D50822" w:rsidRPr="00B60AF3" w:rsidRDefault="00CD377A" w:rsidP="00804D7E">
      <w:pPr>
        <w:pStyle w:val="ListParagraph"/>
        <w:numPr>
          <w:ilvl w:val="0"/>
          <w:numId w:val="19"/>
        </w:numPr>
        <w:rPr>
          <w:lang w:val="en-US"/>
        </w:rPr>
      </w:pPr>
      <w:r>
        <w:rPr>
          <w:lang w:val="en-US"/>
        </w:rPr>
        <w:t>Like t</w:t>
      </w:r>
      <w:r w:rsidR="00D50822" w:rsidRPr="00B60AF3">
        <w:rPr>
          <w:lang w:val="en-US"/>
        </w:rPr>
        <w:t>he 8</w:t>
      </w:r>
      <w:r w:rsidR="00D50822" w:rsidRPr="00B60AF3">
        <w:rPr>
          <w:vertAlign w:val="superscript"/>
          <w:lang w:val="en-US"/>
        </w:rPr>
        <w:t>th</w:t>
      </w:r>
      <w:r w:rsidR="00176949" w:rsidRPr="00B60AF3">
        <w:rPr>
          <w:lang w:val="en-US"/>
        </w:rPr>
        <w:t xml:space="preserve"> </w:t>
      </w:r>
      <w:r w:rsidR="00D50822" w:rsidRPr="00B60AF3">
        <w:rPr>
          <w:lang w:val="en-US"/>
        </w:rPr>
        <w:t>plague of Exodus 10:12, only worse.</w:t>
      </w:r>
    </w:p>
    <w:p w14:paraId="44D80DA0" w14:textId="1BB1ECA2" w:rsidR="00D50822" w:rsidRPr="00B60AF3" w:rsidRDefault="00D50822" w:rsidP="00804D7E">
      <w:pPr>
        <w:pStyle w:val="ListParagraph"/>
        <w:numPr>
          <w:ilvl w:val="0"/>
          <w:numId w:val="19"/>
        </w:numPr>
        <w:rPr>
          <w:lang w:val="en-US"/>
        </w:rPr>
      </w:pPr>
      <w:r w:rsidRPr="00B60AF3">
        <w:rPr>
          <w:lang w:val="en-US"/>
        </w:rPr>
        <w:t xml:space="preserve">Attacks all but God's people </w:t>
      </w:r>
      <w:r w:rsidRPr="00B60AF3">
        <w:rPr>
          <w:rFonts w:ascii="Segoe UI Symbol" w:hAnsi="Segoe UI Symbol" w:cs="Segoe UI Symbol"/>
          <w:lang w:val="en-US"/>
        </w:rPr>
        <w:t xml:space="preserve">➡ </w:t>
      </w:r>
      <w:r w:rsidRPr="00B60AF3">
        <w:rPr>
          <w:lang w:val="en-US"/>
        </w:rPr>
        <w:t>presupposes 7:1-8</w:t>
      </w:r>
    </w:p>
    <w:p w14:paraId="2F8F94AF" w14:textId="7FC98AF2" w:rsidR="00D50822" w:rsidRPr="00B60AF3" w:rsidRDefault="00D50822" w:rsidP="00804D7E">
      <w:pPr>
        <w:pStyle w:val="ListParagraph"/>
        <w:numPr>
          <w:ilvl w:val="0"/>
          <w:numId w:val="19"/>
        </w:numPr>
        <w:rPr>
          <w:lang w:val="en-US"/>
        </w:rPr>
      </w:pPr>
      <w:r w:rsidRPr="00B60AF3">
        <w:rPr>
          <w:lang w:val="en-US"/>
        </w:rPr>
        <w:t xml:space="preserve">The grass is back after 8:7 </w:t>
      </w:r>
      <w:r w:rsidRPr="00B60AF3">
        <w:rPr>
          <w:rFonts w:ascii="Segoe UI Symbol" w:hAnsi="Segoe UI Symbol" w:cs="Segoe UI Symbol"/>
          <w:lang w:val="en-US"/>
        </w:rPr>
        <w:t xml:space="preserve">➡ </w:t>
      </w:r>
      <w:commentRangeStart w:id="45"/>
      <w:r w:rsidR="004D3559" w:rsidRPr="00B60AF3">
        <w:rPr>
          <w:lang w:val="en-US"/>
        </w:rPr>
        <w:t>repetition</w:t>
      </w:r>
      <w:r w:rsidRPr="00B60AF3">
        <w:rPr>
          <w:lang w:val="en-US"/>
        </w:rPr>
        <w:t>/pictures</w:t>
      </w:r>
      <w:commentRangeEnd w:id="45"/>
      <w:r w:rsidR="00426028">
        <w:rPr>
          <w:rStyle w:val="CommentReference"/>
        </w:rPr>
        <w:commentReference w:id="45"/>
      </w:r>
    </w:p>
    <w:p w14:paraId="3247C415" w14:textId="24AC0E01" w:rsidR="00D50822" w:rsidRPr="00B60AF3" w:rsidRDefault="00D50822" w:rsidP="00804D7E">
      <w:pPr>
        <w:pStyle w:val="ListParagraph"/>
        <w:numPr>
          <w:ilvl w:val="0"/>
          <w:numId w:val="19"/>
        </w:numPr>
        <w:rPr>
          <w:lang w:val="en-US"/>
        </w:rPr>
      </w:pPr>
      <w:r w:rsidRPr="00B60AF3">
        <w:rPr>
          <w:lang w:val="en-US"/>
        </w:rPr>
        <w:t>OT references: Joel, especially 1:6</w:t>
      </w:r>
    </w:p>
    <w:p w14:paraId="063A308D" w14:textId="09F2C384" w:rsidR="00D50822" w:rsidRPr="00B60AF3" w:rsidRDefault="00972D56" w:rsidP="00804D7E">
      <w:pPr>
        <w:pStyle w:val="ListParagraph"/>
        <w:numPr>
          <w:ilvl w:val="0"/>
          <w:numId w:val="19"/>
        </w:numPr>
        <w:rPr>
          <w:lang w:val="en-US"/>
        </w:rPr>
      </w:pPr>
      <w:r w:rsidRPr="00B60AF3">
        <w:rPr>
          <w:lang w:val="en-US"/>
        </w:rPr>
        <w:t>Characteristics of t</w:t>
      </w:r>
      <w:r w:rsidR="00D50822" w:rsidRPr="00B60AF3">
        <w:rPr>
          <w:lang w:val="en-US"/>
        </w:rPr>
        <w:t xml:space="preserve">he </w:t>
      </w:r>
      <w:r w:rsidRPr="00B60AF3">
        <w:rPr>
          <w:lang w:val="en-US"/>
        </w:rPr>
        <w:t>P</w:t>
      </w:r>
      <w:r w:rsidR="00D50822" w:rsidRPr="00B60AF3">
        <w:rPr>
          <w:lang w:val="en-US"/>
        </w:rPr>
        <w:t>art</w:t>
      </w:r>
      <w:r w:rsidR="0061770B" w:rsidRPr="00B60AF3">
        <w:rPr>
          <w:lang w:val="en-US"/>
        </w:rPr>
        <w:t>h</w:t>
      </w:r>
      <w:r w:rsidR="00D50822" w:rsidRPr="00B60AF3">
        <w:rPr>
          <w:lang w:val="en-US"/>
        </w:rPr>
        <w:t>i</w:t>
      </w:r>
      <w:r w:rsidR="0061770B" w:rsidRPr="00B60AF3">
        <w:rPr>
          <w:lang w:val="en-US"/>
        </w:rPr>
        <w:t>an</w:t>
      </w:r>
      <w:r w:rsidR="00D50822" w:rsidRPr="00B60AF3">
        <w:rPr>
          <w:lang w:val="en-US"/>
        </w:rPr>
        <w:t>s: Long hair and "shoots" backward</w:t>
      </w:r>
    </w:p>
    <w:p w14:paraId="01653950" w14:textId="1FA80129" w:rsidR="00D50822" w:rsidRPr="00B60AF3" w:rsidRDefault="00D50822" w:rsidP="00804D7E">
      <w:pPr>
        <w:pStyle w:val="ListParagraph"/>
        <w:numPr>
          <w:ilvl w:val="0"/>
          <w:numId w:val="19"/>
        </w:numPr>
        <w:rPr>
          <w:lang w:val="en-US"/>
        </w:rPr>
      </w:pPr>
      <w:r w:rsidRPr="00B60AF3">
        <w:rPr>
          <w:lang w:val="en-US"/>
        </w:rPr>
        <w:t>Abaddon = the abyss/realm of death (Job 31:12, Psalm 88:12, Proverbs 27:20)</w:t>
      </w:r>
    </w:p>
    <w:p w14:paraId="23546C5C" w14:textId="0B41475B" w:rsidR="00D50822" w:rsidRPr="00B60AF3" w:rsidRDefault="00D50822" w:rsidP="00804D7E">
      <w:pPr>
        <w:pStyle w:val="ListParagraph"/>
        <w:numPr>
          <w:ilvl w:val="0"/>
          <w:numId w:val="19"/>
        </w:numPr>
        <w:rPr>
          <w:lang w:val="en-US"/>
        </w:rPr>
      </w:pPr>
      <w:r w:rsidRPr="00B60AF3">
        <w:rPr>
          <w:lang w:val="en-US"/>
        </w:rPr>
        <w:t>Apollyon = destruction</w:t>
      </w:r>
    </w:p>
    <w:p w14:paraId="78CDC509" w14:textId="579EE2F1" w:rsidR="00D50822" w:rsidRPr="00B60AF3" w:rsidRDefault="00D50822" w:rsidP="00D50822">
      <w:pPr>
        <w:rPr>
          <w:lang w:val="en-US"/>
        </w:rPr>
      </w:pPr>
      <w:r w:rsidRPr="00B60AF3">
        <w:rPr>
          <w:lang w:val="en-US"/>
        </w:rPr>
        <w:t>Not meant literally, but the most fearsome imagery in that culture is used of the coming judgment. This is an encouragement to Christians that God will intervene and judge evil.</w:t>
      </w:r>
    </w:p>
    <w:p w14:paraId="1BDC3439" w14:textId="77777777" w:rsidR="00804D7E" w:rsidRPr="00B60AF3" w:rsidRDefault="00804D7E" w:rsidP="00D50822">
      <w:pPr>
        <w:rPr>
          <w:lang w:val="en-US"/>
        </w:rPr>
      </w:pPr>
    </w:p>
    <w:p w14:paraId="4566198D" w14:textId="57550CAE" w:rsidR="00D50822" w:rsidRPr="00B60AF3" w:rsidRDefault="006F52E8" w:rsidP="00804D7E">
      <w:pPr>
        <w:pStyle w:val="Heading3"/>
        <w:rPr>
          <w:lang w:val="en-US"/>
        </w:rPr>
      </w:pPr>
      <w:bookmarkStart w:id="46" w:name="_Toc134475802"/>
      <w:r w:rsidRPr="00B60AF3">
        <w:rPr>
          <w:lang w:val="en-US"/>
        </w:rPr>
        <w:lastRenderedPageBreak/>
        <w:t>TRUMPET</w:t>
      </w:r>
      <w:r w:rsidR="00D50822" w:rsidRPr="00B60AF3">
        <w:rPr>
          <w:lang w:val="en-US"/>
        </w:rPr>
        <w:t xml:space="preserve"> NO. 6 (9:13-21)</w:t>
      </w:r>
      <w:bookmarkEnd w:id="46"/>
    </w:p>
    <w:p w14:paraId="78EF18FA" w14:textId="625B3025" w:rsidR="00D50822" w:rsidRPr="00B60AF3" w:rsidRDefault="00D50822" w:rsidP="00D50822">
      <w:pPr>
        <w:rPr>
          <w:lang w:val="en-US"/>
        </w:rPr>
      </w:pPr>
      <w:r w:rsidRPr="00B60AF3">
        <w:rPr>
          <w:lang w:val="en-US"/>
        </w:rPr>
        <w:t>The Euphrates was the border between the Romans and the Parthians.</w:t>
      </w:r>
    </w:p>
    <w:p w14:paraId="079E1819" w14:textId="77777777" w:rsidR="00D50822" w:rsidRPr="00B60AF3" w:rsidRDefault="00D50822" w:rsidP="00D50822">
      <w:pPr>
        <w:rPr>
          <w:lang w:val="en-US"/>
        </w:rPr>
      </w:pPr>
      <w:r w:rsidRPr="00B60AF3">
        <w:rPr>
          <w:lang w:val="en-US"/>
        </w:rPr>
        <w:t>Attacks usually came via the river.</w:t>
      </w:r>
    </w:p>
    <w:p w14:paraId="570F3280" w14:textId="78A11193" w:rsidR="00D50822" w:rsidRPr="00B60AF3" w:rsidRDefault="00D50822" w:rsidP="00D50822">
      <w:pPr>
        <w:rPr>
          <w:lang w:val="en-US"/>
        </w:rPr>
      </w:pPr>
      <w:r w:rsidRPr="00B60AF3">
        <w:rPr>
          <w:lang w:val="en-US"/>
        </w:rPr>
        <w:t>20,000 x 10,000 = 200 million:</w:t>
      </w:r>
    </w:p>
    <w:p w14:paraId="7D1133E9" w14:textId="14EA0AC2" w:rsidR="00D50822" w:rsidRPr="00B60AF3" w:rsidRDefault="00D50822" w:rsidP="00804D7E">
      <w:pPr>
        <w:pStyle w:val="ListParagraph"/>
        <w:numPr>
          <w:ilvl w:val="0"/>
          <w:numId w:val="20"/>
        </w:numPr>
        <w:rPr>
          <w:lang w:val="en-US"/>
        </w:rPr>
      </w:pPr>
      <w:r w:rsidRPr="00B60AF3">
        <w:rPr>
          <w:lang w:val="en-US"/>
        </w:rPr>
        <w:t>A huge army. May have been more than the entire world population at the time (150-330 million based on various calculations)</w:t>
      </w:r>
    </w:p>
    <w:p w14:paraId="18016290" w14:textId="08FDAF20" w:rsidR="00D50822" w:rsidRPr="00B60AF3" w:rsidRDefault="00D50822" w:rsidP="00D50822">
      <w:pPr>
        <w:rPr>
          <w:lang w:val="en-US"/>
        </w:rPr>
      </w:pPr>
      <w:r w:rsidRPr="00B60AF3">
        <w:rPr>
          <w:lang w:val="en-US"/>
        </w:rPr>
        <w:t>The Parthians were known for their cavalry and often used fire arrows.</w:t>
      </w:r>
    </w:p>
    <w:p w14:paraId="082EFDF7" w14:textId="77777777" w:rsidR="00D50822" w:rsidRPr="00B60AF3" w:rsidRDefault="00D50822" w:rsidP="00D50822">
      <w:pPr>
        <w:rPr>
          <w:lang w:val="en-US"/>
        </w:rPr>
      </w:pPr>
      <w:r w:rsidRPr="00B60AF3">
        <w:rPr>
          <w:lang w:val="en-US"/>
        </w:rPr>
        <w:t>An even "bigger" picture of the judgment on the Roman Empire (the whole "world" for the readers)</w:t>
      </w:r>
    </w:p>
    <w:p w14:paraId="0DD1A36E" w14:textId="77777777" w:rsidR="00D50822" w:rsidRPr="00B60AF3" w:rsidRDefault="00D50822" w:rsidP="00D50822">
      <w:pPr>
        <w:rPr>
          <w:lang w:val="en-US"/>
        </w:rPr>
      </w:pPr>
      <w:r w:rsidRPr="00B60AF3">
        <w:rPr>
          <w:lang w:val="en-US"/>
        </w:rPr>
        <w:t xml:space="preserve"> </w:t>
      </w:r>
    </w:p>
    <w:p w14:paraId="75EF3D5A" w14:textId="15722352" w:rsidR="00D50822" w:rsidRPr="00B60AF3" w:rsidRDefault="00D50822" w:rsidP="00804D7E">
      <w:pPr>
        <w:pStyle w:val="Heading3"/>
        <w:rPr>
          <w:lang w:val="en-US"/>
        </w:rPr>
      </w:pPr>
      <w:bookmarkStart w:id="47" w:name="_Toc134475803"/>
      <w:r w:rsidRPr="00B60AF3">
        <w:rPr>
          <w:lang w:val="en-US"/>
        </w:rPr>
        <w:t xml:space="preserve">INTERLUDE SCENE 1: THE LITTLE </w:t>
      </w:r>
      <w:r w:rsidR="00DB21DE">
        <w:rPr>
          <w:lang w:val="en-US"/>
        </w:rPr>
        <w:t>SC</w:t>
      </w:r>
      <w:r w:rsidRPr="00B60AF3">
        <w:rPr>
          <w:lang w:val="en-US"/>
        </w:rPr>
        <w:t>ROLL (CHAP. 10)</w:t>
      </w:r>
      <w:bookmarkEnd w:id="47"/>
    </w:p>
    <w:p w14:paraId="761199D5" w14:textId="0575094D" w:rsidR="00D50822" w:rsidRPr="00B60AF3" w:rsidRDefault="00D50822" w:rsidP="00D50822">
      <w:pPr>
        <w:rPr>
          <w:lang w:val="en-US"/>
        </w:rPr>
      </w:pPr>
      <w:r w:rsidRPr="00B60AF3">
        <w:rPr>
          <w:lang w:val="en-US"/>
        </w:rPr>
        <w:t>Ezekiel 2</w:t>
      </w:r>
      <w:r w:rsidR="00D92268">
        <w:rPr>
          <w:lang w:val="en-US"/>
        </w:rPr>
        <w:t>:</w:t>
      </w:r>
      <w:r w:rsidRPr="00B60AF3">
        <w:rPr>
          <w:lang w:val="en-US"/>
        </w:rPr>
        <w:t>8</w:t>
      </w:r>
      <w:r w:rsidR="00D92268">
        <w:rPr>
          <w:lang w:val="en-US"/>
        </w:rPr>
        <w:t>-</w:t>
      </w:r>
      <w:r w:rsidRPr="00B60AF3">
        <w:rPr>
          <w:lang w:val="en-US"/>
        </w:rPr>
        <w:t>3</w:t>
      </w:r>
      <w:r w:rsidR="00D92268">
        <w:rPr>
          <w:lang w:val="en-US"/>
        </w:rPr>
        <w:t>:</w:t>
      </w:r>
      <w:r w:rsidRPr="00B60AF3">
        <w:rPr>
          <w:lang w:val="en-US"/>
        </w:rPr>
        <w:t xml:space="preserve">3: Ezekiel </w:t>
      </w:r>
      <w:r w:rsidR="00426028">
        <w:rPr>
          <w:lang w:val="en-US"/>
        </w:rPr>
        <w:t>ate</w:t>
      </w:r>
      <w:r w:rsidRPr="00B60AF3">
        <w:rPr>
          <w:lang w:val="en-US"/>
        </w:rPr>
        <w:t xml:space="preserve"> a scroll with </w:t>
      </w:r>
      <w:r w:rsidRPr="002164F6">
        <w:rPr>
          <w:i/>
          <w:iCs/>
          <w:lang w:val="en-US"/>
        </w:rPr>
        <w:t>"</w:t>
      </w:r>
      <w:r w:rsidR="00793309" w:rsidRPr="002164F6">
        <w:rPr>
          <w:i/>
          <w:iCs/>
        </w:rPr>
        <w:t>l</w:t>
      </w:r>
      <w:r w:rsidR="00793309" w:rsidRPr="002164F6">
        <w:rPr>
          <w:i/>
          <w:iCs/>
          <w:lang w:val="en-US"/>
        </w:rPr>
        <w:t>ament and mourning and woe</w:t>
      </w:r>
      <w:r w:rsidRPr="002164F6">
        <w:rPr>
          <w:i/>
          <w:iCs/>
          <w:lang w:val="en-US"/>
        </w:rPr>
        <w:t>"</w:t>
      </w:r>
      <w:r w:rsidRPr="00B60AF3">
        <w:rPr>
          <w:lang w:val="en-US"/>
        </w:rPr>
        <w:t>, but it tasted like honey.</w:t>
      </w:r>
    </w:p>
    <w:p w14:paraId="1C476F33" w14:textId="166EC2A7" w:rsidR="00D50822" w:rsidRPr="00B60AF3" w:rsidRDefault="00D50822" w:rsidP="00D50822">
      <w:pPr>
        <w:rPr>
          <w:lang w:val="en-US"/>
        </w:rPr>
      </w:pPr>
      <w:r w:rsidRPr="00B60AF3">
        <w:rPr>
          <w:lang w:val="en-US"/>
        </w:rPr>
        <w:t xml:space="preserve">v. 11: </w:t>
      </w:r>
      <w:r w:rsidRPr="002164F6">
        <w:rPr>
          <w:i/>
          <w:iCs/>
          <w:lang w:val="en-US"/>
        </w:rPr>
        <w:t>"</w:t>
      </w:r>
      <w:r w:rsidR="003816BA" w:rsidRPr="002164F6">
        <w:rPr>
          <w:i/>
          <w:iCs/>
          <w:lang w:val="en-US"/>
        </w:rPr>
        <w:t xml:space="preserve">You must </w:t>
      </w:r>
      <w:r w:rsidR="00703BFC" w:rsidRPr="002164F6">
        <w:rPr>
          <w:i/>
          <w:iCs/>
          <w:lang w:val="en-US"/>
        </w:rPr>
        <w:t>prophesy</w:t>
      </w:r>
      <w:r w:rsidRPr="002164F6">
        <w:rPr>
          <w:i/>
          <w:iCs/>
          <w:lang w:val="en-US"/>
        </w:rPr>
        <w:t>"</w:t>
      </w:r>
      <w:r w:rsidRPr="00B60AF3">
        <w:rPr>
          <w:lang w:val="en-US"/>
        </w:rPr>
        <w:t xml:space="preserve"> — John is a prophet like Ezekiel</w:t>
      </w:r>
    </w:p>
    <w:p w14:paraId="7B81C3E0" w14:textId="125D9399" w:rsidR="00D50822" w:rsidRPr="00B60AF3" w:rsidRDefault="00D50822" w:rsidP="00D50822">
      <w:pPr>
        <w:rPr>
          <w:lang w:val="en-US"/>
        </w:rPr>
      </w:pPr>
      <w:r w:rsidRPr="00B60AF3">
        <w:rPr>
          <w:lang w:val="en-US"/>
        </w:rPr>
        <w:t>OT references: Dan 12, where an angel speaks of a coming time of tribulation and the resurrection from the dead</w:t>
      </w:r>
    </w:p>
    <w:p w14:paraId="3C446C19" w14:textId="1E311810" w:rsidR="00D50822" w:rsidRPr="00B60AF3" w:rsidRDefault="00D50822" w:rsidP="00804D7E">
      <w:pPr>
        <w:pStyle w:val="ListParagraph"/>
        <w:numPr>
          <w:ilvl w:val="0"/>
          <w:numId w:val="20"/>
        </w:numPr>
        <w:rPr>
          <w:lang w:val="en-US"/>
        </w:rPr>
      </w:pPr>
      <w:r w:rsidRPr="00B60AF3">
        <w:rPr>
          <w:lang w:val="en-US"/>
        </w:rPr>
        <w:t xml:space="preserve">v. 4 </w:t>
      </w:r>
      <w:r w:rsidR="00A74093">
        <w:rPr>
          <w:lang w:val="en-US"/>
        </w:rPr>
        <w:t>→</w:t>
      </w:r>
      <w:r w:rsidRPr="00B60AF3">
        <w:rPr>
          <w:lang w:val="en-US"/>
        </w:rPr>
        <w:t xml:space="preserve"> Dan 12:4,9</w:t>
      </w:r>
    </w:p>
    <w:p w14:paraId="27F3E183" w14:textId="094B8D06" w:rsidR="00D50822" w:rsidRPr="00B60AF3" w:rsidRDefault="00D50822" w:rsidP="00804D7E">
      <w:pPr>
        <w:pStyle w:val="ListParagraph"/>
        <w:numPr>
          <w:ilvl w:val="0"/>
          <w:numId w:val="20"/>
        </w:numPr>
        <w:rPr>
          <w:lang w:val="en-US"/>
        </w:rPr>
      </w:pPr>
      <w:r w:rsidRPr="00B60AF3">
        <w:rPr>
          <w:lang w:val="en-US"/>
        </w:rPr>
        <w:t xml:space="preserve">v. 5 </w:t>
      </w:r>
      <w:r w:rsidR="00A74093">
        <w:rPr>
          <w:lang w:val="en-US"/>
        </w:rPr>
        <w:t>→</w:t>
      </w:r>
      <w:r w:rsidRPr="00B60AF3">
        <w:rPr>
          <w:lang w:val="en-US"/>
        </w:rPr>
        <w:t xml:space="preserve"> Dan 12:7</w:t>
      </w:r>
    </w:p>
    <w:p w14:paraId="521F1DAE" w14:textId="77777777" w:rsidR="00D50822" w:rsidRPr="00B60AF3" w:rsidRDefault="00D50822" w:rsidP="00D50822">
      <w:pPr>
        <w:rPr>
          <w:lang w:val="en-US"/>
        </w:rPr>
      </w:pPr>
      <w:r w:rsidRPr="00B60AF3">
        <w:rPr>
          <w:lang w:val="en-US"/>
        </w:rPr>
        <w:t>Following Jesus ("eating" God's word, the gospel) involves both joy and pain (?)</w:t>
      </w:r>
    </w:p>
    <w:p w14:paraId="0EC273CE" w14:textId="4143586C" w:rsidR="00D50822" w:rsidRPr="00B60AF3" w:rsidRDefault="00D50822" w:rsidP="00D50822">
      <w:pPr>
        <w:rPr>
          <w:lang w:val="en-US"/>
        </w:rPr>
      </w:pPr>
      <w:r w:rsidRPr="00B60AF3">
        <w:rPr>
          <w:lang w:val="en-US"/>
        </w:rPr>
        <w:t>God's words taste sweet to those who believe but become stinging words to those who resist (v. 11) (?)</w:t>
      </w:r>
    </w:p>
    <w:p w14:paraId="54E16646" w14:textId="77777777" w:rsidR="00D50822" w:rsidRPr="00B60AF3" w:rsidRDefault="00D50822" w:rsidP="00D50822">
      <w:pPr>
        <w:rPr>
          <w:lang w:val="en-US"/>
        </w:rPr>
      </w:pPr>
      <w:r w:rsidRPr="00B60AF3">
        <w:rPr>
          <w:lang w:val="en-US"/>
        </w:rPr>
        <w:t xml:space="preserve"> </w:t>
      </w:r>
    </w:p>
    <w:p w14:paraId="11F94BC6" w14:textId="352CBED6" w:rsidR="00D50822" w:rsidRPr="00B60AF3" w:rsidRDefault="00D50822" w:rsidP="00804D7E">
      <w:pPr>
        <w:pStyle w:val="Heading3"/>
        <w:rPr>
          <w:lang w:val="en-US"/>
        </w:rPr>
      </w:pPr>
      <w:bookmarkStart w:id="48" w:name="_Toc134475804"/>
      <w:r w:rsidRPr="00B60AF3">
        <w:rPr>
          <w:lang w:val="en-US"/>
        </w:rPr>
        <w:t>INTERLUDE SCENE 2: THE TWO WITNESSES (11:1-14)</w:t>
      </w:r>
      <w:bookmarkEnd w:id="48"/>
    </w:p>
    <w:p w14:paraId="23DCAD3E" w14:textId="0642BFC6" w:rsidR="00D50822" w:rsidRPr="00B60AF3" w:rsidRDefault="00D50822" w:rsidP="00D50822">
      <w:pPr>
        <w:rPr>
          <w:lang w:val="en-US"/>
        </w:rPr>
      </w:pPr>
      <w:r w:rsidRPr="00B60AF3">
        <w:rPr>
          <w:lang w:val="en-US"/>
        </w:rPr>
        <w:t xml:space="preserve">v. 1: If </w:t>
      </w:r>
      <w:r w:rsidR="00940FC9">
        <w:rPr>
          <w:lang w:val="en-US"/>
        </w:rPr>
        <w:t xml:space="preserve">this was written in </w:t>
      </w:r>
      <w:r w:rsidRPr="00B60AF3">
        <w:rPr>
          <w:lang w:val="en-US"/>
        </w:rPr>
        <w:t>90 AD</w:t>
      </w:r>
      <w:r w:rsidR="00426028">
        <w:rPr>
          <w:lang w:val="en-US"/>
        </w:rPr>
        <w:t>,</w:t>
      </w:r>
      <w:r w:rsidRPr="00B60AF3">
        <w:rPr>
          <w:lang w:val="en-US"/>
        </w:rPr>
        <w:t xml:space="preserve"> the temple </w:t>
      </w:r>
      <w:r w:rsidR="00940FC9">
        <w:rPr>
          <w:lang w:val="en-US"/>
        </w:rPr>
        <w:t xml:space="preserve">had been </w:t>
      </w:r>
      <w:r w:rsidRPr="00B60AF3">
        <w:rPr>
          <w:lang w:val="en-US"/>
        </w:rPr>
        <w:t xml:space="preserve">destroyed </w:t>
      </w:r>
      <w:r w:rsidRPr="00B60AF3">
        <w:rPr>
          <w:rFonts w:ascii="Segoe UI Symbol" w:hAnsi="Segoe UI Symbol" w:cs="Segoe UI Symbol"/>
          <w:lang w:val="en-US"/>
        </w:rPr>
        <w:t xml:space="preserve">➡ </w:t>
      </w:r>
      <w:r w:rsidRPr="00B60AF3">
        <w:rPr>
          <w:lang w:val="en-US"/>
        </w:rPr>
        <w:t xml:space="preserve">an image of </w:t>
      </w:r>
      <w:r w:rsidRPr="00B60AF3">
        <w:rPr>
          <w:rFonts w:cs="Times New Roman"/>
          <w:lang w:val="en-US"/>
        </w:rPr>
        <w:t xml:space="preserve">the </w:t>
      </w:r>
      <w:r w:rsidRPr="00B60AF3">
        <w:rPr>
          <w:lang w:val="en-US"/>
        </w:rPr>
        <w:t>Christian congregation? (3:12, Ezek 40-48)</w:t>
      </w:r>
    </w:p>
    <w:p w14:paraId="63EEF3D8" w14:textId="0D521F70" w:rsidR="00D50822" w:rsidRPr="00B60AF3" w:rsidRDefault="00D50822" w:rsidP="00D50822">
      <w:pPr>
        <w:rPr>
          <w:lang w:val="en-US"/>
        </w:rPr>
      </w:pPr>
      <w:r w:rsidRPr="00B60AF3">
        <w:rPr>
          <w:lang w:val="en-US"/>
        </w:rPr>
        <w:t>42 months = 1260 days = 3.5 years = an incomplete period?</w:t>
      </w:r>
    </w:p>
    <w:p w14:paraId="026EB6FB" w14:textId="474AC72E" w:rsidR="008B3702" w:rsidRDefault="00D50822" w:rsidP="008B3702">
      <w:pPr>
        <w:rPr>
          <w:lang w:val="en-US"/>
        </w:rPr>
      </w:pPr>
      <w:r w:rsidRPr="00B60AF3">
        <w:rPr>
          <w:lang w:val="en-US"/>
        </w:rPr>
        <w:lastRenderedPageBreak/>
        <w:t xml:space="preserve">The two witnesses = </w:t>
      </w:r>
      <w:r w:rsidR="008B3702" w:rsidRPr="008B3702">
        <w:rPr>
          <w:lang w:val="en-US"/>
        </w:rPr>
        <w:t xml:space="preserve">“the two olive trees” and the two lampstands, and </w:t>
      </w:r>
      <w:r w:rsidR="008B3702" w:rsidRPr="0068747F">
        <w:rPr>
          <w:i/>
          <w:iCs/>
          <w:lang w:val="en-US"/>
        </w:rPr>
        <w:t xml:space="preserve">“they stand before the Lord of the earth.” </w:t>
      </w:r>
      <w:r w:rsidR="008B3702">
        <w:rPr>
          <w:lang w:val="en-US"/>
        </w:rPr>
        <w:t>(v. 4)</w:t>
      </w:r>
    </w:p>
    <w:p w14:paraId="61FB9BC7" w14:textId="29011F80" w:rsidR="00D50822" w:rsidRPr="00B60AF3" w:rsidRDefault="00D50822" w:rsidP="008B3702">
      <w:pPr>
        <w:rPr>
          <w:lang w:val="en-US"/>
        </w:rPr>
      </w:pPr>
      <w:r w:rsidRPr="00B60AF3">
        <w:rPr>
          <w:lang w:val="en-US"/>
        </w:rPr>
        <w:t xml:space="preserve">Case 4: Two olive trees = the high priest Joshua + the royal Zerubbabel. </w:t>
      </w:r>
      <w:r w:rsidR="007D32CC">
        <w:rPr>
          <w:lang w:val="en-US"/>
        </w:rPr>
        <w:t>Does t</w:t>
      </w:r>
      <w:r w:rsidRPr="00B60AF3">
        <w:rPr>
          <w:lang w:val="en-US"/>
        </w:rPr>
        <w:t>he candlestick represent the Spirit of God?</w:t>
      </w:r>
    </w:p>
    <w:p w14:paraId="0C940CAB" w14:textId="211A16D7" w:rsidR="00D50822" w:rsidRPr="00B60AF3" w:rsidRDefault="00D50822" w:rsidP="001B7CAD">
      <w:pPr>
        <w:pStyle w:val="ListParagraph"/>
        <w:numPr>
          <w:ilvl w:val="0"/>
          <w:numId w:val="21"/>
        </w:numPr>
        <w:rPr>
          <w:lang w:val="en-US"/>
        </w:rPr>
      </w:pPr>
      <w:r w:rsidRPr="00B60AF3">
        <w:rPr>
          <w:lang w:val="en-US"/>
        </w:rPr>
        <w:t xml:space="preserve">Jesus is priest + king, and the church is </w:t>
      </w:r>
      <w:r w:rsidRPr="0068747F">
        <w:rPr>
          <w:i/>
          <w:iCs/>
          <w:lang w:val="en-US"/>
        </w:rPr>
        <w:t>"</w:t>
      </w:r>
      <w:r w:rsidR="00241B3E" w:rsidRPr="0068747F">
        <w:rPr>
          <w:i/>
          <w:iCs/>
          <w:lang w:val="en-US"/>
        </w:rPr>
        <w:t>a kingdom and priests</w:t>
      </w:r>
      <w:r w:rsidRPr="0068747F">
        <w:rPr>
          <w:i/>
          <w:iCs/>
          <w:lang w:val="en-US"/>
        </w:rPr>
        <w:t>"</w:t>
      </w:r>
      <w:r w:rsidRPr="00B60AF3">
        <w:rPr>
          <w:lang w:val="en-US"/>
        </w:rPr>
        <w:t xml:space="preserve"> (1:6, 5:10, 20:6).</w:t>
      </w:r>
    </w:p>
    <w:p w14:paraId="26B6BAC3" w14:textId="589EC1FE" w:rsidR="00D50822" w:rsidRPr="00B60AF3" w:rsidRDefault="00D50822" w:rsidP="001B7CAD">
      <w:pPr>
        <w:pStyle w:val="ListParagraph"/>
        <w:numPr>
          <w:ilvl w:val="0"/>
          <w:numId w:val="21"/>
        </w:numPr>
        <w:rPr>
          <w:lang w:val="en-US"/>
        </w:rPr>
      </w:pPr>
      <w:r w:rsidRPr="00B60AF3">
        <w:rPr>
          <w:lang w:val="en-US"/>
        </w:rPr>
        <w:t xml:space="preserve">The </w:t>
      </w:r>
      <w:r w:rsidR="00FB61A9" w:rsidRPr="00FB61A9">
        <w:rPr>
          <w:lang w:val="en-US"/>
        </w:rPr>
        <w:t>lampstands</w:t>
      </w:r>
      <w:r w:rsidRPr="00B60AF3">
        <w:rPr>
          <w:lang w:val="en-US"/>
        </w:rPr>
        <w:t xml:space="preserve"> are congregations in 1:20.</w:t>
      </w:r>
    </w:p>
    <w:p w14:paraId="4B279EFC" w14:textId="66251FDD" w:rsidR="00D50822" w:rsidRPr="00B60AF3" w:rsidRDefault="00D50822" w:rsidP="001B7CAD">
      <w:pPr>
        <w:pStyle w:val="ListParagraph"/>
        <w:numPr>
          <w:ilvl w:val="0"/>
          <w:numId w:val="21"/>
        </w:numPr>
        <w:rPr>
          <w:lang w:val="en-US"/>
        </w:rPr>
      </w:pPr>
      <w:r w:rsidRPr="00B60AF3">
        <w:rPr>
          <w:lang w:val="en-US"/>
        </w:rPr>
        <w:t xml:space="preserve">The two witnesses = God's congregation that </w:t>
      </w:r>
      <w:r w:rsidRPr="0068747F">
        <w:rPr>
          <w:i/>
          <w:iCs/>
          <w:lang w:val="en-US"/>
        </w:rPr>
        <w:t>"prophesies"</w:t>
      </w:r>
      <w:r w:rsidRPr="00B60AF3">
        <w:rPr>
          <w:lang w:val="en-US"/>
        </w:rPr>
        <w:t xml:space="preserve"> (= speaks for God). That is what the church does (should do).</w:t>
      </w:r>
    </w:p>
    <w:p w14:paraId="4A0B02B6" w14:textId="22BFA4D1" w:rsidR="00D50822" w:rsidRPr="00B60AF3" w:rsidRDefault="00D50822" w:rsidP="00D50822">
      <w:pPr>
        <w:rPr>
          <w:lang w:val="en-US"/>
        </w:rPr>
      </w:pPr>
      <w:r w:rsidRPr="00B60AF3">
        <w:rPr>
          <w:lang w:val="en-US"/>
        </w:rPr>
        <w:t>Why two? Required in Deut 19:15. The book is about being faithful witnesses.</w:t>
      </w:r>
    </w:p>
    <w:p w14:paraId="3BD5ED38" w14:textId="3021B70B" w:rsidR="00D50822" w:rsidRPr="00B60AF3" w:rsidRDefault="00D50822" w:rsidP="00D50822">
      <w:pPr>
        <w:rPr>
          <w:lang w:val="en-US"/>
        </w:rPr>
      </w:pPr>
      <w:r w:rsidRPr="00B60AF3">
        <w:rPr>
          <w:lang w:val="en-US"/>
        </w:rPr>
        <w:t>S</w:t>
      </w:r>
      <w:r w:rsidR="007560A6" w:rsidRPr="007560A6">
        <w:rPr>
          <w:lang w:val="en-US"/>
        </w:rPr>
        <w:t>ackcloth</w:t>
      </w:r>
      <w:r w:rsidRPr="00B60AF3">
        <w:rPr>
          <w:lang w:val="en-US"/>
        </w:rPr>
        <w:t>: A message of repentance to the world?</w:t>
      </w:r>
    </w:p>
    <w:p w14:paraId="18FA5982" w14:textId="2865DC6A" w:rsidR="00D50822" w:rsidRPr="00B60AF3" w:rsidRDefault="00D50822" w:rsidP="00D50822">
      <w:pPr>
        <w:rPr>
          <w:lang w:val="en-US"/>
        </w:rPr>
      </w:pPr>
      <w:r w:rsidRPr="00B60AF3">
        <w:rPr>
          <w:lang w:val="en-US"/>
        </w:rPr>
        <w:t>v. 6: Described as Elijah and Moses = two great prophets</w:t>
      </w:r>
    </w:p>
    <w:p w14:paraId="574893BC" w14:textId="66C584FB" w:rsidR="00D50822" w:rsidRPr="00B60AF3" w:rsidRDefault="00D50822" w:rsidP="00D50822">
      <w:pPr>
        <w:rPr>
          <w:lang w:val="en-US"/>
        </w:rPr>
      </w:pPr>
      <w:r w:rsidRPr="00B60AF3">
        <w:rPr>
          <w:lang w:val="en-US"/>
        </w:rPr>
        <w:t>v. 7: Points forward to the first beast (13:7, 17:8). If the beast is the emperor, it is fitting that the two witnesses are the church.</w:t>
      </w:r>
    </w:p>
    <w:p w14:paraId="16588664" w14:textId="39A1CF6E" w:rsidR="00D50822" w:rsidRPr="00B60AF3" w:rsidRDefault="00D50822" w:rsidP="00D50822">
      <w:pPr>
        <w:rPr>
          <w:lang w:val="en-US"/>
        </w:rPr>
      </w:pPr>
      <w:r w:rsidRPr="00B60AF3">
        <w:rPr>
          <w:lang w:val="en-US"/>
        </w:rPr>
        <w:t xml:space="preserve">Witness = gr. </w:t>
      </w:r>
      <w:r w:rsidRPr="00B14210">
        <w:rPr>
          <w:i/>
          <w:iCs/>
          <w:lang w:val="en-US"/>
        </w:rPr>
        <w:t>martus</w:t>
      </w:r>
      <w:r w:rsidRPr="00B60AF3">
        <w:rPr>
          <w:lang w:val="en-US"/>
        </w:rPr>
        <w:t xml:space="preserve"> (</w:t>
      </w:r>
      <w:r w:rsidR="00A74093">
        <w:rPr>
          <w:lang w:val="en-US"/>
        </w:rPr>
        <w:t>→</w:t>
      </w:r>
      <w:r w:rsidRPr="00B60AF3">
        <w:rPr>
          <w:lang w:val="en-US"/>
        </w:rPr>
        <w:t xml:space="preserve"> martyr)</w:t>
      </w:r>
    </w:p>
    <w:p w14:paraId="5D285DCD" w14:textId="79E3335B" w:rsidR="00D50822" w:rsidRPr="00B60AF3" w:rsidRDefault="00D50822" w:rsidP="00D50822">
      <w:pPr>
        <w:rPr>
          <w:lang w:val="en-US"/>
        </w:rPr>
      </w:pPr>
      <w:r w:rsidRPr="00B60AF3">
        <w:rPr>
          <w:lang w:val="en-US"/>
        </w:rPr>
        <w:t>Jesus was crucified in the great city (Rome? Because the Romans did it?) + Sodom + Egypt (symbols of evil and oppression).</w:t>
      </w:r>
    </w:p>
    <w:p w14:paraId="4A79499E" w14:textId="7E2E0759" w:rsidR="00D50822" w:rsidRPr="00B60AF3" w:rsidRDefault="00326438" w:rsidP="00D50822">
      <w:pPr>
        <w:rPr>
          <w:lang w:val="en-US"/>
        </w:rPr>
      </w:pPr>
      <w:r>
        <w:rPr>
          <w:lang w:val="en-US"/>
        </w:rPr>
        <w:t>v</w:t>
      </w:r>
      <w:r w:rsidR="00D50822" w:rsidRPr="00B60AF3">
        <w:rPr>
          <w:lang w:val="en-US"/>
        </w:rPr>
        <w:t>v. 9-10: The world despises the Christians.</w:t>
      </w:r>
    </w:p>
    <w:p w14:paraId="2A0A00B3" w14:textId="75F288F7" w:rsidR="00D50822" w:rsidRPr="00B60AF3" w:rsidRDefault="00D50822" w:rsidP="00D50822">
      <w:pPr>
        <w:rPr>
          <w:lang w:val="en-US"/>
        </w:rPr>
      </w:pPr>
      <w:r w:rsidRPr="00B60AF3">
        <w:rPr>
          <w:lang w:val="en-US"/>
        </w:rPr>
        <w:t>v. 11: From Ezek 37 - where Israel as God's people is restored</w:t>
      </w:r>
    </w:p>
    <w:p w14:paraId="5CC9A5BF" w14:textId="7767BC40" w:rsidR="00D50822" w:rsidRPr="00B60AF3" w:rsidRDefault="00D50822" w:rsidP="00D50822">
      <w:pPr>
        <w:rPr>
          <w:lang w:val="en-US"/>
        </w:rPr>
      </w:pPr>
      <w:r w:rsidRPr="00B60AF3">
        <w:rPr>
          <w:lang w:val="en-US"/>
        </w:rPr>
        <w:t xml:space="preserve">v. 14: The second woe cry was the </w:t>
      </w:r>
      <w:r w:rsidR="005364AD">
        <w:rPr>
          <w:lang w:val="en-US"/>
        </w:rPr>
        <w:t>6</w:t>
      </w:r>
      <w:r w:rsidR="005364AD" w:rsidRPr="00DE0151">
        <w:rPr>
          <w:vertAlign w:val="superscript"/>
          <w:lang w:val="en-US"/>
        </w:rPr>
        <w:t>th</w:t>
      </w:r>
      <w:r w:rsidR="00DE0151">
        <w:rPr>
          <w:lang w:val="en-US"/>
        </w:rPr>
        <w:t xml:space="preserve"> </w:t>
      </w:r>
      <w:r w:rsidRPr="00B60AF3">
        <w:rPr>
          <w:lang w:val="en-US"/>
        </w:rPr>
        <w:t>trumpet + the interlude</w:t>
      </w:r>
    </w:p>
    <w:p w14:paraId="784DE190" w14:textId="2B22377C" w:rsidR="00D50822" w:rsidRPr="00B60AF3" w:rsidRDefault="00D50822" w:rsidP="00D50822">
      <w:pPr>
        <w:rPr>
          <w:lang w:val="en-US"/>
        </w:rPr>
      </w:pPr>
      <w:r w:rsidRPr="00B60AF3">
        <w:rPr>
          <w:lang w:val="en-US"/>
        </w:rPr>
        <w:t>The first interlude (</w:t>
      </w:r>
      <w:r w:rsidR="005364AD">
        <w:rPr>
          <w:lang w:val="en-US"/>
        </w:rPr>
        <w:t>C</w:t>
      </w:r>
      <w:r w:rsidRPr="00B60AF3">
        <w:rPr>
          <w:lang w:val="en-US"/>
        </w:rPr>
        <w:t>h. 7) described the congregation as a victorious army. In this second interlude</w:t>
      </w:r>
      <w:r w:rsidR="00B551E3">
        <w:rPr>
          <w:lang w:val="en-US"/>
        </w:rPr>
        <w:t>,</w:t>
      </w:r>
      <w:r w:rsidRPr="00B60AF3">
        <w:rPr>
          <w:lang w:val="en-US"/>
        </w:rPr>
        <w:t xml:space="preserve"> they are described as prophets and martyrs.</w:t>
      </w:r>
    </w:p>
    <w:p w14:paraId="5ED348AC" w14:textId="77777777" w:rsidR="00D50822" w:rsidRPr="00B60AF3" w:rsidRDefault="00D50822" w:rsidP="00D50822">
      <w:pPr>
        <w:rPr>
          <w:lang w:val="en-US"/>
        </w:rPr>
      </w:pPr>
      <w:r w:rsidRPr="00B60AF3">
        <w:rPr>
          <w:lang w:val="en-US"/>
        </w:rPr>
        <w:t xml:space="preserve"> </w:t>
      </w:r>
    </w:p>
    <w:p w14:paraId="10E26525" w14:textId="15797FA3" w:rsidR="00D50822" w:rsidRPr="00B60AF3" w:rsidRDefault="006F52E8" w:rsidP="00C341FC">
      <w:pPr>
        <w:pStyle w:val="Heading3"/>
        <w:rPr>
          <w:lang w:val="en-US"/>
        </w:rPr>
      </w:pPr>
      <w:bookmarkStart w:id="49" w:name="_Toc134475805"/>
      <w:r w:rsidRPr="00B60AF3">
        <w:rPr>
          <w:lang w:val="en-US"/>
        </w:rPr>
        <w:t>TRUMPET</w:t>
      </w:r>
      <w:r w:rsidR="00D50822" w:rsidRPr="00B60AF3">
        <w:rPr>
          <w:lang w:val="en-US"/>
        </w:rPr>
        <w:t xml:space="preserve"> NO. 7 (11:15-19) (3rd W</w:t>
      </w:r>
      <w:r w:rsidR="00063194">
        <w:rPr>
          <w:lang w:val="en-US"/>
        </w:rPr>
        <w:t>O</w:t>
      </w:r>
      <w:r w:rsidR="00D50822" w:rsidRPr="00B60AF3">
        <w:rPr>
          <w:lang w:val="en-US"/>
        </w:rPr>
        <w:t>E-CRY?)</w:t>
      </w:r>
      <w:bookmarkEnd w:id="49"/>
    </w:p>
    <w:p w14:paraId="6A115C9D" w14:textId="552A187A" w:rsidR="00D50822" w:rsidRPr="00B60AF3" w:rsidRDefault="00D50822" w:rsidP="00D50822">
      <w:pPr>
        <w:rPr>
          <w:lang w:val="en-US"/>
        </w:rPr>
      </w:pPr>
      <w:r w:rsidRPr="00B60AF3">
        <w:rPr>
          <w:lang w:val="en-US"/>
        </w:rPr>
        <w:t xml:space="preserve">v. 17: </w:t>
      </w:r>
      <w:r w:rsidR="00690A73" w:rsidRPr="00DE0151">
        <w:rPr>
          <w:i/>
          <w:iCs/>
          <w:lang w:val="en-US"/>
        </w:rPr>
        <w:t>"have begun to reign"</w:t>
      </w:r>
      <w:r w:rsidR="00690A73">
        <w:rPr>
          <w:lang w:val="en-US"/>
        </w:rPr>
        <w:t xml:space="preserve"> </w:t>
      </w:r>
      <w:r w:rsidRPr="00B60AF3">
        <w:rPr>
          <w:lang w:val="en-US"/>
        </w:rPr>
        <w:t xml:space="preserve">No longer he who </w:t>
      </w:r>
      <w:r w:rsidRPr="00DE0151">
        <w:rPr>
          <w:i/>
          <w:iCs/>
          <w:lang w:val="en-US"/>
        </w:rPr>
        <w:t>"shall come"</w:t>
      </w:r>
      <w:r w:rsidRPr="00B60AF3">
        <w:rPr>
          <w:lang w:val="en-US"/>
        </w:rPr>
        <w:t xml:space="preserve"> - The end has come (10:7)</w:t>
      </w:r>
    </w:p>
    <w:p w14:paraId="371AEED1" w14:textId="20E2B0E9" w:rsidR="00D50822" w:rsidRPr="00B60AF3" w:rsidRDefault="00D50822" w:rsidP="00D50822">
      <w:pPr>
        <w:rPr>
          <w:lang w:val="en-US"/>
        </w:rPr>
      </w:pPr>
      <w:r w:rsidRPr="00E47F49">
        <w:rPr>
          <w:i/>
          <w:iCs/>
          <w:lang w:val="en-US"/>
        </w:rPr>
        <w:t>"</w:t>
      </w:r>
      <w:r w:rsidR="008D3D23" w:rsidRPr="00E47F49">
        <w:rPr>
          <w:i/>
          <w:iCs/>
          <w:lang w:val="en-US"/>
        </w:rPr>
        <w:t>he will reign for ever and ever</w:t>
      </w:r>
      <w:r w:rsidRPr="00E47F49">
        <w:rPr>
          <w:i/>
          <w:iCs/>
          <w:lang w:val="en-US"/>
        </w:rPr>
        <w:t>"</w:t>
      </w:r>
      <w:r w:rsidR="008D3D23">
        <w:rPr>
          <w:lang w:val="en-US"/>
        </w:rPr>
        <w:t xml:space="preserve"> (v. 15)</w:t>
      </w:r>
      <w:r w:rsidRPr="00B60AF3">
        <w:rPr>
          <w:lang w:val="en-US"/>
        </w:rPr>
        <w:t xml:space="preserve">: Trumpets were also used when a new king </w:t>
      </w:r>
      <w:r w:rsidR="001A0522">
        <w:rPr>
          <w:lang w:val="en-US"/>
        </w:rPr>
        <w:t>w</w:t>
      </w:r>
      <w:r w:rsidR="00B551E3">
        <w:rPr>
          <w:lang w:val="en-US"/>
        </w:rPr>
        <w:t>as</w:t>
      </w:r>
      <w:r w:rsidR="001A0522">
        <w:rPr>
          <w:lang w:val="en-US"/>
        </w:rPr>
        <w:t xml:space="preserve"> seated on</w:t>
      </w:r>
      <w:r w:rsidRPr="00B60AF3">
        <w:rPr>
          <w:lang w:val="en-US"/>
        </w:rPr>
        <w:t xml:space="preserve"> the throne. (</w:t>
      </w:r>
      <w:r w:rsidR="0043717A" w:rsidRPr="00B60AF3">
        <w:rPr>
          <w:lang w:val="en-US"/>
        </w:rPr>
        <w:t>e.g.</w:t>
      </w:r>
      <w:r w:rsidR="00426028">
        <w:rPr>
          <w:lang w:val="en-US"/>
        </w:rPr>
        <w:t>,</w:t>
      </w:r>
      <w:r w:rsidRPr="00B60AF3">
        <w:rPr>
          <w:lang w:val="en-US"/>
        </w:rPr>
        <w:t xml:space="preserve"> 1 Kgs 1:34)</w:t>
      </w:r>
    </w:p>
    <w:p w14:paraId="40DA2938" w14:textId="390E0BD3" w:rsidR="00D50822" w:rsidRPr="00B60AF3" w:rsidRDefault="00D50822" w:rsidP="00D50822">
      <w:pPr>
        <w:rPr>
          <w:lang w:val="en-US"/>
        </w:rPr>
      </w:pPr>
      <w:r w:rsidRPr="00B60AF3">
        <w:rPr>
          <w:lang w:val="en-US"/>
        </w:rPr>
        <w:lastRenderedPageBreak/>
        <w:t>The Ark of the Covenant disappeared after 586 BC. Symbolic of God's presence, which becomes visible when this age ends.</w:t>
      </w:r>
    </w:p>
    <w:p w14:paraId="0C6C27D5" w14:textId="73DE1769" w:rsidR="00D50822" w:rsidRPr="00B60AF3" w:rsidRDefault="00D50822" w:rsidP="00D50822">
      <w:pPr>
        <w:rPr>
          <w:lang w:val="en-US"/>
        </w:rPr>
      </w:pPr>
      <w:r w:rsidRPr="00B60AF3">
        <w:rPr>
          <w:lang w:val="en-US"/>
        </w:rPr>
        <w:t>OT references: Psalm 2 (</w:t>
      </w:r>
      <w:r w:rsidR="00326438">
        <w:rPr>
          <w:lang w:val="en-US"/>
        </w:rPr>
        <w:t>v</w:t>
      </w:r>
      <w:r w:rsidRPr="00B60AF3">
        <w:rPr>
          <w:lang w:val="en-US"/>
        </w:rPr>
        <w:t>v. 15, 18), Genesis 6:11-13 (v. 18)</w:t>
      </w:r>
    </w:p>
    <w:p w14:paraId="40ED78DB" w14:textId="77777777" w:rsidR="002E6D96" w:rsidRPr="00B60AF3" w:rsidRDefault="002E6D96" w:rsidP="00D50822">
      <w:pPr>
        <w:rPr>
          <w:lang w:val="en-US"/>
        </w:rPr>
      </w:pPr>
    </w:p>
    <w:p w14:paraId="2B0CE39F" w14:textId="6A1BA09C" w:rsidR="00D50822" w:rsidRPr="00B60AF3" w:rsidRDefault="00D50822" w:rsidP="002E6D96">
      <w:pPr>
        <w:pStyle w:val="Heading3"/>
        <w:rPr>
          <w:lang w:val="en-US"/>
        </w:rPr>
      </w:pPr>
      <w:bookmarkStart w:id="50" w:name="_Toc134475806"/>
      <w:r w:rsidRPr="00B60AF3">
        <w:rPr>
          <w:lang w:val="en-US"/>
        </w:rPr>
        <w:t>APPLICATION OF CHAPTERS 8-11:</w:t>
      </w:r>
      <w:bookmarkEnd w:id="50"/>
    </w:p>
    <w:p w14:paraId="288514CB" w14:textId="3E07C17B" w:rsidR="00D50822" w:rsidRPr="00B60AF3" w:rsidRDefault="0019467E" w:rsidP="00D50822">
      <w:pPr>
        <w:rPr>
          <w:lang w:val="en-US"/>
        </w:rPr>
      </w:pPr>
      <w:r w:rsidRPr="00B60AF3">
        <w:rPr>
          <w:lang w:val="en-US"/>
        </w:rPr>
        <w:t xml:space="preserve">What can we as a congregation learn about </w:t>
      </w:r>
      <w:r w:rsidRPr="00E47F49">
        <w:rPr>
          <w:i/>
          <w:iCs/>
          <w:lang w:val="en-US"/>
        </w:rPr>
        <w:t>"prophesying"</w:t>
      </w:r>
      <w:r w:rsidRPr="00B60AF3">
        <w:rPr>
          <w:lang w:val="en-US"/>
        </w:rPr>
        <w:t xml:space="preserve"> (speaking </w:t>
      </w:r>
      <w:r w:rsidR="00DC01B7">
        <w:rPr>
          <w:lang w:val="en-US"/>
        </w:rPr>
        <w:t xml:space="preserve">for </w:t>
      </w:r>
      <w:r w:rsidRPr="00B60AF3">
        <w:rPr>
          <w:lang w:val="en-US"/>
        </w:rPr>
        <w:t>God) in a hostile world? (10:11, 11:1-14)</w:t>
      </w:r>
    </w:p>
    <w:p w14:paraId="5F40B4DB" w14:textId="77E060D4" w:rsidR="00D50822" w:rsidRPr="00B60AF3" w:rsidRDefault="00D50822" w:rsidP="00D50822">
      <w:pPr>
        <w:rPr>
          <w:lang w:val="en-US"/>
        </w:rPr>
      </w:pPr>
    </w:p>
    <w:p w14:paraId="1B83FDBF" w14:textId="77777777" w:rsidR="00D50822" w:rsidRPr="00B60AF3" w:rsidRDefault="00D50822" w:rsidP="0019467E">
      <w:pPr>
        <w:pStyle w:val="Heading2"/>
        <w:rPr>
          <w:lang w:val="en-US"/>
        </w:rPr>
      </w:pPr>
      <w:bookmarkStart w:id="51" w:name="_Toc134475807"/>
      <w:r w:rsidRPr="00B60AF3">
        <w:rPr>
          <w:lang w:val="en-US"/>
        </w:rPr>
        <w:t>ROUND 3: CHAPTERS 12-22</w:t>
      </w:r>
      <w:bookmarkEnd w:id="51"/>
    </w:p>
    <w:p w14:paraId="31AA459B" w14:textId="77777777" w:rsidR="00D50822" w:rsidRPr="00B60AF3" w:rsidRDefault="00D50822" w:rsidP="00D50822">
      <w:pPr>
        <w:rPr>
          <w:lang w:val="en-US"/>
        </w:rPr>
      </w:pPr>
    </w:p>
    <w:p w14:paraId="6C3D0E24" w14:textId="5140055B" w:rsidR="00D50822" w:rsidRPr="00B60AF3" w:rsidRDefault="00D50822" w:rsidP="0019467E">
      <w:pPr>
        <w:pStyle w:val="Heading3"/>
        <w:rPr>
          <w:lang w:val="en-US"/>
        </w:rPr>
      </w:pPr>
      <w:bookmarkStart w:id="52" w:name="_Toc134475808"/>
      <w:r w:rsidRPr="00B60AF3">
        <w:rPr>
          <w:lang w:val="en-US"/>
        </w:rPr>
        <w:t>INTERLUDE SCENE 1: THE WOMAN AND THE DRAGON (CHAP. 12)</w:t>
      </w:r>
      <w:bookmarkEnd w:id="52"/>
    </w:p>
    <w:p w14:paraId="7D547C2D" w14:textId="3D9CB8D0" w:rsidR="00D50822" w:rsidRPr="00B60AF3" w:rsidRDefault="00D50822" w:rsidP="00D50822">
      <w:pPr>
        <w:rPr>
          <w:lang w:val="en-US"/>
        </w:rPr>
      </w:pPr>
      <w:r w:rsidRPr="00B60AF3">
        <w:rPr>
          <w:lang w:val="en-US"/>
        </w:rPr>
        <w:t xml:space="preserve">Not chronologically after chapter 11, but </w:t>
      </w:r>
      <w:r w:rsidR="001A5B28" w:rsidRPr="001A5B28">
        <w:rPr>
          <w:lang w:val="en-US"/>
        </w:rPr>
        <w:t>flashback</w:t>
      </w:r>
      <w:r w:rsidR="001A5B28">
        <w:rPr>
          <w:lang w:val="en-US"/>
        </w:rPr>
        <w:t>s</w:t>
      </w:r>
      <w:r w:rsidR="001A5B28" w:rsidRPr="001A5B28">
        <w:rPr>
          <w:lang w:val="en-US"/>
        </w:rPr>
        <w:t xml:space="preserve"> </w:t>
      </w:r>
      <w:r w:rsidRPr="00B60AF3">
        <w:rPr>
          <w:lang w:val="en-US"/>
        </w:rPr>
        <w:t xml:space="preserve">and </w:t>
      </w:r>
      <w:r w:rsidR="00B26E10">
        <w:rPr>
          <w:lang w:val="en-US"/>
        </w:rPr>
        <w:t>revelations about</w:t>
      </w:r>
      <w:r w:rsidR="00426FB8">
        <w:rPr>
          <w:lang w:val="en-US"/>
        </w:rPr>
        <w:t xml:space="preserve"> the future </w:t>
      </w:r>
      <w:r w:rsidRPr="00B60AF3">
        <w:rPr>
          <w:lang w:val="en-US"/>
        </w:rPr>
        <w:t xml:space="preserve">from </w:t>
      </w:r>
      <w:r w:rsidR="006A1196">
        <w:rPr>
          <w:lang w:val="en-US"/>
        </w:rPr>
        <w:t xml:space="preserve">the </w:t>
      </w:r>
      <w:r w:rsidRPr="00B60AF3">
        <w:rPr>
          <w:lang w:val="en-US"/>
        </w:rPr>
        <w:t xml:space="preserve">beginning to </w:t>
      </w:r>
      <w:r w:rsidR="006A1196">
        <w:rPr>
          <w:lang w:val="en-US"/>
        </w:rPr>
        <w:t xml:space="preserve">the </w:t>
      </w:r>
      <w:r w:rsidRPr="00B60AF3">
        <w:rPr>
          <w:lang w:val="en-US"/>
        </w:rPr>
        <w:t>end. Behind the scenes.</w:t>
      </w:r>
    </w:p>
    <w:p w14:paraId="2D2CC95A" w14:textId="185A9522" w:rsidR="00D50822" w:rsidRPr="00B60AF3" w:rsidRDefault="00FA36BD" w:rsidP="00D50822">
      <w:pPr>
        <w:rPr>
          <w:lang w:val="en-US"/>
        </w:rPr>
      </w:pPr>
      <w:r w:rsidRPr="00B60AF3">
        <w:rPr>
          <w:lang w:val="en-US"/>
        </w:rPr>
        <w:t>OT</w:t>
      </w:r>
      <w:r w:rsidR="00D50822" w:rsidRPr="00B60AF3">
        <w:rPr>
          <w:lang w:val="en-US"/>
        </w:rPr>
        <w:t xml:space="preserve"> References:</w:t>
      </w:r>
    </w:p>
    <w:p w14:paraId="2A35570A" w14:textId="19483613" w:rsidR="00D50822" w:rsidRPr="00B60AF3" w:rsidRDefault="00D50822" w:rsidP="003B02D2">
      <w:pPr>
        <w:pStyle w:val="ListParagraph"/>
        <w:numPr>
          <w:ilvl w:val="0"/>
          <w:numId w:val="22"/>
        </w:numPr>
        <w:rPr>
          <w:lang w:val="en-US"/>
        </w:rPr>
      </w:pPr>
      <w:r w:rsidRPr="00B60AF3">
        <w:rPr>
          <w:lang w:val="en-US"/>
        </w:rPr>
        <w:t>Birth</w:t>
      </w:r>
      <w:r w:rsidR="00AF5491">
        <w:rPr>
          <w:lang w:val="en-US"/>
        </w:rPr>
        <w:t xml:space="preserve"> (v. 2)</w:t>
      </w:r>
      <w:r w:rsidRPr="00B60AF3">
        <w:rPr>
          <w:lang w:val="en-US"/>
        </w:rPr>
        <w:t>: Zion/Jerusalem in Is 66:7-9, Micah 4:9-10</w:t>
      </w:r>
    </w:p>
    <w:p w14:paraId="5B58F033" w14:textId="44FE4705" w:rsidR="00D50822" w:rsidRPr="00B60AF3" w:rsidRDefault="002A116C" w:rsidP="003B02D2">
      <w:pPr>
        <w:pStyle w:val="ListParagraph"/>
        <w:numPr>
          <w:ilvl w:val="0"/>
          <w:numId w:val="22"/>
        </w:numPr>
        <w:rPr>
          <w:lang w:val="en-US"/>
        </w:rPr>
      </w:pPr>
      <w:r>
        <w:rPr>
          <w:lang w:val="en-US"/>
        </w:rPr>
        <w:t>"r</w:t>
      </w:r>
      <w:r w:rsidR="00DF66FC" w:rsidRPr="00DF66FC">
        <w:rPr>
          <w:lang w:val="en-US"/>
        </w:rPr>
        <w:t>ule all the nations with an iron scepter</w:t>
      </w:r>
      <w:r>
        <w:rPr>
          <w:lang w:val="en-US"/>
        </w:rPr>
        <w:t>" (v. 5)</w:t>
      </w:r>
      <w:r w:rsidR="00D50822" w:rsidRPr="00B60AF3">
        <w:rPr>
          <w:lang w:val="en-US"/>
        </w:rPr>
        <w:t xml:space="preserve">: Psalm 2 </w:t>
      </w:r>
      <w:r w:rsidR="00D50822" w:rsidRPr="00B60AF3">
        <w:rPr>
          <w:rFonts w:ascii="Segoe UI Symbol" w:hAnsi="Segoe UI Symbol" w:cs="Segoe UI Symbol"/>
          <w:lang w:val="en-US"/>
        </w:rPr>
        <w:t xml:space="preserve">➡ </w:t>
      </w:r>
      <w:r w:rsidR="00D50822" w:rsidRPr="00B60AF3">
        <w:rPr>
          <w:lang w:val="en-US"/>
        </w:rPr>
        <w:t>Messiah</w:t>
      </w:r>
    </w:p>
    <w:p w14:paraId="7E03BEFF" w14:textId="52BDC06B" w:rsidR="00D50822" w:rsidRPr="00B60AF3" w:rsidRDefault="00D50822" w:rsidP="003B02D2">
      <w:pPr>
        <w:pStyle w:val="ListParagraph"/>
        <w:numPr>
          <w:ilvl w:val="0"/>
          <w:numId w:val="22"/>
        </w:numPr>
        <w:rPr>
          <w:lang w:val="en-US"/>
        </w:rPr>
      </w:pPr>
      <w:r w:rsidRPr="00B60AF3">
        <w:rPr>
          <w:lang w:val="en-US"/>
        </w:rPr>
        <w:t>On eagle's wings</w:t>
      </w:r>
      <w:r w:rsidR="003A21E8">
        <w:rPr>
          <w:lang w:val="en-US"/>
        </w:rPr>
        <w:t xml:space="preserve"> </w:t>
      </w:r>
      <w:r w:rsidR="003A21E8" w:rsidRPr="007D12BC">
        <w:rPr>
          <w:lang w:val="en-US"/>
        </w:rPr>
        <w:t>(v. 14)</w:t>
      </w:r>
      <w:r w:rsidRPr="00B60AF3">
        <w:rPr>
          <w:lang w:val="en-US"/>
        </w:rPr>
        <w:t>: Israel in the wilderness (Exodus 19:4)</w:t>
      </w:r>
    </w:p>
    <w:p w14:paraId="70C3411B" w14:textId="347A51B9" w:rsidR="00D50822" w:rsidRPr="00B60AF3" w:rsidRDefault="00DE60D1" w:rsidP="003B02D2">
      <w:pPr>
        <w:pStyle w:val="ListParagraph"/>
        <w:numPr>
          <w:ilvl w:val="0"/>
          <w:numId w:val="22"/>
        </w:numPr>
        <w:rPr>
          <w:lang w:val="en-US"/>
        </w:rPr>
      </w:pPr>
      <w:r w:rsidRPr="00DE60D1">
        <w:rPr>
          <w:i/>
          <w:iCs/>
          <w:lang w:val="en-US"/>
        </w:rPr>
        <w:t>"a time, times and half a time"</w:t>
      </w:r>
      <w:r w:rsidRPr="00DE60D1">
        <w:rPr>
          <w:lang w:val="en-US"/>
        </w:rPr>
        <w:t xml:space="preserve"> </w:t>
      </w:r>
      <w:r w:rsidR="006A5074" w:rsidRPr="007D12BC">
        <w:rPr>
          <w:lang w:val="en-US"/>
        </w:rPr>
        <w:t>(v. 14)</w:t>
      </w:r>
      <w:r w:rsidR="00D50822" w:rsidRPr="00B60AF3">
        <w:rPr>
          <w:lang w:val="en-US"/>
        </w:rPr>
        <w:t>: From Dan 7:25, 12:7 - about tribulations</w:t>
      </w:r>
    </w:p>
    <w:p w14:paraId="0DA5AE69" w14:textId="28CC2699" w:rsidR="00D50822" w:rsidRPr="00B60AF3" w:rsidRDefault="00D50822" w:rsidP="003B02D2">
      <w:pPr>
        <w:pStyle w:val="ListParagraph"/>
        <w:numPr>
          <w:ilvl w:val="0"/>
          <w:numId w:val="22"/>
        </w:numPr>
        <w:rPr>
          <w:lang w:val="en-US"/>
        </w:rPr>
      </w:pPr>
      <w:r w:rsidRPr="00B60AF3">
        <w:rPr>
          <w:lang w:val="en-US"/>
        </w:rPr>
        <w:t>The mythological chaos monster Leviathan had several heads (Job, Psalm 74, 89, Isaiah 27, 30, 51). The 4th beast in Dan 7 had 10 horns.</w:t>
      </w:r>
    </w:p>
    <w:p w14:paraId="06BB1F3B" w14:textId="65F30168" w:rsidR="00D50822" w:rsidRPr="00B60AF3" w:rsidRDefault="00D50822" w:rsidP="00D50822">
      <w:pPr>
        <w:rPr>
          <w:lang w:val="en-US"/>
        </w:rPr>
      </w:pPr>
      <w:r w:rsidRPr="00B60AF3">
        <w:rPr>
          <w:lang w:val="en-US"/>
        </w:rPr>
        <w:t>The woman is Israel</w:t>
      </w:r>
      <w:r w:rsidR="00426028">
        <w:rPr>
          <w:lang w:val="en-US"/>
        </w:rPr>
        <w:t>,</w:t>
      </w:r>
      <w:r w:rsidRPr="00B60AF3">
        <w:rPr>
          <w:lang w:val="en-US"/>
        </w:rPr>
        <w:t xml:space="preserve"> who "gives birth" to the Messiah, but also the church </w:t>
      </w:r>
      <w:r w:rsidR="006A452E">
        <w:rPr>
          <w:lang w:val="en-US"/>
        </w:rPr>
        <w:t>that</w:t>
      </w:r>
      <w:r w:rsidRPr="00B60AF3">
        <w:rPr>
          <w:lang w:val="en-US"/>
        </w:rPr>
        <w:t xml:space="preserve"> is persecuted by the dragon (Satan). A revelation of who is pulling the strings.</w:t>
      </w:r>
      <w:r w:rsidR="00775362">
        <w:rPr>
          <w:lang w:val="en-US"/>
        </w:rPr>
        <w:t xml:space="preserve"> </w:t>
      </w:r>
      <w:r w:rsidRPr="00B60AF3">
        <w:rPr>
          <w:lang w:val="en-US"/>
        </w:rPr>
        <w:t>Encouragement to persevere and assurance that God will preserve them.</w:t>
      </w:r>
    </w:p>
    <w:p w14:paraId="2BAC5A45" w14:textId="747D5C32" w:rsidR="00D50822" w:rsidRPr="00B60AF3" w:rsidRDefault="00D50822" w:rsidP="00D50822">
      <w:pPr>
        <w:rPr>
          <w:lang w:val="en-US"/>
        </w:rPr>
      </w:pPr>
      <w:r w:rsidRPr="00B60AF3">
        <w:rPr>
          <w:lang w:val="en-US"/>
        </w:rPr>
        <w:t>v</w:t>
      </w:r>
      <w:r w:rsidR="00326438">
        <w:rPr>
          <w:lang w:val="en-US"/>
        </w:rPr>
        <w:t>v</w:t>
      </w:r>
      <w:r w:rsidRPr="00B60AF3">
        <w:rPr>
          <w:lang w:val="en-US"/>
        </w:rPr>
        <w:t>. 7-9: A description of Satan being defeated</w:t>
      </w:r>
      <w:r w:rsidR="00426028">
        <w:rPr>
          <w:lang w:val="en-US"/>
        </w:rPr>
        <w:t>;</w:t>
      </w:r>
      <w:r w:rsidRPr="00B60AF3">
        <w:rPr>
          <w:lang w:val="en-US"/>
        </w:rPr>
        <w:t xml:space="preserve"> not clear when it happened. The point is that he fell because of what Jesus did (v</w:t>
      </w:r>
      <w:r w:rsidR="00326438">
        <w:rPr>
          <w:lang w:val="en-US"/>
        </w:rPr>
        <w:t>v</w:t>
      </w:r>
      <w:r w:rsidRPr="00B60AF3">
        <w:rPr>
          <w:lang w:val="en-US"/>
        </w:rPr>
        <w:t>. 10-11, Luke 10:18, John 12:31).</w:t>
      </w:r>
    </w:p>
    <w:p w14:paraId="0E0FE5AE" w14:textId="0846DCBC" w:rsidR="00D50822" w:rsidRPr="00B60AF3" w:rsidRDefault="00D50822" w:rsidP="00D50822">
      <w:pPr>
        <w:rPr>
          <w:lang w:val="en-US"/>
        </w:rPr>
      </w:pPr>
      <w:r w:rsidRPr="00B60AF3">
        <w:rPr>
          <w:lang w:val="en-US"/>
        </w:rPr>
        <w:t>Does not have to mean that he was in God's heaven</w:t>
      </w:r>
      <w:r w:rsidR="00426028">
        <w:rPr>
          <w:lang w:val="en-US"/>
        </w:rPr>
        <w:t>;</w:t>
      </w:r>
      <w:r w:rsidRPr="00B60AF3">
        <w:rPr>
          <w:lang w:val="en-US"/>
        </w:rPr>
        <w:t xml:space="preserve"> can also be the "heavenly space" where it was thought that the spirits </w:t>
      </w:r>
      <w:r w:rsidR="009717F8">
        <w:rPr>
          <w:lang w:val="en-US"/>
        </w:rPr>
        <w:t>dwelled</w:t>
      </w:r>
      <w:r w:rsidRPr="00B60AF3">
        <w:rPr>
          <w:lang w:val="en-US"/>
        </w:rPr>
        <w:t xml:space="preserve"> (cf. Ephesians).</w:t>
      </w:r>
    </w:p>
    <w:p w14:paraId="12EB0B2C" w14:textId="38250372" w:rsidR="00D50822" w:rsidRPr="00B60AF3" w:rsidRDefault="00D50822" w:rsidP="00D50822">
      <w:pPr>
        <w:rPr>
          <w:lang w:val="en-US"/>
        </w:rPr>
      </w:pPr>
      <w:r w:rsidRPr="00B60AF3">
        <w:rPr>
          <w:lang w:val="en-US"/>
        </w:rPr>
        <w:t>He is defeated in the spirit world but active on earth.</w:t>
      </w:r>
    </w:p>
    <w:p w14:paraId="5E184AFC" w14:textId="218EC16F" w:rsidR="00D50822" w:rsidRPr="00B60AF3" w:rsidRDefault="00D50822" w:rsidP="00676ADF">
      <w:pPr>
        <w:rPr>
          <w:lang w:val="en-US"/>
        </w:rPr>
      </w:pPr>
      <w:r w:rsidRPr="00B60AF3">
        <w:rPr>
          <w:lang w:val="en-US"/>
        </w:rPr>
        <w:lastRenderedPageBreak/>
        <w:t xml:space="preserve">Important: Christians also overcome him </w:t>
      </w:r>
      <w:r w:rsidRPr="007A5F0F">
        <w:rPr>
          <w:i/>
          <w:iCs/>
          <w:lang w:val="en-US"/>
        </w:rPr>
        <w:t>"</w:t>
      </w:r>
      <w:r w:rsidR="00676ADF" w:rsidRPr="007A5F0F">
        <w:rPr>
          <w:i/>
          <w:iCs/>
          <w:lang w:val="en-US"/>
        </w:rPr>
        <w:t>by the blood of the Lamb and by the word of their testimony</w:t>
      </w:r>
      <w:r w:rsidRPr="007A5F0F">
        <w:rPr>
          <w:i/>
          <w:iCs/>
          <w:lang w:val="en-US"/>
        </w:rPr>
        <w:t>."</w:t>
      </w:r>
      <w:r w:rsidRPr="00B60AF3">
        <w:rPr>
          <w:lang w:val="en-US"/>
        </w:rPr>
        <w:t xml:space="preserve"> (v. 11) They learn that he </w:t>
      </w:r>
      <w:r w:rsidR="007628D7">
        <w:rPr>
          <w:lang w:val="en-US"/>
        </w:rPr>
        <w:t>is going to</w:t>
      </w:r>
      <w:r w:rsidRPr="00B60AF3">
        <w:rPr>
          <w:lang w:val="en-US"/>
        </w:rPr>
        <w:t xml:space="preserve"> p</w:t>
      </w:r>
      <w:r w:rsidR="007628D7">
        <w:rPr>
          <w:lang w:val="en-US"/>
        </w:rPr>
        <w:t>ersecute</w:t>
      </w:r>
      <w:r w:rsidRPr="00B60AF3">
        <w:rPr>
          <w:lang w:val="en-US"/>
        </w:rPr>
        <w:t xml:space="preserve"> them but that he can be overcome</w:t>
      </w:r>
      <w:r w:rsidR="00426028">
        <w:rPr>
          <w:lang w:val="en-US"/>
        </w:rPr>
        <w:t>,</w:t>
      </w:r>
      <w:r w:rsidRPr="00B60AF3">
        <w:rPr>
          <w:lang w:val="en-US"/>
        </w:rPr>
        <w:t xml:space="preserve"> even if it </w:t>
      </w:r>
      <w:r w:rsidR="00B12909">
        <w:rPr>
          <w:lang w:val="en-US"/>
        </w:rPr>
        <w:t xml:space="preserve">may </w:t>
      </w:r>
      <w:r w:rsidR="00806A3F">
        <w:rPr>
          <w:lang w:val="en-US"/>
        </w:rPr>
        <w:t>mean</w:t>
      </w:r>
      <w:r w:rsidR="00426028">
        <w:rPr>
          <w:lang w:val="en-US"/>
        </w:rPr>
        <w:t>s</w:t>
      </w:r>
      <w:r w:rsidRPr="00B60AF3">
        <w:rPr>
          <w:lang w:val="en-US"/>
        </w:rPr>
        <w:t xml:space="preserve"> </w:t>
      </w:r>
      <w:r w:rsidR="00B12909">
        <w:rPr>
          <w:lang w:val="en-US"/>
        </w:rPr>
        <w:t xml:space="preserve">that </w:t>
      </w:r>
      <w:r w:rsidRPr="00B60AF3">
        <w:rPr>
          <w:lang w:val="en-US"/>
        </w:rPr>
        <w:t>they die.</w:t>
      </w:r>
    </w:p>
    <w:p w14:paraId="650181A2" w14:textId="77777777" w:rsidR="00D50822" w:rsidRPr="00B60AF3" w:rsidRDefault="00D50822" w:rsidP="00D50822">
      <w:pPr>
        <w:rPr>
          <w:lang w:val="en-US"/>
        </w:rPr>
      </w:pPr>
      <w:r w:rsidRPr="00B60AF3">
        <w:rPr>
          <w:lang w:val="en-US"/>
        </w:rPr>
        <w:t xml:space="preserve"> </w:t>
      </w:r>
    </w:p>
    <w:p w14:paraId="0044769F" w14:textId="5D4AFB14" w:rsidR="00D50822" w:rsidRPr="00B60AF3" w:rsidRDefault="00EB32D2" w:rsidP="008A690F">
      <w:pPr>
        <w:pStyle w:val="Heading3"/>
        <w:rPr>
          <w:lang w:val="en-US"/>
        </w:rPr>
      </w:pPr>
      <w:bookmarkStart w:id="53" w:name="_Toc134475809"/>
      <w:r w:rsidRPr="00EB32D2">
        <w:rPr>
          <w:lang w:val="en-US"/>
        </w:rPr>
        <w:t>INTERLUDE</w:t>
      </w:r>
      <w:r w:rsidR="00D50822" w:rsidRPr="00B60AF3">
        <w:rPr>
          <w:lang w:val="en-US"/>
        </w:rPr>
        <w:t xml:space="preserve"> SCENE 2: THE FIRST BEAST (13:1-10)</w:t>
      </w:r>
      <w:bookmarkEnd w:id="53"/>
    </w:p>
    <w:p w14:paraId="3F567BEF" w14:textId="1028A46D" w:rsidR="00D50822" w:rsidRPr="00B60AF3" w:rsidRDefault="00D50822" w:rsidP="00D50822">
      <w:pPr>
        <w:rPr>
          <w:lang w:val="en-US"/>
        </w:rPr>
      </w:pPr>
      <w:r w:rsidRPr="00B60AF3">
        <w:rPr>
          <w:lang w:val="en-US"/>
        </w:rPr>
        <w:t xml:space="preserve">Similar to the dragon with 7 heads, 10 horns </w:t>
      </w:r>
      <w:r w:rsidR="00426028">
        <w:rPr>
          <w:lang w:val="en-US"/>
        </w:rPr>
        <w:t>and</w:t>
      </w:r>
      <w:r w:rsidRPr="00B60AF3">
        <w:rPr>
          <w:lang w:val="en-US"/>
        </w:rPr>
        <w:t xml:space="preserve"> 10 crowns.</w:t>
      </w:r>
    </w:p>
    <w:p w14:paraId="73DD5863" w14:textId="1840F1D8" w:rsidR="00D50822" w:rsidRPr="00B60AF3" w:rsidRDefault="00D50822" w:rsidP="00D50822">
      <w:pPr>
        <w:rPr>
          <w:lang w:val="en-US"/>
        </w:rPr>
      </w:pPr>
      <w:r w:rsidRPr="00B60AF3">
        <w:rPr>
          <w:lang w:val="en-US"/>
        </w:rPr>
        <w:t xml:space="preserve">A mixture of the dragon/Leviathan and leopard/bear/lion from Dan 7 (world powers) </w:t>
      </w:r>
      <w:r w:rsidRPr="00B60AF3">
        <w:rPr>
          <w:rFonts w:ascii="Segoe UI Symbol" w:hAnsi="Segoe UI Symbol" w:cs="Segoe UI Symbol"/>
          <w:lang w:val="en-US"/>
        </w:rPr>
        <w:t xml:space="preserve">➡ </w:t>
      </w:r>
      <w:r w:rsidRPr="00B60AF3">
        <w:rPr>
          <w:lang w:val="en-US"/>
        </w:rPr>
        <w:t>the evil imperial power that opposes God.</w:t>
      </w:r>
    </w:p>
    <w:p w14:paraId="0D94C2A2" w14:textId="0238AA91" w:rsidR="00D50822" w:rsidRPr="00B60AF3" w:rsidRDefault="00D50822" w:rsidP="00D50822">
      <w:pPr>
        <w:rPr>
          <w:lang w:val="en-US"/>
        </w:rPr>
      </w:pPr>
      <w:r w:rsidRPr="00B60AF3">
        <w:rPr>
          <w:lang w:val="en-US"/>
        </w:rPr>
        <w:t xml:space="preserve">v. 4: Nero's suicide in </w:t>
      </w:r>
      <w:r w:rsidR="00426028">
        <w:rPr>
          <w:lang w:val="en-US"/>
        </w:rPr>
        <w:t xml:space="preserve">the </w:t>
      </w:r>
      <w:r w:rsidR="00343874">
        <w:rPr>
          <w:lang w:val="en-US"/>
        </w:rPr>
        <w:t xml:space="preserve">year </w:t>
      </w:r>
      <w:r w:rsidRPr="00B60AF3">
        <w:rPr>
          <w:lang w:val="en-US"/>
        </w:rPr>
        <w:t xml:space="preserve">68 </w:t>
      </w:r>
      <w:r w:rsidR="00426028">
        <w:rPr>
          <w:lang w:val="en-US"/>
        </w:rPr>
        <w:t xml:space="preserve">AD </w:t>
      </w:r>
      <w:r w:rsidRPr="00B60AF3">
        <w:rPr>
          <w:lang w:val="en-US"/>
        </w:rPr>
        <w:t>led to 4 emperors in one year and many rebellions in the provinces. It looked as if the imperial power would collapse, but then it became stronger for a long time under Vespasian, Titus</w:t>
      </w:r>
      <w:r w:rsidR="003A360F">
        <w:rPr>
          <w:lang w:val="en-US"/>
        </w:rPr>
        <w:t>,</w:t>
      </w:r>
      <w:r w:rsidRPr="00B60AF3">
        <w:rPr>
          <w:lang w:val="en-US"/>
        </w:rPr>
        <w:t xml:space="preserve"> and Domitian.</w:t>
      </w:r>
    </w:p>
    <w:p w14:paraId="3EF6051B" w14:textId="76088B30" w:rsidR="00D50822" w:rsidRPr="00B60AF3" w:rsidRDefault="00D50822" w:rsidP="00D50822">
      <w:pPr>
        <w:rPr>
          <w:lang w:val="en-US"/>
        </w:rPr>
      </w:pPr>
      <w:r w:rsidRPr="00B60AF3">
        <w:rPr>
          <w:lang w:val="en-US"/>
        </w:rPr>
        <w:t xml:space="preserve">Blasphemous names because the emperors took divine titles: </w:t>
      </w:r>
      <w:r w:rsidRPr="009B6376">
        <w:rPr>
          <w:i/>
          <w:iCs/>
          <w:lang w:val="en-US"/>
        </w:rPr>
        <w:t>“Son of God”</w:t>
      </w:r>
      <w:r w:rsidRPr="00B60AF3">
        <w:rPr>
          <w:lang w:val="en-US"/>
        </w:rPr>
        <w:t xml:space="preserve">, </w:t>
      </w:r>
      <w:r w:rsidRPr="009B6376">
        <w:rPr>
          <w:i/>
          <w:iCs/>
          <w:lang w:val="en-US"/>
        </w:rPr>
        <w:t>“Lord”</w:t>
      </w:r>
      <w:r w:rsidRPr="00B60AF3">
        <w:rPr>
          <w:lang w:val="en-US"/>
        </w:rPr>
        <w:t xml:space="preserve">, </w:t>
      </w:r>
      <w:r w:rsidRPr="009B6376">
        <w:rPr>
          <w:i/>
          <w:iCs/>
          <w:lang w:val="en-US"/>
        </w:rPr>
        <w:t>“Saviour”</w:t>
      </w:r>
      <w:r w:rsidR="000F7497">
        <w:rPr>
          <w:lang w:val="en-US"/>
        </w:rPr>
        <w:t xml:space="preserve"> and</w:t>
      </w:r>
      <w:r w:rsidRPr="00B60AF3">
        <w:rPr>
          <w:lang w:val="en-US"/>
        </w:rPr>
        <w:t xml:space="preserve"> even </w:t>
      </w:r>
      <w:r w:rsidRPr="009B6376">
        <w:rPr>
          <w:i/>
          <w:iCs/>
          <w:lang w:val="en-US"/>
        </w:rPr>
        <w:t>“God”</w:t>
      </w:r>
      <w:r w:rsidRPr="00B60AF3">
        <w:rPr>
          <w:lang w:val="en-US"/>
        </w:rPr>
        <w:t>.</w:t>
      </w:r>
    </w:p>
    <w:p w14:paraId="7F2EAE2D" w14:textId="6A896FCB" w:rsidR="00D50822" w:rsidRPr="00B60AF3" w:rsidRDefault="00D50822" w:rsidP="00D50822">
      <w:pPr>
        <w:rPr>
          <w:lang w:val="en-US"/>
        </w:rPr>
      </w:pPr>
      <w:r w:rsidRPr="00B60AF3">
        <w:rPr>
          <w:lang w:val="en-US"/>
        </w:rPr>
        <w:t xml:space="preserve">The Romans </w:t>
      </w:r>
      <w:r w:rsidR="001667BA">
        <w:rPr>
          <w:lang w:val="en-US"/>
        </w:rPr>
        <w:t xml:space="preserve">came </w:t>
      </w:r>
      <w:r w:rsidRPr="00B60AF3">
        <w:rPr>
          <w:lang w:val="en-US"/>
        </w:rPr>
        <w:t>"</w:t>
      </w:r>
      <w:r w:rsidR="001667BA" w:rsidRPr="001667BA">
        <w:rPr>
          <w:lang w:val="en-US"/>
        </w:rPr>
        <w:t>up from the sea</w:t>
      </w:r>
      <w:r w:rsidRPr="00B60AF3">
        <w:rPr>
          <w:lang w:val="en-US"/>
        </w:rPr>
        <w:t>"</w:t>
      </w:r>
      <w:r w:rsidR="001667BA">
        <w:rPr>
          <w:lang w:val="en-US"/>
        </w:rPr>
        <w:t xml:space="preserve"> (v. 1, </w:t>
      </w:r>
      <w:r w:rsidR="001279B2">
        <w:rPr>
          <w:lang w:val="en-US"/>
        </w:rPr>
        <w:t>CEV)</w:t>
      </w:r>
      <w:r w:rsidRPr="00B60AF3">
        <w:rPr>
          <w:lang w:val="en-US"/>
        </w:rPr>
        <w:t xml:space="preserve"> when they landed on the coast of Asia Minor.</w:t>
      </w:r>
    </w:p>
    <w:p w14:paraId="051FC5A5" w14:textId="52F41C4B" w:rsidR="00D50822" w:rsidRPr="00B60AF3" w:rsidRDefault="00D50822" w:rsidP="00D50822">
      <w:pPr>
        <w:rPr>
          <w:lang w:val="en-US"/>
        </w:rPr>
      </w:pPr>
      <w:r w:rsidRPr="00B60AF3">
        <w:rPr>
          <w:lang w:val="en-US"/>
        </w:rPr>
        <w:t>A revelation that Satan has "delegated" the persecution to the emperor who has power over the "whole" world. Everyone else worships him, but Christians must resist.</w:t>
      </w:r>
    </w:p>
    <w:p w14:paraId="2EEDF5CD" w14:textId="77777777" w:rsidR="00D50822" w:rsidRPr="00B60AF3" w:rsidRDefault="00D50822" w:rsidP="00D50822">
      <w:pPr>
        <w:rPr>
          <w:lang w:val="en-US"/>
        </w:rPr>
      </w:pPr>
      <w:r w:rsidRPr="00B60AF3">
        <w:rPr>
          <w:lang w:val="en-US"/>
        </w:rPr>
        <w:t xml:space="preserve"> </w:t>
      </w:r>
    </w:p>
    <w:p w14:paraId="6A7FC485" w14:textId="04864228" w:rsidR="00D50822" w:rsidRPr="00B60AF3" w:rsidRDefault="00EB32D2" w:rsidP="00FA397E">
      <w:pPr>
        <w:pStyle w:val="Heading3"/>
        <w:rPr>
          <w:lang w:val="en-US"/>
        </w:rPr>
      </w:pPr>
      <w:bookmarkStart w:id="54" w:name="_Toc134475810"/>
      <w:r w:rsidRPr="00EB32D2">
        <w:rPr>
          <w:lang w:val="en-US"/>
        </w:rPr>
        <w:t>INTERLUDE</w:t>
      </w:r>
      <w:r w:rsidR="00922809" w:rsidRPr="00922809">
        <w:rPr>
          <w:lang w:val="en-US"/>
        </w:rPr>
        <w:t xml:space="preserve"> SCENE 2</w:t>
      </w:r>
      <w:r w:rsidR="00D50822" w:rsidRPr="00B60AF3">
        <w:rPr>
          <w:lang w:val="en-US"/>
        </w:rPr>
        <w:t>: THE SECOND BEAST (13:11-18)</w:t>
      </w:r>
      <w:bookmarkEnd w:id="54"/>
    </w:p>
    <w:p w14:paraId="42A3115C" w14:textId="58EF7F9A" w:rsidR="00D50822" w:rsidRPr="00B60AF3" w:rsidRDefault="00D50822" w:rsidP="00D50822">
      <w:pPr>
        <w:rPr>
          <w:lang w:val="en-US"/>
        </w:rPr>
      </w:pPr>
      <w:r w:rsidRPr="00B60AF3">
        <w:rPr>
          <w:lang w:val="en-US"/>
        </w:rPr>
        <w:t>Later called “the false prophet” (16:13, 19:20, 20:10)</w:t>
      </w:r>
    </w:p>
    <w:p w14:paraId="04DDD79C" w14:textId="16BB825F" w:rsidR="00D50822" w:rsidRPr="00B60AF3" w:rsidRDefault="00D50822" w:rsidP="00D50822">
      <w:pPr>
        <w:rPr>
          <w:lang w:val="en-US"/>
        </w:rPr>
      </w:pPr>
      <w:r w:rsidRPr="00B60AF3">
        <w:rPr>
          <w:lang w:val="en-US"/>
        </w:rPr>
        <w:t>Lamb/Dragon: May look like a savior, but has the voice of Satan.</w:t>
      </w:r>
    </w:p>
    <w:p w14:paraId="4DA51F56" w14:textId="316D699E" w:rsidR="00D50822" w:rsidRPr="00B60AF3" w:rsidRDefault="00D50822" w:rsidP="00D50822">
      <w:pPr>
        <w:rPr>
          <w:lang w:val="en-US"/>
        </w:rPr>
      </w:pPr>
      <w:r w:rsidRPr="00B60AF3">
        <w:rPr>
          <w:lang w:val="en-US"/>
        </w:rPr>
        <w:t>Causes everyone on earth to worship the first beast:</w:t>
      </w:r>
    </w:p>
    <w:p w14:paraId="52B011C3" w14:textId="79177BEE" w:rsidR="00D50822" w:rsidRPr="00B60AF3" w:rsidRDefault="00D50822" w:rsidP="00FA397E">
      <w:pPr>
        <w:pStyle w:val="ListParagraph"/>
        <w:numPr>
          <w:ilvl w:val="0"/>
          <w:numId w:val="23"/>
        </w:numPr>
        <w:rPr>
          <w:lang w:val="en-US"/>
        </w:rPr>
      </w:pPr>
      <w:r w:rsidRPr="00B60AF3">
        <w:rPr>
          <w:lang w:val="en-US"/>
        </w:rPr>
        <w:t>The ministers who promoted Roman rule, especially as it appeared in the emperor</w:t>
      </w:r>
      <w:r w:rsidR="00426028">
        <w:rPr>
          <w:lang w:val="en-US"/>
        </w:rPr>
        <w:t>’s</w:t>
      </w:r>
      <w:r w:rsidRPr="00B60AF3">
        <w:rPr>
          <w:lang w:val="en-US"/>
        </w:rPr>
        <w:t xml:space="preserve"> worship?</w:t>
      </w:r>
    </w:p>
    <w:p w14:paraId="47A658C8" w14:textId="0D5B9A34" w:rsidR="00D50822" w:rsidRPr="00B60AF3" w:rsidRDefault="00D50822" w:rsidP="00FA397E">
      <w:pPr>
        <w:pStyle w:val="ListParagraph"/>
        <w:numPr>
          <w:ilvl w:val="0"/>
          <w:numId w:val="23"/>
        </w:numPr>
        <w:rPr>
          <w:lang w:val="en-US"/>
        </w:rPr>
      </w:pPr>
      <w:r w:rsidRPr="00B60AF3">
        <w:rPr>
          <w:lang w:val="en-US"/>
        </w:rPr>
        <w:t>The priests of the imperial cult who are said to have deceived people with their miracles of light and fire and ventriloquism that caused the image of Caesar to "speak" (v. 15)?</w:t>
      </w:r>
    </w:p>
    <w:p w14:paraId="53A8BC8F" w14:textId="0E37832D" w:rsidR="00D50822" w:rsidRPr="00B60AF3" w:rsidRDefault="00D50822" w:rsidP="00FA397E">
      <w:pPr>
        <w:pStyle w:val="ListParagraph"/>
        <w:numPr>
          <w:ilvl w:val="0"/>
          <w:numId w:val="23"/>
        </w:numPr>
        <w:rPr>
          <w:lang w:val="en-US"/>
        </w:rPr>
      </w:pPr>
      <w:r w:rsidRPr="00B60AF3">
        <w:rPr>
          <w:lang w:val="en-US"/>
        </w:rPr>
        <w:t>Propaganda that makes people worship the emperor.</w:t>
      </w:r>
    </w:p>
    <w:p w14:paraId="0B5693DE" w14:textId="6BFB013A" w:rsidR="00D50822" w:rsidRPr="00B60AF3" w:rsidRDefault="00D50822" w:rsidP="00D50822">
      <w:pPr>
        <w:rPr>
          <w:lang w:val="en-US"/>
        </w:rPr>
      </w:pPr>
      <w:r w:rsidRPr="00B60AF3">
        <w:rPr>
          <w:lang w:val="en-US"/>
        </w:rPr>
        <w:lastRenderedPageBreak/>
        <w:t>Worship of the beast is represented by the mark of the beast on the hand or forehead (as with the exodus from Egypt in Exodus 13:9,16 and the law in Deuteronomy 6:8 and 11:18)</w:t>
      </w:r>
    </w:p>
    <w:p w14:paraId="7D1E3EBF" w14:textId="77777777" w:rsidR="00D50822" w:rsidRPr="00B60AF3" w:rsidRDefault="00D50822" w:rsidP="00D50822">
      <w:pPr>
        <w:rPr>
          <w:lang w:val="en-US"/>
        </w:rPr>
      </w:pPr>
      <w:r w:rsidRPr="00B60AF3">
        <w:rPr>
          <w:lang w:val="en-US"/>
        </w:rPr>
        <w:t xml:space="preserve"> </w:t>
      </w:r>
    </w:p>
    <w:p w14:paraId="5A625720" w14:textId="77777777" w:rsidR="00D50822" w:rsidRPr="00B60AF3" w:rsidRDefault="00D50822" w:rsidP="009F48EF">
      <w:pPr>
        <w:pStyle w:val="Heading3"/>
        <w:rPr>
          <w:lang w:val="en-US"/>
        </w:rPr>
      </w:pPr>
      <w:bookmarkStart w:id="55" w:name="_Toc134475811"/>
      <w:r w:rsidRPr="00B60AF3">
        <w:rPr>
          <w:lang w:val="en-US"/>
        </w:rPr>
        <w:t>THE BEAST AND ITS MARK</w:t>
      </w:r>
      <w:bookmarkEnd w:id="55"/>
    </w:p>
    <w:p w14:paraId="09B5500E" w14:textId="4C61D968" w:rsidR="00D50822" w:rsidRPr="00B60AF3" w:rsidRDefault="00D50822" w:rsidP="00D50822">
      <w:pPr>
        <w:rPr>
          <w:lang w:val="en-US"/>
        </w:rPr>
      </w:pPr>
      <w:r w:rsidRPr="00B60AF3">
        <w:rPr>
          <w:lang w:val="en-US"/>
        </w:rPr>
        <w:t>Many suggestions:</w:t>
      </w:r>
    </w:p>
    <w:p w14:paraId="0BCCCC02" w14:textId="02B0175D" w:rsidR="00D50822" w:rsidRPr="00B60AF3" w:rsidRDefault="00D50822" w:rsidP="00235C49">
      <w:pPr>
        <w:pStyle w:val="ListParagraph"/>
        <w:numPr>
          <w:ilvl w:val="0"/>
          <w:numId w:val="24"/>
        </w:numPr>
        <w:rPr>
          <w:lang w:val="en-US"/>
        </w:rPr>
      </w:pPr>
      <w:r w:rsidRPr="00B60AF3">
        <w:rPr>
          <w:lang w:val="en-US"/>
        </w:rPr>
        <w:t>Luther and other Protestants: The Pope</w:t>
      </w:r>
    </w:p>
    <w:p w14:paraId="4ABB0E91" w14:textId="387CFF3C" w:rsidR="00D50822" w:rsidRPr="00B60AF3" w:rsidRDefault="00D50822" w:rsidP="00235C49">
      <w:pPr>
        <w:pStyle w:val="ListParagraph"/>
        <w:numPr>
          <w:ilvl w:val="0"/>
          <w:numId w:val="24"/>
        </w:numPr>
        <w:rPr>
          <w:lang w:val="en-US"/>
        </w:rPr>
      </w:pPr>
      <w:r w:rsidRPr="00B60AF3">
        <w:rPr>
          <w:lang w:val="en-US"/>
        </w:rPr>
        <w:t>Catholic Church: Martin Luther = 666</w:t>
      </w:r>
    </w:p>
    <w:p w14:paraId="052AA01B" w14:textId="517D7C6F" w:rsidR="00D50822" w:rsidRPr="00B60AF3" w:rsidRDefault="00D50822" w:rsidP="00235C49">
      <w:pPr>
        <w:pStyle w:val="ListParagraph"/>
        <w:numPr>
          <w:ilvl w:val="0"/>
          <w:numId w:val="24"/>
        </w:numPr>
        <w:rPr>
          <w:lang w:val="en-US"/>
        </w:rPr>
      </w:pPr>
      <w:r w:rsidRPr="00B60AF3">
        <w:rPr>
          <w:lang w:val="en-US"/>
        </w:rPr>
        <w:t>The Mennonites in the 17</w:t>
      </w:r>
      <w:r w:rsidRPr="00C1300A">
        <w:rPr>
          <w:vertAlign w:val="superscript"/>
          <w:lang w:val="en-US"/>
        </w:rPr>
        <w:t>th</w:t>
      </w:r>
      <w:r w:rsidR="00C1300A">
        <w:rPr>
          <w:lang w:val="en-US"/>
        </w:rPr>
        <w:t xml:space="preserve"> </w:t>
      </w:r>
      <w:r w:rsidRPr="00B60AF3">
        <w:rPr>
          <w:lang w:val="en-US"/>
        </w:rPr>
        <w:t>century: Infant baptism</w:t>
      </w:r>
    </w:p>
    <w:p w14:paraId="4F4CCD9A" w14:textId="79EE5C1C" w:rsidR="00D50822" w:rsidRPr="00B60AF3" w:rsidRDefault="00D50822" w:rsidP="00235C49">
      <w:pPr>
        <w:pStyle w:val="ListParagraph"/>
        <w:numPr>
          <w:ilvl w:val="0"/>
          <w:numId w:val="24"/>
        </w:numPr>
        <w:rPr>
          <w:lang w:val="en-US"/>
        </w:rPr>
      </w:pPr>
      <w:r w:rsidRPr="00B60AF3">
        <w:rPr>
          <w:lang w:val="en-US"/>
        </w:rPr>
        <w:t xml:space="preserve">Barcodes, VISA, www, </w:t>
      </w:r>
      <w:r w:rsidR="00426028">
        <w:rPr>
          <w:lang w:val="en-US"/>
        </w:rPr>
        <w:t>COVID-</w:t>
      </w:r>
      <w:r w:rsidRPr="00B60AF3">
        <w:rPr>
          <w:lang w:val="en-US"/>
        </w:rPr>
        <w:t>19...</w:t>
      </w:r>
    </w:p>
    <w:p w14:paraId="507863B6" w14:textId="60DE3F39" w:rsidR="00D50822" w:rsidRPr="00B60AF3" w:rsidRDefault="00D50822" w:rsidP="00D50822">
      <w:pPr>
        <w:rPr>
          <w:lang w:val="en-US"/>
        </w:rPr>
      </w:pPr>
      <w:r w:rsidRPr="00B60AF3">
        <w:rPr>
          <w:lang w:val="en-US"/>
        </w:rPr>
        <w:t>Must have to do with financial persecution</w:t>
      </w:r>
    </w:p>
    <w:p w14:paraId="359623FF" w14:textId="763BE26D" w:rsidR="00D50822" w:rsidRPr="00B60AF3" w:rsidRDefault="00D50822" w:rsidP="00D50822">
      <w:pPr>
        <w:rPr>
          <w:lang w:val="en-US"/>
        </w:rPr>
      </w:pPr>
      <w:r w:rsidRPr="009B6376">
        <w:rPr>
          <w:i/>
          <w:iCs/>
          <w:lang w:val="en-US"/>
        </w:rPr>
        <w:t>"Mark"</w:t>
      </w:r>
      <w:r w:rsidRPr="00B60AF3">
        <w:rPr>
          <w:lang w:val="en-US"/>
        </w:rPr>
        <w:t xml:space="preserve"> (</w:t>
      </w:r>
      <w:r w:rsidRPr="00B60AF3">
        <w:rPr>
          <w:i/>
          <w:iCs/>
          <w:lang w:val="en-US"/>
        </w:rPr>
        <w:t>charagma</w:t>
      </w:r>
      <w:r w:rsidRPr="00B60AF3">
        <w:rPr>
          <w:lang w:val="en-US"/>
        </w:rPr>
        <w:t>) was used for the emperor's stamp on documents and his image on coins</w:t>
      </w:r>
      <w:r w:rsidR="00426028">
        <w:rPr>
          <w:lang w:val="en-US"/>
        </w:rPr>
        <w:t>.</w:t>
      </w:r>
    </w:p>
    <w:p w14:paraId="5BEFB02C" w14:textId="77777777" w:rsidR="00D50822" w:rsidRPr="00B60AF3" w:rsidRDefault="00D50822" w:rsidP="00D50822">
      <w:pPr>
        <w:rPr>
          <w:lang w:val="en-US"/>
        </w:rPr>
      </w:pPr>
      <w:r w:rsidRPr="00B60AF3">
        <w:rPr>
          <w:lang w:val="en-US"/>
        </w:rPr>
        <w:t xml:space="preserve"> </w:t>
      </w:r>
    </w:p>
    <w:p w14:paraId="37329B8B" w14:textId="77777777" w:rsidR="00D50822" w:rsidRPr="00B60AF3" w:rsidRDefault="00D50822" w:rsidP="00C26F80">
      <w:pPr>
        <w:pStyle w:val="Heading3"/>
        <w:rPr>
          <w:lang w:val="en-US"/>
        </w:rPr>
      </w:pPr>
      <w:bookmarkStart w:id="56" w:name="_Toc134475812"/>
      <w:r w:rsidRPr="00B60AF3">
        <w:rPr>
          <w:lang w:val="en-US"/>
        </w:rPr>
        <w:t>666</w:t>
      </w:r>
      <w:bookmarkEnd w:id="56"/>
    </w:p>
    <w:p w14:paraId="3C7270AB" w14:textId="11E14159" w:rsidR="00D50822" w:rsidRPr="00B60AF3" w:rsidRDefault="00D50822" w:rsidP="00D50822">
      <w:pPr>
        <w:rPr>
          <w:lang w:val="en-US"/>
        </w:rPr>
      </w:pPr>
      <w:r w:rsidRPr="00B60AF3">
        <w:rPr>
          <w:lang w:val="en-US"/>
        </w:rPr>
        <w:t>"Neron Kaisar" in Hebrew = 666</w:t>
      </w:r>
    </w:p>
    <w:tbl>
      <w:tblPr>
        <w:tblStyle w:val="TableGrid"/>
        <w:tblW w:w="0" w:type="auto"/>
        <w:tblLook w:val="04A0" w:firstRow="1" w:lastRow="0" w:firstColumn="1" w:lastColumn="0" w:noHBand="0" w:noVBand="1"/>
      </w:tblPr>
      <w:tblGrid>
        <w:gridCol w:w="3116"/>
        <w:gridCol w:w="3117"/>
      </w:tblGrid>
      <w:tr w:rsidR="004A249E" w:rsidRPr="00B60AF3" w14:paraId="32DE3AB0" w14:textId="77777777" w:rsidTr="004A249E">
        <w:tc>
          <w:tcPr>
            <w:tcW w:w="3116" w:type="dxa"/>
          </w:tcPr>
          <w:p w14:paraId="7AA6DD7F" w14:textId="505F18E4" w:rsidR="004A249E" w:rsidRPr="00B60AF3" w:rsidRDefault="003C000F" w:rsidP="003C000F">
            <w:pPr>
              <w:jc w:val="center"/>
              <w:rPr>
                <w:lang w:val="en-US"/>
              </w:rPr>
            </w:pPr>
            <w:r w:rsidRPr="00B60AF3">
              <w:rPr>
                <w:lang w:val="en-US"/>
              </w:rPr>
              <w:t>קסר</w:t>
            </w:r>
          </w:p>
        </w:tc>
        <w:tc>
          <w:tcPr>
            <w:tcW w:w="3117" w:type="dxa"/>
          </w:tcPr>
          <w:p w14:paraId="6E8C480C" w14:textId="1C1A59F6" w:rsidR="004A249E" w:rsidRPr="00B60AF3" w:rsidRDefault="00140E31" w:rsidP="003C000F">
            <w:pPr>
              <w:jc w:val="center"/>
              <w:rPr>
                <w:lang w:val="en-US"/>
              </w:rPr>
            </w:pPr>
            <w:r w:rsidRPr="00140E31">
              <w:rPr>
                <w:lang w:val="en-US"/>
              </w:rPr>
              <w:t>נרון</w:t>
            </w:r>
          </w:p>
        </w:tc>
      </w:tr>
      <w:tr w:rsidR="004A249E" w:rsidRPr="00B60AF3" w14:paraId="40CAB0DD" w14:textId="77777777" w:rsidTr="004A249E">
        <w:tc>
          <w:tcPr>
            <w:tcW w:w="3116" w:type="dxa"/>
          </w:tcPr>
          <w:p w14:paraId="127E3AEC" w14:textId="34C4C114" w:rsidR="004A249E" w:rsidRPr="00B60AF3" w:rsidRDefault="004A249E" w:rsidP="003C000F">
            <w:pPr>
              <w:jc w:val="center"/>
              <w:rPr>
                <w:lang w:val="en-US"/>
              </w:rPr>
            </w:pPr>
            <w:r w:rsidRPr="00B60AF3">
              <w:rPr>
                <w:lang w:val="en-US"/>
              </w:rPr>
              <w:t>(RSQ)</w:t>
            </w:r>
          </w:p>
        </w:tc>
        <w:tc>
          <w:tcPr>
            <w:tcW w:w="3117" w:type="dxa"/>
          </w:tcPr>
          <w:p w14:paraId="0FA72011" w14:textId="7B2FF833" w:rsidR="004A249E" w:rsidRPr="00B60AF3" w:rsidRDefault="004A249E" w:rsidP="003C000F">
            <w:pPr>
              <w:jc w:val="center"/>
              <w:rPr>
                <w:lang w:val="en-US"/>
              </w:rPr>
            </w:pPr>
            <w:r w:rsidRPr="00B60AF3">
              <w:rPr>
                <w:lang w:val="en-US"/>
              </w:rPr>
              <w:t>(NWRN)</w:t>
            </w:r>
          </w:p>
        </w:tc>
      </w:tr>
      <w:tr w:rsidR="004A249E" w:rsidRPr="00B60AF3" w14:paraId="2167D209" w14:textId="77777777" w:rsidTr="004A249E">
        <w:tc>
          <w:tcPr>
            <w:tcW w:w="3116" w:type="dxa"/>
          </w:tcPr>
          <w:p w14:paraId="3AEFF324" w14:textId="7A51B7DB" w:rsidR="004A249E" w:rsidRPr="00B60AF3" w:rsidRDefault="004A249E" w:rsidP="003C000F">
            <w:pPr>
              <w:jc w:val="center"/>
              <w:rPr>
                <w:lang w:val="en-US"/>
              </w:rPr>
            </w:pPr>
            <w:r w:rsidRPr="00B60AF3">
              <w:rPr>
                <w:lang w:val="en-US"/>
              </w:rPr>
              <w:t>200 + 60 + 100</w:t>
            </w:r>
          </w:p>
        </w:tc>
        <w:tc>
          <w:tcPr>
            <w:tcW w:w="3117" w:type="dxa"/>
          </w:tcPr>
          <w:p w14:paraId="224F724A" w14:textId="2C074C2A" w:rsidR="004A249E" w:rsidRPr="00B60AF3" w:rsidRDefault="004A249E" w:rsidP="003C000F">
            <w:pPr>
              <w:jc w:val="center"/>
              <w:rPr>
                <w:lang w:val="en-US"/>
              </w:rPr>
            </w:pPr>
            <w:r w:rsidRPr="00B60AF3">
              <w:rPr>
                <w:lang w:val="en-US"/>
              </w:rPr>
              <w:t>50 + 6 + 200 + 50</w:t>
            </w:r>
          </w:p>
        </w:tc>
      </w:tr>
    </w:tbl>
    <w:p w14:paraId="2DEE1C86" w14:textId="77777777" w:rsidR="00D50822" w:rsidRPr="00B60AF3" w:rsidRDefault="00D50822" w:rsidP="00D50822">
      <w:pPr>
        <w:rPr>
          <w:lang w:val="en-US"/>
        </w:rPr>
      </w:pPr>
    </w:p>
    <w:p w14:paraId="136DC725" w14:textId="1F9B886D" w:rsidR="00D50822" w:rsidRPr="00B60AF3" w:rsidRDefault="00D50822" w:rsidP="004006C6">
      <w:pPr>
        <w:pStyle w:val="Heading2"/>
        <w:rPr>
          <w:lang w:val="en-US"/>
        </w:rPr>
      </w:pPr>
      <w:bookmarkStart w:id="57" w:name="_Toc134475813"/>
      <w:r w:rsidRPr="00B60AF3">
        <w:rPr>
          <w:lang w:val="en-US"/>
        </w:rPr>
        <w:t>THE MARK OF THE BEAST AND THE SEAL OF GOD</w:t>
      </w:r>
      <w:bookmarkEnd w:id="57"/>
    </w:p>
    <w:p w14:paraId="2B4E87ED" w14:textId="3DFB5603" w:rsidR="00D50822" w:rsidRPr="004F439D" w:rsidRDefault="00D50822" w:rsidP="004F439D">
      <w:pPr>
        <w:rPr>
          <w:b/>
          <w:bCs/>
          <w:lang w:val="en-US"/>
        </w:rPr>
      </w:pPr>
      <w:r w:rsidRPr="004F439D">
        <w:rPr>
          <w:b/>
          <w:bCs/>
          <w:lang w:val="en-US"/>
        </w:rPr>
        <w:t>What is the mark of the beast? (13:17)</w:t>
      </w:r>
    </w:p>
    <w:p w14:paraId="7EC15740" w14:textId="2E54755A" w:rsidR="00D50822" w:rsidRPr="00B60AF3" w:rsidRDefault="00D50822" w:rsidP="00D50822">
      <w:pPr>
        <w:rPr>
          <w:lang w:val="en-US"/>
        </w:rPr>
      </w:pPr>
      <w:r w:rsidRPr="00B60AF3">
        <w:rPr>
          <w:lang w:val="en-US"/>
        </w:rPr>
        <w:t xml:space="preserve">The </w:t>
      </w:r>
      <w:r w:rsidR="00AF0B49" w:rsidRPr="00AF0B49">
        <w:rPr>
          <w:lang w:val="en-US"/>
        </w:rPr>
        <w:t>name of the beast or the number of its name.</w:t>
      </w:r>
    </w:p>
    <w:p w14:paraId="27787154" w14:textId="798AFF62" w:rsidR="00D50822" w:rsidRPr="004F439D" w:rsidRDefault="00D50822" w:rsidP="004F439D">
      <w:pPr>
        <w:rPr>
          <w:b/>
          <w:bCs/>
          <w:lang w:val="en-US"/>
        </w:rPr>
      </w:pPr>
      <w:r w:rsidRPr="004F439D">
        <w:rPr>
          <w:b/>
          <w:bCs/>
          <w:lang w:val="en-US"/>
        </w:rPr>
        <w:t>What is the seal of God defined as? (14:1)</w:t>
      </w:r>
    </w:p>
    <w:p w14:paraId="52A063E1" w14:textId="4850A079" w:rsidR="00D50822" w:rsidRPr="00B60AF3" w:rsidRDefault="00D50822" w:rsidP="00D50822">
      <w:pPr>
        <w:rPr>
          <w:lang w:val="en-US"/>
        </w:rPr>
      </w:pPr>
      <w:r w:rsidRPr="00B60AF3">
        <w:rPr>
          <w:lang w:val="en-US"/>
        </w:rPr>
        <w:t xml:space="preserve">The name of the Lamb and the name of </w:t>
      </w:r>
      <w:r w:rsidR="00426028">
        <w:rPr>
          <w:lang w:val="en-US"/>
        </w:rPr>
        <w:t>his</w:t>
      </w:r>
      <w:r w:rsidRPr="00B60AF3">
        <w:rPr>
          <w:lang w:val="en-US"/>
        </w:rPr>
        <w:t xml:space="preserve"> Father</w:t>
      </w:r>
    </w:p>
    <w:p w14:paraId="563BC0A0" w14:textId="73AC2F2A" w:rsidR="00D50822" w:rsidRPr="004F439D" w:rsidRDefault="00D50822" w:rsidP="004F439D">
      <w:pPr>
        <w:rPr>
          <w:b/>
          <w:bCs/>
          <w:lang w:val="en-US"/>
        </w:rPr>
      </w:pPr>
      <w:r w:rsidRPr="004F439D">
        <w:rPr>
          <w:b/>
          <w:bCs/>
          <w:lang w:val="en-US"/>
        </w:rPr>
        <w:t>Where on the body is the mark of the beast placed? (13:16)</w:t>
      </w:r>
    </w:p>
    <w:p w14:paraId="729CF378" w14:textId="0F53434C" w:rsidR="000B733A" w:rsidRDefault="000B733A" w:rsidP="00D809C6">
      <w:pPr>
        <w:rPr>
          <w:b/>
          <w:lang w:val="en-US"/>
        </w:rPr>
      </w:pPr>
      <w:r>
        <w:rPr>
          <w:lang w:val="en-US"/>
        </w:rPr>
        <w:t>O</w:t>
      </w:r>
      <w:r w:rsidRPr="000B733A">
        <w:rPr>
          <w:lang w:val="en-US"/>
        </w:rPr>
        <w:t>n their right hands or their foreheads</w:t>
      </w:r>
      <w:r w:rsidR="00AF0B49">
        <w:rPr>
          <w:lang w:val="en-US"/>
        </w:rPr>
        <w:t>.</w:t>
      </w:r>
    </w:p>
    <w:p w14:paraId="6FBCD3F0" w14:textId="4FE52AA4" w:rsidR="00D50822" w:rsidRPr="004F439D" w:rsidRDefault="00D50822" w:rsidP="004F439D">
      <w:pPr>
        <w:rPr>
          <w:b/>
          <w:bCs/>
          <w:lang w:val="en-US"/>
        </w:rPr>
      </w:pPr>
      <w:r w:rsidRPr="004F439D">
        <w:rPr>
          <w:b/>
          <w:bCs/>
          <w:lang w:val="en-US"/>
        </w:rPr>
        <w:t xml:space="preserve">Where </w:t>
      </w:r>
      <w:r w:rsidR="00862AF9" w:rsidRPr="004F439D">
        <w:rPr>
          <w:b/>
          <w:bCs/>
          <w:lang w:val="en-US"/>
        </w:rPr>
        <w:t>are</w:t>
      </w:r>
      <w:r w:rsidRPr="004F439D">
        <w:rPr>
          <w:b/>
          <w:bCs/>
          <w:lang w:val="en-US"/>
        </w:rPr>
        <w:t xml:space="preserve"> </w:t>
      </w:r>
      <w:r w:rsidR="00C81594" w:rsidRPr="004F439D">
        <w:rPr>
          <w:b/>
          <w:bCs/>
          <w:lang w:val="en-US"/>
        </w:rPr>
        <w:t>the Lamb</w:t>
      </w:r>
      <w:r w:rsidR="00DA2E99" w:rsidRPr="004F439D">
        <w:rPr>
          <w:b/>
          <w:bCs/>
          <w:lang w:val="en-US"/>
        </w:rPr>
        <w:t>'s name</w:t>
      </w:r>
      <w:r w:rsidR="006F49AF" w:rsidRPr="004F439D">
        <w:rPr>
          <w:b/>
          <w:bCs/>
          <w:lang w:val="en-US"/>
        </w:rPr>
        <w:t xml:space="preserve"> and his Father</w:t>
      </w:r>
      <w:r w:rsidRPr="004F439D">
        <w:rPr>
          <w:b/>
          <w:bCs/>
          <w:lang w:val="en-US"/>
        </w:rPr>
        <w:t xml:space="preserve">'s </w:t>
      </w:r>
      <w:r w:rsidR="009C19DB" w:rsidRPr="004F439D">
        <w:rPr>
          <w:b/>
          <w:bCs/>
          <w:lang w:val="en-US"/>
        </w:rPr>
        <w:t>name</w:t>
      </w:r>
      <w:r w:rsidRPr="004F439D">
        <w:rPr>
          <w:b/>
          <w:bCs/>
          <w:lang w:val="en-US"/>
        </w:rPr>
        <w:t xml:space="preserve"> written? (14:1)</w:t>
      </w:r>
    </w:p>
    <w:p w14:paraId="3A1B8477" w14:textId="13B870FA" w:rsidR="00D50822" w:rsidRPr="00B60AF3" w:rsidRDefault="00D50822" w:rsidP="00D50822">
      <w:pPr>
        <w:rPr>
          <w:lang w:val="en-US"/>
        </w:rPr>
      </w:pPr>
      <w:r w:rsidRPr="00B60AF3">
        <w:rPr>
          <w:lang w:val="en-US"/>
        </w:rPr>
        <w:t xml:space="preserve">On </w:t>
      </w:r>
      <w:r w:rsidR="00AF0405" w:rsidRPr="00AF0405">
        <w:rPr>
          <w:lang w:val="en-US"/>
        </w:rPr>
        <w:t>their foreheads.</w:t>
      </w:r>
    </w:p>
    <w:p w14:paraId="143A6E5C" w14:textId="77777777" w:rsidR="00D50822" w:rsidRPr="004F439D" w:rsidRDefault="00D50822" w:rsidP="004F439D">
      <w:pPr>
        <w:rPr>
          <w:b/>
          <w:bCs/>
          <w:lang w:val="en-US"/>
        </w:rPr>
      </w:pPr>
      <w:r w:rsidRPr="004F439D">
        <w:rPr>
          <w:b/>
          <w:bCs/>
          <w:lang w:val="en-US"/>
        </w:rPr>
        <w:lastRenderedPageBreak/>
        <w:t>Can you have the mark of the beast and the seal of God on your forehead at the same time?</w:t>
      </w:r>
    </w:p>
    <w:p w14:paraId="20A881F6" w14:textId="46F7A247" w:rsidR="00D50822" w:rsidRPr="00B60AF3" w:rsidRDefault="00081F1F" w:rsidP="00D50822">
      <w:pPr>
        <w:rPr>
          <w:lang w:val="en-US"/>
        </w:rPr>
      </w:pPr>
      <w:r>
        <w:rPr>
          <w:lang w:val="en-US"/>
        </w:rPr>
        <w:t>N</w:t>
      </w:r>
      <w:r w:rsidR="00D50822" w:rsidRPr="00B60AF3">
        <w:rPr>
          <w:lang w:val="en-US"/>
        </w:rPr>
        <w:t>o</w:t>
      </w:r>
      <w:r>
        <w:rPr>
          <w:lang w:val="en-US"/>
        </w:rPr>
        <w:t>.</w:t>
      </w:r>
    </w:p>
    <w:p w14:paraId="7A3987AD" w14:textId="77777777" w:rsidR="00960625" w:rsidRPr="004F439D" w:rsidRDefault="00D50822" w:rsidP="004F439D">
      <w:pPr>
        <w:rPr>
          <w:b/>
          <w:bCs/>
          <w:lang w:val="en-US"/>
        </w:rPr>
      </w:pPr>
      <w:r w:rsidRPr="004F439D">
        <w:rPr>
          <w:b/>
          <w:bCs/>
          <w:lang w:val="en-US"/>
        </w:rPr>
        <w:t>What do these verses seem to describe? (13:16-18 &amp; 14:1-5)</w:t>
      </w:r>
    </w:p>
    <w:p w14:paraId="0EE04287" w14:textId="1792F924" w:rsidR="00D50822" w:rsidRPr="00B60AF3" w:rsidRDefault="00D50822" w:rsidP="00D50822">
      <w:pPr>
        <w:rPr>
          <w:lang w:val="en-US"/>
        </w:rPr>
      </w:pPr>
      <w:r w:rsidRPr="00B60AF3">
        <w:rPr>
          <w:lang w:val="en-US"/>
        </w:rPr>
        <w:t xml:space="preserve">The two names people can be </w:t>
      </w:r>
      <w:r w:rsidR="00DE60D1">
        <w:rPr>
          <w:lang w:val="en-US"/>
        </w:rPr>
        <w:t>"</w:t>
      </w:r>
      <w:r w:rsidRPr="00B60AF3">
        <w:rPr>
          <w:lang w:val="en-US"/>
        </w:rPr>
        <w:t>marked</w:t>
      </w:r>
      <w:r w:rsidR="00DE60D1">
        <w:rPr>
          <w:lang w:val="en-US"/>
        </w:rPr>
        <w:t>"</w:t>
      </w:r>
      <w:r w:rsidRPr="00B60AF3">
        <w:rPr>
          <w:lang w:val="en-US"/>
        </w:rPr>
        <w:t xml:space="preserve"> with</w:t>
      </w:r>
      <w:r w:rsidR="00DE60D1">
        <w:rPr>
          <w:lang w:val="en-US"/>
        </w:rPr>
        <w:t xml:space="preserve"> </w:t>
      </w:r>
      <w:r w:rsidR="00DE60D1" w:rsidRPr="00B60AF3">
        <w:rPr>
          <w:lang w:val="en-US"/>
        </w:rPr>
        <w:t>spiritually</w:t>
      </w:r>
      <w:r w:rsidR="00081F1F">
        <w:rPr>
          <w:lang w:val="en-US"/>
        </w:rPr>
        <w:t>.</w:t>
      </w:r>
    </w:p>
    <w:p w14:paraId="1E738F37" w14:textId="780AFB80" w:rsidR="00D50822" w:rsidRPr="004F439D" w:rsidRDefault="00D50822" w:rsidP="004F439D">
      <w:pPr>
        <w:rPr>
          <w:b/>
          <w:bCs/>
          <w:lang w:val="en-US"/>
        </w:rPr>
      </w:pPr>
      <w:r w:rsidRPr="004F439D">
        <w:rPr>
          <w:b/>
          <w:bCs/>
          <w:lang w:val="en-US"/>
        </w:rPr>
        <w:t xml:space="preserve">What is the mark of the beast associated with? </w:t>
      </w:r>
      <w:r w:rsidR="00960625" w:rsidRPr="004F439D">
        <w:rPr>
          <w:b/>
          <w:bCs/>
          <w:lang w:val="en-US"/>
        </w:rPr>
        <w:t>(14:9)</w:t>
      </w:r>
    </w:p>
    <w:p w14:paraId="5249EA3A" w14:textId="291221F9" w:rsidR="00D50822" w:rsidRPr="00B60AF3" w:rsidRDefault="00D50822" w:rsidP="00D50822">
      <w:pPr>
        <w:rPr>
          <w:lang w:val="en-US"/>
        </w:rPr>
      </w:pPr>
      <w:r w:rsidRPr="00B60AF3">
        <w:rPr>
          <w:lang w:val="en-US"/>
        </w:rPr>
        <w:t xml:space="preserve">Worship of </w:t>
      </w:r>
      <w:r w:rsidR="00B35365" w:rsidRPr="00B35365">
        <w:rPr>
          <w:lang w:val="en-US"/>
        </w:rPr>
        <w:t>the beast and its image</w:t>
      </w:r>
      <w:r w:rsidR="00B35365">
        <w:rPr>
          <w:lang w:val="en-US"/>
        </w:rPr>
        <w:t>.</w:t>
      </w:r>
    </w:p>
    <w:p w14:paraId="1AB3DD3E" w14:textId="68F2F0F5" w:rsidR="00D50822" w:rsidRPr="004F439D" w:rsidRDefault="00D50822" w:rsidP="004F439D">
      <w:pPr>
        <w:rPr>
          <w:b/>
          <w:bCs/>
          <w:lang w:val="en-US"/>
        </w:rPr>
      </w:pPr>
      <w:r w:rsidRPr="004F439D">
        <w:rPr>
          <w:b/>
          <w:bCs/>
          <w:lang w:val="en-US"/>
        </w:rPr>
        <w:t>Who will worship the beast? (13:8)</w:t>
      </w:r>
    </w:p>
    <w:p w14:paraId="10403E3B" w14:textId="0BA02704" w:rsidR="00C0075A" w:rsidRDefault="00C0075A" w:rsidP="00D809C6">
      <w:pPr>
        <w:rPr>
          <w:b/>
          <w:lang w:val="en-US"/>
        </w:rPr>
      </w:pPr>
      <w:r w:rsidRPr="00C0075A">
        <w:rPr>
          <w:lang w:val="en-US"/>
        </w:rPr>
        <w:t>All inhabitants of the earth will worship the beast—all whose names have not been written in the Lamb’s book of life</w:t>
      </w:r>
      <w:r>
        <w:rPr>
          <w:lang w:val="en-US"/>
        </w:rPr>
        <w:t>.</w:t>
      </w:r>
    </w:p>
    <w:p w14:paraId="7349A1BF" w14:textId="34DB9DFD" w:rsidR="00D50822" w:rsidRPr="00D809C6" w:rsidRDefault="00D50822" w:rsidP="00D809C6">
      <w:pPr>
        <w:rPr>
          <w:b/>
          <w:bCs/>
          <w:lang w:val="en-US"/>
        </w:rPr>
      </w:pPr>
      <w:r w:rsidRPr="00D809C6">
        <w:rPr>
          <w:b/>
          <w:bCs/>
          <w:lang w:val="en-US"/>
        </w:rPr>
        <w:t xml:space="preserve">What is written on the one who </w:t>
      </w:r>
      <w:r w:rsidR="00C0075A" w:rsidRPr="00D809C6">
        <w:rPr>
          <w:b/>
          <w:bCs/>
          <w:lang w:val="en-US"/>
        </w:rPr>
        <w:t>is victorious</w:t>
      </w:r>
      <w:r w:rsidRPr="00D809C6">
        <w:rPr>
          <w:b/>
          <w:bCs/>
          <w:lang w:val="en-US"/>
        </w:rPr>
        <w:t>? (3:12)</w:t>
      </w:r>
    </w:p>
    <w:p w14:paraId="6ACF2115" w14:textId="25A1BD95" w:rsidR="00D50822" w:rsidRPr="00B60AF3" w:rsidRDefault="00D50822" w:rsidP="007368F1">
      <w:pPr>
        <w:rPr>
          <w:lang w:val="en-US"/>
        </w:rPr>
      </w:pPr>
      <w:r w:rsidRPr="00B60AF3">
        <w:rPr>
          <w:lang w:val="en-US"/>
        </w:rPr>
        <w:t>The name of God, the name of the city of God</w:t>
      </w:r>
      <w:r w:rsidR="00862AF9">
        <w:rPr>
          <w:lang w:val="en-US"/>
        </w:rPr>
        <w:t>,</w:t>
      </w:r>
      <w:r w:rsidRPr="00B60AF3">
        <w:rPr>
          <w:lang w:val="en-US"/>
        </w:rPr>
        <w:t xml:space="preserve"> and the name of Jesus</w:t>
      </w:r>
      <w:r w:rsidR="00431482">
        <w:rPr>
          <w:lang w:val="en-US"/>
        </w:rPr>
        <w:t>.</w:t>
      </w:r>
    </w:p>
    <w:p w14:paraId="63E671A6" w14:textId="5694C83B" w:rsidR="00D50822" w:rsidRPr="00D809C6" w:rsidRDefault="00D50822" w:rsidP="00D809C6">
      <w:pPr>
        <w:rPr>
          <w:b/>
          <w:bCs/>
          <w:lang w:val="en-US"/>
        </w:rPr>
      </w:pPr>
      <w:r w:rsidRPr="00D809C6">
        <w:rPr>
          <w:b/>
          <w:bCs/>
          <w:lang w:val="en-US"/>
        </w:rPr>
        <w:t xml:space="preserve">What will be on the foreheads of the inhabitants of the </w:t>
      </w:r>
      <w:r w:rsidR="00660909" w:rsidRPr="00D809C6">
        <w:rPr>
          <w:b/>
          <w:bCs/>
          <w:lang w:val="en-US"/>
        </w:rPr>
        <w:t>n</w:t>
      </w:r>
      <w:r w:rsidRPr="00D809C6">
        <w:rPr>
          <w:b/>
          <w:bCs/>
          <w:lang w:val="en-US"/>
        </w:rPr>
        <w:t>ew Jerusalem? (22:4)</w:t>
      </w:r>
    </w:p>
    <w:p w14:paraId="1AA2E86A" w14:textId="57A697B3" w:rsidR="00D50822" w:rsidRPr="00B60AF3" w:rsidRDefault="00D50822" w:rsidP="00D50822">
      <w:pPr>
        <w:rPr>
          <w:lang w:val="en-US"/>
        </w:rPr>
      </w:pPr>
      <w:r w:rsidRPr="00B60AF3">
        <w:rPr>
          <w:lang w:val="en-US"/>
        </w:rPr>
        <w:t>God's name</w:t>
      </w:r>
      <w:r w:rsidR="00660909">
        <w:rPr>
          <w:lang w:val="en-US"/>
        </w:rPr>
        <w:t>.</w:t>
      </w:r>
    </w:p>
    <w:p w14:paraId="71E02FF5" w14:textId="3093364E" w:rsidR="00D50822" w:rsidRPr="00D809C6" w:rsidRDefault="00D50822" w:rsidP="00D809C6">
      <w:pPr>
        <w:rPr>
          <w:b/>
          <w:bCs/>
          <w:lang w:val="en-US"/>
        </w:rPr>
      </w:pPr>
      <w:r w:rsidRPr="00D809C6">
        <w:rPr>
          <w:b/>
          <w:bCs/>
          <w:lang w:val="en-US"/>
        </w:rPr>
        <w:t>When do you get the seal of God? (Eph 1:13, 4:30, 2 Cor 1:22)</w:t>
      </w:r>
    </w:p>
    <w:p w14:paraId="409CC3B0" w14:textId="24D25EF8" w:rsidR="00D50822" w:rsidRPr="00B60AF3" w:rsidRDefault="00D50822" w:rsidP="00D50822">
      <w:pPr>
        <w:rPr>
          <w:lang w:val="en-US"/>
        </w:rPr>
      </w:pPr>
      <w:r w:rsidRPr="00B60AF3">
        <w:rPr>
          <w:lang w:val="en-US"/>
        </w:rPr>
        <w:t>When you come to believe</w:t>
      </w:r>
      <w:r w:rsidR="00660909">
        <w:rPr>
          <w:lang w:val="en-US"/>
        </w:rPr>
        <w:t>.</w:t>
      </w:r>
    </w:p>
    <w:p w14:paraId="0FDD0A94" w14:textId="77777777" w:rsidR="00D50822" w:rsidRPr="00D809C6" w:rsidRDefault="00D50822" w:rsidP="00D809C6">
      <w:pPr>
        <w:rPr>
          <w:b/>
          <w:bCs/>
          <w:lang w:val="en-US"/>
        </w:rPr>
      </w:pPr>
      <w:r w:rsidRPr="00D809C6">
        <w:rPr>
          <w:b/>
          <w:bCs/>
          <w:lang w:val="en-US"/>
        </w:rPr>
        <w:t>Can a Christian have the mark of the beast?</w:t>
      </w:r>
    </w:p>
    <w:p w14:paraId="3F2232AE" w14:textId="5D21AE2D" w:rsidR="00D50822" w:rsidRDefault="00CF1A7F" w:rsidP="00D50822">
      <w:pPr>
        <w:rPr>
          <w:lang w:val="en-US"/>
        </w:rPr>
      </w:pPr>
      <w:r>
        <w:rPr>
          <w:lang w:val="en-US"/>
        </w:rPr>
        <w:t>No.</w:t>
      </w:r>
    </w:p>
    <w:p w14:paraId="7023EEED" w14:textId="77777777" w:rsidR="00D809C6" w:rsidRPr="00B60AF3" w:rsidRDefault="00D809C6" w:rsidP="00D50822">
      <w:pPr>
        <w:rPr>
          <w:lang w:val="en-US"/>
        </w:rPr>
      </w:pPr>
    </w:p>
    <w:p w14:paraId="68830907" w14:textId="77777777" w:rsidR="00D50822" w:rsidRPr="00D809C6" w:rsidRDefault="00D50822" w:rsidP="00D809C6">
      <w:pPr>
        <w:rPr>
          <w:b/>
          <w:bCs/>
          <w:lang w:val="en-US"/>
        </w:rPr>
      </w:pPr>
      <w:r w:rsidRPr="00D809C6">
        <w:rPr>
          <w:b/>
          <w:bCs/>
          <w:lang w:val="en-US"/>
        </w:rPr>
        <w:t>CONCLUSION</w:t>
      </w:r>
    </w:p>
    <w:p w14:paraId="09E6359D" w14:textId="77777777" w:rsidR="00D50822" w:rsidRPr="00B60AF3" w:rsidRDefault="00D50822" w:rsidP="00D50822">
      <w:pPr>
        <w:rPr>
          <w:lang w:val="en-US"/>
        </w:rPr>
      </w:pPr>
      <w:r w:rsidRPr="00B60AF3">
        <w:rPr>
          <w:lang w:val="en-US"/>
        </w:rPr>
        <w:t>Christians have God's seal on their foreheads.</w:t>
      </w:r>
    </w:p>
    <w:p w14:paraId="5FA36BD9" w14:textId="77777777" w:rsidR="00D50822" w:rsidRPr="00B60AF3" w:rsidRDefault="00D50822" w:rsidP="00D50822">
      <w:pPr>
        <w:rPr>
          <w:lang w:val="en-US"/>
        </w:rPr>
      </w:pPr>
      <w:r w:rsidRPr="00B60AF3">
        <w:rPr>
          <w:lang w:val="en-US"/>
        </w:rPr>
        <w:t>A Christian cannot have both the seal of God and the mark of the beast on his forehead.</w:t>
      </w:r>
    </w:p>
    <w:p w14:paraId="1B6D5D4B" w14:textId="139885E0" w:rsidR="00D50822" w:rsidRDefault="00862AF9" w:rsidP="00D50822">
      <w:pPr>
        <w:rPr>
          <w:lang w:val="en-US"/>
        </w:rPr>
      </w:pPr>
      <w:r>
        <w:rPr>
          <w:lang w:val="en-US"/>
        </w:rPr>
        <w:t>Therefore</w:t>
      </w:r>
      <w:r w:rsidR="00426028">
        <w:rPr>
          <w:lang w:val="en-US"/>
        </w:rPr>
        <w:t>,</w:t>
      </w:r>
      <w:r>
        <w:rPr>
          <w:lang w:val="en-US"/>
        </w:rPr>
        <w:t xml:space="preserve"> </w:t>
      </w:r>
      <w:r w:rsidR="00D50822" w:rsidRPr="00B60AF3">
        <w:rPr>
          <w:lang w:val="en-US"/>
        </w:rPr>
        <w:t xml:space="preserve">Christians </w:t>
      </w:r>
      <w:r w:rsidR="00BA6502">
        <w:rPr>
          <w:lang w:val="en-US"/>
        </w:rPr>
        <w:t xml:space="preserve">do </w:t>
      </w:r>
      <w:r w:rsidR="00D50822" w:rsidRPr="00B60AF3">
        <w:rPr>
          <w:lang w:val="en-US"/>
        </w:rPr>
        <w:t xml:space="preserve">not </w:t>
      </w:r>
      <w:r w:rsidR="0066104E">
        <w:rPr>
          <w:lang w:val="en-US"/>
        </w:rPr>
        <w:t xml:space="preserve">need to </w:t>
      </w:r>
      <w:r w:rsidR="00D50822" w:rsidRPr="00B60AF3">
        <w:rPr>
          <w:lang w:val="en-US"/>
        </w:rPr>
        <w:t>fear the mark of the beast.</w:t>
      </w:r>
    </w:p>
    <w:p w14:paraId="17299474" w14:textId="77777777" w:rsidR="00D809C6" w:rsidRPr="00B60AF3" w:rsidRDefault="00D809C6" w:rsidP="00D50822">
      <w:pPr>
        <w:rPr>
          <w:lang w:val="en-US"/>
        </w:rPr>
      </w:pPr>
    </w:p>
    <w:p w14:paraId="148DDEC1" w14:textId="7EA1591D" w:rsidR="00D50822" w:rsidRPr="00D809C6" w:rsidRDefault="00D50822" w:rsidP="00D809C6">
      <w:pPr>
        <w:rPr>
          <w:b/>
          <w:bCs/>
          <w:lang w:val="en-US"/>
        </w:rPr>
      </w:pPr>
      <w:r w:rsidRPr="00D809C6">
        <w:rPr>
          <w:b/>
          <w:bCs/>
          <w:lang w:val="en-US"/>
        </w:rPr>
        <w:t xml:space="preserve">And if it is still </w:t>
      </w:r>
      <w:r w:rsidR="00426028">
        <w:rPr>
          <w:b/>
          <w:bCs/>
          <w:lang w:val="en-US"/>
        </w:rPr>
        <w:t xml:space="preserve">in the </w:t>
      </w:r>
      <w:r w:rsidRPr="00D809C6">
        <w:rPr>
          <w:b/>
          <w:bCs/>
          <w:lang w:val="en-US"/>
        </w:rPr>
        <w:t>future…</w:t>
      </w:r>
    </w:p>
    <w:p w14:paraId="4EAF6E00" w14:textId="3C921890" w:rsidR="004240BE" w:rsidRPr="00B60AF3" w:rsidRDefault="004240BE" w:rsidP="004240BE">
      <w:pPr>
        <w:pStyle w:val="ListParagraph"/>
        <w:numPr>
          <w:ilvl w:val="0"/>
          <w:numId w:val="25"/>
        </w:numPr>
        <w:rPr>
          <w:lang w:val="en-US"/>
        </w:rPr>
      </w:pPr>
      <w:r w:rsidRPr="00B60AF3">
        <w:rPr>
          <w:lang w:val="en-US"/>
        </w:rPr>
        <w:lastRenderedPageBreak/>
        <w:t>Did the first readers see microchips, visa cards</w:t>
      </w:r>
      <w:r w:rsidR="004A3CAF">
        <w:rPr>
          <w:lang w:val="en-US"/>
        </w:rPr>
        <w:t>,</w:t>
      </w:r>
      <w:r w:rsidRPr="00B60AF3">
        <w:rPr>
          <w:lang w:val="en-US"/>
        </w:rPr>
        <w:t xml:space="preserve"> or barcodes?</w:t>
      </w:r>
    </w:p>
    <w:p w14:paraId="3B1BD2D6" w14:textId="67BE8B05" w:rsidR="004240BE" w:rsidRPr="00B60AF3" w:rsidRDefault="004240BE" w:rsidP="004240BE">
      <w:pPr>
        <w:pStyle w:val="ListParagraph"/>
        <w:numPr>
          <w:ilvl w:val="0"/>
          <w:numId w:val="25"/>
        </w:numPr>
        <w:rPr>
          <w:lang w:val="en-US"/>
        </w:rPr>
      </w:pPr>
      <w:r w:rsidRPr="00B60AF3">
        <w:rPr>
          <w:lang w:val="en-US"/>
        </w:rPr>
        <w:t>Did they understand the message in the book?</w:t>
      </w:r>
    </w:p>
    <w:p w14:paraId="3574379B" w14:textId="506B003F" w:rsidR="004240BE" w:rsidRPr="00B60AF3" w:rsidRDefault="004240BE" w:rsidP="004240BE">
      <w:pPr>
        <w:pStyle w:val="ListParagraph"/>
        <w:numPr>
          <w:ilvl w:val="0"/>
          <w:numId w:val="25"/>
        </w:numPr>
        <w:rPr>
          <w:lang w:val="en-US"/>
        </w:rPr>
      </w:pPr>
      <w:r w:rsidRPr="00B60AF3">
        <w:rPr>
          <w:lang w:val="en-US"/>
        </w:rPr>
        <w:t>Were they frightened by this message?</w:t>
      </w:r>
    </w:p>
    <w:p w14:paraId="4686034F" w14:textId="13683FAC" w:rsidR="004240BE" w:rsidRPr="00B60AF3" w:rsidRDefault="004240BE" w:rsidP="004240BE">
      <w:pPr>
        <w:pStyle w:val="ListParagraph"/>
        <w:numPr>
          <w:ilvl w:val="0"/>
          <w:numId w:val="25"/>
        </w:numPr>
        <w:rPr>
          <w:lang w:val="en-US"/>
        </w:rPr>
      </w:pPr>
      <w:r w:rsidRPr="00B60AF3">
        <w:rPr>
          <w:lang w:val="en-US"/>
        </w:rPr>
        <w:t>Is it obvious that you worship the beast if you have the mark of the beast?</w:t>
      </w:r>
    </w:p>
    <w:p w14:paraId="1E39CAEA" w14:textId="655B1A0F" w:rsidR="004240BE" w:rsidRPr="00B60AF3" w:rsidRDefault="004240BE" w:rsidP="004240BE">
      <w:pPr>
        <w:pStyle w:val="ListParagraph"/>
        <w:numPr>
          <w:ilvl w:val="0"/>
          <w:numId w:val="25"/>
        </w:numPr>
        <w:rPr>
          <w:lang w:val="en-US"/>
        </w:rPr>
      </w:pPr>
      <w:r w:rsidRPr="00B60AF3">
        <w:rPr>
          <w:lang w:val="en-US"/>
        </w:rPr>
        <w:t>Will a microchip automatically make you worship someone other than God?</w:t>
      </w:r>
    </w:p>
    <w:p w14:paraId="2DD9B74F" w14:textId="6D70201C" w:rsidR="004240BE" w:rsidRPr="00B60AF3" w:rsidRDefault="004240BE" w:rsidP="004240BE">
      <w:pPr>
        <w:pStyle w:val="ListParagraph"/>
        <w:numPr>
          <w:ilvl w:val="0"/>
          <w:numId w:val="25"/>
        </w:numPr>
        <w:rPr>
          <w:lang w:val="en-US"/>
        </w:rPr>
      </w:pPr>
      <w:r w:rsidRPr="00B60AF3">
        <w:rPr>
          <w:lang w:val="en-US"/>
        </w:rPr>
        <w:t>Will a vaccination pass automatically make you worship someone other than God?</w:t>
      </w:r>
    </w:p>
    <w:p w14:paraId="145A0A6C" w14:textId="0DFD31D7" w:rsidR="004240BE" w:rsidRPr="00B60AF3" w:rsidRDefault="004240BE" w:rsidP="004240BE">
      <w:pPr>
        <w:pStyle w:val="ListParagraph"/>
        <w:numPr>
          <w:ilvl w:val="0"/>
          <w:numId w:val="25"/>
        </w:numPr>
        <w:rPr>
          <w:lang w:val="en-US"/>
        </w:rPr>
      </w:pPr>
      <w:r w:rsidRPr="00B60AF3">
        <w:rPr>
          <w:lang w:val="en-US"/>
        </w:rPr>
        <w:t>Should you worry if it doesn't make you worship anyone other than God?</w:t>
      </w:r>
    </w:p>
    <w:p w14:paraId="5D4E97F7" w14:textId="1BA2BC93" w:rsidR="004240BE" w:rsidRPr="00B60AF3" w:rsidRDefault="004240BE" w:rsidP="004240BE">
      <w:pPr>
        <w:pStyle w:val="ListParagraph"/>
        <w:numPr>
          <w:ilvl w:val="0"/>
          <w:numId w:val="25"/>
        </w:numPr>
        <w:rPr>
          <w:lang w:val="en-US"/>
        </w:rPr>
      </w:pPr>
      <w:r w:rsidRPr="00B60AF3">
        <w:rPr>
          <w:lang w:val="en-US"/>
        </w:rPr>
        <w:t>How are we saved according to the rest of the Bible?</w:t>
      </w:r>
    </w:p>
    <w:p w14:paraId="2B28CA8E" w14:textId="1FF4B3E0" w:rsidR="004240BE" w:rsidRPr="00B60AF3" w:rsidRDefault="004240BE" w:rsidP="004240BE">
      <w:pPr>
        <w:pStyle w:val="ListParagraph"/>
        <w:numPr>
          <w:ilvl w:val="0"/>
          <w:numId w:val="25"/>
        </w:numPr>
        <w:rPr>
          <w:lang w:val="en-US"/>
        </w:rPr>
      </w:pPr>
      <w:r w:rsidRPr="00B60AF3">
        <w:rPr>
          <w:lang w:val="en-US"/>
        </w:rPr>
        <w:t>Is it wise to create a theology that adds something to faith from this strange book alone?</w:t>
      </w:r>
    </w:p>
    <w:p w14:paraId="56EF6BAC" w14:textId="3977237D" w:rsidR="004240BE" w:rsidRPr="00B60AF3" w:rsidRDefault="004240BE" w:rsidP="004240BE">
      <w:pPr>
        <w:pStyle w:val="ListParagraph"/>
        <w:numPr>
          <w:ilvl w:val="0"/>
          <w:numId w:val="25"/>
        </w:numPr>
        <w:rPr>
          <w:lang w:val="en-US"/>
        </w:rPr>
      </w:pPr>
      <w:r w:rsidRPr="00B60AF3">
        <w:rPr>
          <w:lang w:val="en-US"/>
        </w:rPr>
        <w:t>Is there any</w:t>
      </w:r>
      <w:r w:rsidR="0062593F">
        <w:rPr>
          <w:lang w:val="en-US"/>
        </w:rPr>
        <w:t>thing written</w:t>
      </w:r>
      <w:r w:rsidR="004D3894">
        <w:rPr>
          <w:lang w:val="en-US"/>
        </w:rPr>
        <w:t xml:space="preserve"> in</w:t>
      </w:r>
      <w:r w:rsidRPr="00B60AF3">
        <w:rPr>
          <w:lang w:val="en-US"/>
        </w:rPr>
        <w:t xml:space="preserve"> small print in our "salvation contract" with God?</w:t>
      </w:r>
    </w:p>
    <w:p w14:paraId="0D026516" w14:textId="29C54472" w:rsidR="00750C06" w:rsidRPr="00B60AF3" w:rsidRDefault="004240BE" w:rsidP="004240BE">
      <w:pPr>
        <w:pStyle w:val="ListParagraph"/>
        <w:numPr>
          <w:ilvl w:val="0"/>
          <w:numId w:val="25"/>
        </w:numPr>
        <w:rPr>
          <w:lang w:val="en-US"/>
        </w:rPr>
      </w:pPr>
      <w:r w:rsidRPr="00B60AF3">
        <w:rPr>
          <w:lang w:val="en-US"/>
        </w:rPr>
        <w:t>Does God want to deceive you?</w:t>
      </w:r>
    </w:p>
    <w:p w14:paraId="0FDF91CC" w14:textId="77777777" w:rsidR="004240BE" w:rsidRPr="00B60AF3" w:rsidRDefault="004240BE" w:rsidP="004240BE">
      <w:pPr>
        <w:rPr>
          <w:lang w:val="en-US"/>
        </w:rPr>
      </w:pPr>
    </w:p>
    <w:p w14:paraId="416296A1" w14:textId="0E5C7BB4" w:rsidR="00D50822" w:rsidRPr="00B60AF3" w:rsidRDefault="00D50822" w:rsidP="00750C06">
      <w:pPr>
        <w:pStyle w:val="Heading2"/>
        <w:rPr>
          <w:lang w:val="en-US"/>
        </w:rPr>
      </w:pPr>
      <w:bookmarkStart w:id="58" w:name="_Toc134475814"/>
      <w:r w:rsidRPr="00B60AF3">
        <w:rPr>
          <w:lang w:val="en-US"/>
        </w:rPr>
        <w:t>ROUND 3: CHAPTERS 12-22</w:t>
      </w:r>
      <w:bookmarkEnd w:id="58"/>
    </w:p>
    <w:p w14:paraId="7E396BD0" w14:textId="77777777" w:rsidR="00D50822" w:rsidRPr="00B60AF3" w:rsidRDefault="00D50822" w:rsidP="00D50822">
      <w:pPr>
        <w:rPr>
          <w:lang w:val="en-US"/>
        </w:rPr>
      </w:pPr>
    </w:p>
    <w:p w14:paraId="7BE9F5C8" w14:textId="26F874BB" w:rsidR="00D50822" w:rsidRPr="00B60AF3" w:rsidRDefault="00D50822" w:rsidP="00750C06">
      <w:pPr>
        <w:pStyle w:val="Heading3"/>
        <w:rPr>
          <w:lang w:val="en-US"/>
        </w:rPr>
      </w:pPr>
      <w:bookmarkStart w:id="59" w:name="_Toc134475815"/>
      <w:r w:rsidRPr="00B60AF3">
        <w:rPr>
          <w:lang w:val="en-US"/>
        </w:rPr>
        <w:t>INTERLUDE - SCENE 3: THE 144,000 AND THE JUDGMENT (CHAP. 14)</w:t>
      </w:r>
      <w:bookmarkEnd w:id="59"/>
    </w:p>
    <w:p w14:paraId="40E31F7D" w14:textId="6C7CFD06" w:rsidR="00D50822" w:rsidRPr="00B60AF3" w:rsidRDefault="004B0435" w:rsidP="00D50822">
      <w:pPr>
        <w:rPr>
          <w:lang w:val="en-US"/>
        </w:rPr>
      </w:pPr>
      <w:r w:rsidRPr="00B60AF3">
        <w:rPr>
          <w:lang w:val="en-US"/>
        </w:rPr>
        <w:t>First,</w:t>
      </w:r>
      <w:r w:rsidR="00D50822" w:rsidRPr="00B60AF3">
        <w:rPr>
          <w:lang w:val="en-US"/>
        </w:rPr>
        <w:t xml:space="preserve"> they are seen with God's seal (vv. 1-5), </w:t>
      </w:r>
      <w:r w:rsidR="00426028">
        <w:rPr>
          <w:lang w:val="en-US"/>
        </w:rPr>
        <w:t xml:space="preserve">and </w:t>
      </w:r>
      <w:r w:rsidR="00D50822" w:rsidRPr="00B60AF3">
        <w:rPr>
          <w:lang w:val="en-US"/>
        </w:rPr>
        <w:t>then the judgment is seen on those who have taken the mark of the beast (vv. 6-20).</w:t>
      </w:r>
    </w:p>
    <w:p w14:paraId="643BD64D" w14:textId="75B73C1A" w:rsidR="00D50822" w:rsidRPr="00B60AF3" w:rsidRDefault="00D50822" w:rsidP="00D50822">
      <w:pPr>
        <w:rPr>
          <w:lang w:val="en-US"/>
        </w:rPr>
      </w:pPr>
      <w:r w:rsidRPr="00B60AF3">
        <w:rPr>
          <w:lang w:val="en-US"/>
        </w:rPr>
        <w:t xml:space="preserve">v. 5 from Zeph 3:13, about </w:t>
      </w:r>
      <w:r w:rsidRPr="00024CAF">
        <w:rPr>
          <w:i/>
          <w:iCs/>
          <w:lang w:val="en-US"/>
        </w:rPr>
        <w:t>"the remnant of Israel"</w:t>
      </w:r>
      <w:r w:rsidRPr="00B60AF3">
        <w:rPr>
          <w:lang w:val="en-US"/>
        </w:rPr>
        <w:t xml:space="preserve"> (believing Israel)</w:t>
      </w:r>
    </w:p>
    <w:p w14:paraId="66992448" w14:textId="1C8ACD8D" w:rsidR="00D50822" w:rsidRPr="00B60AF3" w:rsidRDefault="00D50822" w:rsidP="00D50822">
      <w:pPr>
        <w:rPr>
          <w:lang w:val="en-US"/>
        </w:rPr>
      </w:pPr>
      <w:r w:rsidRPr="00B60AF3">
        <w:rPr>
          <w:lang w:val="en-US"/>
        </w:rPr>
        <w:t>v</w:t>
      </w:r>
      <w:r w:rsidR="008109EB">
        <w:rPr>
          <w:lang w:val="en-US"/>
        </w:rPr>
        <w:t>v</w:t>
      </w:r>
      <w:r w:rsidRPr="00B60AF3">
        <w:rPr>
          <w:lang w:val="en-US"/>
        </w:rPr>
        <w:t>. 10-11: Literal eternal torment before the angels and the Lamb?</w:t>
      </w:r>
    </w:p>
    <w:p w14:paraId="1C11D5F8" w14:textId="23937276" w:rsidR="00D50822" w:rsidRPr="00B60AF3" w:rsidRDefault="00D50822" w:rsidP="00FE6D92">
      <w:pPr>
        <w:pStyle w:val="ListParagraph"/>
        <w:numPr>
          <w:ilvl w:val="0"/>
          <w:numId w:val="26"/>
        </w:numPr>
        <w:rPr>
          <w:lang w:val="en-US"/>
        </w:rPr>
      </w:pPr>
      <w:r w:rsidRPr="00B60AF3">
        <w:rPr>
          <w:lang w:val="en-US"/>
        </w:rPr>
        <w:t>Apocalyptic</w:t>
      </w:r>
      <w:r w:rsidR="00B87C2E">
        <w:rPr>
          <w:lang w:val="en-US"/>
        </w:rPr>
        <w:t xml:space="preserve"> literature</w:t>
      </w:r>
      <w:r w:rsidRPr="00B60AF3">
        <w:rPr>
          <w:lang w:val="en-US"/>
        </w:rPr>
        <w:t xml:space="preserve"> is rarely </w:t>
      </w:r>
      <w:r w:rsidR="00B87C2E">
        <w:rPr>
          <w:lang w:val="en-US"/>
        </w:rPr>
        <w:t xml:space="preserve">to be interpreted </w:t>
      </w:r>
      <w:r w:rsidRPr="00B60AF3">
        <w:rPr>
          <w:lang w:val="en-US"/>
        </w:rPr>
        <w:t>literal</w:t>
      </w:r>
      <w:r w:rsidR="00B87C2E">
        <w:rPr>
          <w:lang w:val="en-US"/>
        </w:rPr>
        <w:t>ly.</w:t>
      </w:r>
    </w:p>
    <w:p w14:paraId="734A4F93" w14:textId="4F28C4A1" w:rsidR="00D50822" w:rsidRPr="00B60AF3" w:rsidRDefault="00D50822" w:rsidP="00FE6D92">
      <w:pPr>
        <w:pStyle w:val="ListParagraph"/>
        <w:numPr>
          <w:ilvl w:val="0"/>
          <w:numId w:val="26"/>
        </w:numPr>
        <w:rPr>
          <w:lang w:val="en-US"/>
        </w:rPr>
      </w:pPr>
      <w:r w:rsidRPr="00B60AF3">
        <w:rPr>
          <w:lang w:val="en-US"/>
        </w:rPr>
        <w:t xml:space="preserve">It is </w:t>
      </w:r>
      <w:r w:rsidRPr="003551AC">
        <w:rPr>
          <w:i/>
          <w:iCs/>
          <w:lang w:val="en-US"/>
        </w:rPr>
        <w:t>the smoke</w:t>
      </w:r>
      <w:r w:rsidRPr="00B60AF3">
        <w:rPr>
          <w:lang w:val="en-US"/>
        </w:rPr>
        <w:t xml:space="preserve"> that rises forever, as from Babylon (19:3) and Edom/the nations (Is 34:10). A picture of destruction.</w:t>
      </w:r>
    </w:p>
    <w:p w14:paraId="7CAF5CC2" w14:textId="3B661FF5" w:rsidR="00D50822" w:rsidRPr="00B60AF3" w:rsidRDefault="00D50822" w:rsidP="00FE6D92">
      <w:pPr>
        <w:pStyle w:val="ListParagraph"/>
        <w:numPr>
          <w:ilvl w:val="0"/>
          <w:numId w:val="26"/>
        </w:numPr>
        <w:rPr>
          <w:lang w:val="en-US"/>
        </w:rPr>
      </w:pPr>
      <w:r w:rsidRPr="00B60AF3">
        <w:rPr>
          <w:lang w:val="en-US"/>
        </w:rPr>
        <w:t>"</w:t>
      </w:r>
      <w:r w:rsidR="00266E24" w:rsidRPr="00266E24">
        <w:rPr>
          <w:lang w:val="en-US"/>
        </w:rPr>
        <w:t>burning sulfur</w:t>
      </w:r>
      <w:r w:rsidRPr="00B60AF3">
        <w:rPr>
          <w:lang w:val="en-US"/>
        </w:rPr>
        <w:t xml:space="preserve">" </w:t>
      </w:r>
      <w:r w:rsidR="004A3CAF">
        <w:rPr>
          <w:lang w:val="en-US"/>
        </w:rPr>
        <w:t>is</w:t>
      </w:r>
      <w:r w:rsidRPr="00B60AF3">
        <w:rPr>
          <w:lang w:val="en-US"/>
        </w:rPr>
        <w:t xml:space="preserve"> only used </w:t>
      </w:r>
      <w:r w:rsidR="003A483F">
        <w:rPr>
          <w:lang w:val="en-US"/>
        </w:rPr>
        <w:t>to describe</w:t>
      </w:r>
      <w:r w:rsidRPr="00B60AF3">
        <w:rPr>
          <w:lang w:val="en-US"/>
        </w:rPr>
        <w:t xml:space="preserve"> Sodom (Genesis 19, Luke 17:29) and Gog (Ezekiel 38:22). Similar expression</w:t>
      </w:r>
      <w:r w:rsidR="004A3CAF">
        <w:rPr>
          <w:lang w:val="en-US"/>
        </w:rPr>
        <w:t>s</w:t>
      </w:r>
      <w:r w:rsidRPr="00B60AF3">
        <w:rPr>
          <w:lang w:val="en-US"/>
        </w:rPr>
        <w:t xml:space="preserve"> in Ps 11:6 and Isa 34:9. Expression of destruction.</w:t>
      </w:r>
    </w:p>
    <w:p w14:paraId="6E868259" w14:textId="12412E5A" w:rsidR="00D50822" w:rsidRPr="00B60AF3" w:rsidRDefault="00D50822" w:rsidP="00D50822">
      <w:pPr>
        <w:rPr>
          <w:lang w:val="en-US"/>
        </w:rPr>
      </w:pPr>
      <w:r w:rsidRPr="00024CAF">
        <w:rPr>
          <w:i/>
          <w:iCs/>
          <w:lang w:val="en-US"/>
        </w:rPr>
        <w:t>“</w:t>
      </w:r>
      <w:r w:rsidR="00347E85" w:rsidRPr="00024CAF">
        <w:rPr>
          <w:i/>
          <w:iCs/>
          <w:lang w:val="en-US"/>
        </w:rPr>
        <w:t>no rest day or night</w:t>
      </w:r>
      <w:r w:rsidRPr="00024CAF">
        <w:rPr>
          <w:i/>
          <w:iCs/>
          <w:lang w:val="en-US"/>
        </w:rPr>
        <w:t>”</w:t>
      </w:r>
      <w:r w:rsidRPr="00B60AF3">
        <w:rPr>
          <w:lang w:val="en-US"/>
        </w:rPr>
        <w:t>:</w:t>
      </w:r>
    </w:p>
    <w:p w14:paraId="6E40BE35" w14:textId="682BFE7A" w:rsidR="00D50822" w:rsidRPr="00B60AF3" w:rsidRDefault="00D50822" w:rsidP="00D50822">
      <w:pPr>
        <w:rPr>
          <w:lang w:val="en-US"/>
        </w:rPr>
      </w:pPr>
      <w:r w:rsidRPr="00B60AF3">
        <w:rPr>
          <w:lang w:val="en-US"/>
        </w:rPr>
        <w:t>Also from Isa 34:10 ➡</w:t>
      </w:r>
      <w:r w:rsidR="001469EF">
        <w:t xml:space="preserve"> </w:t>
      </w:r>
      <w:r w:rsidR="007B1CE4">
        <w:t xml:space="preserve">related </w:t>
      </w:r>
      <w:r w:rsidR="001469EF">
        <w:t>to</w:t>
      </w:r>
      <w:r w:rsidRPr="00B60AF3">
        <w:rPr>
          <w:lang w:val="en-US"/>
        </w:rPr>
        <w:t xml:space="preserve"> the </w:t>
      </w:r>
      <w:r w:rsidRPr="00B60AF3">
        <w:rPr>
          <w:rFonts w:cs="Times New Roman"/>
          <w:lang w:val="en-US"/>
        </w:rPr>
        <w:t>smoke</w:t>
      </w:r>
      <w:r w:rsidRPr="00B60AF3">
        <w:rPr>
          <w:lang w:val="en-US"/>
        </w:rPr>
        <w:t>. Possibly</w:t>
      </w:r>
      <w:r w:rsidR="003E0B98">
        <w:rPr>
          <w:lang w:val="en-US"/>
        </w:rPr>
        <w:t>,</w:t>
      </w:r>
      <w:r w:rsidRPr="00B60AF3">
        <w:rPr>
          <w:lang w:val="en-US"/>
        </w:rPr>
        <w:t xml:space="preserve"> the order </w:t>
      </w:r>
      <w:r w:rsidR="007B1CE4">
        <w:rPr>
          <w:lang w:val="en-US"/>
        </w:rPr>
        <w:t xml:space="preserve">is </w:t>
      </w:r>
      <w:r w:rsidRPr="00B60AF3">
        <w:rPr>
          <w:lang w:val="en-US"/>
        </w:rPr>
        <w:t>change</w:t>
      </w:r>
      <w:r w:rsidR="007B1CE4">
        <w:rPr>
          <w:lang w:val="en-US"/>
        </w:rPr>
        <w:t>d</w:t>
      </w:r>
      <w:r w:rsidRPr="00B60AF3">
        <w:rPr>
          <w:lang w:val="en-US"/>
        </w:rPr>
        <w:t xml:space="preserve"> to create a chiasm.</w:t>
      </w:r>
    </w:p>
    <w:p w14:paraId="28E95FE0" w14:textId="7C93A83A" w:rsidR="00D50822" w:rsidRPr="00B60AF3" w:rsidRDefault="006A04D7" w:rsidP="00D50822">
      <w:pPr>
        <w:rPr>
          <w:lang w:val="en-US"/>
        </w:rPr>
      </w:pPr>
      <w:r>
        <w:rPr>
          <w:lang w:val="en-US"/>
        </w:rPr>
        <w:lastRenderedPageBreak/>
        <w:t>"t</w:t>
      </w:r>
      <w:r w:rsidR="00D50822" w:rsidRPr="00B60AF3">
        <w:rPr>
          <w:lang w:val="en-US"/>
        </w:rPr>
        <w:t xml:space="preserve">he </w:t>
      </w:r>
      <w:r w:rsidRPr="006A04D7">
        <w:rPr>
          <w:lang w:val="en-US"/>
        </w:rPr>
        <w:t>wine of God’s fury</w:t>
      </w:r>
      <w:r>
        <w:rPr>
          <w:lang w:val="en-US"/>
        </w:rPr>
        <w:t>"</w:t>
      </w:r>
      <w:r w:rsidRPr="006A04D7">
        <w:rPr>
          <w:lang w:val="en-US"/>
        </w:rPr>
        <w:t xml:space="preserve"> </w:t>
      </w:r>
      <w:r w:rsidR="00D50822" w:rsidRPr="00B60AF3">
        <w:rPr>
          <w:lang w:val="en-US"/>
        </w:rPr>
        <w:t xml:space="preserve">(v. 10) </w:t>
      </w:r>
      <w:r w:rsidR="00D50822" w:rsidRPr="00B60AF3">
        <w:rPr>
          <w:rFonts w:ascii="Segoe UI Symbol" w:hAnsi="Segoe UI Symbol" w:cs="Segoe UI Symbol"/>
          <w:lang w:val="en-US"/>
        </w:rPr>
        <w:t xml:space="preserve">➡ </w:t>
      </w:r>
      <w:r w:rsidR="00D50822" w:rsidRPr="00B60AF3">
        <w:rPr>
          <w:lang w:val="en-US"/>
        </w:rPr>
        <w:t xml:space="preserve">the </w:t>
      </w:r>
      <w:r w:rsidR="001A2285" w:rsidRPr="001A2285">
        <w:rPr>
          <w:lang w:val="en-US"/>
        </w:rPr>
        <w:t>winepress</w:t>
      </w:r>
      <w:r w:rsidR="001A2285">
        <w:rPr>
          <w:lang w:val="en-US"/>
        </w:rPr>
        <w:t xml:space="preserve"> </w:t>
      </w:r>
      <w:r w:rsidR="00D50822" w:rsidRPr="00B60AF3">
        <w:rPr>
          <w:lang w:val="en-US"/>
        </w:rPr>
        <w:t>in v</w:t>
      </w:r>
      <w:r w:rsidR="008109EB">
        <w:rPr>
          <w:lang w:val="en-US"/>
        </w:rPr>
        <w:t>v</w:t>
      </w:r>
      <w:r w:rsidR="00D50822" w:rsidRPr="00B60AF3">
        <w:rPr>
          <w:lang w:val="en-US"/>
        </w:rPr>
        <w:t>. 19-20 = not an eternal process</w:t>
      </w:r>
      <w:r w:rsidR="001A2285">
        <w:rPr>
          <w:lang w:val="en-US"/>
        </w:rPr>
        <w:t>.</w:t>
      </w:r>
    </w:p>
    <w:p w14:paraId="286F39F5" w14:textId="547C50C3" w:rsidR="00D50822" w:rsidRPr="00B60AF3" w:rsidRDefault="00D50822" w:rsidP="00D50822">
      <w:pPr>
        <w:rPr>
          <w:lang w:val="en-US"/>
        </w:rPr>
      </w:pPr>
      <w:r w:rsidRPr="00B60AF3">
        <w:rPr>
          <w:lang w:val="en-US"/>
        </w:rPr>
        <w:t xml:space="preserve">Figurative interpretation: </w:t>
      </w:r>
      <w:r w:rsidR="00297FED">
        <w:rPr>
          <w:lang w:val="en-US"/>
        </w:rPr>
        <w:t>The j</w:t>
      </w:r>
      <w:r w:rsidRPr="00B60AF3">
        <w:rPr>
          <w:lang w:val="en-US"/>
        </w:rPr>
        <w:t xml:space="preserve">udgment occurs </w:t>
      </w:r>
      <w:r w:rsidR="00297FED">
        <w:rPr>
          <w:lang w:val="en-US"/>
        </w:rPr>
        <w:t>in front of</w:t>
      </w:r>
      <w:r w:rsidRPr="00B60AF3">
        <w:rPr>
          <w:lang w:val="en-US"/>
        </w:rPr>
        <w:t xml:space="preserve"> the Lamb, and it is final.</w:t>
      </w:r>
    </w:p>
    <w:p w14:paraId="3C1855BF" w14:textId="77777777" w:rsidR="00D50822" w:rsidRPr="00B60AF3" w:rsidRDefault="00D50822" w:rsidP="00D50822">
      <w:pPr>
        <w:rPr>
          <w:lang w:val="en-US"/>
        </w:rPr>
      </w:pPr>
    </w:p>
    <w:p w14:paraId="0C9E5429" w14:textId="77777777" w:rsidR="00D50822" w:rsidRPr="00B60AF3" w:rsidRDefault="00D50822" w:rsidP="00305744">
      <w:pPr>
        <w:pStyle w:val="Heading3"/>
        <w:rPr>
          <w:lang w:val="en-US"/>
        </w:rPr>
      </w:pPr>
      <w:bookmarkStart w:id="60" w:name="_Toc134475816"/>
      <w:r w:rsidRPr="00B60AF3">
        <w:rPr>
          <w:lang w:val="en-US"/>
        </w:rPr>
        <w:t>SUMMARY OF CHAPTERS 12-14:</w:t>
      </w:r>
      <w:bookmarkEnd w:id="60"/>
    </w:p>
    <w:p w14:paraId="08C1E14D" w14:textId="6BF734BB" w:rsidR="00E90499" w:rsidRPr="00B60AF3" w:rsidRDefault="00E90499" w:rsidP="00E90499">
      <w:pPr>
        <w:rPr>
          <w:lang w:val="en-US"/>
        </w:rPr>
      </w:pPr>
      <w:r w:rsidRPr="00B60AF3">
        <w:rPr>
          <w:lang w:val="en-US"/>
        </w:rPr>
        <w:t>"The great battle" has already been won, but therefore there will be persecution (</w:t>
      </w:r>
      <w:r w:rsidR="00F93269">
        <w:rPr>
          <w:lang w:val="en-US"/>
        </w:rPr>
        <w:t>C</w:t>
      </w:r>
      <w:r w:rsidRPr="00B60AF3">
        <w:rPr>
          <w:lang w:val="en-US"/>
        </w:rPr>
        <w:t xml:space="preserve">h. 12). </w:t>
      </w:r>
      <w:r w:rsidR="00ED41CD">
        <w:rPr>
          <w:lang w:val="en-US"/>
        </w:rPr>
        <w:t>T</w:t>
      </w:r>
      <w:r w:rsidRPr="00B60AF3">
        <w:rPr>
          <w:lang w:val="en-US"/>
        </w:rPr>
        <w:t>hey must persevere and not worship the emperor (</w:t>
      </w:r>
      <w:r w:rsidR="00F93269">
        <w:rPr>
          <w:lang w:val="en-US"/>
        </w:rPr>
        <w:t>C</w:t>
      </w:r>
      <w:r w:rsidRPr="00B60AF3">
        <w:rPr>
          <w:lang w:val="en-US"/>
        </w:rPr>
        <w:t>h. 13), then God will intervene and judge evil (</w:t>
      </w:r>
      <w:r w:rsidR="00F93269">
        <w:rPr>
          <w:lang w:val="en-US"/>
        </w:rPr>
        <w:t>C</w:t>
      </w:r>
      <w:r w:rsidRPr="00B60AF3">
        <w:rPr>
          <w:lang w:val="en-US"/>
        </w:rPr>
        <w:t>h. 14).</w:t>
      </w:r>
    </w:p>
    <w:p w14:paraId="3E803795" w14:textId="232DB1A2" w:rsidR="00D50822" w:rsidRPr="00B60AF3" w:rsidRDefault="00E90499" w:rsidP="00E90499">
      <w:pPr>
        <w:rPr>
          <w:lang w:val="en-US"/>
        </w:rPr>
      </w:pPr>
      <w:r w:rsidRPr="00B60AF3">
        <w:rPr>
          <w:lang w:val="en-US"/>
        </w:rPr>
        <w:t>What encourages you most from these chapters?</w:t>
      </w:r>
    </w:p>
    <w:p w14:paraId="57E1182F" w14:textId="77777777" w:rsidR="00D50822" w:rsidRPr="00B60AF3" w:rsidRDefault="00D50822" w:rsidP="00D50822">
      <w:pPr>
        <w:rPr>
          <w:lang w:val="en-US"/>
        </w:rPr>
      </w:pPr>
    </w:p>
    <w:p w14:paraId="0138F92D" w14:textId="77777777" w:rsidR="00D50822" w:rsidRPr="00B60AF3" w:rsidRDefault="00D50822" w:rsidP="00322EFE">
      <w:pPr>
        <w:pStyle w:val="Heading3"/>
        <w:rPr>
          <w:lang w:val="en-US"/>
        </w:rPr>
      </w:pPr>
      <w:bookmarkStart w:id="61" w:name="_Toc134475817"/>
      <w:r w:rsidRPr="00B60AF3">
        <w:rPr>
          <w:lang w:val="en-US"/>
        </w:rPr>
        <w:t>CHAPTER 15: THE SONG OF THE LAMB</w:t>
      </w:r>
      <w:bookmarkEnd w:id="61"/>
    </w:p>
    <w:p w14:paraId="21E90EF0" w14:textId="0A54AFEA" w:rsidR="00D50822" w:rsidRPr="00B60AF3" w:rsidRDefault="00D50822" w:rsidP="00D50822">
      <w:pPr>
        <w:rPr>
          <w:lang w:val="en-US"/>
        </w:rPr>
      </w:pPr>
      <w:r w:rsidRPr="00B60AF3">
        <w:rPr>
          <w:lang w:val="en-US"/>
        </w:rPr>
        <w:t>v. 2 - The same sea as in 4:6, but now with fire (= after judgment?)</w:t>
      </w:r>
    </w:p>
    <w:p w14:paraId="04EED409" w14:textId="2A1DACCC" w:rsidR="00D50822" w:rsidRPr="00B60AF3" w:rsidRDefault="00D50822" w:rsidP="00D50822">
      <w:pPr>
        <w:rPr>
          <w:lang w:val="en-US"/>
        </w:rPr>
      </w:pPr>
      <w:r w:rsidRPr="00B60AF3">
        <w:rPr>
          <w:lang w:val="en-US"/>
        </w:rPr>
        <w:t>Moses' song: Exodus 15, after the</w:t>
      </w:r>
      <w:r w:rsidR="008C4EEC">
        <w:rPr>
          <w:lang w:val="en-US"/>
        </w:rPr>
        <w:t xml:space="preserve"> miracle of the </w:t>
      </w:r>
      <w:r w:rsidR="008C4EEC" w:rsidRPr="008C4EEC">
        <w:rPr>
          <w:lang w:val="en-US"/>
        </w:rPr>
        <w:t>Red Sea</w:t>
      </w:r>
      <w:r w:rsidRPr="00B60AF3">
        <w:rPr>
          <w:lang w:val="en-US"/>
        </w:rPr>
        <w:t>.</w:t>
      </w:r>
    </w:p>
    <w:p w14:paraId="594902FF" w14:textId="479DA68F" w:rsidR="00D50822" w:rsidRPr="00B60AF3" w:rsidRDefault="00D50822" w:rsidP="00D50822">
      <w:pPr>
        <w:rPr>
          <w:lang w:val="en-US"/>
        </w:rPr>
      </w:pPr>
      <w:r w:rsidRPr="00B60AF3">
        <w:rPr>
          <w:lang w:val="en-US"/>
        </w:rPr>
        <w:t>Those who have overcome the beast (v. 2) stand before God. The judgment (the 7 bowls) comes upon those who live on earth and who worship the beast (16:2).</w:t>
      </w:r>
    </w:p>
    <w:p w14:paraId="6104C8CA" w14:textId="57E4BCEA" w:rsidR="00D50822" w:rsidRPr="00B60AF3" w:rsidRDefault="00D50822" w:rsidP="00D50822">
      <w:pPr>
        <w:rPr>
          <w:lang w:val="en-US"/>
        </w:rPr>
      </w:pPr>
      <w:r w:rsidRPr="00B60AF3">
        <w:rPr>
          <w:lang w:val="en-US"/>
        </w:rPr>
        <w:t>A new deliverance for God's people (meaning judgment on the oppressors). In Exodus</w:t>
      </w:r>
      <w:r w:rsidR="003A483F">
        <w:rPr>
          <w:lang w:val="en-US"/>
        </w:rPr>
        <w:t>,</w:t>
      </w:r>
      <w:r w:rsidRPr="00B60AF3">
        <w:rPr>
          <w:lang w:val="en-US"/>
        </w:rPr>
        <w:t xml:space="preserve"> they stood next to </w:t>
      </w:r>
      <w:r w:rsidR="00DC19C0">
        <w:rPr>
          <w:lang w:val="en-US"/>
        </w:rPr>
        <w:t>the Red Sea</w:t>
      </w:r>
      <w:r w:rsidRPr="00B60AF3">
        <w:rPr>
          <w:lang w:val="en-US"/>
        </w:rPr>
        <w:t xml:space="preserve"> and sang about salvation. Here they sing Moses' song again, this time </w:t>
      </w:r>
      <w:r w:rsidRPr="00250768">
        <w:rPr>
          <w:i/>
          <w:iCs/>
          <w:lang w:val="en-US"/>
        </w:rPr>
        <w:t>at</w:t>
      </w:r>
      <w:r w:rsidRPr="00B60AF3">
        <w:rPr>
          <w:lang w:val="en-US"/>
        </w:rPr>
        <w:t xml:space="preserve"> </w:t>
      </w:r>
      <w:r w:rsidR="00250768">
        <w:rPr>
          <w:lang w:val="en-US"/>
        </w:rPr>
        <w:t xml:space="preserve">the </w:t>
      </w:r>
      <w:r w:rsidRPr="00B60AF3">
        <w:rPr>
          <w:lang w:val="en-US"/>
        </w:rPr>
        <w:t>sea.</w:t>
      </w:r>
    </w:p>
    <w:p w14:paraId="0F97CEF1" w14:textId="77777777" w:rsidR="00D50822" w:rsidRPr="00B60AF3" w:rsidRDefault="00D50822" w:rsidP="00D50822">
      <w:pPr>
        <w:rPr>
          <w:lang w:val="en-US"/>
        </w:rPr>
      </w:pPr>
      <w:r w:rsidRPr="00B60AF3">
        <w:rPr>
          <w:lang w:val="en-US"/>
        </w:rPr>
        <w:t xml:space="preserve"> </w:t>
      </w:r>
    </w:p>
    <w:p w14:paraId="6B77EC99" w14:textId="77777777" w:rsidR="00D50822" w:rsidRPr="00B60AF3" w:rsidRDefault="00D50822" w:rsidP="00322EFE">
      <w:pPr>
        <w:pStyle w:val="Heading3"/>
        <w:rPr>
          <w:lang w:val="en-US"/>
        </w:rPr>
      </w:pPr>
      <w:bookmarkStart w:id="62" w:name="_Toc134475818"/>
      <w:r w:rsidRPr="00B60AF3">
        <w:rPr>
          <w:lang w:val="en-US"/>
        </w:rPr>
        <w:t>BOWL NO. 1-4 (16:2-9)</w:t>
      </w:r>
      <w:bookmarkEnd w:id="62"/>
    </w:p>
    <w:p w14:paraId="46102C4A" w14:textId="07F69B9B" w:rsidR="00D50822" w:rsidRPr="00B60AF3" w:rsidRDefault="00D50822" w:rsidP="00D50822">
      <w:pPr>
        <w:rPr>
          <w:lang w:val="en-US"/>
        </w:rPr>
      </w:pPr>
      <w:r w:rsidRPr="00B60AF3">
        <w:rPr>
          <w:lang w:val="en-US"/>
        </w:rPr>
        <w:t>No longer 1/4 or 1/3, but completely. "Doomsday" has arrived.</w:t>
      </w:r>
    </w:p>
    <w:p w14:paraId="757FDC89" w14:textId="5C742128" w:rsidR="00D50822" w:rsidRPr="00B60AF3" w:rsidRDefault="00785854" w:rsidP="00D50822">
      <w:pPr>
        <w:rPr>
          <w:lang w:val="en-US"/>
        </w:rPr>
      </w:pPr>
      <w:r w:rsidRPr="00B60AF3">
        <w:rPr>
          <w:lang w:val="en-US"/>
        </w:rPr>
        <w:t xml:space="preserve">1. </w:t>
      </w:r>
      <w:r w:rsidR="00243F4E">
        <w:rPr>
          <w:lang w:val="en-US"/>
        </w:rPr>
        <w:t>F</w:t>
      </w:r>
      <w:r w:rsidR="00243F4E" w:rsidRPr="00243F4E">
        <w:rPr>
          <w:lang w:val="en-US"/>
        </w:rPr>
        <w:t xml:space="preserve">estering </w:t>
      </w:r>
      <w:r w:rsidR="009D4917" w:rsidRPr="009D4917">
        <w:rPr>
          <w:lang w:val="en-US"/>
        </w:rPr>
        <w:t>sores</w:t>
      </w:r>
      <w:r w:rsidRPr="00B60AF3">
        <w:rPr>
          <w:lang w:val="en-US"/>
        </w:rPr>
        <w:t xml:space="preserve"> (Exodus 9:10-11). God's people are not affected now either.</w:t>
      </w:r>
    </w:p>
    <w:p w14:paraId="453C62D0" w14:textId="5FF24307" w:rsidR="00D50822" w:rsidRPr="00B60AF3" w:rsidRDefault="00785854" w:rsidP="00D50822">
      <w:pPr>
        <w:rPr>
          <w:lang w:val="en-US"/>
        </w:rPr>
      </w:pPr>
      <w:r w:rsidRPr="00B60AF3">
        <w:rPr>
          <w:lang w:val="en-US"/>
        </w:rPr>
        <w:t xml:space="preserve">2. The sea of blood (Exodus 7:17-21) </w:t>
      </w:r>
      <w:r w:rsidR="00D50822" w:rsidRPr="00B60AF3">
        <w:rPr>
          <w:rFonts w:ascii="Segoe UI Symbol" w:hAnsi="Segoe UI Symbol" w:cs="Segoe UI Symbol"/>
          <w:lang w:val="en-US"/>
        </w:rPr>
        <w:t xml:space="preserve">➡ </w:t>
      </w:r>
      <w:r w:rsidR="00D50822" w:rsidRPr="00B60AF3">
        <w:rPr>
          <w:lang w:val="en-US"/>
        </w:rPr>
        <w:t>new e</w:t>
      </w:r>
      <w:r w:rsidR="00237800">
        <w:rPr>
          <w:lang w:val="en-US"/>
        </w:rPr>
        <w:t>xodus</w:t>
      </w:r>
    </w:p>
    <w:p w14:paraId="38A7A6E5" w14:textId="15B2ACD4" w:rsidR="00D50822" w:rsidRPr="00B60AF3" w:rsidRDefault="00785854" w:rsidP="00D50822">
      <w:pPr>
        <w:rPr>
          <w:lang w:val="en-US"/>
        </w:rPr>
      </w:pPr>
      <w:r w:rsidRPr="00B60AF3">
        <w:rPr>
          <w:lang w:val="en-US"/>
        </w:rPr>
        <w:t xml:space="preserve">3. Rivers and springs of blood (Exodus 7:17-21) </w:t>
      </w:r>
      <w:r w:rsidR="00D50822" w:rsidRPr="00B60AF3">
        <w:rPr>
          <w:rFonts w:ascii="Segoe UI Symbol" w:hAnsi="Segoe UI Symbol" w:cs="Segoe UI Symbol"/>
          <w:lang w:val="en-US"/>
        </w:rPr>
        <w:t xml:space="preserve">➡ </w:t>
      </w:r>
      <w:r w:rsidR="00D50822" w:rsidRPr="00B60AF3">
        <w:rPr>
          <w:lang w:val="en-US"/>
        </w:rPr>
        <w:t>v. 6</w:t>
      </w:r>
    </w:p>
    <w:p w14:paraId="12BA7729" w14:textId="50C2BC5E" w:rsidR="00D50822" w:rsidRPr="00B60AF3" w:rsidRDefault="00D50822" w:rsidP="00322EFE">
      <w:pPr>
        <w:pStyle w:val="ListParagraph"/>
        <w:numPr>
          <w:ilvl w:val="0"/>
          <w:numId w:val="27"/>
        </w:numPr>
        <w:rPr>
          <w:lang w:val="en-US"/>
        </w:rPr>
      </w:pPr>
      <w:r w:rsidRPr="00B60AF3">
        <w:rPr>
          <w:lang w:val="en-US"/>
        </w:rPr>
        <w:t>v. 5 - No longer "</w:t>
      </w:r>
      <w:r w:rsidR="00C63AC7" w:rsidRPr="00C63AC7">
        <w:rPr>
          <w:lang w:val="en-US"/>
        </w:rPr>
        <w:t>is going to come</w:t>
      </w:r>
      <w:r w:rsidRPr="00B60AF3">
        <w:rPr>
          <w:lang w:val="en-US"/>
        </w:rPr>
        <w:t xml:space="preserve">". </w:t>
      </w:r>
      <w:r w:rsidR="00A677D3">
        <w:rPr>
          <w:lang w:val="en-US"/>
        </w:rPr>
        <w:t>The e</w:t>
      </w:r>
      <w:r w:rsidRPr="00B60AF3">
        <w:rPr>
          <w:lang w:val="en-US"/>
        </w:rPr>
        <w:t>nd for the 3</w:t>
      </w:r>
      <w:r w:rsidRPr="00237800">
        <w:rPr>
          <w:vertAlign w:val="superscript"/>
          <w:lang w:val="en-US"/>
        </w:rPr>
        <w:t>rd</w:t>
      </w:r>
      <w:r w:rsidR="00237800">
        <w:rPr>
          <w:lang w:val="en-US"/>
        </w:rPr>
        <w:t xml:space="preserve"> </w:t>
      </w:r>
      <w:r w:rsidRPr="00B60AF3">
        <w:rPr>
          <w:lang w:val="en-US"/>
        </w:rPr>
        <w:t>time.</w:t>
      </w:r>
    </w:p>
    <w:p w14:paraId="167A1CD0" w14:textId="53EB37EB" w:rsidR="00D50822" w:rsidRPr="00B60AF3" w:rsidRDefault="00785854" w:rsidP="00D50822">
      <w:pPr>
        <w:rPr>
          <w:lang w:val="en-US"/>
        </w:rPr>
      </w:pPr>
      <w:r w:rsidRPr="00B60AF3">
        <w:rPr>
          <w:lang w:val="en-US"/>
        </w:rPr>
        <w:t xml:space="preserve">4. The sun is scorching. This should have caused them to </w:t>
      </w:r>
      <w:r w:rsidR="00D739DF">
        <w:rPr>
          <w:lang w:val="en-US"/>
        </w:rPr>
        <w:t>repent</w:t>
      </w:r>
      <w:r w:rsidRPr="00B60AF3">
        <w:rPr>
          <w:lang w:val="en-US"/>
        </w:rPr>
        <w:t>.</w:t>
      </w:r>
    </w:p>
    <w:p w14:paraId="65B024E3" w14:textId="77777777" w:rsidR="00D50822" w:rsidRPr="00B60AF3" w:rsidRDefault="00D50822" w:rsidP="00D50822">
      <w:pPr>
        <w:rPr>
          <w:lang w:val="en-US"/>
        </w:rPr>
      </w:pPr>
      <w:r w:rsidRPr="00B60AF3">
        <w:rPr>
          <w:lang w:val="en-US"/>
        </w:rPr>
        <w:t xml:space="preserve"> </w:t>
      </w:r>
    </w:p>
    <w:p w14:paraId="5E5358C0" w14:textId="77777777" w:rsidR="00D50822" w:rsidRPr="00B60AF3" w:rsidRDefault="00D50822" w:rsidP="00785854">
      <w:pPr>
        <w:pStyle w:val="Heading3"/>
        <w:rPr>
          <w:lang w:val="en-US"/>
        </w:rPr>
      </w:pPr>
      <w:bookmarkStart w:id="63" w:name="_Toc134475819"/>
      <w:r w:rsidRPr="00B60AF3">
        <w:rPr>
          <w:lang w:val="en-US"/>
        </w:rPr>
        <w:lastRenderedPageBreak/>
        <w:t>BOWL NO. 5-6 (16:10-16)</w:t>
      </w:r>
      <w:bookmarkEnd w:id="63"/>
    </w:p>
    <w:p w14:paraId="3E80962A" w14:textId="26A5942A" w:rsidR="00D50822" w:rsidRPr="00B60AF3" w:rsidRDefault="00D50822" w:rsidP="00D50822">
      <w:pPr>
        <w:rPr>
          <w:lang w:val="en-US"/>
        </w:rPr>
      </w:pPr>
      <w:r w:rsidRPr="00B60AF3">
        <w:rPr>
          <w:lang w:val="en-US"/>
        </w:rPr>
        <w:t xml:space="preserve">5. The beast's kingdom </w:t>
      </w:r>
      <w:r w:rsidR="003E317B">
        <w:rPr>
          <w:lang w:val="en-US"/>
        </w:rPr>
        <w:t xml:space="preserve">is </w:t>
      </w:r>
      <w:r w:rsidRPr="00B60AF3">
        <w:rPr>
          <w:lang w:val="en-US"/>
        </w:rPr>
        <w:t xml:space="preserve">put in darkness (Exodus 10:22) </w:t>
      </w:r>
      <w:r w:rsidRPr="00B60AF3">
        <w:rPr>
          <w:rFonts w:ascii="Segoe UI Symbol" w:hAnsi="Segoe UI Symbol" w:cs="Segoe UI Symbol"/>
          <w:lang w:val="en-US"/>
        </w:rPr>
        <w:t xml:space="preserve">➡ </w:t>
      </w:r>
      <w:r w:rsidRPr="00B60AF3">
        <w:rPr>
          <w:lang w:val="en-US"/>
        </w:rPr>
        <w:t>the new Egypt that oppresses them is judged. No repentance.</w:t>
      </w:r>
    </w:p>
    <w:p w14:paraId="660DAFFC" w14:textId="4C6271BF" w:rsidR="00D50822" w:rsidRPr="00B60AF3" w:rsidRDefault="00D50822" w:rsidP="00D50822">
      <w:pPr>
        <w:rPr>
          <w:lang w:val="en-US"/>
        </w:rPr>
      </w:pPr>
      <w:r w:rsidRPr="00B60AF3">
        <w:rPr>
          <w:lang w:val="en-US"/>
        </w:rPr>
        <w:t>6. The Euphrates dries up (</w:t>
      </w:r>
      <w:r w:rsidRPr="00B60AF3">
        <w:rPr>
          <w:rFonts w:ascii="Segoe UI Symbol" w:hAnsi="Segoe UI Symbol" w:cs="Segoe UI Symbol"/>
          <w:lang w:val="en-US"/>
        </w:rPr>
        <w:t xml:space="preserve">➡ </w:t>
      </w:r>
      <w:r w:rsidR="00237800">
        <w:rPr>
          <w:lang w:val="en-US"/>
        </w:rPr>
        <w:t>The Red Sea</w:t>
      </w:r>
      <w:r w:rsidRPr="00B60AF3">
        <w:rPr>
          <w:lang w:val="en-US"/>
        </w:rPr>
        <w:t>, Jordan</w:t>
      </w:r>
      <w:r w:rsidR="00347907">
        <w:rPr>
          <w:lang w:val="en-US"/>
        </w:rPr>
        <w:t>,</w:t>
      </w:r>
      <w:r w:rsidRPr="00B60AF3">
        <w:rPr>
          <w:lang w:val="en-US"/>
        </w:rPr>
        <w:t xml:space="preserve"> Jos 4:23)</w:t>
      </w:r>
    </w:p>
    <w:p w14:paraId="36253183" w14:textId="52D7A39D" w:rsidR="00D50822" w:rsidRPr="00B60AF3" w:rsidRDefault="00D50822" w:rsidP="00D50822">
      <w:pPr>
        <w:rPr>
          <w:lang w:val="en-US"/>
        </w:rPr>
      </w:pPr>
      <w:r w:rsidRPr="00B60AF3">
        <w:rPr>
          <w:lang w:val="en-US"/>
        </w:rPr>
        <w:t>Kings from the East: The Parthians again (as the 6</w:t>
      </w:r>
      <w:r w:rsidRPr="003D16DA">
        <w:rPr>
          <w:vertAlign w:val="superscript"/>
          <w:lang w:val="en-US"/>
        </w:rPr>
        <w:t>th</w:t>
      </w:r>
      <w:r w:rsidR="003D16DA">
        <w:rPr>
          <w:lang w:val="en-US"/>
        </w:rPr>
        <w:t xml:space="preserve"> </w:t>
      </w:r>
      <w:r w:rsidRPr="00B60AF3">
        <w:rPr>
          <w:lang w:val="en-US"/>
        </w:rPr>
        <w:t>trumpet)</w:t>
      </w:r>
      <w:r w:rsidR="003D16DA">
        <w:rPr>
          <w:lang w:val="en-US"/>
        </w:rPr>
        <w:t>.</w:t>
      </w:r>
      <w:r w:rsidRPr="00B60AF3">
        <w:rPr>
          <w:lang w:val="en-US"/>
        </w:rPr>
        <w:t xml:space="preserve"> Frogs from Exodus 8:3</w:t>
      </w:r>
      <w:r w:rsidR="006269A0">
        <w:rPr>
          <w:lang w:val="en-US"/>
        </w:rPr>
        <w:t>.</w:t>
      </w:r>
    </w:p>
    <w:p w14:paraId="4BE935B2" w14:textId="2099D464" w:rsidR="00D50822" w:rsidRPr="00B60AF3" w:rsidRDefault="00D50822" w:rsidP="00D50822">
      <w:pPr>
        <w:rPr>
          <w:lang w:val="en-US"/>
        </w:rPr>
      </w:pPr>
      <w:r w:rsidRPr="00B60AF3">
        <w:rPr>
          <w:lang w:val="en-US"/>
        </w:rPr>
        <w:t>Gathering of the nations: Judgment language in the prophets (Joel 3:7, Zeph 3:8, Isa 13:4-6, Zech 14:2-3). Also</w:t>
      </w:r>
      <w:r w:rsidR="003E0B98">
        <w:rPr>
          <w:lang w:val="en-US"/>
        </w:rPr>
        <w:t>,</w:t>
      </w:r>
      <w:r w:rsidRPr="00B60AF3">
        <w:rPr>
          <w:lang w:val="en-US"/>
        </w:rPr>
        <w:t xml:space="preserve"> </w:t>
      </w:r>
      <w:r w:rsidR="00A83A49">
        <w:rPr>
          <w:lang w:val="en-US"/>
        </w:rPr>
        <w:t xml:space="preserve">Psalm </w:t>
      </w:r>
      <w:r w:rsidRPr="00B60AF3">
        <w:rPr>
          <w:lang w:val="en-US"/>
        </w:rPr>
        <w:t>2.</w:t>
      </w:r>
    </w:p>
    <w:p w14:paraId="4CBDD5F7" w14:textId="643E353E" w:rsidR="00D50822" w:rsidRPr="00B60AF3" w:rsidRDefault="00D50822" w:rsidP="00D50822">
      <w:pPr>
        <w:rPr>
          <w:lang w:val="en-US"/>
        </w:rPr>
      </w:pPr>
      <w:r w:rsidRPr="00B60AF3">
        <w:rPr>
          <w:lang w:val="en-US"/>
        </w:rPr>
        <w:t>Armageddon = Har-Megiddo (Mount Megiddo)</w:t>
      </w:r>
      <w:r w:rsidR="003E0B98">
        <w:rPr>
          <w:lang w:val="en-US"/>
        </w:rPr>
        <w:t>:</w:t>
      </w:r>
      <w:r w:rsidRPr="00B60AF3">
        <w:rPr>
          <w:lang w:val="en-US"/>
        </w:rPr>
        <w:t xml:space="preserve"> Still no repentance</w:t>
      </w:r>
    </w:p>
    <w:p w14:paraId="29C63894" w14:textId="24A725ED" w:rsidR="00D50822" w:rsidRPr="00B60AF3" w:rsidRDefault="00D50822" w:rsidP="00D50822">
      <w:pPr>
        <w:rPr>
          <w:lang w:val="en-US"/>
        </w:rPr>
      </w:pPr>
    </w:p>
    <w:p w14:paraId="3475430F" w14:textId="77777777" w:rsidR="00D50822" w:rsidRPr="00B60AF3" w:rsidRDefault="00D50822" w:rsidP="00BA04C8">
      <w:pPr>
        <w:pStyle w:val="Heading3"/>
        <w:rPr>
          <w:lang w:val="en-US"/>
        </w:rPr>
      </w:pPr>
      <w:bookmarkStart w:id="64" w:name="_Toc134475820"/>
      <w:r w:rsidRPr="00B60AF3">
        <w:rPr>
          <w:lang w:val="en-US"/>
        </w:rPr>
        <w:t>THE MEGIDDO PLAIN</w:t>
      </w:r>
      <w:bookmarkEnd w:id="64"/>
    </w:p>
    <w:p w14:paraId="2A9C5389" w14:textId="6F444680" w:rsidR="00D50822" w:rsidRPr="00B60AF3" w:rsidRDefault="00D50822" w:rsidP="00D50822">
      <w:pPr>
        <w:rPr>
          <w:lang w:val="en-US"/>
        </w:rPr>
      </w:pPr>
      <w:r w:rsidRPr="00B60AF3">
        <w:rPr>
          <w:lang w:val="en-US"/>
        </w:rPr>
        <w:t>"Mount Megiddo" does not exist. Megiddo is instead a plain where some battles in the OT took place (</w:t>
      </w:r>
      <w:r w:rsidR="00282743" w:rsidRPr="00B60AF3">
        <w:rPr>
          <w:lang w:val="en-US"/>
        </w:rPr>
        <w:t>e.g.</w:t>
      </w:r>
      <w:r w:rsidR="003E0B98">
        <w:rPr>
          <w:lang w:val="en-US"/>
        </w:rPr>
        <w:t>,</w:t>
      </w:r>
      <w:r w:rsidRPr="00B60AF3">
        <w:rPr>
          <w:lang w:val="en-US"/>
        </w:rPr>
        <w:t xml:space="preserve"> Judg 5:19, 2 Kings 23:29). The nearest mountain is Tabor (</w:t>
      </w:r>
      <w:r w:rsidR="00282743">
        <w:rPr>
          <w:lang w:val="en-US"/>
        </w:rPr>
        <w:t>Judg</w:t>
      </w:r>
      <w:r w:rsidR="00A677D3">
        <w:rPr>
          <w:lang w:val="en-US"/>
        </w:rPr>
        <w:t>es</w:t>
      </w:r>
      <w:r w:rsidRPr="00B60AF3">
        <w:rPr>
          <w:lang w:val="en-US"/>
        </w:rPr>
        <w:t xml:space="preserve"> 4).</w:t>
      </w:r>
    </w:p>
    <w:p w14:paraId="4A3D7E6B" w14:textId="2C9B27CD" w:rsidR="00D50822" w:rsidRPr="00B60AF3" w:rsidRDefault="00D50822" w:rsidP="00D50822">
      <w:pPr>
        <w:rPr>
          <w:lang w:val="en-US"/>
        </w:rPr>
      </w:pPr>
      <w:r w:rsidRPr="00B60AF3">
        <w:rPr>
          <w:lang w:val="en-US"/>
        </w:rPr>
        <w:t>How much did the churches in Asia know about the geography of Israel anyway?</w:t>
      </w:r>
    </w:p>
    <w:p w14:paraId="3427ABEF" w14:textId="61AE447E" w:rsidR="00D50822" w:rsidRPr="00B60AF3" w:rsidRDefault="00D50822" w:rsidP="00D50822">
      <w:pPr>
        <w:rPr>
          <w:lang w:val="en-US"/>
        </w:rPr>
      </w:pPr>
      <w:r w:rsidRPr="00B60AF3">
        <w:rPr>
          <w:lang w:val="en-US"/>
        </w:rPr>
        <w:t xml:space="preserve">The kings from the East seem to be God's instrument to judge the Roman Empire, </w:t>
      </w:r>
      <w:r w:rsidR="003E0B98">
        <w:rPr>
          <w:lang w:val="en-US"/>
        </w:rPr>
        <w:t xml:space="preserve">and </w:t>
      </w:r>
      <w:r w:rsidRPr="00B60AF3">
        <w:rPr>
          <w:lang w:val="en-US"/>
        </w:rPr>
        <w:t>then all the kings of the world are judged. But this war is almost skipped because in the next verse</w:t>
      </w:r>
      <w:r w:rsidR="003E0B98">
        <w:rPr>
          <w:lang w:val="en-US"/>
        </w:rPr>
        <w:t>,</w:t>
      </w:r>
      <w:r w:rsidRPr="00B60AF3">
        <w:rPr>
          <w:lang w:val="en-US"/>
        </w:rPr>
        <w:t xml:space="preserve"> the judgment takes place.</w:t>
      </w:r>
    </w:p>
    <w:p w14:paraId="70FBBA3A" w14:textId="58291700" w:rsidR="00D50822" w:rsidRPr="00B60AF3" w:rsidRDefault="00D50822" w:rsidP="00D50822">
      <w:pPr>
        <w:rPr>
          <w:lang w:val="en-US"/>
        </w:rPr>
      </w:pPr>
      <w:r w:rsidRPr="001E3E60">
        <w:rPr>
          <w:i/>
          <w:iCs/>
          <w:lang w:val="en-US"/>
        </w:rPr>
        <w:t>"Armageddon"</w:t>
      </w:r>
      <w:r w:rsidRPr="00B60AF3">
        <w:rPr>
          <w:lang w:val="en-US"/>
        </w:rPr>
        <w:t xml:space="preserve"> is not a world war leading up to Judgment Day but occurs on Judgment Day (15:1, 16:5, 16:15).</w:t>
      </w:r>
    </w:p>
    <w:p w14:paraId="04242B13" w14:textId="77777777" w:rsidR="00D50822" w:rsidRPr="00B60AF3" w:rsidRDefault="00D50822" w:rsidP="00D50822">
      <w:pPr>
        <w:rPr>
          <w:lang w:val="en-US"/>
        </w:rPr>
      </w:pPr>
      <w:r w:rsidRPr="00B60AF3">
        <w:rPr>
          <w:lang w:val="en-US"/>
        </w:rPr>
        <w:t xml:space="preserve"> </w:t>
      </w:r>
    </w:p>
    <w:p w14:paraId="50DA0A9F" w14:textId="77777777" w:rsidR="00D50822" w:rsidRPr="00B60AF3" w:rsidRDefault="00D50822" w:rsidP="00BA04C8">
      <w:pPr>
        <w:pStyle w:val="Heading3"/>
        <w:rPr>
          <w:lang w:val="en-US"/>
        </w:rPr>
      </w:pPr>
      <w:bookmarkStart w:id="65" w:name="_Toc134475821"/>
      <w:r w:rsidRPr="00B60AF3">
        <w:rPr>
          <w:lang w:val="en-US"/>
        </w:rPr>
        <w:t>BOWL NO. 7 (16:17-21)</w:t>
      </w:r>
      <w:bookmarkEnd w:id="65"/>
    </w:p>
    <w:p w14:paraId="57D66867" w14:textId="240C93B8" w:rsidR="00D50822" w:rsidRPr="00B60AF3" w:rsidRDefault="00D50822" w:rsidP="00D50822">
      <w:pPr>
        <w:rPr>
          <w:lang w:val="en-US"/>
        </w:rPr>
      </w:pPr>
      <w:r w:rsidRPr="00B60AF3">
        <w:rPr>
          <w:lang w:val="en-US"/>
        </w:rPr>
        <w:t>Earthquake - as at the 6</w:t>
      </w:r>
      <w:r w:rsidRPr="00A0240C">
        <w:rPr>
          <w:vertAlign w:val="superscript"/>
          <w:lang w:val="en-US"/>
        </w:rPr>
        <w:t>th</w:t>
      </w:r>
      <w:r w:rsidR="00A0240C">
        <w:rPr>
          <w:lang w:val="en-US"/>
        </w:rPr>
        <w:t xml:space="preserve"> </w:t>
      </w:r>
      <w:r w:rsidRPr="00B60AF3">
        <w:rPr>
          <w:lang w:val="en-US"/>
        </w:rPr>
        <w:t>seal</w:t>
      </w:r>
      <w:r w:rsidR="00A0240C">
        <w:rPr>
          <w:lang w:val="en-US"/>
        </w:rPr>
        <w:t>.</w:t>
      </w:r>
    </w:p>
    <w:p w14:paraId="57700DCF" w14:textId="660A405D" w:rsidR="00D50822" w:rsidRPr="00B60AF3" w:rsidRDefault="00D50822" w:rsidP="00D50822">
      <w:pPr>
        <w:rPr>
          <w:lang w:val="en-US"/>
        </w:rPr>
      </w:pPr>
      <w:r w:rsidRPr="00B60AF3">
        <w:rPr>
          <w:lang w:val="en-US"/>
        </w:rPr>
        <w:t xml:space="preserve">Lightning, </w:t>
      </w:r>
      <w:r w:rsidR="003B14E6" w:rsidRPr="003B14E6">
        <w:rPr>
          <w:lang w:val="en-US"/>
        </w:rPr>
        <w:t>rumblings</w:t>
      </w:r>
      <w:r w:rsidR="00A677D3">
        <w:rPr>
          <w:lang w:val="en-US"/>
        </w:rPr>
        <w:t>,</w:t>
      </w:r>
      <w:r w:rsidR="003B14E6" w:rsidRPr="003B14E6">
        <w:rPr>
          <w:lang w:val="en-US"/>
        </w:rPr>
        <w:t xml:space="preserve"> </w:t>
      </w:r>
      <w:r w:rsidRPr="00B60AF3">
        <w:rPr>
          <w:lang w:val="en-US"/>
        </w:rPr>
        <w:t xml:space="preserve">and thunder </w:t>
      </w:r>
      <w:r w:rsidRPr="00B60AF3">
        <w:rPr>
          <w:rFonts w:ascii="Segoe UI Symbol" w:hAnsi="Segoe UI Symbol" w:cs="Segoe UI Symbol"/>
          <w:lang w:val="en-US"/>
        </w:rPr>
        <w:t xml:space="preserve">➡ </w:t>
      </w:r>
      <w:r w:rsidRPr="00B60AF3">
        <w:rPr>
          <w:lang w:val="en-US"/>
        </w:rPr>
        <w:t>4:5, 8:5, 11:19</w:t>
      </w:r>
    </w:p>
    <w:p w14:paraId="00CEA89A" w14:textId="1C8DCBB5" w:rsidR="00D50822" w:rsidRPr="00B60AF3" w:rsidRDefault="00D50822" w:rsidP="00D50822">
      <w:pPr>
        <w:rPr>
          <w:lang w:val="en-US"/>
        </w:rPr>
      </w:pPr>
      <w:r w:rsidRPr="00B60AF3">
        <w:rPr>
          <w:lang w:val="en-US"/>
        </w:rPr>
        <w:t>The great city/great Babylon = Rome (17:18). Judgment on both the Roman Empire and the whole world.</w:t>
      </w:r>
    </w:p>
    <w:p w14:paraId="1326CCBA" w14:textId="7862CC73" w:rsidR="00D50822" w:rsidRPr="00B60AF3" w:rsidRDefault="00D50822" w:rsidP="00D50822">
      <w:pPr>
        <w:rPr>
          <w:lang w:val="en-US"/>
        </w:rPr>
      </w:pPr>
      <w:r w:rsidRPr="00736580">
        <w:rPr>
          <w:i/>
          <w:iCs/>
          <w:lang w:val="en-US"/>
        </w:rPr>
        <w:t>"</w:t>
      </w:r>
      <w:r w:rsidR="00DE6008" w:rsidRPr="00736580">
        <w:rPr>
          <w:i/>
          <w:iCs/>
          <w:lang w:val="en-US"/>
        </w:rPr>
        <w:t>God remembered</w:t>
      </w:r>
      <w:r w:rsidRPr="00736580">
        <w:rPr>
          <w:i/>
          <w:iCs/>
          <w:lang w:val="en-US"/>
        </w:rPr>
        <w:t>"</w:t>
      </w:r>
      <w:r w:rsidR="00DE6008">
        <w:rPr>
          <w:lang w:val="en-US"/>
        </w:rPr>
        <w:t xml:space="preserve"> (v</w:t>
      </w:r>
      <w:r w:rsidR="00311DAF">
        <w:rPr>
          <w:lang w:val="en-US"/>
        </w:rPr>
        <w:t>. 19)</w:t>
      </w:r>
      <w:r w:rsidRPr="00B60AF3">
        <w:rPr>
          <w:lang w:val="en-US"/>
        </w:rPr>
        <w:t>: An encouragement that justice will be done. (Nah 1:3)</w:t>
      </w:r>
    </w:p>
    <w:p w14:paraId="5288B890" w14:textId="73DD4E56" w:rsidR="00D50822" w:rsidRPr="00B60AF3" w:rsidRDefault="00D50822" w:rsidP="00D50822">
      <w:pPr>
        <w:rPr>
          <w:lang w:val="en-US"/>
        </w:rPr>
      </w:pPr>
      <w:r w:rsidRPr="00B60AF3">
        <w:rPr>
          <w:lang w:val="en-US"/>
        </w:rPr>
        <w:t xml:space="preserve">v. 20 </w:t>
      </w:r>
      <w:r w:rsidR="00A74093">
        <w:rPr>
          <w:lang w:val="en-US"/>
        </w:rPr>
        <w:t>→</w:t>
      </w:r>
      <w:r w:rsidR="00311DAF">
        <w:rPr>
          <w:lang w:val="en-US"/>
        </w:rPr>
        <w:t xml:space="preserve"> </w:t>
      </w:r>
      <w:r w:rsidRPr="00B60AF3">
        <w:rPr>
          <w:lang w:val="en-US"/>
        </w:rPr>
        <w:t>as at the 6</w:t>
      </w:r>
      <w:r w:rsidRPr="00311DAF">
        <w:rPr>
          <w:vertAlign w:val="superscript"/>
          <w:lang w:val="en-US"/>
        </w:rPr>
        <w:t>th</w:t>
      </w:r>
      <w:r w:rsidR="00311DAF">
        <w:rPr>
          <w:lang w:val="en-US"/>
        </w:rPr>
        <w:t xml:space="preserve"> </w:t>
      </w:r>
      <w:r w:rsidRPr="00B60AF3">
        <w:rPr>
          <w:lang w:val="en-US"/>
        </w:rPr>
        <w:t>seal (6:14)</w:t>
      </w:r>
    </w:p>
    <w:p w14:paraId="621D4C1B" w14:textId="32296EB9" w:rsidR="00D50822" w:rsidRPr="00B60AF3" w:rsidRDefault="00D50822" w:rsidP="00D50822">
      <w:pPr>
        <w:rPr>
          <w:lang w:val="en-US"/>
        </w:rPr>
      </w:pPr>
      <w:r w:rsidRPr="00B60AF3">
        <w:rPr>
          <w:lang w:val="en-US"/>
        </w:rPr>
        <w:t xml:space="preserve">Hail (Exodus 9:24) of approx. 50 kg </w:t>
      </w:r>
      <w:r w:rsidRPr="00B60AF3">
        <w:rPr>
          <w:rFonts w:ascii="Segoe UI Symbol" w:hAnsi="Segoe UI Symbol" w:cs="Segoe UI Symbol"/>
          <w:lang w:val="en-US"/>
        </w:rPr>
        <w:t xml:space="preserve">➡ </w:t>
      </w:r>
      <w:r w:rsidR="00A6313C">
        <w:rPr>
          <w:lang w:val="en-US"/>
        </w:rPr>
        <w:t xml:space="preserve">complete </w:t>
      </w:r>
      <w:r w:rsidR="009B2744">
        <w:rPr>
          <w:rFonts w:cs="Times New Roman"/>
          <w:lang w:val="en-US"/>
        </w:rPr>
        <w:t>destruction</w:t>
      </w:r>
    </w:p>
    <w:p w14:paraId="18FD9D99" w14:textId="1EC4E6DA" w:rsidR="00D50822" w:rsidRPr="00B60AF3" w:rsidRDefault="00D50822" w:rsidP="00D50822">
      <w:pPr>
        <w:rPr>
          <w:lang w:val="en-US"/>
        </w:rPr>
      </w:pPr>
      <w:r w:rsidRPr="00B60AF3">
        <w:rPr>
          <w:lang w:val="en-US"/>
        </w:rPr>
        <w:lastRenderedPageBreak/>
        <w:t>Still no repentance, only mockery.</w:t>
      </w:r>
    </w:p>
    <w:p w14:paraId="5493BEBD" w14:textId="77777777" w:rsidR="00D50822" w:rsidRPr="00B60AF3" w:rsidRDefault="00D50822" w:rsidP="00D50822">
      <w:pPr>
        <w:rPr>
          <w:lang w:val="en-US"/>
        </w:rPr>
      </w:pPr>
      <w:r w:rsidRPr="00B60AF3">
        <w:rPr>
          <w:lang w:val="en-US"/>
        </w:rPr>
        <w:t xml:space="preserve"> </w:t>
      </w:r>
    </w:p>
    <w:p w14:paraId="46773EF3" w14:textId="77777777" w:rsidR="00D50822" w:rsidRPr="00B60AF3" w:rsidRDefault="00D50822" w:rsidP="001A669D">
      <w:pPr>
        <w:pStyle w:val="Heading3"/>
        <w:rPr>
          <w:lang w:val="en-US"/>
        </w:rPr>
      </w:pPr>
      <w:bookmarkStart w:id="66" w:name="_Toc134475822"/>
      <w:r w:rsidRPr="00B60AF3">
        <w:rPr>
          <w:lang w:val="en-US"/>
        </w:rPr>
        <w:t>THE JUDGMENT OF BABYLON (17:1 - 19:10)</w:t>
      </w:r>
      <w:bookmarkEnd w:id="66"/>
    </w:p>
    <w:p w14:paraId="67B6D9A0" w14:textId="663DD748" w:rsidR="00D50822" w:rsidRPr="00B60AF3" w:rsidRDefault="00D50822" w:rsidP="00D50822">
      <w:pPr>
        <w:rPr>
          <w:lang w:val="en-US"/>
        </w:rPr>
      </w:pPr>
      <w:r w:rsidRPr="00B60AF3">
        <w:rPr>
          <w:lang w:val="en-US"/>
        </w:rPr>
        <w:t>17:1 - Rome was not a port city, but the Roman Empire "sat" on the Mediterranean, people and nations (v. 15). (Jer 51:13)</w:t>
      </w:r>
    </w:p>
    <w:p w14:paraId="6CC7B7CC" w14:textId="7BB6A706" w:rsidR="00D50822" w:rsidRPr="00B60AF3" w:rsidRDefault="00D50822" w:rsidP="00D50822">
      <w:pPr>
        <w:rPr>
          <w:lang w:val="en-US"/>
        </w:rPr>
      </w:pPr>
      <w:r w:rsidRPr="00B60AF3">
        <w:rPr>
          <w:lang w:val="en-US"/>
        </w:rPr>
        <w:t>17:2 - Worshiped the Roman gods/emperor, exalted Rome itself to become a goddess and the center of the world.</w:t>
      </w:r>
    </w:p>
    <w:p w14:paraId="44E303CC" w14:textId="293282FF" w:rsidR="00D50822" w:rsidRPr="00B60AF3" w:rsidRDefault="00D50822" w:rsidP="00D50822">
      <w:pPr>
        <w:rPr>
          <w:lang w:val="en-US"/>
        </w:rPr>
      </w:pPr>
      <w:r w:rsidRPr="00B60AF3">
        <w:rPr>
          <w:lang w:val="en-US"/>
        </w:rPr>
        <w:t>17:3-6 - An abominable image... (among others from Jer 51:7)</w:t>
      </w:r>
    </w:p>
    <w:p w14:paraId="2717346A" w14:textId="397B3715" w:rsidR="00D50822" w:rsidRPr="00B60AF3" w:rsidRDefault="00D50822" w:rsidP="00D50822">
      <w:pPr>
        <w:rPr>
          <w:lang w:val="en-US"/>
        </w:rPr>
      </w:pPr>
      <w:r w:rsidRPr="00B60AF3">
        <w:rPr>
          <w:lang w:val="en-US"/>
        </w:rPr>
        <w:t xml:space="preserve">Rome sits on the beast: </w:t>
      </w:r>
      <w:r w:rsidR="005C53C6">
        <w:rPr>
          <w:lang w:val="en-US"/>
        </w:rPr>
        <w:t xml:space="preserve">Is the </w:t>
      </w:r>
      <w:r w:rsidRPr="00B60AF3">
        <w:rPr>
          <w:lang w:val="en-US"/>
        </w:rPr>
        <w:t>Roman state carried by the emperors/military power?</w:t>
      </w:r>
    </w:p>
    <w:p w14:paraId="52FAD6F3" w14:textId="4F0FBF11" w:rsidR="00D50822" w:rsidRPr="00B60AF3" w:rsidRDefault="00D50822" w:rsidP="00D50822">
      <w:pPr>
        <w:rPr>
          <w:lang w:val="en-US"/>
        </w:rPr>
      </w:pPr>
      <w:r w:rsidRPr="00B60AF3">
        <w:rPr>
          <w:lang w:val="en-US"/>
        </w:rPr>
        <w:t>Is the beast the persecuting imperial power?</w:t>
      </w:r>
    </w:p>
    <w:p w14:paraId="7C150170" w14:textId="3B643B0F" w:rsidR="00D50822" w:rsidRPr="00B60AF3" w:rsidRDefault="00D50822" w:rsidP="00D50822">
      <w:pPr>
        <w:rPr>
          <w:lang w:val="en-US"/>
        </w:rPr>
      </w:pPr>
      <w:commentRangeStart w:id="67"/>
      <w:r w:rsidRPr="00B60AF3">
        <w:rPr>
          <w:lang w:val="en-US"/>
        </w:rPr>
        <w:t xml:space="preserve">It </w:t>
      </w:r>
      <w:r w:rsidRPr="008D7102">
        <w:rPr>
          <w:i/>
          <w:iCs/>
          <w:lang w:val="en-US"/>
        </w:rPr>
        <w:t>was</w:t>
      </w:r>
      <w:r w:rsidRPr="00B60AF3">
        <w:rPr>
          <w:lang w:val="en-US"/>
        </w:rPr>
        <w:t xml:space="preserve"> (under Nero), </w:t>
      </w:r>
      <w:r w:rsidRPr="008D7102">
        <w:rPr>
          <w:i/>
          <w:iCs/>
          <w:lang w:val="en-US"/>
        </w:rPr>
        <w:t>isn't</w:t>
      </w:r>
      <w:r w:rsidRPr="00B60AF3">
        <w:rPr>
          <w:lang w:val="en-US"/>
        </w:rPr>
        <w:t xml:space="preserve"> (state persecution now), but </w:t>
      </w:r>
      <w:r w:rsidRPr="008D7102">
        <w:rPr>
          <w:i/>
          <w:iCs/>
          <w:lang w:val="en-US"/>
        </w:rPr>
        <w:t>it's coming</w:t>
      </w:r>
      <w:r w:rsidRPr="00B60AF3">
        <w:rPr>
          <w:lang w:val="en-US"/>
        </w:rPr>
        <w:t>?</w:t>
      </w:r>
      <w:commentRangeEnd w:id="67"/>
      <w:r w:rsidR="00786311">
        <w:rPr>
          <w:rStyle w:val="CommentReference"/>
        </w:rPr>
        <w:commentReference w:id="67"/>
      </w:r>
    </w:p>
    <w:p w14:paraId="36B3F2C3" w14:textId="77777777" w:rsidR="00D50822" w:rsidRPr="00B60AF3" w:rsidRDefault="00D50822" w:rsidP="00D50822">
      <w:pPr>
        <w:rPr>
          <w:lang w:val="en-US"/>
        </w:rPr>
      </w:pPr>
      <w:r w:rsidRPr="00B60AF3">
        <w:rPr>
          <w:lang w:val="en-US"/>
        </w:rPr>
        <w:t xml:space="preserve"> </w:t>
      </w:r>
    </w:p>
    <w:p w14:paraId="6F48990E" w14:textId="77777777" w:rsidR="00D50822" w:rsidRPr="00B60AF3" w:rsidRDefault="00D50822" w:rsidP="009D5C60">
      <w:pPr>
        <w:pStyle w:val="Heading3"/>
        <w:rPr>
          <w:lang w:val="en-US"/>
        </w:rPr>
      </w:pPr>
      <w:bookmarkStart w:id="68" w:name="_Toc134475823"/>
      <w:r w:rsidRPr="00B60AF3">
        <w:rPr>
          <w:lang w:val="en-US"/>
        </w:rPr>
        <w:t>THE ROMAN EMPERORS (17:8-11)</w:t>
      </w:r>
      <w:bookmarkEnd w:id="68"/>
    </w:p>
    <w:p w14:paraId="14363CAA" w14:textId="0F3A830C" w:rsidR="00D50822" w:rsidRPr="00B60AF3" w:rsidRDefault="00D50822" w:rsidP="00D50822">
      <w:pPr>
        <w:rPr>
          <w:lang w:val="en-US"/>
        </w:rPr>
      </w:pPr>
      <w:r w:rsidRPr="00B60AF3">
        <w:rPr>
          <w:lang w:val="en-US"/>
        </w:rPr>
        <w:t xml:space="preserve">7 = all the emperors of Rome? </w:t>
      </w:r>
      <w:r w:rsidRPr="00B60AF3">
        <w:rPr>
          <w:rFonts w:ascii="Segoe UI Symbol" w:hAnsi="Segoe UI Symbol" w:cs="Segoe UI Symbol"/>
          <w:lang w:val="en-US"/>
        </w:rPr>
        <w:t xml:space="preserve">➡ </w:t>
      </w:r>
      <w:r w:rsidR="002C24F9" w:rsidRPr="00B60AF3">
        <w:rPr>
          <w:lang w:val="en-US"/>
        </w:rPr>
        <w:t>Imperial power is coming to an end</w:t>
      </w:r>
      <w:r w:rsidR="00786311">
        <w:rPr>
          <w:lang w:val="en-US"/>
        </w:rPr>
        <w:t>.</w:t>
      </w:r>
    </w:p>
    <w:p w14:paraId="7618C101" w14:textId="698A40BE" w:rsidR="00D50822" w:rsidRPr="00B60AF3" w:rsidRDefault="00305921" w:rsidP="00D50822">
      <w:pPr>
        <w:rPr>
          <w:lang w:val="en-US"/>
        </w:rPr>
      </w:pPr>
      <w:r>
        <w:rPr>
          <w:lang w:val="en-US"/>
        </w:rPr>
        <w:t>The r</w:t>
      </w:r>
      <w:r w:rsidR="00D50822" w:rsidRPr="00B60AF3">
        <w:rPr>
          <w:lang w:val="en-US"/>
        </w:rPr>
        <w:t>eaders knew who ruled. This is not meant to be a puzzle for other readers later.</w:t>
      </w:r>
    </w:p>
    <w:p w14:paraId="4B7F0467" w14:textId="77777777" w:rsidR="00D50822" w:rsidRPr="00B60AF3" w:rsidRDefault="00D50822" w:rsidP="00D50822">
      <w:pPr>
        <w:rPr>
          <w:lang w:val="en-US"/>
        </w:rPr>
      </w:pPr>
      <w:r w:rsidRPr="00B60AF3">
        <w:rPr>
          <w:lang w:val="en-US"/>
        </w:rPr>
        <w:t xml:space="preserve">The point is to show </w:t>
      </w:r>
      <w:r w:rsidRPr="00CE2B10">
        <w:rPr>
          <w:i/>
          <w:iCs/>
          <w:lang w:val="en-US"/>
        </w:rPr>
        <w:t>what</w:t>
      </w:r>
      <w:r w:rsidRPr="00B60AF3">
        <w:rPr>
          <w:lang w:val="en-US"/>
        </w:rPr>
        <w:t xml:space="preserve"> the reigning emperor is and who is really behind it, so they are not fooled by the apparently calm period before the eruption.</w:t>
      </w:r>
    </w:p>
    <w:p w14:paraId="64F02225" w14:textId="77777777" w:rsidR="00FF387E" w:rsidRPr="00B60AF3" w:rsidRDefault="00FF387E" w:rsidP="00D50822">
      <w:pPr>
        <w:rPr>
          <w:lang w:val="en-US"/>
        </w:rPr>
      </w:pPr>
    </w:p>
    <w:p w14:paraId="724CDA3D" w14:textId="2D27A4F5" w:rsidR="00D50822" w:rsidRPr="00B60AF3" w:rsidRDefault="00D50822" w:rsidP="00FF387E">
      <w:pPr>
        <w:pStyle w:val="Heading3"/>
        <w:rPr>
          <w:lang w:val="en-US"/>
        </w:rPr>
      </w:pPr>
      <w:bookmarkStart w:id="69" w:name="_Toc134475824"/>
      <w:r w:rsidRPr="00B60AF3">
        <w:rPr>
          <w:lang w:val="en-US"/>
        </w:rPr>
        <w:t>SOME OF THE CAUSES OF THE FALL OF THE ROMAN EMPIRE</w:t>
      </w:r>
      <w:bookmarkEnd w:id="69"/>
    </w:p>
    <w:p w14:paraId="58AAEEDD" w14:textId="52C2199B" w:rsidR="00D50822" w:rsidRPr="00B60AF3" w:rsidRDefault="00D50822" w:rsidP="00FF387E">
      <w:pPr>
        <w:pStyle w:val="ListParagraph"/>
        <w:numPr>
          <w:ilvl w:val="0"/>
          <w:numId w:val="28"/>
        </w:numPr>
        <w:rPr>
          <w:lang w:val="en-US"/>
        </w:rPr>
      </w:pPr>
      <w:r w:rsidRPr="00B60AF3">
        <w:rPr>
          <w:lang w:val="en-US"/>
        </w:rPr>
        <w:t xml:space="preserve">Corruption and political instability. Civil wars </w:t>
      </w:r>
      <w:r w:rsidR="00786311">
        <w:rPr>
          <w:lang w:val="en-US"/>
        </w:rPr>
        <w:t xml:space="preserve">in </w:t>
      </w:r>
      <w:commentRangeStart w:id="70"/>
      <w:r w:rsidRPr="00B60AF3">
        <w:rPr>
          <w:lang w:val="en-US"/>
        </w:rPr>
        <w:t>180-285</w:t>
      </w:r>
      <w:commentRangeEnd w:id="70"/>
      <w:r w:rsidR="00786311">
        <w:rPr>
          <w:rStyle w:val="CommentReference"/>
        </w:rPr>
        <w:commentReference w:id="70"/>
      </w:r>
    </w:p>
    <w:p w14:paraId="309A80C8" w14:textId="48DC8C58" w:rsidR="00D50822" w:rsidRPr="00B60AF3" w:rsidRDefault="00D50822" w:rsidP="00FF387E">
      <w:pPr>
        <w:pStyle w:val="ListParagraph"/>
        <w:numPr>
          <w:ilvl w:val="0"/>
          <w:numId w:val="28"/>
        </w:numPr>
        <w:rPr>
          <w:lang w:val="en-US"/>
        </w:rPr>
      </w:pPr>
      <w:r w:rsidRPr="00B60AF3">
        <w:rPr>
          <w:lang w:val="en-US"/>
        </w:rPr>
        <w:t>Economic problems and too much dependence on slaves.</w:t>
      </w:r>
    </w:p>
    <w:p w14:paraId="324B5319" w14:textId="666967DA" w:rsidR="00D50822" w:rsidRPr="00B60AF3" w:rsidRDefault="00D50822" w:rsidP="00FF387E">
      <w:pPr>
        <w:pStyle w:val="ListParagraph"/>
        <w:numPr>
          <w:ilvl w:val="0"/>
          <w:numId w:val="28"/>
        </w:numPr>
        <w:rPr>
          <w:lang w:val="en-US"/>
        </w:rPr>
      </w:pPr>
      <w:r w:rsidRPr="00B60AF3">
        <w:rPr>
          <w:lang w:val="en-US"/>
        </w:rPr>
        <w:t>Too big to control. People far away from Rome adopted local customs and mixed with other people groups.</w:t>
      </w:r>
    </w:p>
    <w:p w14:paraId="0EBFA2C7" w14:textId="7B5D3CA0" w:rsidR="00D50822" w:rsidRPr="00B60AF3" w:rsidRDefault="00D50822" w:rsidP="00FF387E">
      <w:pPr>
        <w:pStyle w:val="ListParagraph"/>
        <w:numPr>
          <w:ilvl w:val="0"/>
          <w:numId w:val="28"/>
        </w:numPr>
        <w:rPr>
          <w:lang w:val="en-US"/>
        </w:rPr>
      </w:pPr>
      <w:r w:rsidRPr="00B60AF3">
        <w:rPr>
          <w:lang w:val="en-US"/>
        </w:rPr>
        <w:t xml:space="preserve">Divided into east and west in 395. Poorer external defense and internal disputes over resources. </w:t>
      </w:r>
      <w:r w:rsidR="00595109">
        <w:rPr>
          <w:lang w:val="en-US"/>
        </w:rPr>
        <w:t>Later</w:t>
      </w:r>
      <w:r w:rsidR="00786311">
        <w:rPr>
          <w:lang w:val="en-US"/>
        </w:rPr>
        <w:t>,</w:t>
      </w:r>
      <w:r w:rsidRPr="00B60AF3">
        <w:rPr>
          <w:lang w:val="en-US"/>
        </w:rPr>
        <w:t xml:space="preserve"> </w:t>
      </w:r>
      <w:r w:rsidR="00786311">
        <w:rPr>
          <w:lang w:val="en-US"/>
        </w:rPr>
        <w:t>there</w:t>
      </w:r>
      <w:r w:rsidR="00BF70B4">
        <w:rPr>
          <w:lang w:val="en-US"/>
        </w:rPr>
        <w:t xml:space="preserve"> was a </w:t>
      </w:r>
      <w:r w:rsidRPr="00B60AF3">
        <w:rPr>
          <w:lang w:val="en-US"/>
        </w:rPr>
        <w:t>financial crisis in the West (Rome).</w:t>
      </w:r>
    </w:p>
    <w:p w14:paraId="68D464B6" w14:textId="4BD342E8" w:rsidR="00D50822" w:rsidRPr="00B60AF3" w:rsidRDefault="00D50822" w:rsidP="00FF387E">
      <w:pPr>
        <w:pStyle w:val="ListParagraph"/>
        <w:numPr>
          <w:ilvl w:val="0"/>
          <w:numId w:val="28"/>
        </w:numPr>
        <w:rPr>
          <w:lang w:val="en-US"/>
        </w:rPr>
      </w:pPr>
      <w:r w:rsidRPr="00B60AF3">
        <w:rPr>
          <w:lang w:val="en-US"/>
        </w:rPr>
        <w:t xml:space="preserve">Invasions by barbarians (Goths, Vandals, Franks, Angles, Saxons, etc.). Rome </w:t>
      </w:r>
      <w:r w:rsidR="006A3E3B">
        <w:rPr>
          <w:lang w:val="en-US"/>
        </w:rPr>
        <w:t xml:space="preserve">was </w:t>
      </w:r>
      <w:r w:rsidR="00DA0485">
        <w:rPr>
          <w:lang w:val="en-US"/>
        </w:rPr>
        <w:t>captured</w:t>
      </w:r>
      <w:r w:rsidRPr="00B60AF3">
        <w:rPr>
          <w:lang w:val="en-US"/>
        </w:rPr>
        <w:t xml:space="preserve"> in 410, with </w:t>
      </w:r>
      <w:r w:rsidR="006A3E3B">
        <w:rPr>
          <w:lang w:val="en-US"/>
        </w:rPr>
        <w:t xml:space="preserve">a </w:t>
      </w:r>
      <w:r w:rsidRPr="00B60AF3">
        <w:rPr>
          <w:lang w:val="en-US"/>
        </w:rPr>
        <w:t>final fall in 476.</w:t>
      </w:r>
    </w:p>
    <w:p w14:paraId="372891B4" w14:textId="09606E94" w:rsidR="00D50822" w:rsidRPr="00B60AF3" w:rsidRDefault="00D50822" w:rsidP="00FF387E">
      <w:pPr>
        <w:pStyle w:val="ListParagraph"/>
        <w:numPr>
          <w:ilvl w:val="0"/>
          <w:numId w:val="28"/>
        </w:numPr>
        <w:rPr>
          <w:lang w:val="en-US"/>
        </w:rPr>
      </w:pPr>
      <w:r w:rsidRPr="00B60AF3">
        <w:rPr>
          <w:lang w:val="en-US"/>
        </w:rPr>
        <w:t>The Austrian Empire (Constantinople) stood until 1453.</w:t>
      </w:r>
    </w:p>
    <w:p w14:paraId="2A6A7C56" w14:textId="6D0A04C3" w:rsidR="00D50822" w:rsidRPr="00B60AF3" w:rsidRDefault="00D50822" w:rsidP="00FF387E">
      <w:pPr>
        <w:ind w:firstLine="60"/>
        <w:rPr>
          <w:lang w:val="en-US"/>
        </w:rPr>
      </w:pPr>
    </w:p>
    <w:p w14:paraId="27908A36" w14:textId="7A7FEB90" w:rsidR="00D50822" w:rsidRPr="00B60AF3" w:rsidRDefault="00D50822" w:rsidP="00FF387E">
      <w:pPr>
        <w:pStyle w:val="Heading3"/>
        <w:rPr>
          <w:lang w:val="en-US"/>
        </w:rPr>
      </w:pPr>
      <w:bookmarkStart w:id="71" w:name="_Toc134475825"/>
      <w:r w:rsidRPr="00B60AF3">
        <w:rPr>
          <w:lang w:val="en-US"/>
        </w:rPr>
        <w:t>DID THE PART</w:t>
      </w:r>
      <w:r w:rsidR="0012508A">
        <w:rPr>
          <w:lang w:val="en-US"/>
        </w:rPr>
        <w:t>HIANS</w:t>
      </w:r>
      <w:r w:rsidRPr="00B60AF3">
        <w:rPr>
          <w:lang w:val="en-US"/>
        </w:rPr>
        <w:t xml:space="preserve"> PLAY A ROLE IN THE FALL OF THE ROMAN EMPIRE?</w:t>
      </w:r>
      <w:bookmarkEnd w:id="71"/>
    </w:p>
    <w:p w14:paraId="6F12FCAD" w14:textId="02166817" w:rsidR="00D50822" w:rsidRPr="00B60AF3" w:rsidRDefault="00D50822" w:rsidP="00D50822">
      <w:pPr>
        <w:rPr>
          <w:lang w:val="en-US"/>
        </w:rPr>
      </w:pPr>
      <w:r w:rsidRPr="00B60AF3">
        <w:rPr>
          <w:lang w:val="en-US"/>
        </w:rPr>
        <w:t>The Parthians attacked in 115 AD</w:t>
      </w:r>
      <w:r w:rsidR="00786311">
        <w:rPr>
          <w:lang w:val="en-US"/>
        </w:rPr>
        <w:t>,</w:t>
      </w:r>
      <w:r w:rsidRPr="00B60AF3">
        <w:rPr>
          <w:lang w:val="en-US"/>
        </w:rPr>
        <w:t xml:space="preserve"> and the Roman garrisons in Seleucia, Nisibis</w:t>
      </w:r>
      <w:r w:rsidR="006A3E3B">
        <w:rPr>
          <w:lang w:val="en-US"/>
        </w:rPr>
        <w:t>,</w:t>
      </w:r>
      <w:r w:rsidRPr="00B60AF3">
        <w:rPr>
          <w:lang w:val="en-US"/>
        </w:rPr>
        <w:t xml:space="preserve"> and Edessa (closest to Asia/Syria/Israel) were taken over by the locals.</w:t>
      </w:r>
    </w:p>
    <w:p w14:paraId="4674687E" w14:textId="4A429C41" w:rsidR="00D50822" w:rsidRPr="00B60AF3" w:rsidRDefault="00D50822" w:rsidP="00D50822">
      <w:pPr>
        <w:rPr>
          <w:lang w:val="en-US"/>
        </w:rPr>
      </w:pPr>
      <w:r w:rsidRPr="00B60AF3">
        <w:rPr>
          <w:lang w:val="en-US"/>
        </w:rPr>
        <w:t>161 AD: The Parthians took Armenia, Syria</w:t>
      </w:r>
      <w:r w:rsidR="006A3E3B">
        <w:rPr>
          <w:lang w:val="en-US"/>
        </w:rPr>
        <w:t>,</w:t>
      </w:r>
      <w:r w:rsidRPr="00B60AF3">
        <w:rPr>
          <w:lang w:val="en-US"/>
        </w:rPr>
        <w:t xml:space="preserve"> and Odessa.</w:t>
      </w:r>
    </w:p>
    <w:p w14:paraId="7AD9761F" w14:textId="46D4BED8" w:rsidR="00D50822" w:rsidRPr="00B60AF3" w:rsidRDefault="00D50822" w:rsidP="00D50822">
      <w:pPr>
        <w:rPr>
          <w:lang w:val="en-US"/>
        </w:rPr>
      </w:pPr>
      <w:r w:rsidRPr="00B60AF3">
        <w:rPr>
          <w:lang w:val="en-US"/>
        </w:rPr>
        <w:t>The Sasanians (descendants) attacked Syria and Mesopotamia in 230 and 238-240.</w:t>
      </w:r>
    </w:p>
    <w:p w14:paraId="039586FD" w14:textId="2ACCC9B1" w:rsidR="00D50822" w:rsidRPr="00B60AF3" w:rsidRDefault="00D50822" w:rsidP="00D50822">
      <w:pPr>
        <w:rPr>
          <w:lang w:val="en-US"/>
        </w:rPr>
      </w:pPr>
      <w:r w:rsidRPr="00B60AF3">
        <w:rPr>
          <w:lang w:val="en-US"/>
        </w:rPr>
        <w:t xml:space="preserve">Constant wars throughout history, but the </w:t>
      </w:r>
      <w:r w:rsidR="00E5431E" w:rsidRPr="00B60AF3">
        <w:rPr>
          <w:lang w:val="en-US"/>
        </w:rPr>
        <w:t>Parthians</w:t>
      </w:r>
      <w:r w:rsidRPr="00B60AF3">
        <w:rPr>
          <w:lang w:val="en-US"/>
        </w:rPr>
        <w:t xml:space="preserve"> never really </w:t>
      </w:r>
      <w:r w:rsidR="00785AB5">
        <w:rPr>
          <w:lang w:val="en-US"/>
        </w:rPr>
        <w:t>conquered</w:t>
      </w:r>
      <w:r w:rsidRPr="00B60AF3">
        <w:rPr>
          <w:lang w:val="en-US"/>
        </w:rPr>
        <w:t xml:space="preserve"> the Roman Empire. The image is probably used because it made sense to the readers (as the enemy the Romans were never able to </w:t>
      </w:r>
      <w:r w:rsidR="00A7749A">
        <w:rPr>
          <w:lang w:val="en-US"/>
        </w:rPr>
        <w:t>conquer</w:t>
      </w:r>
      <w:r w:rsidRPr="00B60AF3">
        <w:rPr>
          <w:lang w:val="en-US"/>
        </w:rPr>
        <w:t>), even though there were many people groups involved in the fall of the Roman Empire.</w:t>
      </w:r>
    </w:p>
    <w:p w14:paraId="1A6857FA" w14:textId="48DB9084" w:rsidR="00D50822" w:rsidRPr="00B60AF3" w:rsidRDefault="00D50822" w:rsidP="00D50822">
      <w:pPr>
        <w:rPr>
          <w:lang w:val="en-US"/>
        </w:rPr>
      </w:pPr>
      <w:r w:rsidRPr="00B60AF3">
        <w:rPr>
          <w:lang w:val="en-US"/>
        </w:rPr>
        <w:t>The Huns came from the northeast</w:t>
      </w:r>
      <w:r w:rsidR="00A44EB6">
        <w:rPr>
          <w:lang w:val="en-US"/>
        </w:rPr>
        <w:t xml:space="preserve"> and</w:t>
      </w:r>
      <w:r w:rsidRPr="00B60AF3">
        <w:rPr>
          <w:lang w:val="en-US"/>
        </w:rPr>
        <w:t xml:space="preserve"> caused other people groups to move west and eventually into the Roman Empire</w:t>
      </w:r>
      <w:r w:rsidR="00BF61C5">
        <w:rPr>
          <w:lang w:val="en-US"/>
        </w:rPr>
        <w:t>. They</w:t>
      </w:r>
      <w:r w:rsidRPr="00B60AF3">
        <w:rPr>
          <w:lang w:val="en-US"/>
        </w:rPr>
        <w:t xml:space="preserve"> were a reason why </w:t>
      </w:r>
      <w:r w:rsidR="00A44EB6" w:rsidRPr="00B60AF3">
        <w:rPr>
          <w:lang w:val="en-US"/>
        </w:rPr>
        <w:t>the Roman Empire</w:t>
      </w:r>
      <w:r w:rsidRPr="00B60AF3">
        <w:rPr>
          <w:lang w:val="en-US"/>
        </w:rPr>
        <w:t xml:space="preserve"> </w:t>
      </w:r>
      <w:r w:rsidR="00007D6E">
        <w:rPr>
          <w:lang w:val="en-US"/>
        </w:rPr>
        <w:t>fell</w:t>
      </w:r>
      <w:r w:rsidRPr="00B60AF3">
        <w:rPr>
          <w:lang w:val="en-US"/>
        </w:rPr>
        <w:t>.</w:t>
      </w:r>
    </w:p>
    <w:p w14:paraId="3003D0E9" w14:textId="77777777" w:rsidR="00D50822" w:rsidRPr="00B60AF3" w:rsidRDefault="00D50822" w:rsidP="00D50822">
      <w:pPr>
        <w:rPr>
          <w:lang w:val="en-US"/>
        </w:rPr>
      </w:pPr>
      <w:r w:rsidRPr="00B60AF3">
        <w:rPr>
          <w:lang w:val="en-US"/>
        </w:rPr>
        <w:t xml:space="preserve"> </w:t>
      </w:r>
    </w:p>
    <w:p w14:paraId="653C0583" w14:textId="77777777" w:rsidR="00D50822" w:rsidRPr="00B60AF3" w:rsidRDefault="00D50822" w:rsidP="00811821">
      <w:pPr>
        <w:pStyle w:val="Heading3"/>
        <w:rPr>
          <w:lang w:val="en-US"/>
        </w:rPr>
      </w:pPr>
      <w:bookmarkStart w:id="72" w:name="_Toc134475826"/>
      <w:r w:rsidRPr="00B60AF3">
        <w:rPr>
          <w:lang w:val="en-US"/>
        </w:rPr>
        <w:t>WHAT IS WRONG WITH “BABYLON”?</w:t>
      </w:r>
      <w:bookmarkEnd w:id="72"/>
    </w:p>
    <w:p w14:paraId="028B649D" w14:textId="4B38D981" w:rsidR="00D50822" w:rsidRPr="00B60AF3" w:rsidRDefault="00D50822" w:rsidP="00D50822">
      <w:pPr>
        <w:rPr>
          <w:lang w:val="en-US"/>
        </w:rPr>
      </w:pPr>
      <w:r w:rsidRPr="00B60AF3">
        <w:rPr>
          <w:lang w:val="en-US"/>
        </w:rPr>
        <w:t>Idolatry (spiritual fornication), blasphemy (emperor worship and kingdom self-exaltation [18:7]).</w:t>
      </w:r>
    </w:p>
    <w:p w14:paraId="389F83B9" w14:textId="7DC6F9A8" w:rsidR="00D50822" w:rsidRPr="00B60AF3" w:rsidRDefault="00D50822" w:rsidP="00D50822">
      <w:pPr>
        <w:rPr>
          <w:lang w:val="en-US"/>
        </w:rPr>
      </w:pPr>
      <w:r w:rsidRPr="00B60AF3">
        <w:rPr>
          <w:lang w:val="en-US"/>
        </w:rPr>
        <w:t xml:space="preserve">Violence, especially against Christians (18:20). </w:t>
      </w:r>
      <w:r w:rsidR="00F54B0A" w:rsidRPr="00736580">
        <w:rPr>
          <w:i/>
          <w:iCs/>
          <w:lang w:val="en-US"/>
        </w:rPr>
        <w:t>"</w:t>
      </w:r>
      <w:r w:rsidR="00444F9C" w:rsidRPr="00736580">
        <w:rPr>
          <w:i/>
          <w:iCs/>
          <w:lang w:val="en-US"/>
        </w:rPr>
        <w:t>Babylon</w:t>
      </w:r>
      <w:r w:rsidR="00F54B0A" w:rsidRPr="00736580">
        <w:rPr>
          <w:i/>
          <w:iCs/>
          <w:lang w:val="en-US"/>
        </w:rPr>
        <w:t>"</w:t>
      </w:r>
      <w:r w:rsidR="00444F9C">
        <w:rPr>
          <w:lang w:val="en-US"/>
        </w:rPr>
        <w:t xml:space="preserve"> is </w:t>
      </w:r>
      <w:r w:rsidR="00F54B0A">
        <w:rPr>
          <w:lang w:val="en-US"/>
        </w:rPr>
        <w:t>not only</w:t>
      </w:r>
      <w:r w:rsidRPr="00B60AF3">
        <w:rPr>
          <w:lang w:val="en-US"/>
        </w:rPr>
        <w:t xml:space="preserve"> the Roman Empire (18:24). Jerusalem killed the prophets and may also be "Babylon" (11:8).</w:t>
      </w:r>
    </w:p>
    <w:p w14:paraId="5A8D1BE3" w14:textId="42EBC6DA" w:rsidR="00D50822" w:rsidRPr="00B60AF3" w:rsidRDefault="00D50822" w:rsidP="00D50822">
      <w:pPr>
        <w:rPr>
          <w:lang w:val="en-US"/>
        </w:rPr>
      </w:pPr>
      <w:r w:rsidRPr="00B60AF3">
        <w:rPr>
          <w:lang w:val="en-US"/>
        </w:rPr>
        <w:t xml:space="preserve">Wealth. Much economic and commercial language </w:t>
      </w:r>
      <w:r w:rsidR="00786311">
        <w:rPr>
          <w:lang w:val="en-US"/>
        </w:rPr>
        <w:t xml:space="preserve">is used </w:t>
      </w:r>
      <w:r w:rsidRPr="00B60AF3">
        <w:rPr>
          <w:lang w:val="en-US"/>
        </w:rPr>
        <w:t>in mourning (18:3,11-19,23). Economic pressure was more common than violence against Christians in John's time.</w:t>
      </w:r>
    </w:p>
    <w:p w14:paraId="7273AF79" w14:textId="4BF31ACC" w:rsidR="00D50822" w:rsidRPr="00B60AF3" w:rsidRDefault="00D50822" w:rsidP="00D50822">
      <w:pPr>
        <w:rPr>
          <w:lang w:val="en-US"/>
        </w:rPr>
      </w:pPr>
      <w:r w:rsidRPr="00B60AF3">
        <w:rPr>
          <w:lang w:val="en-US"/>
        </w:rPr>
        <w:t>Echoes from many of the judgments against Babylon in the OT prophets</w:t>
      </w:r>
      <w:r w:rsidR="007573E1">
        <w:rPr>
          <w:lang w:val="en-US"/>
        </w:rPr>
        <w:t>.</w:t>
      </w:r>
    </w:p>
    <w:p w14:paraId="5B1FB742" w14:textId="77777777" w:rsidR="00D50822" w:rsidRPr="00B60AF3" w:rsidRDefault="00D50822" w:rsidP="00D50822">
      <w:pPr>
        <w:rPr>
          <w:lang w:val="en-US"/>
        </w:rPr>
      </w:pPr>
      <w:r w:rsidRPr="00B60AF3">
        <w:rPr>
          <w:lang w:val="en-US"/>
        </w:rPr>
        <w:t xml:space="preserve"> </w:t>
      </w:r>
    </w:p>
    <w:p w14:paraId="6ABDFD1E" w14:textId="77777777" w:rsidR="00D50822" w:rsidRPr="00B60AF3" w:rsidRDefault="00D50822" w:rsidP="00617094">
      <w:pPr>
        <w:pStyle w:val="Heading3"/>
        <w:rPr>
          <w:lang w:val="en-US"/>
        </w:rPr>
      </w:pPr>
      <w:bookmarkStart w:id="73" w:name="_Toc134475827"/>
      <w:r w:rsidRPr="00B60AF3">
        <w:rPr>
          <w:lang w:val="en-US"/>
        </w:rPr>
        <w:t>A SUGGESTION TO THE READERS</w:t>
      </w:r>
      <w:bookmarkEnd w:id="73"/>
    </w:p>
    <w:p w14:paraId="64ADF0E2" w14:textId="788720F1" w:rsidR="00D50822" w:rsidRPr="00B60AF3" w:rsidRDefault="00D50822" w:rsidP="00D50822">
      <w:pPr>
        <w:rPr>
          <w:lang w:val="en-US"/>
        </w:rPr>
      </w:pPr>
      <w:r w:rsidRPr="00736580">
        <w:rPr>
          <w:i/>
          <w:iCs/>
          <w:lang w:val="en-US"/>
        </w:rPr>
        <w:t>“Go away from her, my people!”</w:t>
      </w:r>
      <w:r w:rsidRPr="00B60AF3">
        <w:rPr>
          <w:lang w:val="en-US"/>
        </w:rPr>
        <w:t xml:space="preserve"> 18:4</w:t>
      </w:r>
    </w:p>
    <w:p w14:paraId="7FFF0981" w14:textId="7B0819FD" w:rsidR="00D50822" w:rsidRPr="00B60AF3" w:rsidRDefault="00D50822" w:rsidP="00617094">
      <w:pPr>
        <w:pStyle w:val="ListParagraph"/>
        <w:numPr>
          <w:ilvl w:val="0"/>
          <w:numId w:val="27"/>
        </w:numPr>
        <w:rPr>
          <w:lang w:val="en-US"/>
        </w:rPr>
      </w:pPr>
      <w:r w:rsidRPr="00B60AF3">
        <w:rPr>
          <w:lang w:val="en-US"/>
        </w:rPr>
        <w:t>Quote from Isa 52:11</w:t>
      </w:r>
      <w:r w:rsidR="00786311">
        <w:rPr>
          <w:lang w:val="en-US"/>
        </w:rPr>
        <w:t>,</w:t>
      </w:r>
      <w:r w:rsidRPr="00B60AF3">
        <w:rPr>
          <w:lang w:val="en-US"/>
        </w:rPr>
        <w:t xml:space="preserve"> where it is used about Judah returning from Babylon</w:t>
      </w:r>
      <w:r w:rsidR="00842E4C">
        <w:rPr>
          <w:lang w:val="en-US"/>
        </w:rPr>
        <w:t>.</w:t>
      </w:r>
    </w:p>
    <w:p w14:paraId="761CA048" w14:textId="44813282" w:rsidR="00D50822" w:rsidRPr="00B60AF3" w:rsidRDefault="00D50822" w:rsidP="00617094">
      <w:pPr>
        <w:pStyle w:val="ListParagraph"/>
        <w:numPr>
          <w:ilvl w:val="0"/>
          <w:numId w:val="27"/>
        </w:numPr>
        <w:rPr>
          <w:lang w:val="en-US"/>
        </w:rPr>
      </w:pPr>
      <w:r w:rsidRPr="00B60AF3">
        <w:rPr>
          <w:lang w:val="en-US"/>
        </w:rPr>
        <w:t xml:space="preserve">Where will they go? </w:t>
      </w:r>
      <w:r w:rsidRPr="00B60AF3">
        <w:rPr>
          <w:rFonts w:ascii="Segoe UI Symbol" w:hAnsi="Segoe UI Symbol" w:cs="Segoe UI Symbol"/>
          <w:lang w:val="en-US"/>
        </w:rPr>
        <w:t xml:space="preserve">➡ </w:t>
      </w:r>
      <w:r w:rsidRPr="00B60AF3">
        <w:rPr>
          <w:lang w:val="en-US"/>
        </w:rPr>
        <w:t>The new Jerusalem</w:t>
      </w:r>
      <w:r w:rsidR="00842E4C">
        <w:rPr>
          <w:lang w:val="en-US"/>
        </w:rPr>
        <w:t>.</w:t>
      </w:r>
    </w:p>
    <w:p w14:paraId="433DE543" w14:textId="2B1AD607" w:rsidR="00D50822" w:rsidRPr="00B60AF3" w:rsidRDefault="00D50822" w:rsidP="00617094">
      <w:pPr>
        <w:pStyle w:val="ListParagraph"/>
        <w:numPr>
          <w:ilvl w:val="0"/>
          <w:numId w:val="27"/>
        </w:numPr>
        <w:rPr>
          <w:lang w:val="en-US"/>
        </w:rPr>
      </w:pPr>
      <w:r w:rsidRPr="00B60AF3">
        <w:rPr>
          <w:lang w:val="en-US"/>
        </w:rPr>
        <w:t xml:space="preserve">Paul uses it </w:t>
      </w:r>
      <w:r w:rsidR="00786311">
        <w:rPr>
          <w:lang w:val="en-US"/>
        </w:rPr>
        <w:t xml:space="preserve">to talk </w:t>
      </w:r>
      <w:r w:rsidR="001C6E88">
        <w:rPr>
          <w:lang w:val="en-US"/>
        </w:rPr>
        <w:t>about</w:t>
      </w:r>
      <w:r w:rsidRPr="00B60AF3">
        <w:rPr>
          <w:lang w:val="en-US"/>
        </w:rPr>
        <w:t xml:space="preserve"> sanctification (2 Corinthians 6:17)</w:t>
      </w:r>
    </w:p>
    <w:p w14:paraId="389125F7" w14:textId="77777777" w:rsidR="00D50822" w:rsidRPr="00B60AF3" w:rsidRDefault="00D50822" w:rsidP="00D50822">
      <w:pPr>
        <w:rPr>
          <w:lang w:val="en-US"/>
        </w:rPr>
      </w:pPr>
      <w:r w:rsidRPr="00B60AF3">
        <w:rPr>
          <w:lang w:val="en-US"/>
        </w:rPr>
        <w:t xml:space="preserve"> </w:t>
      </w:r>
    </w:p>
    <w:p w14:paraId="493EC2EB" w14:textId="2643AC4F" w:rsidR="00D50822" w:rsidRPr="00B60AF3" w:rsidRDefault="00D50822" w:rsidP="00617094">
      <w:pPr>
        <w:pStyle w:val="Heading3"/>
        <w:rPr>
          <w:lang w:val="en-US"/>
        </w:rPr>
      </w:pPr>
      <w:bookmarkStart w:id="74" w:name="_Toc134475828"/>
      <w:r w:rsidRPr="00B60AF3">
        <w:rPr>
          <w:lang w:val="en-US"/>
        </w:rPr>
        <w:lastRenderedPageBreak/>
        <w:t>A</w:t>
      </w:r>
      <w:r w:rsidR="00B34704">
        <w:rPr>
          <w:lang w:val="en-US"/>
        </w:rPr>
        <w:t xml:space="preserve"> COMMANDMENT</w:t>
      </w:r>
      <w:r w:rsidRPr="00B60AF3">
        <w:rPr>
          <w:lang w:val="en-US"/>
        </w:rPr>
        <w:t xml:space="preserve"> TO US</w:t>
      </w:r>
      <w:bookmarkEnd w:id="74"/>
    </w:p>
    <w:p w14:paraId="33F8E3A2" w14:textId="1E7C738C" w:rsidR="00D50822" w:rsidRPr="00B60AF3" w:rsidRDefault="00D50822" w:rsidP="002232E9">
      <w:pPr>
        <w:rPr>
          <w:lang w:val="en-US"/>
        </w:rPr>
      </w:pPr>
      <w:r w:rsidRPr="00736580">
        <w:rPr>
          <w:i/>
          <w:iCs/>
          <w:lang w:val="en-US"/>
        </w:rPr>
        <w:t>"</w:t>
      </w:r>
      <w:r w:rsidR="009713A5" w:rsidRPr="00736580">
        <w:rPr>
          <w:i/>
          <w:iCs/>
          <w:lang w:val="en-US"/>
        </w:rPr>
        <w:t>'</w:t>
      </w:r>
      <w:r w:rsidR="002232E9" w:rsidRPr="00736580">
        <w:rPr>
          <w:i/>
          <w:iCs/>
          <w:lang w:val="en-US"/>
        </w:rPr>
        <w:t>Come out of her, my people,</w:t>
      </w:r>
      <w:r w:rsidR="009713A5" w:rsidRPr="00736580">
        <w:rPr>
          <w:i/>
          <w:iCs/>
          <w:lang w:val="en-US"/>
        </w:rPr>
        <w:t>'</w:t>
      </w:r>
      <w:r w:rsidR="002232E9" w:rsidRPr="00736580">
        <w:rPr>
          <w:i/>
          <w:iCs/>
          <w:lang w:val="en-US"/>
        </w:rPr>
        <w:t xml:space="preserve"> so that you will not share in her sins,</w:t>
      </w:r>
      <w:r w:rsidR="009713A5" w:rsidRPr="00736580">
        <w:rPr>
          <w:i/>
          <w:iCs/>
          <w:lang w:val="en-US"/>
        </w:rPr>
        <w:t xml:space="preserve"> </w:t>
      </w:r>
      <w:r w:rsidR="002232E9" w:rsidRPr="00736580">
        <w:rPr>
          <w:i/>
          <w:iCs/>
          <w:lang w:val="en-US"/>
        </w:rPr>
        <w:t>so that you will not receive any of her plagues</w:t>
      </w:r>
      <w:r w:rsidRPr="00736580">
        <w:rPr>
          <w:i/>
          <w:iCs/>
          <w:lang w:val="en-US"/>
        </w:rPr>
        <w:t>"</w:t>
      </w:r>
      <w:r w:rsidRPr="00B60AF3">
        <w:rPr>
          <w:lang w:val="en-US"/>
        </w:rPr>
        <w:t xml:space="preserve"> 18:4</w:t>
      </w:r>
    </w:p>
    <w:p w14:paraId="6E419C55" w14:textId="58A80C3D" w:rsidR="00D50822" w:rsidRPr="00B60AF3" w:rsidRDefault="0051662E" w:rsidP="00D50822">
      <w:pPr>
        <w:rPr>
          <w:lang w:val="en-US"/>
        </w:rPr>
      </w:pPr>
      <w:r w:rsidRPr="00CF297B">
        <w:rPr>
          <w:i/>
          <w:iCs/>
          <w:lang w:val="en-US"/>
        </w:rPr>
        <w:t>"What agreement is there between the temple of God and idols? For we are the temple of the living God. As God has said: “I will live with them and walk among them, and I will be their God, and they will be my people.” Therefore, “Come out from them and be separate, says the Lord. Touch no unclean thing, and I will receive you.” And, “I will be a Father to you, and you will be my sons and daughters, says the Lord Almighty.” Therefore, since we have these promises, dear friends, let us purify ourselves from everything that contaminates body and spirit, perfecting holiness out of reverence for God."</w:t>
      </w:r>
      <w:r w:rsidR="00FB4D09" w:rsidRPr="00B60AF3">
        <w:rPr>
          <w:lang w:val="en-US"/>
        </w:rPr>
        <w:t xml:space="preserve"> (2 Corinthians 6:16</w:t>
      </w:r>
      <w:r w:rsidR="00B34704">
        <w:rPr>
          <w:lang w:val="en-US"/>
        </w:rPr>
        <w:t>-</w:t>
      </w:r>
      <w:r w:rsidR="00FB4D09" w:rsidRPr="00B60AF3">
        <w:rPr>
          <w:lang w:val="en-US"/>
        </w:rPr>
        <w:t>7:1)</w:t>
      </w:r>
    </w:p>
    <w:p w14:paraId="66176AF4" w14:textId="6A38756E" w:rsidR="00D50822" w:rsidRPr="00B60AF3" w:rsidRDefault="00D50822" w:rsidP="00D50822">
      <w:pPr>
        <w:rPr>
          <w:lang w:val="en-US"/>
        </w:rPr>
      </w:pPr>
      <w:r w:rsidRPr="00B60AF3">
        <w:rPr>
          <w:lang w:val="en-US"/>
        </w:rPr>
        <w:t xml:space="preserve">The readers are not asked to leave the Roman Empire physically, but not to partake of </w:t>
      </w:r>
      <w:r w:rsidR="00786311">
        <w:rPr>
          <w:lang w:val="en-US"/>
        </w:rPr>
        <w:t>its</w:t>
      </w:r>
      <w:r w:rsidRPr="00B60AF3">
        <w:rPr>
          <w:lang w:val="en-US"/>
        </w:rPr>
        <w:t xml:space="preserve"> sins. Nor should we go out of the world, but stay away from what makes us unclean so that we can live holy lives according to God's will.</w:t>
      </w:r>
    </w:p>
    <w:p w14:paraId="1C8925EE" w14:textId="22AA037C" w:rsidR="00D50822" w:rsidRPr="00B60AF3" w:rsidRDefault="00D50822" w:rsidP="00D50822">
      <w:pPr>
        <w:rPr>
          <w:lang w:val="en-US"/>
        </w:rPr>
      </w:pPr>
    </w:p>
    <w:p w14:paraId="6F5468D0" w14:textId="4C2DC1B0" w:rsidR="00B17656" w:rsidRPr="00B60AF3" w:rsidRDefault="003F0E49" w:rsidP="00B17656">
      <w:pPr>
        <w:pStyle w:val="Heading3"/>
        <w:rPr>
          <w:lang w:val="en-US"/>
        </w:rPr>
      </w:pPr>
      <w:bookmarkStart w:id="75" w:name="_Toc134475829"/>
      <w:r w:rsidRPr="00B60AF3">
        <w:rPr>
          <w:lang w:val="en-US"/>
        </w:rPr>
        <w:t>JESUS</w:t>
      </w:r>
      <w:r>
        <w:rPr>
          <w:lang w:val="en-US"/>
        </w:rPr>
        <w:t>'</w:t>
      </w:r>
      <w:r w:rsidRPr="00B60AF3">
        <w:rPr>
          <w:lang w:val="en-US"/>
        </w:rPr>
        <w:t xml:space="preserve"> </w:t>
      </w:r>
      <w:r w:rsidR="00B17656" w:rsidRPr="00B60AF3">
        <w:rPr>
          <w:lang w:val="en-US"/>
        </w:rPr>
        <w:t>RETURN</w:t>
      </w:r>
      <w:r>
        <w:rPr>
          <w:lang w:val="en-US"/>
        </w:rPr>
        <w:t xml:space="preserve"> </w:t>
      </w:r>
      <w:r w:rsidR="00B17656" w:rsidRPr="00B60AF3">
        <w:rPr>
          <w:lang w:val="en-US"/>
        </w:rPr>
        <w:t>(19:11-21)</w:t>
      </w:r>
      <w:bookmarkEnd w:id="75"/>
    </w:p>
    <w:p w14:paraId="196A1FB3" w14:textId="77777777" w:rsidR="00D50822" w:rsidRPr="00B60AF3" w:rsidRDefault="00D50822" w:rsidP="00D50822">
      <w:pPr>
        <w:rPr>
          <w:lang w:val="en-US"/>
        </w:rPr>
      </w:pPr>
      <w:r w:rsidRPr="00B60AF3">
        <w:rPr>
          <w:lang w:val="en-US"/>
        </w:rPr>
        <w:t>A wonderful sight for the first readers. Jesus and the heavenly hosts (Matthew 25:31, Mark 13:27, 2 Thess 1:7-8) dressed in white, invincible, coming to save them.</w:t>
      </w:r>
    </w:p>
    <w:p w14:paraId="4DDAD148" w14:textId="77777777" w:rsidR="00A26A0C" w:rsidRPr="00B60AF3" w:rsidRDefault="00A26A0C" w:rsidP="00A26A0C">
      <w:pPr>
        <w:rPr>
          <w:lang w:val="en-US"/>
        </w:rPr>
      </w:pPr>
      <w:r w:rsidRPr="00B60AF3">
        <w:rPr>
          <w:lang w:val="en-US"/>
        </w:rPr>
        <w:t>Many crowns (v. 12): The rightful king of the world</w:t>
      </w:r>
    </w:p>
    <w:p w14:paraId="47F0A4DE" w14:textId="2915CE82" w:rsidR="00D50822" w:rsidRPr="00B60AF3" w:rsidRDefault="00D50822" w:rsidP="00D50822">
      <w:pPr>
        <w:rPr>
          <w:lang w:val="en-US"/>
        </w:rPr>
      </w:pPr>
      <w:r w:rsidRPr="00B60AF3">
        <w:rPr>
          <w:lang w:val="en-US"/>
        </w:rPr>
        <w:t>Another aspect of who Jesus is. He comes to (v. 15):</w:t>
      </w:r>
    </w:p>
    <w:p w14:paraId="75F1AD77" w14:textId="5BCCFCFE" w:rsidR="00D50822" w:rsidRPr="00B60AF3" w:rsidRDefault="00D337DB" w:rsidP="00A26A0C">
      <w:pPr>
        <w:pStyle w:val="ListParagraph"/>
        <w:numPr>
          <w:ilvl w:val="0"/>
          <w:numId w:val="29"/>
        </w:numPr>
        <w:rPr>
          <w:lang w:val="en-US"/>
        </w:rPr>
      </w:pPr>
      <w:r w:rsidRPr="00D337DB">
        <w:rPr>
          <w:lang w:val="en-US"/>
        </w:rPr>
        <w:t xml:space="preserve">strike down the nations </w:t>
      </w:r>
      <w:r w:rsidR="00D50822" w:rsidRPr="00B60AF3">
        <w:rPr>
          <w:lang w:val="en-US"/>
        </w:rPr>
        <w:t xml:space="preserve">and rule them with </w:t>
      </w:r>
      <w:r w:rsidR="00E470CD" w:rsidRPr="00E470CD">
        <w:rPr>
          <w:lang w:val="en-US"/>
        </w:rPr>
        <w:t xml:space="preserve">an iron scepter </w:t>
      </w:r>
      <w:r w:rsidR="00D50822" w:rsidRPr="00B60AF3">
        <w:rPr>
          <w:lang w:val="en-US"/>
        </w:rPr>
        <w:t>(Psalm 2)</w:t>
      </w:r>
    </w:p>
    <w:p w14:paraId="53989FBF" w14:textId="234055D5" w:rsidR="00D50822" w:rsidRPr="00B60AF3" w:rsidRDefault="00E470CD" w:rsidP="00A26A0C">
      <w:pPr>
        <w:pStyle w:val="ListParagraph"/>
        <w:numPr>
          <w:ilvl w:val="0"/>
          <w:numId w:val="29"/>
        </w:numPr>
        <w:rPr>
          <w:lang w:val="en-US"/>
        </w:rPr>
      </w:pPr>
      <w:r w:rsidRPr="00E470CD">
        <w:rPr>
          <w:lang w:val="en-US"/>
        </w:rPr>
        <w:t xml:space="preserve">tread the winepress of the fury of the wrath of God Almighty </w:t>
      </w:r>
      <w:r w:rsidR="00D50822" w:rsidRPr="00B60AF3">
        <w:rPr>
          <w:lang w:val="en-US"/>
        </w:rPr>
        <w:t>(Is 63)</w:t>
      </w:r>
    </w:p>
    <w:p w14:paraId="2135436C" w14:textId="0FA33DA8" w:rsidR="00D50822" w:rsidRPr="00B60AF3" w:rsidRDefault="00D50822" w:rsidP="00D50822">
      <w:pPr>
        <w:rPr>
          <w:lang w:val="en-US"/>
        </w:rPr>
      </w:pPr>
      <w:r w:rsidRPr="00CF297B">
        <w:rPr>
          <w:i/>
          <w:iCs/>
          <w:lang w:val="en-US"/>
        </w:rPr>
        <w:t>"</w:t>
      </w:r>
      <w:r w:rsidR="00CC0D04" w:rsidRPr="00CF297B">
        <w:rPr>
          <w:i/>
          <w:iCs/>
          <w:lang w:val="en-US"/>
        </w:rPr>
        <w:t>T</w:t>
      </w:r>
      <w:r w:rsidR="00177B18" w:rsidRPr="00CF297B">
        <w:rPr>
          <w:i/>
          <w:iCs/>
          <w:lang w:val="en-US"/>
        </w:rPr>
        <w:t>he faithful and true witness</w:t>
      </w:r>
      <w:r w:rsidRPr="00CF297B">
        <w:rPr>
          <w:i/>
          <w:iCs/>
          <w:lang w:val="en-US"/>
        </w:rPr>
        <w:t>"</w:t>
      </w:r>
      <w:r w:rsidRPr="00B60AF3">
        <w:rPr>
          <w:lang w:val="en-US"/>
        </w:rPr>
        <w:t xml:space="preserve"> (3:14) has become the </w:t>
      </w:r>
      <w:r w:rsidRPr="00CF297B">
        <w:rPr>
          <w:i/>
          <w:iCs/>
          <w:lang w:val="en-US"/>
        </w:rPr>
        <w:t>"Faithful and True"</w:t>
      </w:r>
      <w:r w:rsidR="00235DA7">
        <w:rPr>
          <w:lang w:val="en-US"/>
        </w:rPr>
        <w:t xml:space="preserve"> (v. 11)</w:t>
      </w:r>
      <w:r w:rsidRPr="00B60AF3">
        <w:rPr>
          <w:lang w:val="en-US"/>
        </w:rPr>
        <w:t xml:space="preserve"> judge.</w:t>
      </w:r>
    </w:p>
    <w:p w14:paraId="13684254" w14:textId="29E58C42" w:rsidR="00D50822" w:rsidRPr="00B60AF3" w:rsidRDefault="00D50822" w:rsidP="00D50822">
      <w:pPr>
        <w:rPr>
          <w:lang w:val="en-US"/>
        </w:rPr>
      </w:pPr>
      <w:r w:rsidRPr="00B60AF3">
        <w:rPr>
          <w:lang w:val="en-US"/>
        </w:rPr>
        <w:t>v. 12: Eyes like fire = judgment (Is 66:16)</w:t>
      </w:r>
    </w:p>
    <w:p w14:paraId="0DC4DCC9" w14:textId="2AA09EB0" w:rsidR="00D50822" w:rsidRPr="00B60AF3" w:rsidRDefault="00D50822" w:rsidP="00D50822">
      <w:pPr>
        <w:rPr>
          <w:lang w:val="en-US"/>
        </w:rPr>
      </w:pPr>
      <w:r w:rsidRPr="00B60AF3">
        <w:rPr>
          <w:lang w:val="en-US"/>
        </w:rPr>
        <w:t xml:space="preserve">v. 13: Bloody clothes before the battle begins </w:t>
      </w:r>
      <w:r w:rsidRPr="00B60AF3">
        <w:rPr>
          <w:rFonts w:ascii="Segoe UI Symbol" w:hAnsi="Segoe UI Symbol" w:cs="Segoe UI Symbol"/>
          <w:lang w:val="en-US"/>
        </w:rPr>
        <w:t xml:space="preserve">➡ </w:t>
      </w:r>
      <w:r w:rsidRPr="00B60AF3">
        <w:rPr>
          <w:lang w:val="en-US"/>
        </w:rPr>
        <w:t>his blood</w:t>
      </w:r>
    </w:p>
    <w:p w14:paraId="5456C17E" w14:textId="016DCA2C" w:rsidR="00D50822" w:rsidRPr="00B60AF3" w:rsidRDefault="00D50822" w:rsidP="00D50822">
      <w:pPr>
        <w:rPr>
          <w:lang w:val="en-US"/>
        </w:rPr>
      </w:pPr>
      <w:r w:rsidRPr="00B60AF3">
        <w:rPr>
          <w:lang w:val="en-US"/>
        </w:rPr>
        <w:t>OT references in v</w:t>
      </w:r>
      <w:r w:rsidR="008109EB">
        <w:rPr>
          <w:lang w:val="en-US"/>
        </w:rPr>
        <w:t>v</w:t>
      </w:r>
      <w:r w:rsidRPr="00B60AF3">
        <w:rPr>
          <w:lang w:val="en-US"/>
        </w:rPr>
        <w:t>. 17-21</w:t>
      </w:r>
      <w:r w:rsidR="005D3757">
        <w:rPr>
          <w:lang w:val="en-US"/>
        </w:rPr>
        <w:t>:</w:t>
      </w:r>
    </w:p>
    <w:p w14:paraId="1F49DAA3" w14:textId="28D63A04" w:rsidR="00D50822" w:rsidRPr="00B60AF3" w:rsidRDefault="00D50822" w:rsidP="00A26A0C">
      <w:pPr>
        <w:pStyle w:val="ListParagraph"/>
        <w:numPr>
          <w:ilvl w:val="0"/>
          <w:numId w:val="30"/>
        </w:numPr>
        <w:rPr>
          <w:lang w:val="en-US"/>
        </w:rPr>
      </w:pPr>
      <w:r w:rsidRPr="00B60AF3">
        <w:rPr>
          <w:lang w:val="en-US"/>
        </w:rPr>
        <w:t xml:space="preserve">The birds' feast from Ezek 39:4, 17-20 (Job 39:27-30) </w:t>
      </w:r>
      <w:r w:rsidRPr="00B60AF3">
        <w:rPr>
          <w:rFonts w:ascii="Segoe UI Symbol" w:hAnsi="Segoe UI Symbol" w:cs="Segoe UI Symbol"/>
          <w:lang w:val="en-US"/>
        </w:rPr>
        <w:t xml:space="preserve">➡ </w:t>
      </w:r>
      <w:r w:rsidRPr="00B60AF3">
        <w:rPr>
          <w:lang w:val="en-US"/>
        </w:rPr>
        <w:t>judgment picture (as in Matt 24:28 and Luke 17:37)</w:t>
      </w:r>
    </w:p>
    <w:p w14:paraId="6F556D36" w14:textId="3D7C6BBE" w:rsidR="00D50822" w:rsidRPr="00B60AF3" w:rsidRDefault="00D50822" w:rsidP="00A26A0C">
      <w:pPr>
        <w:pStyle w:val="ListParagraph"/>
        <w:numPr>
          <w:ilvl w:val="0"/>
          <w:numId w:val="30"/>
        </w:numPr>
        <w:rPr>
          <w:lang w:val="en-US"/>
        </w:rPr>
      </w:pPr>
      <w:r w:rsidRPr="00B60AF3">
        <w:rPr>
          <w:lang w:val="en-US"/>
        </w:rPr>
        <w:t>Reversal from Zeph 1:7-9</w:t>
      </w:r>
    </w:p>
    <w:p w14:paraId="3B4BB431" w14:textId="693E2C04" w:rsidR="00D50822" w:rsidRPr="00B60AF3" w:rsidRDefault="00D50822" w:rsidP="00A26A0C">
      <w:pPr>
        <w:pStyle w:val="ListParagraph"/>
        <w:numPr>
          <w:ilvl w:val="0"/>
          <w:numId w:val="30"/>
        </w:numPr>
        <w:rPr>
          <w:lang w:val="en-US"/>
        </w:rPr>
      </w:pPr>
      <w:r w:rsidRPr="00B60AF3">
        <w:rPr>
          <w:lang w:val="en-US"/>
        </w:rPr>
        <w:lastRenderedPageBreak/>
        <w:t>Psalm 2 (v.19) — the world's rebellion against God (ever since Genesis 3)</w:t>
      </w:r>
    </w:p>
    <w:p w14:paraId="624C9424" w14:textId="53C121BD" w:rsidR="00D50822" w:rsidRPr="00B60AF3" w:rsidRDefault="00D50822" w:rsidP="00D50822">
      <w:pPr>
        <w:rPr>
          <w:lang w:val="en-US"/>
        </w:rPr>
      </w:pPr>
      <w:r w:rsidRPr="00B60AF3">
        <w:rPr>
          <w:lang w:val="en-US"/>
        </w:rPr>
        <w:t>The beast and the false prophet</w:t>
      </w:r>
      <w:r w:rsidR="00B3075D">
        <w:rPr>
          <w:lang w:val="en-US"/>
        </w:rPr>
        <w:t xml:space="preserve"> are</w:t>
      </w:r>
      <w:r w:rsidRPr="00B60AF3">
        <w:rPr>
          <w:lang w:val="en-US"/>
        </w:rPr>
        <w:t xml:space="preserve"> defeated!</w:t>
      </w:r>
    </w:p>
    <w:p w14:paraId="2EDC08D6" w14:textId="672042B4" w:rsidR="00D50822" w:rsidRPr="00B60AF3" w:rsidRDefault="00B3075D" w:rsidP="00A26A0C">
      <w:pPr>
        <w:pStyle w:val="ListParagraph"/>
        <w:numPr>
          <w:ilvl w:val="0"/>
          <w:numId w:val="31"/>
        </w:numPr>
        <w:rPr>
          <w:lang w:val="en-US"/>
        </w:rPr>
      </w:pPr>
      <w:r w:rsidRPr="00B3075D">
        <w:rPr>
          <w:lang w:val="en-US"/>
        </w:rPr>
        <w:t xml:space="preserve">burning sulfur </w:t>
      </w:r>
      <w:r w:rsidR="00D50822" w:rsidRPr="00B60AF3">
        <w:rPr>
          <w:lang w:val="en-US"/>
        </w:rPr>
        <w:t>(v. 20) = destruction in the OT, not eternal torment</w:t>
      </w:r>
    </w:p>
    <w:p w14:paraId="4A4BD8D3" w14:textId="17C36CDA" w:rsidR="00D50822" w:rsidRPr="00B60AF3" w:rsidRDefault="00C06E36" w:rsidP="00A26A0C">
      <w:pPr>
        <w:pStyle w:val="ListParagraph"/>
        <w:numPr>
          <w:ilvl w:val="0"/>
          <w:numId w:val="31"/>
        </w:numPr>
        <w:rPr>
          <w:lang w:val="en-US"/>
        </w:rPr>
      </w:pPr>
      <w:r w:rsidRPr="00B60AF3">
        <w:rPr>
          <w:lang w:val="en-US"/>
        </w:rPr>
        <w:t>the</w:t>
      </w:r>
      <w:r>
        <w:rPr>
          <w:lang w:val="en-US"/>
        </w:rPr>
        <w:t xml:space="preserve"> </w:t>
      </w:r>
      <w:r w:rsidRPr="00C06E36">
        <w:rPr>
          <w:lang w:val="en-US"/>
        </w:rPr>
        <w:t>fiery lake</w:t>
      </w:r>
      <w:r w:rsidR="00D50822" w:rsidRPr="00B60AF3">
        <w:rPr>
          <w:lang w:val="en-US"/>
        </w:rPr>
        <w:t xml:space="preserve"> = a lake of God's judgment (</w:t>
      </w:r>
      <w:r w:rsidR="00D50822" w:rsidRPr="00CF297B">
        <w:rPr>
          <w:i/>
          <w:iCs/>
          <w:lang w:val="en-US"/>
        </w:rPr>
        <w:t>"the second death"</w:t>
      </w:r>
      <w:r w:rsidR="00D50822" w:rsidRPr="00B60AF3">
        <w:rPr>
          <w:lang w:val="en-US"/>
        </w:rPr>
        <w:t>, 20:14)</w:t>
      </w:r>
    </w:p>
    <w:p w14:paraId="4F77E22C" w14:textId="1ECA7734" w:rsidR="00D50822" w:rsidRPr="00B60AF3" w:rsidRDefault="009C3E5E" w:rsidP="00A26A0C">
      <w:pPr>
        <w:pStyle w:val="Heading3"/>
        <w:rPr>
          <w:lang w:val="en-US"/>
        </w:rPr>
      </w:pPr>
      <w:bookmarkStart w:id="76" w:name="_Toc134475830"/>
      <w:r>
        <w:rPr>
          <w:lang w:val="en-US"/>
        </w:rPr>
        <w:t xml:space="preserve">THE </w:t>
      </w:r>
      <w:r w:rsidR="00D50822" w:rsidRPr="00B60AF3">
        <w:rPr>
          <w:lang w:val="en-US"/>
        </w:rPr>
        <w:t>MILLENNIAL KINGDOM (20:1-10)</w:t>
      </w:r>
      <w:bookmarkEnd w:id="76"/>
    </w:p>
    <w:p w14:paraId="657462FA" w14:textId="187E5DDA" w:rsidR="00D50822" w:rsidRPr="00B60AF3" w:rsidRDefault="00D50822" w:rsidP="00D50822">
      <w:pPr>
        <w:rPr>
          <w:lang w:val="en-US"/>
        </w:rPr>
      </w:pPr>
      <w:r w:rsidRPr="00B60AF3">
        <w:rPr>
          <w:lang w:val="en-US"/>
        </w:rPr>
        <w:t>v. 2: Satan was bound at the 1</w:t>
      </w:r>
      <w:r w:rsidRPr="00023AC0">
        <w:rPr>
          <w:vertAlign w:val="superscript"/>
          <w:lang w:val="en-US"/>
        </w:rPr>
        <w:t>st</w:t>
      </w:r>
      <w:r w:rsidR="00023AC0">
        <w:rPr>
          <w:lang w:val="en-US"/>
        </w:rPr>
        <w:t xml:space="preserve"> </w:t>
      </w:r>
      <w:r w:rsidRPr="00B60AF3">
        <w:rPr>
          <w:lang w:val="en-US"/>
        </w:rPr>
        <w:t>coming of Jesus (Matthew 12:29)</w:t>
      </w:r>
    </w:p>
    <w:p w14:paraId="3D0605B5" w14:textId="12FDEDCE" w:rsidR="00D50822" w:rsidRPr="00B60AF3" w:rsidRDefault="00D50822" w:rsidP="00D50822">
      <w:pPr>
        <w:rPr>
          <w:lang w:val="en-US"/>
        </w:rPr>
      </w:pPr>
      <w:r w:rsidRPr="00B60AF3">
        <w:rPr>
          <w:lang w:val="en-US"/>
        </w:rPr>
        <w:t>v. 3: He can deceive individuals, but no longer the nations because they are now part of God's people</w:t>
      </w:r>
      <w:r w:rsidR="00CB47EC">
        <w:rPr>
          <w:lang w:val="en-US"/>
        </w:rPr>
        <w:t>.</w:t>
      </w:r>
      <w:r w:rsidRPr="00B60AF3">
        <w:rPr>
          <w:lang w:val="en-US"/>
        </w:rPr>
        <w:t xml:space="preserve"> (Isaiah 25:7)</w:t>
      </w:r>
    </w:p>
    <w:p w14:paraId="2E0295E1" w14:textId="20981619" w:rsidR="00D50822" w:rsidRPr="00B60AF3" w:rsidRDefault="00D50822" w:rsidP="00D50822">
      <w:pPr>
        <w:rPr>
          <w:lang w:val="en-US"/>
        </w:rPr>
      </w:pPr>
      <w:r w:rsidRPr="00B60AF3">
        <w:rPr>
          <w:lang w:val="en-US"/>
        </w:rPr>
        <w:t>v. 4: Allusion to Dan 7, where the 4</w:t>
      </w:r>
      <w:r w:rsidRPr="00023AC0">
        <w:rPr>
          <w:vertAlign w:val="superscript"/>
          <w:lang w:val="en-US"/>
        </w:rPr>
        <w:t>th</w:t>
      </w:r>
      <w:r w:rsidR="00023AC0">
        <w:rPr>
          <w:lang w:val="en-US"/>
        </w:rPr>
        <w:t xml:space="preserve"> </w:t>
      </w:r>
      <w:r w:rsidRPr="00B60AF3">
        <w:rPr>
          <w:lang w:val="en-US"/>
        </w:rPr>
        <w:t>beast is killed and the kingdom is given to the saints. In Revelation, the beast is killed in chapter 19, while the kingdom is given to the saints here.</w:t>
      </w:r>
    </w:p>
    <w:p w14:paraId="343CB713" w14:textId="3FF97515" w:rsidR="00D50822" w:rsidRPr="00B60AF3" w:rsidRDefault="00D50822" w:rsidP="00D50822">
      <w:pPr>
        <w:rPr>
          <w:lang w:val="en-US"/>
        </w:rPr>
      </w:pPr>
      <w:r w:rsidRPr="00B60AF3">
        <w:rPr>
          <w:lang w:val="en-US"/>
        </w:rPr>
        <w:t>A. Martyrs reign with Christ until the resurrection of the dead.</w:t>
      </w:r>
    </w:p>
    <w:p w14:paraId="184821AE" w14:textId="0014D822" w:rsidR="00D50822" w:rsidRPr="00B60AF3" w:rsidRDefault="00D50822" w:rsidP="00D50822">
      <w:pPr>
        <w:rPr>
          <w:lang w:val="en-US"/>
        </w:rPr>
      </w:pPr>
      <w:r w:rsidRPr="00B60AF3">
        <w:rPr>
          <w:lang w:val="en-US"/>
        </w:rPr>
        <w:t>B. A picture of all Christians (a “martyr church”) ruling (1:6, 5:10 and 22:5) with Christ until the resurrection of the dead. A first (spiritual) resurrection (Eph 2:6), before the final (physical) resurrection.</w:t>
      </w:r>
    </w:p>
    <w:p w14:paraId="1774D7AC" w14:textId="4CF43D73" w:rsidR="00D50822" w:rsidRPr="00B60AF3" w:rsidRDefault="00D50822" w:rsidP="00D50822">
      <w:pPr>
        <w:rPr>
          <w:lang w:val="en-US"/>
        </w:rPr>
      </w:pPr>
      <w:r w:rsidRPr="00B60AF3">
        <w:rPr>
          <w:lang w:val="en-US"/>
        </w:rPr>
        <w:t>v. 8:</w:t>
      </w:r>
    </w:p>
    <w:p w14:paraId="78829602" w14:textId="686C119E" w:rsidR="00D50822" w:rsidRPr="00B60AF3" w:rsidRDefault="00D50822" w:rsidP="003E1483">
      <w:pPr>
        <w:pStyle w:val="ListParagraph"/>
        <w:numPr>
          <w:ilvl w:val="0"/>
          <w:numId w:val="32"/>
        </w:numPr>
        <w:rPr>
          <w:lang w:val="en-US"/>
        </w:rPr>
      </w:pPr>
      <w:r w:rsidRPr="00CF297B">
        <w:rPr>
          <w:i/>
          <w:iCs/>
          <w:lang w:val="en-US"/>
        </w:rPr>
        <w:t>"Gog of Magog"</w:t>
      </w:r>
      <w:r w:rsidRPr="00B60AF3">
        <w:rPr>
          <w:lang w:val="en-US"/>
        </w:rPr>
        <w:t xml:space="preserve"> (Ezek 38-39) had already become "Gog and Magog" in Jewish tradition and was understood as the great enemy of God's people to be overcome in the last war.</w:t>
      </w:r>
    </w:p>
    <w:p w14:paraId="44C1B13A" w14:textId="0CA3635B" w:rsidR="00D50822" w:rsidRPr="00B60AF3" w:rsidRDefault="000478FD" w:rsidP="003E1483">
      <w:pPr>
        <w:pStyle w:val="ListParagraph"/>
        <w:numPr>
          <w:ilvl w:val="0"/>
          <w:numId w:val="32"/>
        </w:numPr>
        <w:rPr>
          <w:lang w:val="en-US"/>
        </w:rPr>
      </w:pPr>
      <w:r>
        <w:rPr>
          <w:lang w:val="en-US"/>
        </w:rPr>
        <w:t>P</w:t>
      </w:r>
      <w:r w:rsidR="00D50822" w:rsidRPr="00B60AF3">
        <w:rPr>
          <w:lang w:val="en-US"/>
        </w:rPr>
        <w:t>robably a symbol of the nations in rebellion against God</w:t>
      </w:r>
      <w:r>
        <w:rPr>
          <w:lang w:val="en-US"/>
        </w:rPr>
        <w:t xml:space="preserve"> in </w:t>
      </w:r>
      <w:r w:rsidRPr="00B60AF3">
        <w:rPr>
          <w:lang w:val="en-US"/>
        </w:rPr>
        <w:t>Ezekiel</w:t>
      </w:r>
      <w:r w:rsidR="009471DA">
        <w:rPr>
          <w:lang w:val="en-US"/>
        </w:rPr>
        <w:t>. P</w:t>
      </w:r>
      <w:r w:rsidR="00D50822" w:rsidRPr="00B60AF3">
        <w:rPr>
          <w:lang w:val="en-US"/>
        </w:rPr>
        <w:t>robably the same here (as in 16:16, 19:18).</w:t>
      </w:r>
    </w:p>
    <w:p w14:paraId="136AACB4" w14:textId="5AB6B835" w:rsidR="00D50822" w:rsidRPr="00B60AF3" w:rsidRDefault="00D50822" w:rsidP="00D50822">
      <w:pPr>
        <w:rPr>
          <w:lang w:val="en-US"/>
        </w:rPr>
      </w:pPr>
      <w:r w:rsidRPr="00B60AF3">
        <w:rPr>
          <w:lang w:val="en-US"/>
        </w:rPr>
        <w:t>v. 9:</w:t>
      </w:r>
    </w:p>
    <w:p w14:paraId="7E702D6F" w14:textId="2EC5A558" w:rsidR="00D50822" w:rsidRPr="00B60AF3" w:rsidRDefault="00D50822" w:rsidP="003E1483">
      <w:pPr>
        <w:pStyle w:val="ListParagraph"/>
        <w:numPr>
          <w:ilvl w:val="0"/>
          <w:numId w:val="33"/>
        </w:numPr>
        <w:rPr>
          <w:lang w:val="en-US"/>
        </w:rPr>
      </w:pPr>
      <w:r w:rsidRPr="00B60AF3">
        <w:rPr>
          <w:lang w:val="en-US"/>
        </w:rPr>
        <w:t>All nations surround Jerusalem in Zechariah 12:3 and 14:2.</w:t>
      </w:r>
    </w:p>
    <w:p w14:paraId="308BF66F" w14:textId="6F64DD82" w:rsidR="00D50822" w:rsidRPr="00B60AF3" w:rsidRDefault="00D50822" w:rsidP="003E1483">
      <w:pPr>
        <w:pStyle w:val="ListParagraph"/>
        <w:numPr>
          <w:ilvl w:val="0"/>
          <w:numId w:val="33"/>
        </w:numPr>
        <w:rPr>
          <w:lang w:val="en-US"/>
        </w:rPr>
      </w:pPr>
      <w:r w:rsidRPr="00B60AF3">
        <w:rPr>
          <w:lang w:val="en-US"/>
        </w:rPr>
        <w:t>Fire from heaven upon Magog in Ezek 39:6</w:t>
      </w:r>
    </w:p>
    <w:p w14:paraId="0479C496" w14:textId="72459AAC" w:rsidR="00D50822" w:rsidRPr="00B60AF3" w:rsidRDefault="00D50822" w:rsidP="003E1483">
      <w:pPr>
        <w:pStyle w:val="ListParagraph"/>
        <w:numPr>
          <w:ilvl w:val="0"/>
          <w:numId w:val="33"/>
        </w:numPr>
        <w:rPr>
          <w:lang w:val="en-US"/>
        </w:rPr>
      </w:pPr>
      <w:r w:rsidRPr="00B60AF3">
        <w:rPr>
          <w:lang w:val="en-US"/>
        </w:rPr>
        <w:t xml:space="preserve">Here </w:t>
      </w:r>
      <w:r w:rsidRPr="00CF297B">
        <w:rPr>
          <w:i/>
          <w:iCs/>
          <w:lang w:val="en-US"/>
        </w:rPr>
        <w:t>"</w:t>
      </w:r>
      <w:r w:rsidR="00CA2D13" w:rsidRPr="00CF297B">
        <w:rPr>
          <w:i/>
          <w:iCs/>
          <w:lang w:val="en-US"/>
        </w:rPr>
        <w:t>the camp of God’s people</w:t>
      </w:r>
      <w:r w:rsidRPr="00CF297B">
        <w:rPr>
          <w:i/>
          <w:iCs/>
          <w:lang w:val="en-US"/>
        </w:rPr>
        <w:t>"</w:t>
      </w:r>
      <w:r w:rsidRPr="00B60AF3">
        <w:rPr>
          <w:lang w:val="en-US"/>
        </w:rPr>
        <w:t xml:space="preserve"> can be the congregation </w:t>
      </w:r>
      <w:r w:rsidRPr="00CF297B">
        <w:rPr>
          <w:i/>
          <w:iCs/>
          <w:lang w:val="en-US"/>
        </w:rPr>
        <w:t xml:space="preserve">"The </w:t>
      </w:r>
      <w:r w:rsidR="0098736C" w:rsidRPr="00CF297B">
        <w:rPr>
          <w:i/>
          <w:iCs/>
          <w:lang w:val="en-US"/>
        </w:rPr>
        <w:t>n</w:t>
      </w:r>
      <w:r w:rsidRPr="00CF297B">
        <w:rPr>
          <w:i/>
          <w:iCs/>
          <w:lang w:val="en-US"/>
        </w:rPr>
        <w:t>ew Jerusalem"</w:t>
      </w:r>
      <w:r w:rsidRPr="00B60AF3">
        <w:rPr>
          <w:lang w:val="en-US"/>
        </w:rPr>
        <w:t xml:space="preserve"> (3:12, 21:2)</w:t>
      </w:r>
    </w:p>
    <w:p w14:paraId="4E77742D" w14:textId="77777777" w:rsidR="00D50822" w:rsidRPr="00B60AF3" w:rsidRDefault="00D50822" w:rsidP="00D50822">
      <w:pPr>
        <w:rPr>
          <w:lang w:val="en-US"/>
        </w:rPr>
      </w:pPr>
      <w:r w:rsidRPr="00B60AF3">
        <w:rPr>
          <w:lang w:val="en-US"/>
        </w:rPr>
        <w:t xml:space="preserve"> </w:t>
      </w:r>
    </w:p>
    <w:p w14:paraId="23E406B8" w14:textId="77777777" w:rsidR="00D50822" w:rsidRPr="00B60AF3" w:rsidRDefault="00D50822" w:rsidP="003E1483">
      <w:pPr>
        <w:pStyle w:val="Heading3"/>
        <w:rPr>
          <w:lang w:val="en-US"/>
        </w:rPr>
      </w:pPr>
      <w:bookmarkStart w:id="77" w:name="_Toc134475831"/>
      <w:r w:rsidRPr="00B60AF3">
        <w:rPr>
          <w:lang w:val="en-US"/>
        </w:rPr>
        <w:lastRenderedPageBreak/>
        <w:t>JUDGMENT (20:11-15)</w:t>
      </w:r>
      <w:bookmarkEnd w:id="77"/>
    </w:p>
    <w:p w14:paraId="3559087F" w14:textId="291B8944" w:rsidR="00D50822" w:rsidRPr="00B60AF3" w:rsidRDefault="00D50822" w:rsidP="00D50822">
      <w:pPr>
        <w:rPr>
          <w:lang w:val="en-US"/>
        </w:rPr>
      </w:pPr>
      <w:r w:rsidRPr="00B60AF3">
        <w:rPr>
          <w:lang w:val="en-US"/>
        </w:rPr>
        <w:t xml:space="preserve">Book of </w:t>
      </w:r>
      <w:r w:rsidR="00D84452">
        <w:rPr>
          <w:lang w:val="en-US"/>
        </w:rPr>
        <w:t>l</w:t>
      </w:r>
      <w:r w:rsidRPr="00B60AF3">
        <w:rPr>
          <w:lang w:val="en-US"/>
        </w:rPr>
        <w:t xml:space="preserve">ife: He who </w:t>
      </w:r>
      <w:r w:rsidR="00C53607" w:rsidRPr="00C53607">
        <w:rPr>
          <w:lang w:val="en-US"/>
        </w:rPr>
        <w:t xml:space="preserve">is victorious </w:t>
      </w:r>
      <w:r w:rsidRPr="00B60AF3">
        <w:rPr>
          <w:lang w:val="en-US"/>
        </w:rPr>
        <w:t xml:space="preserve">(3:5), written </w:t>
      </w:r>
      <w:r w:rsidR="00B347F4" w:rsidRPr="00B347F4">
        <w:rPr>
          <w:lang w:val="en-US"/>
        </w:rPr>
        <w:t xml:space="preserve">from the creation of the world </w:t>
      </w:r>
      <w:r w:rsidRPr="00B60AF3">
        <w:rPr>
          <w:lang w:val="en-US"/>
        </w:rPr>
        <w:t>(13:8, 17:8)</w:t>
      </w:r>
      <w:r w:rsidR="0044668B">
        <w:rPr>
          <w:lang w:val="en-US"/>
        </w:rPr>
        <w:t>;</w:t>
      </w:r>
      <w:r w:rsidRPr="00B60AF3">
        <w:rPr>
          <w:lang w:val="en-US"/>
        </w:rPr>
        <w:t xml:space="preserve"> they do not worship the beast (13:8)</w:t>
      </w:r>
      <w:r w:rsidR="0044668B">
        <w:rPr>
          <w:lang w:val="en-US"/>
        </w:rPr>
        <w:t>;</w:t>
      </w:r>
      <w:r w:rsidRPr="00B60AF3">
        <w:rPr>
          <w:lang w:val="en-US"/>
        </w:rPr>
        <w:t xml:space="preserve"> those who enter the </w:t>
      </w:r>
      <w:r w:rsidR="00B14033">
        <w:rPr>
          <w:lang w:val="en-US"/>
        </w:rPr>
        <w:t>n</w:t>
      </w:r>
      <w:r w:rsidRPr="00B60AF3">
        <w:rPr>
          <w:lang w:val="en-US"/>
        </w:rPr>
        <w:t>ew Jerusalem (21:27)</w:t>
      </w:r>
      <w:r w:rsidR="00B14033">
        <w:rPr>
          <w:lang w:val="en-US"/>
        </w:rPr>
        <w:t>.</w:t>
      </w:r>
    </w:p>
    <w:p w14:paraId="278321B7" w14:textId="59C83FFD" w:rsidR="00D50822" w:rsidRPr="00B60AF3" w:rsidRDefault="00D50822" w:rsidP="00D50822">
      <w:pPr>
        <w:rPr>
          <w:lang w:val="en-US"/>
        </w:rPr>
      </w:pPr>
      <w:r w:rsidRPr="00B60AF3">
        <w:rPr>
          <w:lang w:val="en-US"/>
        </w:rPr>
        <w:t xml:space="preserve">Lake of </w:t>
      </w:r>
      <w:r w:rsidR="00B14033">
        <w:rPr>
          <w:lang w:val="en-US"/>
        </w:rPr>
        <w:t>f</w:t>
      </w:r>
      <w:r w:rsidRPr="00B60AF3">
        <w:rPr>
          <w:lang w:val="en-US"/>
        </w:rPr>
        <w:t xml:space="preserve">ire: </w:t>
      </w:r>
      <w:r w:rsidR="007D6EE9">
        <w:rPr>
          <w:lang w:val="en-US"/>
        </w:rPr>
        <w:t>It is n</w:t>
      </w:r>
      <w:r w:rsidRPr="00B60AF3">
        <w:rPr>
          <w:lang w:val="en-US"/>
        </w:rPr>
        <w:t>ot expected to take this literally in this genre (as both the animals, death</w:t>
      </w:r>
      <w:r w:rsidR="009471DA">
        <w:rPr>
          <w:lang w:val="en-US"/>
        </w:rPr>
        <w:t>,</w:t>
      </w:r>
      <w:r w:rsidRPr="00B60AF3">
        <w:rPr>
          <w:lang w:val="en-US"/>
        </w:rPr>
        <w:t xml:space="preserve"> and </w:t>
      </w:r>
      <w:r w:rsidR="009C7904" w:rsidRPr="009C7904">
        <w:rPr>
          <w:lang w:val="en-US"/>
        </w:rPr>
        <w:t>Hades</w:t>
      </w:r>
      <w:r w:rsidR="009C7904">
        <w:rPr>
          <w:lang w:val="en-US"/>
        </w:rPr>
        <w:t xml:space="preserve"> </w:t>
      </w:r>
      <w:r w:rsidRPr="00B60AF3">
        <w:rPr>
          <w:lang w:val="en-US"/>
        </w:rPr>
        <w:t>are also thrown there). Can well be understood as a sea of God's judgment (God's final, irreversible judgment).</w:t>
      </w:r>
    </w:p>
    <w:p w14:paraId="6CB128A5" w14:textId="206DC3DB" w:rsidR="00D50822" w:rsidRPr="00B60AF3" w:rsidRDefault="00D50822" w:rsidP="00D50822">
      <w:pPr>
        <w:rPr>
          <w:lang w:val="en-US"/>
        </w:rPr>
      </w:pPr>
      <w:r w:rsidRPr="00B60AF3">
        <w:rPr>
          <w:lang w:val="en-US"/>
        </w:rPr>
        <w:t>The 2</w:t>
      </w:r>
      <w:r w:rsidRPr="00E02987">
        <w:rPr>
          <w:vertAlign w:val="superscript"/>
          <w:lang w:val="en-US"/>
        </w:rPr>
        <w:t>nd</w:t>
      </w:r>
      <w:r w:rsidR="00E02987">
        <w:rPr>
          <w:lang w:val="en-US"/>
        </w:rPr>
        <w:t xml:space="preserve"> </w:t>
      </w:r>
      <w:r w:rsidRPr="00B60AF3">
        <w:rPr>
          <w:lang w:val="en-US"/>
        </w:rPr>
        <w:t xml:space="preserve">death: A death after </w:t>
      </w:r>
      <w:r w:rsidR="00AD314C">
        <w:rPr>
          <w:lang w:val="en-US"/>
        </w:rPr>
        <w:t xml:space="preserve">an </w:t>
      </w:r>
      <w:r w:rsidRPr="00B60AF3">
        <w:rPr>
          <w:lang w:val="en-US"/>
        </w:rPr>
        <w:t>ordinary, physical death</w:t>
      </w:r>
    </w:p>
    <w:p w14:paraId="72410E51" w14:textId="2DFF6D58" w:rsidR="00D50822" w:rsidRPr="00B60AF3" w:rsidRDefault="00D50822" w:rsidP="00D50822">
      <w:pPr>
        <w:rPr>
          <w:lang w:val="en-US"/>
        </w:rPr>
      </w:pPr>
      <w:r w:rsidRPr="00B60AF3">
        <w:rPr>
          <w:lang w:val="en-US"/>
        </w:rPr>
        <w:t>It is easy to get caught up in the wars, the Millennium</w:t>
      </w:r>
      <w:r w:rsidR="009471DA">
        <w:rPr>
          <w:lang w:val="en-US"/>
        </w:rPr>
        <w:t>,</w:t>
      </w:r>
      <w:r w:rsidRPr="00B60AF3">
        <w:rPr>
          <w:lang w:val="en-US"/>
        </w:rPr>
        <w:t xml:space="preserve"> and the lake of fire and almost overlook that Jesus will return as a king to judge righteously and wipe out all evil, even death itself.</w:t>
      </w:r>
    </w:p>
    <w:p w14:paraId="6440AE47" w14:textId="77777777" w:rsidR="00D50822" w:rsidRPr="00B60AF3" w:rsidRDefault="00D50822" w:rsidP="00D50822">
      <w:pPr>
        <w:rPr>
          <w:lang w:val="en-US"/>
        </w:rPr>
      </w:pPr>
    </w:p>
    <w:p w14:paraId="52168E5E" w14:textId="77777777" w:rsidR="00D50822" w:rsidRPr="00B60AF3" w:rsidRDefault="00D50822" w:rsidP="003E1483">
      <w:pPr>
        <w:pStyle w:val="Heading3"/>
        <w:rPr>
          <w:lang w:val="en-US"/>
        </w:rPr>
      </w:pPr>
      <w:bookmarkStart w:id="78" w:name="_Toc134475832"/>
      <w:r w:rsidRPr="00B60AF3">
        <w:rPr>
          <w:lang w:val="en-US"/>
        </w:rPr>
        <w:t>A NEW HEAVEN AND A NEW EARTH (21:1-8)</w:t>
      </w:r>
      <w:bookmarkEnd w:id="78"/>
    </w:p>
    <w:p w14:paraId="0353E64E" w14:textId="172D913B" w:rsidR="00D50822" w:rsidRPr="00B60AF3" w:rsidRDefault="00D50822" w:rsidP="00D50822">
      <w:pPr>
        <w:rPr>
          <w:lang w:val="en-US"/>
        </w:rPr>
      </w:pPr>
      <w:r w:rsidRPr="00B60AF3">
        <w:rPr>
          <w:lang w:val="en-US"/>
        </w:rPr>
        <w:t>Replacement? (2 Pet 3:13) Especially evangelical theology since the early 20th century.</w:t>
      </w:r>
    </w:p>
    <w:p w14:paraId="44B6F928" w14:textId="4A293A3B" w:rsidR="00D50822" w:rsidRPr="00B60AF3" w:rsidRDefault="00D50822" w:rsidP="00D50822">
      <w:pPr>
        <w:rPr>
          <w:lang w:val="en-US"/>
        </w:rPr>
      </w:pPr>
      <w:r w:rsidRPr="00B60AF3">
        <w:rPr>
          <w:lang w:val="en-US"/>
        </w:rPr>
        <w:t>Renewal? (Acts 3:21, Rom 8:21-22) Irenaeus, Cyril of Jerusalem, Jerome, Augustine, Chrysostom, Gregory the Great, Aquinas, medieval theology, Luther, the Calvinists…</w:t>
      </w:r>
    </w:p>
    <w:p w14:paraId="30BDFCBB" w14:textId="43631EF5" w:rsidR="00D50822" w:rsidRPr="00B60AF3" w:rsidRDefault="00FA36BD" w:rsidP="00D50822">
      <w:pPr>
        <w:rPr>
          <w:lang w:val="en-US"/>
        </w:rPr>
      </w:pPr>
      <w:r w:rsidRPr="00B60AF3">
        <w:rPr>
          <w:lang w:val="en-US"/>
        </w:rPr>
        <w:t>OT</w:t>
      </w:r>
      <w:r w:rsidR="00D50822" w:rsidRPr="00B60AF3">
        <w:rPr>
          <w:lang w:val="en-US"/>
        </w:rPr>
        <w:t xml:space="preserve"> References:</w:t>
      </w:r>
    </w:p>
    <w:p w14:paraId="03955EE4" w14:textId="1CD64A6E" w:rsidR="00D50822" w:rsidRPr="00B60AF3" w:rsidRDefault="00D50822" w:rsidP="00971149">
      <w:pPr>
        <w:pStyle w:val="ListParagraph"/>
        <w:numPr>
          <w:ilvl w:val="0"/>
          <w:numId w:val="34"/>
        </w:numPr>
        <w:rPr>
          <w:lang w:val="en-US"/>
        </w:rPr>
      </w:pPr>
      <w:r w:rsidRPr="00B60AF3">
        <w:rPr>
          <w:lang w:val="en-US"/>
        </w:rPr>
        <w:t>v. 3: Leviticus 26:11-12, Ezek 37:27, 48:35, Zech 2:15.</w:t>
      </w:r>
    </w:p>
    <w:p w14:paraId="1465F2D9" w14:textId="63F2116F" w:rsidR="00D50822" w:rsidRPr="00B60AF3" w:rsidRDefault="00D50822" w:rsidP="00971149">
      <w:pPr>
        <w:pStyle w:val="ListParagraph"/>
        <w:numPr>
          <w:ilvl w:val="0"/>
          <w:numId w:val="34"/>
        </w:numPr>
        <w:rPr>
          <w:lang w:val="en-US"/>
        </w:rPr>
      </w:pPr>
      <w:r w:rsidRPr="00B60AF3">
        <w:rPr>
          <w:lang w:val="en-US"/>
        </w:rPr>
        <w:t>v. 4: Isa 25:8, 65:18-19.</w:t>
      </w:r>
    </w:p>
    <w:p w14:paraId="7A33A707" w14:textId="26A3279B" w:rsidR="00971149" w:rsidRPr="00B60AF3" w:rsidRDefault="00971149" w:rsidP="00971149">
      <w:pPr>
        <w:rPr>
          <w:lang w:val="en-US"/>
        </w:rPr>
      </w:pPr>
      <w:r w:rsidRPr="00B60AF3">
        <w:rPr>
          <w:lang w:val="en-US"/>
        </w:rPr>
        <w:t>“</w:t>
      </w:r>
      <w:r w:rsidRPr="00B60AF3">
        <w:rPr>
          <w:i/>
          <w:iCs/>
          <w:lang w:val="en-US"/>
        </w:rPr>
        <w:t>kainos, neos</w:t>
      </w:r>
      <w:r w:rsidRPr="00B60AF3">
        <w:rPr>
          <w:lang w:val="en-US"/>
        </w:rPr>
        <w:t>:</w:t>
      </w:r>
    </w:p>
    <w:p w14:paraId="2A9BB606" w14:textId="77777777" w:rsidR="00971149" w:rsidRPr="00B60AF3" w:rsidRDefault="00971149" w:rsidP="00971149">
      <w:pPr>
        <w:rPr>
          <w:lang w:val="en-US"/>
        </w:rPr>
      </w:pPr>
      <w:r w:rsidRPr="00B60AF3">
        <w:rPr>
          <w:i/>
          <w:iCs/>
          <w:lang w:val="en-US"/>
        </w:rPr>
        <w:t xml:space="preserve">neos </w:t>
      </w:r>
      <w:r w:rsidRPr="00B60AF3">
        <w:rPr>
          <w:lang w:val="en-US"/>
        </w:rPr>
        <w:t>denotes the new primarily in reference to time, the young, recent;</w:t>
      </w:r>
    </w:p>
    <w:p w14:paraId="32A2CF09" w14:textId="77777777" w:rsidR="00971149" w:rsidRPr="00B60AF3" w:rsidRDefault="00971149" w:rsidP="00971149">
      <w:pPr>
        <w:rPr>
          <w:lang w:val="en-US"/>
        </w:rPr>
      </w:pPr>
      <w:r w:rsidRPr="00B60AF3">
        <w:rPr>
          <w:i/>
          <w:iCs/>
          <w:lang w:val="en-US"/>
        </w:rPr>
        <w:t xml:space="preserve">kainos </w:t>
      </w:r>
      <w:r w:rsidRPr="00B60AF3">
        <w:rPr>
          <w:lang w:val="en-US"/>
        </w:rPr>
        <w:t>denotes the new primarily in reference to quality, the fresh, unworn.”</w:t>
      </w:r>
    </w:p>
    <w:p w14:paraId="09372398" w14:textId="4D86816C" w:rsidR="00D50822" w:rsidRPr="00B60AF3" w:rsidRDefault="00D50822" w:rsidP="00D50822">
      <w:pPr>
        <w:rPr>
          <w:lang w:val="en-US"/>
        </w:rPr>
      </w:pPr>
      <w:r w:rsidRPr="00CF297B">
        <w:rPr>
          <w:i/>
          <w:iCs/>
          <w:lang w:val="en-US"/>
        </w:rPr>
        <w:t>"</w:t>
      </w:r>
      <w:r w:rsidR="00BF64F4" w:rsidRPr="00CF297B">
        <w:rPr>
          <w:i/>
          <w:iCs/>
          <w:lang w:val="en-US"/>
        </w:rPr>
        <w:t>the cowardly</w:t>
      </w:r>
      <w:r w:rsidRPr="00CF297B">
        <w:rPr>
          <w:i/>
          <w:iCs/>
          <w:lang w:val="en-US"/>
        </w:rPr>
        <w:t>"</w:t>
      </w:r>
      <w:r w:rsidRPr="00B60AF3">
        <w:rPr>
          <w:lang w:val="en-US"/>
        </w:rPr>
        <w:t xml:space="preserve">: the word is used for </w:t>
      </w:r>
      <w:r w:rsidRPr="00CF297B">
        <w:rPr>
          <w:i/>
          <w:iCs/>
          <w:lang w:val="en-US"/>
        </w:rPr>
        <w:t>"fear"</w:t>
      </w:r>
      <w:r w:rsidRPr="00B60AF3">
        <w:rPr>
          <w:lang w:val="en-US"/>
        </w:rPr>
        <w:t xml:space="preserve"> in Matt 8:26, Mark 4:40, John 14:27 and can therefore be understood as those who do not believe. Because fear is the opposite of faith/trust.</w:t>
      </w:r>
    </w:p>
    <w:p w14:paraId="235D41E2" w14:textId="77777777" w:rsidR="00D50822" w:rsidRPr="00B60AF3" w:rsidRDefault="00D50822" w:rsidP="00D50822">
      <w:pPr>
        <w:rPr>
          <w:lang w:val="en-US"/>
        </w:rPr>
      </w:pPr>
      <w:r w:rsidRPr="00B60AF3">
        <w:rPr>
          <w:lang w:val="en-US"/>
        </w:rPr>
        <w:t xml:space="preserve"> </w:t>
      </w:r>
    </w:p>
    <w:p w14:paraId="6BEBEFDF" w14:textId="77777777" w:rsidR="00D50822" w:rsidRPr="00B60AF3" w:rsidRDefault="00D50822" w:rsidP="00971149">
      <w:pPr>
        <w:pStyle w:val="Heading3"/>
        <w:rPr>
          <w:lang w:val="en-US"/>
        </w:rPr>
      </w:pPr>
      <w:bookmarkStart w:id="79" w:name="_Toc134475833"/>
      <w:r w:rsidRPr="00B60AF3">
        <w:rPr>
          <w:lang w:val="en-US"/>
        </w:rPr>
        <w:t>THE NEW JERUSALEM (21:9-27)</w:t>
      </w:r>
      <w:bookmarkEnd w:id="79"/>
    </w:p>
    <w:p w14:paraId="32582F43" w14:textId="317726ED" w:rsidR="00D50822" w:rsidRPr="00B60AF3" w:rsidRDefault="00D50822" w:rsidP="00D50822">
      <w:pPr>
        <w:rPr>
          <w:lang w:val="en-US"/>
        </w:rPr>
      </w:pPr>
      <w:r w:rsidRPr="00B60AF3">
        <w:rPr>
          <w:lang w:val="en-US"/>
        </w:rPr>
        <w:t xml:space="preserve">12 gates, 12 angels, 12 tribes, 12 </w:t>
      </w:r>
      <w:r w:rsidR="005669A3" w:rsidRPr="005669A3">
        <w:rPr>
          <w:lang w:val="en-US"/>
        </w:rPr>
        <w:t>foundations</w:t>
      </w:r>
      <w:r w:rsidRPr="00B60AF3">
        <w:rPr>
          <w:lang w:val="en-US"/>
        </w:rPr>
        <w:t>, 12 names, 12 apostles, 12,000 stadia, 144 cubits, 12 pearls.</w:t>
      </w:r>
    </w:p>
    <w:p w14:paraId="7C19FD2B" w14:textId="4ED0D5E2" w:rsidR="00D50822" w:rsidRPr="007D12BC" w:rsidRDefault="00D50822" w:rsidP="00D50822">
      <w:pPr>
        <w:rPr>
          <w:lang w:val="nb-NO"/>
        </w:rPr>
      </w:pPr>
      <w:r w:rsidRPr="007D12BC">
        <w:rPr>
          <w:lang w:val="nb-NO"/>
        </w:rPr>
        <w:lastRenderedPageBreak/>
        <w:t>Shape: 12,000 x 12,000 x 12,000 stadia (v. 16).</w:t>
      </w:r>
    </w:p>
    <w:p w14:paraId="3907AD65" w14:textId="5029E263" w:rsidR="00D50822" w:rsidRPr="00B60AF3" w:rsidRDefault="00D50822" w:rsidP="00D50822">
      <w:pPr>
        <w:rPr>
          <w:lang w:val="en-US"/>
        </w:rPr>
      </w:pPr>
      <w:r w:rsidRPr="00B60AF3">
        <w:rPr>
          <w:lang w:val="en-US"/>
        </w:rPr>
        <w:t xml:space="preserve">As </w:t>
      </w:r>
      <w:r w:rsidR="005A3AE2" w:rsidRPr="003F2B37">
        <w:rPr>
          <w:lang w:val="en-US"/>
        </w:rPr>
        <w:t>the Most Holy Place</w:t>
      </w:r>
      <w:r w:rsidR="005A3AE2" w:rsidRPr="00B60AF3">
        <w:rPr>
          <w:lang w:val="en-US"/>
        </w:rPr>
        <w:t xml:space="preserve"> </w:t>
      </w:r>
      <w:r w:rsidRPr="00B60AF3">
        <w:rPr>
          <w:lang w:val="en-US"/>
        </w:rPr>
        <w:t>(20 x 20 x 20 cubits, 1 Kings 6:20).</w:t>
      </w:r>
    </w:p>
    <w:p w14:paraId="7693CF75" w14:textId="4AFD5591" w:rsidR="00D50822" w:rsidRPr="00B60AF3" w:rsidRDefault="00D50822" w:rsidP="00D50822">
      <w:pPr>
        <w:rPr>
          <w:lang w:val="en-US"/>
        </w:rPr>
      </w:pPr>
      <w:r w:rsidRPr="00B60AF3">
        <w:rPr>
          <w:lang w:val="en-US"/>
        </w:rPr>
        <w:t>Symbolizes God's covenant with mankind.</w:t>
      </w:r>
    </w:p>
    <w:p w14:paraId="28BD1B97" w14:textId="7328FD69" w:rsidR="00D50822" w:rsidRPr="00B60AF3" w:rsidRDefault="00D50822" w:rsidP="00D50822">
      <w:pPr>
        <w:rPr>
          <w:lang w:val="en-US"/>
        </w:rPr>
      </w:pPr>
      <w:r w:rsidRPr="00B60AF3">
        <w:rPr>
          <w:lang w:val="en-US"/>
        </w:rPr>
        <w:t>An image of God's presence (</w:t>
      </w:r>
      <w:r w:rsidR="008109EB">
        <w:rPr>
          <w:lang w:val="en-US"/>
        </w:rPr>
        <w:t>v</w:t>
      </w:r>
      <w:r w:rsidRPr="00B60AF3">
        <w:rPr>
          <w:lang w:val="en-US"/>
        </w:rPr>
        <w:t>v. 3, 22-23) that comes down to people again.</w:t>
      </w:r>
    </w:p>
    <w:p w14:paraId="79D826B3" w14:textId="03F89B24" w:rsidR="00D50822" w:rsidRPr="00B60AF3" w:rsidRDefault="00D50822" w:rsidP="00D50822">
      <w:pPr>
        <w:rPr>
          <w:lang w:val="en-US"/>
        </w:rPr>
      </w:pPr>
      <w:r w:rsidRPr="00B60AF3">
        <w:rPr>
          <w:lang w:val="en-US"/>
        </w:rPr>
        <w:t>Heaven and earth, God and men, are finally reunited again after Genesis 3.</w:t>
      </w:r>
    </w:p>
    <w:p w14:paraId="60A5E3F5" w14:textId="538701AF" w:rsidR="00D50822" w:rsidRPr="00B60AF3" w:rsidRDefault="00D50822" w:rsidP="00D50822">
      <w:pPr>
        <w:rPr>
          <w:lang w:val="en-US"/>
        </w:rPr>
      </w:pPr>
      <w:r w:rsidRPr="00B60AF3">
        <w:rPr>
          <w:lang w:val="en-US"/>
        </w:rPr>
        <w:t>The temple's function as a meeting place between God and people is fulfilled (v. 22), and</w:t>
      </w:r>
      <w:r w:rsidR="0070687F">
        <w:rPr>
          <w:lang w:val="en-US"/>
        </w:rPr>
        <w:t xml:space="preserve"> t</w:t>
      </w:r>
      <w:r w:rsidRPr="00B60AF3">
        <w:rPr>
          <w:lang w:val="en-US"/>
        </w:rPr>
        <w:t xml:space="preserve">he glory of God (which was in </w:t>
      </w:r>
      <w:r w:rsidR="003F2B37" w:rsidRPr="003F2B37">
        <w:rPr>
          <w:lang w:val="en-US"/>
        </w:rPr>
        <w:t>the Most Holy Place</w:t>
      </w:r>
      <w:r w:rsidRPr="00B60AF3">
        <w:rPr>
          <w:lang w:val="en-US"/>
        </w:rPr>
        <w:t>) and the Lamb is the light of the city (v. 23).</w:t>
      </w:r>
    </w:p>
    <w:p w14:paraId="57271E65" w14:textId="5525C37A" w:rsidR="00D50822" w:rsidRPr="00B60AF3" w:rsidRDefault="00D50822" w:rsidP="00D50822">
      <w:pPr>
        <w:rPr>
          <w:lang w:val="en-US"/>
        </w:rPr>
      </w:pPr>
      <w:r w:rsidRPr="00B60AF3">
        <w:rPr>
          <w:lang w:val="en-US"/>
        </w:rPr>
        <w:t xml:space="preserve">The marriage in Genesis 2 </w:t>
      </w:r>
      <w:r w:rsidR="00A74093">
        <w:rPr>
          <w:lang w:val="en-US"/>
        </w:rPr>
        <w:t>→</w:t>
      </w:r>
      <w:r w:rsidRPr="00B60AF3">
        <w:rPr>
          <w:lang w:val="en-US"/>
        </w:rPr>
        <w:t xml:space="preserve"> </w:t>
      </w:r>
      <w:r w:rsidR="008D40EC">
        <w:rPr>
          <w:lang w:val="en-US"/>
        </w:rPr>
        <w:t>T</w:t>
      </w:r>
      <w:r w:rsidR="008D40EC" w:rsidRPr="008D40EC">
        <w:rPr>
          <w:lang w:val="en-US"/>
        </w:rPr>
        <w:t>he wife of the Lamb</w:t>
      </w:r>
    </w:p>
    <w:p w14:paraId="12C5F437" w14:textId="77777777" w:rsidR="00D50822" w:rsidRPr="00B60AF3" w:rsidRDefault="00D50822" w:rsidP="00D50822">
      <w:pPr>
        <w:rPr>
          <w:lang w:val="en-US"/>
        </w:rPr>
      </w:pPr>
      <w:r w:rsidRPr="00B60AF3">
        <w:rPr>
          <w:lang w:val="en-US"/>
        </w:rPr>
        <w:t xml:space="preserve"> </w:t>
      </w:r>
    </w:p>
    <w:p w14:paraId="6D76D81B" w14:textId="77777777" w:rsidR="00D50822" w:rsidRPr="00B60AF3" w:rsidRDefault="00D50822" w:rsidP="00FA5C6F">
      <w:pPr>
        <w:pStyle w:val="Heading3"/>
        <w:rPr>
          <w:lang w:val="en-US"/>
        </w:rPr>
      </w:pPr>
      <w:bookmarkStart w:id="80" w:name="_Toc134475834"/>
      <w:r w:rsidRPr="00B60AF3">
        <w:rPr>
          <w:lang w:val="en-US"/>
        </w:rPr>
        <w:t>LIFE ON THE NEW EARTH (22:1-5)</w:t>
      </w:r>
      <w:bookmarkEnd w:id="80"/>
    </w:p>
    <w:p w14:paraId="06F7E4D7" w14:textId="2BDFEC27" w:rsidR="00D50822" w:rsidRPr="00B60AF3" w:rsidRDefault="00D50822" w:rsidP="00D50822">
      <w:pPr>
        <w:rPr>
          <w:lang w:val="en-US"/>
        </w:rPr>
      </w:pPr>
      <w:r w:rsidRPr="00B60AF3">
        <w:rPr>
          <w:lang w:val="en-US"/>
        </w:rPr>
        <w:t xml:space="preserve">v. 1: </w:t>
      </w:r>
      <w:r w:rsidR="00AD6D53" w:rsidRPr="00CF297B">
        <w:rPr>
          <w:i/>
          <w:iCs/>
          <w:lang w:val="en-US"/>
        </w:rPr>
        <w:t>"the river of the water of life"</w:t>
      </w:r>
      <w:r w:rsidRPr="00B60AF3">
        <w:rPr>
          <w:lang w:val="en-US"/>
        </w:rPr>
        <w:t xml:space="preserve">: </w:t>
      </w:r>
      <w:r w:rsidR="00047B6B">
        <w:rPr>
          <w:lang w:val="en-US"/>
        </w:rPr>
        <w:t xml:space="preserve">The image is taken from </w:t>
      </w:r>
      <w:r w:rsidRPr="00B60AF3">
        <w:rPr>
          <w:lang w:val="en-US"/>
        </w:rPr>
        <w:t>Ezek 47:1-11</w:t>
      </w:r>
      <w:r w:rsidR="00047B6B">
        <w:rPr>
          <w:lang w:val="en-US"/>
        </w:rPr>
        <w:t>.</w:t>
      </w:r>
      <w:r w:rsidRPr="00B60AF3">
        <w:rPr>
          <w:lang w:val="en-US"/>
        </w:rPr>
        <w:t xml:space="preserve"> </w:t>
      </w:r>
      <w:r w:rsidR="00047B6B">
        <w:rPr>
          <w:lang w:val="en-US"/>
        </w:rPr>
        <w:t>T</w:t>
      </w:r>
      <w:r w:rsidRPr="00B60AF3">
        <w:rPr>
          <w:lang w:val="en-US"/>
        </w:rPr>
        <w:t xml:space="preserve">he Spirit </w:t>
      </w:r>
      <w:r w:rsidR="00047B6B">
        <w:rPr>
          <w:lang w:val="en-US"/>
        </w:rPr>
        <w:t xml:space="preserve">is the living water </w:t>
      </w:r>
      <w:r w:rsidRPr="00B60AF3">
        <w:rPr>
          <w:lang w:val="en-US"/>
        </w:rPr>
        <w:t xml:space="preserve">in </w:t>
      </w:r>
      <w:r w:rsidR="00730523" w:rsidRPr="00B60AF3">
        <w:rPr>
          <w:lang w:val="en-US"/>
        </w:rPr>
        <w:t>e.g.,</w:t>
      </w:r>
      <w:r w:rsidRPr="00B60AF3">
        <w:rPr>
          <w:lang w:val="en-US"/>
        </w:rPr>
        <w:t xml:space="preserve"> John 4</w:t>
      </w:r>
      <w:r w:rsidR="004A3EF4">
        <w:rPr>
          <w:lang w:val="en-US"/>
        </w:rPr>
        <w:t xml:space="preserve"> and John </w:t>
      </w:r>
      <w:r w:rsidRPr="00B60AF3">
        <w:rPr>
          <w:lang w:val="en-US"/>
        </w:rPr>
        <w:t>7:37-39</w:t>
      </w:r>
      <w:r w:rsidR="00730523">
        <w:rPr>
          <w:lang w:val="en-US"/>
        </w:rPr>
        <w:t>.</w:t>
      </w:r>
    </w:p>
    <w:p w14:paraId="6F12C8A5" w14:textId="26127C92" w:rsidR="00D50822" w:rsidRPr="00B60AF3" w:rsidRDefault="00D50822" w:rsidP="00D50822">
      <w:pPr>
        <w:rPr>
          <w:lang w:val="en-US"/>
        </w:rPr>
      </w:pPr>
      <w:r w:rsidRPr="00B60AF3">
        <w:rPr>
          <w:lang w:val="en-US"/>
        </w:rPr>
        <w:t>v. 2: The tree of life: Again within the reach of men</w:t>
      </w:r>
      <w:r w:rsidR="00715260">
        <w:rPr>
          <w:lang w:val="en-US"/>
        </w:rPr>
        <w:t>.</w:t>
      </w:r>
    </w:p>
    <w:p w14:paraId="0357A35D" w14:textId="5AEBE806" w:rsidR="00592100" w:rsidRPr="00B60AF3" w:rsidRDefault="009A5238" w:rsidP="00D50822">
      <w:pPr>
        <w:rPr>
          <w:lang w:val="en-US"/>
        </w:rPr>
      </w:pPr>
      <w:r>
        <w:rPr>
          <w:lang w:val="en-US"/>
        </w:rPr>
        <w:t>The tree</w:t>
      </w:r>
      <w:r w:rsidR="00592100" w:rsidRPr="00B60AF3">
        <w:rPr>
          <w:lang w:val="en-US"/>
        </w:rPr>
        <w:t xml:space="preserve"> </w:t>
      </w:r>
      <w:r>
        <w:rPr>
          <w:lang w:val="en-US"/>
        </w:rPr>
        <w:t xml:space="preserve">and the river </w:t>
      </w:r>
      <w:r w:rsidR="00592100" w:rsidRPr="00B60AF3">
        <w:rPr>
          <w:lang w:val="en-US"/>
        </w:rPr>
        <w:t>represent the food and drink of the new earth</w:t>
      </w:r>
      <w:r w:rsidR="00CB47EC">
        <w:rPr>
          <w:lang w:val="en-US"/>
        </w:rPr>
        <w:t>.</w:t>
      </w:r>
    </w:p>
    <w:p w14:paraId="382977DB" w14:textId="32F1DA7C" w:rsidR="00D50822" w:rsidRPr="00B60AF3" w:rsidRDefault="00D50822" w:rsidP="00D50822">
      <w:pPr>
        <w:rPr>
          <w:lang w:val="en-US"/>
        </w:rPr>
      </w:pPr>
      <w:r w:rsidRPr="00B60AF3">
        <w:rPr>
          <w:lang w:val="en-US"/>
        </w:rPr>
        <w:t>v. 3: No longer any curse (Genesis 3). Everything is restored. This is eternal life.</w:t>
      </w:r>
    </w:p>
    <w:p w14:paraId="29E7DE3B" w14:textId="45EC1866" w:rsidR="00D50822" w:rsidRPr="00B60AF3" w:rsidRDefault="00D50822" w:rsidP="00D50822">
      <w:pPr>
        <w:rPr>
          <w:lang w:val="en-US"/>
        </w:rPr>
      </w:pPr>
      <w:r w:rsidRPr="00B60AF3">
        <w:rPr>
          <w:lang w:val="en-US"/>
        </w:rPr>
        <w:t xml:space="preserve">v. 4: </w:t>
      </w:r>
      <w:r w:rsidR="000F6C17" w:rsidRPr="00CF297B">
        <w:rPr>
          <w:i/>
          <w:iCs/>
          <w:lang w:val="en-US"/>
        </w:rPr>
        <w:t>"</w:t>
      </w:r>
      <w:r w:rsidRPr="00CF297B">
        <w:rPr>
          <w:i/>
          <w:iCs/>
          <w:lang w:val="en-US"/>
        </w:rPr>
        <w:t xml:space="preserve">They </w:t>
      </w:r>
      <w:r w:rsidR="000F6C17" w:rsidRPr="00CF297B">
        <w:rPr>
          <w:i/>
          <w:iCs/>
          <w:lang w:val="en-US"/>
        </w:rPr>
        <w:t>will</w:t>
      </w:r>
      <w:r w:rsidRPr="00CF297B">
        <w:rPr>
          <w:i/>
          <w:iCs/>
          <w:lang w:val="en-US"/>
        </w:rPr>
        <w:t xml:space="preserve"> see his face</w:t>
      </w:r>
      <w:r w:rsidR="000F6C17" w:rsidRPr="00CF297B">
        <w:rPr>
          <w:i/>
          <w:iCs/>
          <w:lang w:val="en-US"/>
        </w:rPr>
        <w:t>"</w:t>
      </w:r>
      <w:r w:rsidRPr="00B60AF3">
        <w:rPr>
          <w:lang w:val="en-US"/>
        </w:rPr>
        <w:t>: No one ever did! A powerful image of God's presence.</w:t>
      </w:r>
    </w:p>
    <w:p w14:paraId="3F4556D3" w14:textId="107A692B" w:rsidR="00D50822" w:rsidRPr="00B60AF3" w:rsidRDefault="00D50822" w:rsidP="00D50822">
      <w:pPr>
        <w:rPr>
          <w:lang w:val="en-US"/>
        </w:rPr>
      </w:pPr>
      <w:r w:rsidRPr="00B60AF3">
        <w:rPr>
          <w:lang w:val="en-US"/>
        </w:rPr>
        <w:t xml:space="preserve">v. 5: </w:t>
      </w:r>
      <w:r w:rsidR="003278F9" w:rsidRPr="00CF297B">
        <w:rPr>
          <w:i/>
          <w:iCs/>
          <w:lang w:val="en-US"/>
        </w:rPr>
        <w:t>"And they will reign for ever and ever."</w:t>
      </w:r>
      <w:r w:rsidR="003278F9">
        <w:rPr>
          <w:lang w:val="en-US"/>
        </w:rPr>
        <w:t xml:space="preserve"> </w:t>
      </w:r>
      <w:r w:rsidRPr="00B60AF3">
        <w:rPr>
          <w:lang w:val="en-US"/>
        </w:rPr>
        <w:t>The first earth was given to man to cultivate and subdue. The new earth will likewise be given to the church.</w:t>
      </w:r>
    </w:p>
    <w:p w14:paraId="25351380" w14:textId="6D6F8669" w:rsidR="00D50822" w:rsidRPr="00B60AF3" w:rsidRDefault="00A20129" w:rsidP="00D50822">
      <w:pPr>
        <w:rPr>
          <w:lang w:val="en-US"/>
        </w:rPr>
      </w:pPr>
      <w:r w:rsidRPr="00CF297B">
        <w:rPr>
          <w:i/>
          <w:iCs/>
          <w:lang w:val="en-US"/>
        </w:rPr>
        <w:t>"Christian ethics... is about practicing, in the present, the tunes we shall sing in God's new world."</w:t>
      </w:r>
      <w:r w:rsidRPr="00B60AF3">
        <w:rPr>
          <w:lang w:val="en-US"/>
        </w:rPr>
        <w:t xml:space="preserve"> N</w:t>
      </w:r>
      <w:r w:rsidR="003278F9">
        <w:rPr>
          <w:lang w:val="en-US"/>
        </w:rPr>
        <w:t>.</w:t>
      </w:r>
      <w:r w:rsidRPr="00B60AF3">
        <w:rPr>
          <w:lang w:val="en-US"/>
        </w:rPr>
        <w:t>T</w:t>
      </w:r>
      <w:r w:rsidR="003278F9">
        <w:rPr>
          <w:lang w:val="en-US"/>
        </w:rPr>
        <w:t>.</w:t>
      </w:r>
      <w:r w:rsidRPr="00B60AF3">
        <w:rPr>
          <w:lang w:val="en-US"/>
        </w:rPr>
        <w:t xml:space="preserve"> Wright</w:t>
      </w:r>
    </w:p>
    <w:p w14:paraId="41CA7493" w14:textId="77777777" w:rsidR="00734FC7" w:rsidRPr="00B60AF3" w:rsidRDefault="00734FC7" w:rsidP="00D50822">
      <w:pPr>
        <w:rPr>
          <w:lang w:val="en-US"/>
        </w:rPr>
      </w:pPr>
    </w:p>
    <w:tbl>
      <w:tblPr>
        <w:tblStyle w:val="TableGrid"/>
        <w:tblW w:w="0" w:type="auto"/>
        <w:tblLook w:val="04A0" w:firstRow="1" w:lastRow="0" w:firstColumn="1" w:lastColumn="0" w:noHBand="0" w:noVBand="1"/>
      </w:tblPr>
      <w:tblGrid>
        <w:gridCol w:w="4417"/>
        <w:gridCol w:w="4599"/>
      </w:tblGrid>
      <w:tr w:rsidR="00FB16A1" w:rsidRPr="00B60AF3" w14:paraId="5FB32493" w14:textId="77777777" w:rsidTr="002D338B">
        <w:tc>
          <w:tcPr>
            <w:tcW w:w="4585" w:type="dxa"/>
          </w:tcPr>
          <w:p w14:paraId="1DADDD86" w14:textId="525A7A51" w:rsidR="00FB16A1" w:rsidRPr="00B60AF3" w:rsidRDefault="00D31EC9" w:rsidP="00FB16A1">
            <w:pPr>
              <w:rPr>
                <w:b/>
                <w:bCs/>
                <w:lang w:val="en-US"/>
              </w:rPr>
            </w:pPr>
            <w:r>
              <w:rPr>
                <w:b/>
                <w:bCs/>
                <w:lang w:val="en-US"/>
              </w:rPr>
              <w:t xml:space="preserve">THE </w:t>
            </w:r>
            <w:r w:rsidR="00FA36BD" w:rsidRPr="00B60AF3">
              <w:rPr>
                <w:b/>
                <w:bCs/>
                <w:lang w:val="en-US"/>
              </w:rPr>
              <w:t>OT</w:t>
            </w:r>
          </w:p>
        </w:tc>
        <w:tc>
          <w:tcPr>
            <w:tcW w:w="4765" w:type="dxa"/>
          </w:tcPr>
          <w:p w14:paraId="32180CE3" w14:textId="1372AED7" w:rsidR="00FB16A1" w:rsidRPr="00B60AF3" w:rsidRDefault="003278F9" w:rsidP="00FB16A1">
            <w:pPr>
              <w:rPr>
                <w:b/>
                <w:bCs/>
                <w:lang w:val="en-US"/>
              </w:rPr>
            </w:pPr>
            <w:r>
              <w:rPr>
                <w:b/>
                <w:bCs/>
                <w:lang w:val="en-US"/>
              </w:rPr>
              <w:t>THE BOOK OF REVELATION</w:t>
            </w:r>
          </w:p>
        </w:tc>
      </w:tr>
      <w:tr w:rsidR="009929D6" w:rsidRPr="00B60AF3" w14:paraId="34117466" w14:textId="77777777" w:rsidTr="002D338B">
        <w:tc>
          <w:tcPr>
            <w:tcW w:w="4585" w:type="dxa"/>
          </w:tcPr>
          <w:p w14:paraId="768EF982" w14:textId="5C3D0E58" w:rsidR="009929D6" w:rsidRPr="00B60AF3" w:rsidRDefault="009929D6" w:rsidP="009929D6">
            <w:pPr>
              <w:rPr>
                <w:lang w:val="en-US"/>
              </w:rPr>
            </w:pPr>
            <w:r w:rsidRPr="00CF297B">
              <w:rPr>
                <w:i/>
                <w:iCs/>
                <w:lang w:val="en-US"/>
              </w:rPr>
              <w:t>The city's name is "The Lord is there"</w:t>
            </w:r>
            <w:r w:rsidRPr="00B60AF3">
              <w:rPr>
                <w:lang w:val="en-US"/>
              </w:rPr>
              <w:t xml:space="preserve"> (Ezekiel 48:35)</w:t>
            </w:r>
          </w:p>
        </w:tc>
        <w:tc>
          <w:tcPr>
            <w:tcW w:w="4765" w:type="dxa"/>
          </w:tcPr>
          <w:p w14:paraId="6606F5D2" w14:textId="55ABCD27" w:rsidR="009929D6" w:rsidRPr="00B60AF3" w:rsidRDefault="009929D6" w:rsidP="009929D6">
            <w:pPr>
              <w:rPr>
                <w:lang w:val="en-US"/>
              </w:rPr>
            </w:pPr>
            <w:r w:rsidRPr="00CF297B">
              <w:rPr>
                <w:i/>
                <w:iCs/>
                <w:lang w:val="en-US"/>
              </w:rPr>
              <w:t>"</w:t>
            </w:r>
            <w:r w:rsidR="003024C9" w:rsidRPr="00CF297B">
              <w:rPr>
                <w:i/>
                <w:iCs/>
                <w:lang w:val="en-US"/>
              </w:rPr>
              <w:t>God’s dwelling place is now among the people</w:t>
            </w:r>
            <w:r w:rsidRPr="00CF297B">
              <w:rPr>
                <w:i/>
                <w:iCs/>
                <w:lang w:val="en-US"/>
              </w:rPr>
              <w:t>"</w:t>
            </w:r>
            <w:r w:rsidRPr="00B60AF3">
              <w:rPr>
                <w:lang w:val="en-US"/>
              </w:rPr>
              <w:t xml:space="preserve"> (21:3)</w:t>
            </w:r>
          </w:p>
        </w:tc>
      </w:tr>
      <w:tr w:rsidR="009929D6" w:rsidRPr="00B60AF3" w14:paraId="2C03BD46" w14:textId="77777777" w:rsidTr="002D338B">
        <w:tc>
          <w:tcPr>
            <w:tcW w:w="4585" w:type="dxa"/>
          </w:tcPr>
          <w:p w14:paraId="1CAB313E" w14:textId="13FA276F" w:rsidR="009929D6" w:rsidRPr="00B60AF3" w:rsidRDefault="009929D6" w:rsidP="009929D6">
            <w:pPr>
              <w:rPr>
                <w:lang w:val="en-US"/>
              </w:rPr>
            </w:pPr>
            <w:r w:rsidRPr="00CF297B">
              <w:rPr>
                <w:i/>
                <w:iCs/>
                <w:lang w:val="en-US"/>
              </w:rPr>
              <w:t xml:space="preserve">"They </w:t>
            </w:r>
            <w:r w:rsidR="00141329" w:rsidRPr="00CF297B">
              <w:rPr>
                <w:i/>
                <w:iCs/>
                <w:lang w:val="en-US"/>
              </w:rPr>
              <w:t xml:space="preserve">will </w:t>
            </w:r>
            <w:r w:rsidRPr="00CF297B">
              <w:rPr>
                <w:i/>
                <w:iCs/>
                <w:lang w:val="en-US"/>
              </w:rPr>
              <w:t>be my people"</w:t>
            </w:r>
            <w:r w:rsidRPr="00B60AF3">
              <w:rPr>
                <w:lang w:val="en-US"/>
              </w:rPr>
              <w:t xml:space="preserve"> (Ezekiel 37:27)</w:t>
            </w:r>
          </w:p>
        </w:tc>
        <w:tc>
          <w:tcPr>
            <w:tcW w:w="4765" w:type="dxa"/>
          </w:tcPr>
          <w:p w14:paraId="6E8CD63C" w14:textId="20F0D4E6" w:rsidR="009929D6" w:rsidRPr="00B60AF3" w:rsidRDefault="009929D6" w:rsidP="009929D6">
            <w:pPr>
              <w:rPr>
                <w:lang w:val="en-US"/>
              </w:rPr>
            </w:pPr>
            <w:r w:rsidRPr="00CF297B">
              <w:rPr>
                <w:i/>
                <w:iCs/>
                <w:lang w:val="en-US"/>
              </w:rPr>
              <w:t>"</w:t>
            </w:r>
            <w:r w:rsidR="00F9650C" w:rsidRPr="00CF297B">
              <w:rPr>
                <w:i/>
                <w:iCs/>
                <w:lang w:val="en-US"/>
              </w:rPr>
              <w:t>They will be his people</w:t>
            </w:r>
            <w:r w:rsidRPr="00CF297B">
              <w:rPr>
                <w:i/>
                <w:iCs/>
                <w:lang w:val="en-US"/>
              </w:rPr>
              <w:t xml:space="preserve"> (</w:t>
            </w:r>
            <w:r w:rsidR="00F9650C" w:rsidRPr="00CF297B">
              <w:rPr>
                <w:i/>
                <w:iCs/>
                <w:lang w:val="en-US"/>
              </w:rPr>
              <w:t>pl</w:t>
            </w:r>
            <w:r w:rsidR="00047B6B">
              <w:rPr>
                <w:i/>
                <w:iCs/>
                <w:lang w:val="en-US"/>
              </w:rPr>
              <w:t>ural</w:t>
            </w:r>
            <w:r w:rsidRPr="00CF297B">
              <w:rPr>
                <w:i/>
                <w:iCs/>
                <w:lang w:val="en-US"/>
              </w:rPr>
              <w:t>)"</w:t>
            </w:r>
            <w:r w:rsidRPr="00B60AF3">
              <w:rPr>
                <w:lang w:val="en-US"/>
              </w:rPr>
              <w:t xml:space="preserve"> (21:3)</w:t>
            </w:r>
          </w:p>
        </w:tc>
      </w:tr>
      <w:tr w:rsidR="009929D6" w:rsidRPr="00B60AF3" w14:paraId="49313B0C" w14:textId="77777777" w:rsidTr="002D338B">
        <w:tc>
          <w:tcPr>
            <w:tcW w:w="4585" w:type="dxa"/>
          </w:tcPr>
          <w:p w14:paraId="2680FB7A" w14:textId="50C89F75" w:rsidR="009929D6" w:rsidRPr="00B60AF3" w:rsidRDefault="009929D6" w:rsidP="009929D6">
            <w:pPr>
              <w:rPr>
                <w:lang w:val="en-US"/>
              </w:rPr>
            </w:pPr>
            <w:r w:rsidRPr="00B60AF3">
              <w:rPr>
                <w:lang w:val="en-US"/>
              </w:rPr>
              <w:t xml:space="preserve">The city is </w:t>
            </w:r>
            <w:r w:rsidR="005F2846">
              <w:rPr>
                <w:lang w:val="en-US"/>
              </w:rPr>
              <w:t xml:space="preserve">shaped like a </w:t>
            </w:r>
            <w:r w:rsidRPr="00B60AF3">
              <w:rPr>
                <w:lang w:val="en-US"/>
              </w:rPr>
              <w:t>square (Ezek 48:16)</w:t>
            </w:r>
          </w:p>
        </w:tc>
        <w:tc>
          <w:tcPr>
            <w:tcW w:w="4765" w:type="dxa"/>
          </w:tcPr>
          <w:p w14:paraId="3D3C3104" w14:textId="672BB5C5" w:rsidR="009929D6" w:rsidRPr="00B60AF3" w:rsidRDefault="00AF35E8" w:rsidP="009929D6">
            <w:pPr>
              <w:rPr>
                <w:lang w:val="en-US"/>
              </w:rPr>
            </w:pPr>
            <w:r w:rsidRPr="00B60AF3">
              <w:rPr>
                <w:lang w:val="en-US"/>
              </w:rPr>
              <w:t>The city is</w:t>
            </w:r>
            <w:r w:rsidR="00461B03">
              <w:rPr>
                <w:lang w:val="en-US"/>
              </w:rPr>
              <w:t xml:space="preserve"> shaped like</w:t>
            </w:r>
            <w:r w:rsidRPr="00B60AF3">
              <w:rPr>
                <w:lang w:val="en-US"/>
              </w:rPr>
              <w:t xml:space="preserve"> a cube (21:16)</w:t>
            </w:r>
          </w:p>
        </w:tc>
      </w:tr>
      <w:tr w:rsidR="009929D6" w:rsidRPr="00B60AF3" w14:paraId="595126DF" w14:textId="77777777" w:rsidTr="002D338B">
        <w:tc>
          <w:tcPr>
            <w:tcW w:w="4585" w:type="dxa"/>
          </w:tcPr>
          <w:p w14:paraId="00B317FA" w14:textId="7D586E9D" w:rsidR="009929D6" w:rsidRPr="00B60AF3" w:rsidRDefault="009929D6" w:rsidP="00CB47EC">
            <w:pPr>
              <w:rPr>
                <w:lang w:val="en-US"/>
              </w:rPr>
            </w:pPr>
            <w:r w:rsidRPr="00B60AF3">
              <w:rPr>
                <w:lang w:val="en-US"/>
              </w:rPr>
              <w:lastRenderedPageBreak/>
              <w:t xml:space="preserve">Don't need </w:t>
            </w:r>
            <w:r w:rsidR="00CB47EC">
              <w:rPr>
                <w:lang w:val="en-US"/>
              </w:rPr>
              <w:t xml:space="preserve">the </w:t>
            </w:r>
            <w:r w:rsidRPr="00B60AF3">
              <w:rPr>
                <w:lang w:val="en-US"/>
              </w:rPr>
              <w:t>sun or moon</w:t>
            </w:r>
            <w:r w:rsidR="00CB47EC">
              <w:rPr>
                <w:lang w:val="en-US"/>
              </w:rPr>
              <w:t>;</w:t>
            </w:r>
            <w:r w:rsidRPr="00B60AF3">
              <w:rPr>
                <w:lang w:val="en-US"/>
              </w:rPr>
              <w:t xml:space="preserve"> God will be the city's light and glory. (Isaiah 60:19)</w:t>
            </w:r>
          </w:p>
        </w:tc>
        <w:tc>
          <w:tcPr>
            <w:tcW w:w="4765" w:type="dxa"/>
          </w:tcPr>
          <w:p w14:paraId="71AB7269" w14:textId="44986749" w:rsidR="009929D6" w:rsidRPr="00B60AF3" w:rsidRDefault="00AF35E8" w:rsidP="00CB47EC">
            <w:pPr>
              <w:rPr>
                <w:lang w:val="en-US"/>
              </w:rPr>
            </w:pPr>
            <w:r w:rsidRPr="00B60AF3">
              <w:rPr>
                <w:lang w:val="en-US"/>
              </w:rPr>
              <w:t>Needs no sun or moon</w:t>
            </w:r>
            <w:r w:rsidR="00CB47EC">
              <w:rPr>
                <w:lang w:val="en-US"/>
              </w:rPr>
              <w:t>;</w:t>
            </w:r>
            <w:r w:rsidRPr="00B60AF3">
              <w:rPr>
                <w:lang w:val="en-US"/>
              </w:rPr>
              <w:t xml:space="preserve"> God's glory shines upon it</w:t>
            </w:r>
            <w:r w:rsidR="00CB47EC">
              <w:rPr>
                <w:lang w:val="en-US"/>
              </w:rPr>
              <w:t>,</w:t>
            </w:r>
            <w:r w:rsidRPr="00B60AF3">
              <w:rPr>
                <w:lang w:val="en-US"/>
              </w:rPr>
              <w:t xml:space="preserve"> and the Lamb is its light. (21:23)</w:t>
            </w:r>
          </w:p>
        </w:tc>
      </w:tr>
      <w:tr w:rsidR="009929D6" w:rsidRPr="00B60AF3" w14:paraId="2F8567EC" w14:textId="77777777" w:rsidTr="002D338B">
        <w:tc>
          <w:tcPr>
            <w:tcW w:w="4585" w:type="dxa"/>
          </w:tcPr>
          <w:p w14:paraId="194D20A4" w14:textId="15C84F5F" w:rsidR="009929D6" w:rsidRPr="00B60AF3" w:rsidRDefault="002D641D" w:rsidP="009929D6">
            <w:pPr>
              <w:rPr>
                <w:lang w:val="en-US"/>
              </w:rPr>
            </w:pPr>
            <w:r>
              <w:rPr>
                <w:lang w:val="en-US"/>
              </w:rPr>
              <w:t xml:space="preserve">The gates </w:t>
            </w:r>
            <w:r w:rsidRPr="002D641D">
              <w:rPr>
                <w:lang w:val="en-US"/>
              </w:rPr>
              <w:t>always stand open</w:t>
            </w:r>
            <w:r w:rsidR="009929D6" w:rsidRPr="00B60AF3">
              <w:rPr>
                <w:lang w:val="en-US"/>
              </w:rPr>
              <w:t xml:space="preserve">, </w:t>
            </w:r>
            <w:r w:rsidR="00CB47EC">
              <w:rPr>
                <w:lang w:val="en-US"/>
              </w:rPr>
              <w:t xml:space="preserve">and </w:t>
            </w:r>
            <w:r w:rsidR="002C6EF2" w:rsidRPr="002C6EF2">
              <w:rPr>
                <w:lang w:val="en-US"/>
              </w:rPr>
              <w:t>the wealth of the nations</w:t>
            </w:r>
            <w:r w:rsidR="009929D6" w:rsidRPr="00B60AF3">
              <w:rPr>
                <w:lang w:val="en-US"/>
              </w:rPr>
              <w:t xml:space="preserve"> is brought</w:t>
            </w:r>
            <w:r w:rsidR="002C6EF2">
              <w:rPr>
                <w:lang w:val="en-US"/>
              </w:rPr>
              <w:t xml:space="preserve"> in</w:t>
            </w:r>
            <w:r w:rsidR="009929D6" w:rsidRPr="00B60AF3">
              <w:rPr>
                <w:lang w:val="en-US"/>
              </w:rPr>
              <w:t>. (Isaiah 60:11)</w:t>
            </w:r>
          </w:p>
        </w:tc>
        <w:tc>
          <w:tcPr>
            <w:tcW w:w="4765" w:type="dxa"/>
          </w:tcPr>
          <w:p w14:paraId="3EE9EF12" w14:textId="6B907024" w:rsidR="009929D6" w:rsidRPr="00B60AF3" w:rsidRDefault="00364C66" w:rsidP="009929D6">
            <w:pPr>
              <w:rPr>
                <w:lang w:val="en-US"/>
              </w:rPr>
            </w:pPr>
            <w:r w:rsidRPr="00CF297B">
              <w:rPr>
                <w:i/>
                <w:iCs/>
                <w:lang w:val="en-US"/>
              </w:rPr>
              <w:t>"On no day will its gates ever be shut, for there will be no night there. The glory and honor of the nations will be brought into it."</w:t>
            </w:r>
            <w:r>
              <w:rPr>
                <w:lang w:val="en-US"/>
              </w:rPr>
              <w:t xml:space="preserve"> (</w:t>
            </w:r>
            <w:r w:rsidR="00AF35E8" w:rsidRPr="00B60AF3">
              <w:rPr>
                <w:lang w:val="en-US"/>
              </w:rPr>
              <w:t>21:25-26</w:t>
            </w:r>
            <w:r>
              <w:rPr>
                <w:lang w:val="en-US"/>
              </w:rPr>
              <w:t>)</w:t>
            </w:r>
          </w:p>
        </w:tc>
      </w:tr>
      <w:tr w:rsidR="009929D6" w:rsidRPr="00B60AF3" w14:paraId="173A979D" w14:textId="77777777" w:rsidTr="002D338B">
        <w:tc>
          <w:tcPr>
            <w:tcW w:w="4585" w:type="dxa"/>
          </w:tcPr>
          <w:p w14:paraId="2BF08F2B" w14:textId="1E8A772E" w:rsidR="009929D6" w:rsidRPr="00B60AF3" w:rsidRDefault="00756208" w:rsidP="00756208">
            <w:pPr>
              <w:rPr>
                <w:lang w:val="en-US"/>
              </w:rPr>
            </w:pPr>
            <w:r>
              <w:rPr>
                <w:lang w:val="en-US"/>
              </w:rPr>
              <w:t xml:space="preserve">The </w:t>
            </w:r>
            <w:r w:rsidRPr="00756208">
              <w:rPr>
                <w:lang w:val="en-US"/>
              </w:rPr>
              <w:t>uncircumcised and defiled</w:t>
            </w:r>
            <w:r>
              <w:rPr>
                <w:lang w:val="en-US"/>
              </w:rPr>
              <w:t xml:space="preserve"> </w:t>
            </w:r>
            <w:r w:rsidRPr="00756208">
              <w:rPr>
                <w:lang w:val="en-US"/>
              </w:rPr>
              <w:t xml:space="preserve">will not enter </w:t>
            </w:r>
            <w:r w:rsidR="009929D6" w:rsidRPr="00B60AF3">
              <w:rPr>
                <w:lang w:val="en-US"/>
              </w:rPr>
              <w:t>(Isaiah 52:1)</w:t>
            </w:r>
          </w:p>
        </w:tc>
        <w:tc>
          <w:tcPr>
            <w:tcW w:w="4765" w:type="dxa"/>
          </w:tcPr>
          <w:p w14:paraId="46B13492" w14:textId="7F8F3B34" w:rsidR="009929D6" w:rsidRPr="00B60AF3" w:rsidRDefault="00C62774" w:rsidP="009929D6">
            <w:pPr>
              <w:rPr>
                <w:lang w:val="en-US"/>
              </w:rPr>
            </w:pPr>
            <w:r w:rsidRPr="00CF297B">
              <w:rPr>
                <w:i/>
                <w:iCs/>
                <w:lang w:val="en-US"/>
              </w:rPr>
              <w:t>"Nothing impure will ever enter it</w:t>
            </w:r>
            <w:r w:rsidR="00766E94" w:rsidRPr="00CF297B">
              <w:rPr>
                <w:i/>
                <w:iCs/>
                <w:lang w:val="en-US"/>
              </w:rPr>
              <w:t>, nor will anyone who does what is shameful or deceitful</w:t>
            </w:r>
            <w:r w:rsidRPr="00CF297B">
              <w:rPr>
                <w:i/>
                <w:iCs/>
                <w:lang w:val="en-US"/>
              </w:rPr>
              <w:t>"</w:t>
            </w:r>
            <w:r w:rsidR="00101454" w:rsidRPr="00B60AF3">
              <w:rPr>
                <w:lang w:val="en-US"/>
              </w:rPr>
              <w:t xml:space="preserve"> (21:27)</w:t>
            </w:r>
          </w:p>
        </w:tc>
      </w:tr>
      <w:tr w:rsidR="00101454" w:rsidRPr="00B60AF3" w14:paraId="55FABA53" w14:textId="77777777" w:rsidTr="002D338B">
        <w:tc>
          <w:tcPr>
            <w:tcW w:w="4585" w:type="dxa"/>
          </w:tcPr>
          <w:p w14:paraId="3DD71BF5" w14:textId="381B3F0E" w:rsidR="00101454" w:rsidRPr="00B60AF3" w:rsidRDefault="00101454" w:rsidP="00101454">
            <w:pPr>
              <w:rPr>
                <w:lang w:val="en-US"/>
              </w:rPr>
            </w:pPr>
            <w:r w:rsidRPr="00B60AF3">
              <w:rPr>
                <w:lang w:val="en-US"/>
              </w:rPr>
              <w:t>Water from the temple becomes a great river (Ezek 47:1-11)</w:t>
            </w:r>
          </w:p>
        </w:tc>
        <w:tc>
          <w:tcPr>
            <w:tcW w:w="4765" w:type="dxa"/>
          </w:tcPr>
          <w:p w14:paraId="00584925" w14:textId="25BF24E0" w:rsidR="00101454" w:rsidRPr="00B60AF3" w:rsidRDefault="00101454" w:rsidP="00CB47EC">
            <w:pPr>
              <w:rPr>
                <w:lang w:val="en-US"/>
              </w:rPr>
            </w:pPr>
            <w:r w:rsidRPr="00B60AF3">
              <w:rPr>
                <w:lang w:val="en-US"/>
              </w:rPr>
              <w:t>A river of water of life</w:t>
            </w:r>
            <w:r w:rsidR="00CF2286" w:rsidRPr="00CF2286">
              <w:rPr>
                <w:lang w:val="en-US"/>
              </w:rPr>
              <w:t xml:space="preserve"> flowing from the throne of God and of the Lamb </w:t>
            </w:r>
            <w:r w:rsidRPr="00B60AF3">
              <w:rPr>
                <w:lang w:val="en-US"/>
              </w:rPr>
              <w:t>(22:1)</w:t>
            </w:r>
          </w:p>
        </w:tc>
      </w:tr>
      <w:tr w:rsidR="00101454" w:rsidRPr="00B60AF3" w14:paraId="47D37468" w14:textId="77777777" w:rsidTr="002D338B">
        <w:tc>
          <w:tcPr>
            <w:tcW w:w="4585" w:type="dxa"/>
          </w:tcPr>
          <w:p w14:paraId="0ECAF09A" w14:textId="7A7B5E29" w:rsidR="00101454" w:rsidRPr="00B60AF3" w:rsidRDefault="00101454" w:rsidP="00CB47EC">
            <w:pPr>
              <w:rPr>
                <w:lang w:val="en-US"/>
              </w:rPr>
            </w:pPr>
            <w:r w:rsidRPr="00B60AF3">
              <w:rPr>
                <w:lang w:val="en-US"/>
              </w:rPr>
              <w:t xml:space="preserve">All kinds of fruit trees grow along the river </w:t>
            </w:r>
            <w:r w:rsidR="00CB47EC">
              <w:rPr>
                <w:lang w:val="en-US"/>
              </w:rPr>
              <w:t xml:space="preserve">and </w:t>
            </w:r>
            <w:r w:rsidR="00B37ADA">
              <w:rPr>
                <w:lang w:val="en-US"/>
              </w:rPr>
              <w:t>bear</w:t>
            </w:r>
            <w:r w:rsidRPr="00B60AF3">
              <w:rPr>
                <w:lang w:val="en-US"/>
              </w:rPr>
              <w:t xml:space="preserve"> fruit every month</w:t>
            </w:r>
            <w:r w:rsidR="00CB47EC">
              <w:rPr>
                <w:lang w:val="en-US"/>
              </w:rPr>
              <w:t>;</w:t>
            </w:r>
            <w:r w:rsidRPr="00B60AF3">
              <w:rPr>
                <w:lang w:val="en-US"/>
              </w:rPr>
              <w:t xml:space="preserve"> the leaves are for </w:t>
            </w:r>
            <w:r w:rsidR="00CF05FE">
              <w:rPr>
                <w:lang w:val="en-US"/>
              </w:rPr>
              <w:t>healing</w:t>
            </w:r>
            <w:r w:rsidRPr="00B60AF3">
              <w:rPr>
                <w:lang w:val="en-US"/>
              </w:rPr>
              <w:t>. (Ezek 47:12)</w:t>
            </w:r>
          </w:p>
        </w:tc>
        <w:tc>
          <w:tcPr>
            <w:tcW w:w="4765" w:type="dxa"/>
          </w:tcPr>
          <w:p w14:paraId="1A7CFBC5" w14:textId="23366BC3" w:rsidR="00101454" w:rsidRPr="00B60AF3" w:rsidRDefault="00101454" w:rsidP="00CB47EC">
            <w:pPr>
              <w:rPr>
                <w:lang w:val="en-US"/>
              </w:rPr>
            </w:pPr>
            <w:r w:rsidRPr="00B60AF3">
              <w:rPr>
                <w:lang w:val="en-US"/>
              </w:rPr>
              <w:t>The tree of life grows on both sides of the river, bear</w:t>
            </w:r>
            <w:r w:rsidR="00F8085A">
              <w:rPr>
                <w:lang w:val="en-US"/>
              </w:rPr>
              <w:t>ing</w:t>
            </w:r>
            <w:r w:rsidRPr="00B60AF3">
              <w:rPr>
                <w:lang w:val="en-US"/>
              </w:rPr>
              <w:t xml:space="preserve"> </w:t>
            </w:r>
            <w:r w:rsidR="00F8085A" w:rsidRPr="00F8085A">
              <w:rPr>
                <w:lang w:val="en-US"/>
              </w:rPr>
              <w:t>twelve crops of fruit</w:t>
            </w:r>
            <w:r w:rsidR="00CB47EC">
              <w:rPr>
                <w:lang w:val="en-US"/>
              </w:rPr>
              <w:t>;</w:t>
            </w:r>
            <w:r w:rsidRPr="00B60AF3">
              <w:rPr>
                <w:lang w:val="en-US"/>
              </w:rPr>
              <w:t xml:space="preserve"> the leaves are for healing the </w:t>
            </w:r>
            <w:r w:rsidR="00680C54" w:rsidRPr="00680C54">
              <w:rPr>
                <w:lang w:val="en-US"/>
              </w:rPr>
              <w:t>nations</w:t>
            </w:r>
            <w:r w:rsidRPr="00B60AF3">
              <w:rPr>
                <w:lang w:val="en-US"/>
              </w:rPr>
              <w:t>. (22:2)</w:t>
            </w:r>
          </w:p>
        </w:tc>
      </w:tr>
      <w:tr w:rsidR="00101454" w:rsidRPr="00B60AF3" w14:paraId="4BD78D45" w14:textId="77777777" w:rsidTr="002D338B">
        <w:tc>
          <w:tcPr>
            <w:tcW w:w="4585" w:type="dxa"/>
          </w:tcPr>
          <w:p w14:paraId="16258A55" w14:textId="79D0DC3F" w:rsidR="00101454" w:rsidRPr="00B60AF3" w:rsidRDefault="00101454" w:rsidP="00101454">
            <w:pPr>
              <w:rPr>
                <w:lang w:val="en-US"/>
              </w:rPr>
            </w:pPr>
            <w:r w:rsidRPr="00B60AF3">
              <w:rPr>
                <w:lang w:val="en-US"/>
              </w:rPr>
              <w:t>Never again will a ban be li</w:t>
            </w:r>
            <w:r w:rsidR="00CB47EC">
              <w:rPr>
                <w:lang w:val="en-US"/>
              </w:rPr>
              <w:t>f</w:t>
            </w:r>
            <w:r w:rsidRPr="00B60AF3">
              <w:rPr>
                <w:lang w:val="en-US"/>
              </w:rPr>
              <w:t>ted over Jerusalem. (Zechariah 14:11)</w:t>
            </w:r>
          </w:p>
        </w:tc>
        <w:tc>
          <w:tcPr>
            <w:tcW w:w="4765" w:type="dxa"/>
          </w:tcPr>
          <w:p w14:paraId="39389C79" w14:textId="7D4245E1" w:rsidR="00101454" w:rsidRPr="00B60AF3" w:rsidRDefault="0062053B" w:rsidP="00101454">
            <w:pPr>
              <w:rPr>
                <w:lang w:val="en-US"/>
              </w:rPr>
            </w:pPr>
            <w:r w:rsidRPr="00CF297B">
              <w:rPr>
                <w:i/>
                <w:iCs/>
                <w:lang w:val="en-US"/>
              </w:rPr>
              <w:t>"No longer will there be any curse."</w:t>
            </w:r>
            <w:r w:rsidR="00101454" w:rsidRPr="00B60AF3">
              <w:rPr>
                <w:lang w:val="en-US"/>
              </w:rPr>
              <w:t xml:space="preserve"> (22:3)</w:t>
            </w:r>
          </w:p>
        </w:tc>
      </w:tr>
    </w:tbl>
    <w:p w14:paraId="0039CFA6" w14:textId="404C14E5" w:rsidR="00D50822" w:rsidRPr="00B60AF3" w:rsidRDefault="00D50822" w:rsidP="00D50822">
      <w:pPr>
        <w:rPr>
          <w:lang w:val="en-US"/>
        </w:rPr>
      </w:pPr>
      <w:r w:rsidRPr="00B60AF3">
        <w:rPr>
          <w:lang w:val="en-US"/>
        </w:rPr>
        <w:t xml:space="preserve"> </w:t>
      </w:r>
    </w:p>
    <w:tbl>
      <w:tblPr>
        <w:tblStyle w:val="TableGrid"/>
        <w:tblW w:w="0" w:type="auto"/>
        <w:tblLook w:val="04A0" w:firstRow="1" w:lastRow="0" w:firstColumn="1" w:lastColumn="0" w:noHBand="0" w:noVBand="1"/>
      </w:tblPr>
      <w:tblGrid>
        <w:gridCol w:w="4855"/>
        <w:gridCol w:w="4161"/>
      </w:tblGrid>
      <w:tr w:rsidR="00045017" w:rsidRPr="00B60AF3" w14:paraId="74331984" w14:textId="77777777" w:rsidTr="00E021D2">
        <w:tc>
          <w:tcPr>
            <w:tcW w:w="4855" w:type="dxa"/>
          </w:tcPr>
          <w:p w14:paraId="599A73C5" w14:textId="1A273561" w:rsidR="00045017" w:rsidRPr="00B60AF3" w:rsidRDefault="00045017" w:rsidP="00045017">
            <w:pPr>
              <w:rPr>
                <w:b/>
                <w:bCs/>
                <w:lang w:val="en-US"/>
              </w:rPr>
            </w:pPr>
            <w:r w:rsidRPr="00B60AF3">
              <w:rPr>
                <w:b/>
                <w:bCs/>
                <w:lang w:val="en-US"/>
              </w:rPr>
              <w:t>BABYLON (ROME)</w:t>
            </w:r>
          </w:p>
        </w:tc>
        <w:tc>
          <w:tcPr>
            <w:tcW w:w="4161" w:type="dxa"/>
          </w:tcPr>
          <w:p w14:paraId="15583698" w14:textId="0450AD99" w:rsidR="00045017" w:rsidRPr="00B60AF3" w:rsidRDefault="00045017" w:rsidP="00045017">
            <w:pPr>
              <w:rPr>
                <w:b/>
                <w:bCs/>
                <w:lang w:val="en-US"/>
              </w:rPr>
            </w:pPr>
            <w:r w:rsidRPr="00B60AF3">
              <w:rPr>
                <w:b/>
                <w:bCs/>
                <w:lang w:val="en-US"/>
              </w:rPr>
              <w:t>THE NEW JERUSALEM</w:t>
            </w:r>
          </w:p>
        </w:tc>
      </w:tr>
      <w:tr w:rsidR="00045017" w:rsidRPr="00B60AF3" w14:paraId="5D78192D" w14:textId="77777777" w:rsidTr="00E021D2">
        <w:tc>
          <w:tcPr>
            <w:tcW w:w="4855" w:type="dxa"/>
          </w:tcPr>
          <w:p w14:paraId="6766D4E9" w14:textId="0D038299" w:rsidR="00045017" w:rsidRPr="00B60AF3" w:rsidRDefault="00586B11" w:rsidP="00045017">
            <w:pPr>
              <w:rPr>
                <w:lang w:val="en-US"/>
              </w:rPr>
            </w:pPr>
            <w:r>
              <w:rPr>
                <w:lang w:val="en-US"/>
              </w:rPr>
              <w:t>Prostitute</w:t>
            </w:r>
            <w:r w:rsidR="00045017" w:rsidRPr="00B60AF3">
              <w:rPr>
                <w:lang w:val="en-US"/>
              </w:rPr>
              <w:t xml:space="preserve"> (17:5)</w:t>
            </w:r>
          </w:p>
        </w:tc>
        <w:tc>
          <w:tcPr>
            <w:tcW w:w="4161" w:type="dxa"/>
          </w:tcPr>
          <w:p w14:paraId="6F02E780" w14:textId="26206E72" w:rsidR="00045017" w:rsidRPr="00B60AF3" w:rsidRDefault="00045017" w:rsidP="00045017">
            <w:pPr>
              <w:rPr>
                <w:lang w:val="en-US"/>
              </w:rPr>
            </w:pPr>
            <w:r w:rsidRPr="00B60AF3">
              <w:rPr>
                <w:lang w:val="en-US"/>
              </w:rPr>
              <w:t>Bride (21:2, 9)</w:t>
            </w:r>
          </w:p>
        </w:tc>
      </w:tr>
      <w:tr w:rsidR="00045017" w:rsidRPr="00B60AF3" w14:paraId="05E02AB3" w14:textId="77777777" w:rsidTr="00E021D2">
        <w:tc>
          <w:tcPr>
            <w:tcW w:w="4855" w:type="dxa"/>
          </w:tcPr>
          <w:p w14:paraId="636AC0F7" w14:textId="5C9E56DE" w:rsidR="00045017" w:rsidRPr="00B60AF3" w:rsidRDefault="00045017" w:rsidP="00045017">
            <w:pPr>
              <w:rPr>
                <w:lang w:val="en-US"/>
              </w:rPr>
            </w:pPr>
            <w:r w:rsidRPr="00B60AF3">
              <w:rPr>
                <w:lang w:val="en-US"/>
              </w:rPr>
              <w:t>Glory from earthly riches (17:4</w:t>
            </w:r>
            <w:r w:rsidR="00CB47EC">
              <w:rPr>
                <w:lang w:val="en-US"/>
              </w:rPr>
              <w:t>;</w:t>
            </w:r>
            <w:r w:rsidRPr="00B60AF3">
              <w:rPr>
                <w:lang w:val="en-US"/>
              </w:rPr>
              <w:t xml:space="preserve"> 18:12-13, 16)</w:t>
            </w:r>
          </w:p>
        </w:tc>
        <w:tc>
          <w:tcPr>
            <w:tcW w:w="4161" w:type="dxa"/>
          </w:tcPr>
          <w:p w14:paraId="1179B9F8" w14:textId="4539D72B" w:rsidR="00045017" w:rsidRPr="00B60AF3" w:rsidRDefault="00045017" w:rsidP="00045017">
            <w:pPr>
              <w:rPr>
                <w:lang w:val="en-US"/>
              </w:rPr>
            </w:pPr>
            <w:r w:rsidRPr="00B60AF3">
              <w:rPr>
                <w:lang w:val="en-US"/>
              </w:rPr>
              <w:t>The glory of God is the glory of the city (21:11, 23)</w:t>
            </w:r>
          </w:p>
        </w:tc>
      </w:tr>
      <w:tr w:rsidR="00045017" w:rsidRPr="00B60AF3" w14:paraId="4E6289BE" w14:textId="77777777" w:rsidTr="00E021D2">
        <w:tc>
          <w:tcPr>
            <w:tcW w:w="4855" w:type="dxa"/>
          </w:tcPr>
          <w:p w14:paraId="03D2D312" w14:textId="1F3A4A02" w:rsidR="00045017" w:rsidRPr="00B60AF3" w:rsidRDefault="00045017" w:rsidP="00CB47EC">
            <w:pPr>
              <w:rPr>
                <w:lang w:val="en-US"/>
              </w:rPr>
            </w:pPr>
            <w:r w:rsidRPr="00B60AF3">
              <w:rPr>
                <w:lang w:val="en-US"/>
              </w:rPr>
              <w:t>Fornication and witchcraft (17:2</w:t>
            </w:r>
            <w:r w:rsidR="00CB47EC">
              <w:rPr>
                <w:lang w:val="en-US"/>
              </w:rPr>
              <w:t>;</w:t>
            </w:r>
            <w:r w:rsidRPr="00B60AF3">
              <w:rPr>
                <w:lang w:val="en-US"/>
              </w:rPr>
              <w:t xml:space="preserve"> 18:3, 23</w:t>
            </w:r>
            <w:r w:rsidR="00CB47EC">
              <w:rPr>
                <w:lang w:val="en-US"/>
              </w:rPr>
              <w:t>;</w:t>
            </w:r>
            <w:r w:rsidRPr="00B60AF3">
              <w:rPr>
                <w:lang w:val="en-US"/>
              </w:rPr>
              <w:t xml:space="preserve"> 19:2)</w:t>
            </w:r>
          </w:p>
        </w:tc>
        <w:tc>
          <w:tcPr>
            <w:tcW w:w="4161" w:type="dxa"/>
          </w:tcPr>
          <w:p w14:paraId="49F81C4D" w14:textId="57005899" w:rsidR="00045017" w:rsidRPr="00B60AF3" w:rsidRDefault="00045017" w:rsidP="00045017">
            <w:pPr>
              <w:rPr>
                <w:lang w:val="en-US"/>
              </w:rPr>
            </w:pPr>
            <w:r w:rsidRPr="00B60AF3">
              <w:rPr>
                <w:lang w:val="en-US"/>
              </w:rPr>
              <w:t>The people walk in the light of the city (21:24)</w:t>
            </w:r>
          </w:p>
        </w:tc>
      </w:tr>
      <w:tr w:rsidR="00045017" w:rsidRPr="00B60AF3" w14:paraId="1BBF2A3E" w14:textId="77777777" w:rsidTr="00E021D2">
        <w:tc>
          <w:tcPr>
            <w:tcW w:w="4855" w:type="dxa"/>
          </w:tcPr>
          <w:p w14:paraId="354B1AB6" w14:textId="2E8E82E7" w:rsidR="00045017" w:rsidRPr="00B60AF3" w:rsidRDefault="00045017" w:rsidP="00045017">
            <w:pPr>
              <w:rPr>
                <w:lang w:val="en-US"/>
              </w:rPr>
            </w:pPr>
            <w:r w:rsidRPr="00B60AF3">
              <w:rPr>
                <w:lang w:val="en-US"/>
              </w:rPr>
              <w:t>Bought his glory from the nations (18:12-17)</w:t>
            </w:r>
          </w:p>
        </w:tc>
        <w:tc>
          <w:tcPr>
            <w:tcW w:w="4161" w:type="dxa"/>
          </w:tcPr>
          <w:p w14:paraId="1D4C860C" w14:textId="4353C677" w:rsidR="00045017" w:rsidRPr="00B60AF3" w:rsidRDefault="00045017" w:rsidP="00045017">
            <w:pPr>
              <w:rPr>
                <w:lang w:val="en-US"/>
              </w:rPr>
            </w:pPr>
            <w:r w:rsidRPr="00B60AF3">
              <w:rPr>
                <w:lang w:val="en-US"/>
              </w:rPr>
              <w:t>The glory of the nations is brought into it (21:24, 26)</w:t>
            </w:r>
          </w:p>
        </w:tc>
      </w:tr>
      <w:tr w:rsidR="00045017" w:rsidRPr="00B60AF3" w14:paraId="6DCB470B" w14:textId="77777777" w:rsidTr="00E021D2">
        <w:tc>
          <w:tcPr>
            <w:tcW w:w="4855" w:type="dxa"/>
          </w:tcPr>
          <w:p w14:paraId="0FC442A0" w14:textId="2C40B282" w:rsidR="00045017" w:rsidRPr="00B60AF3" w:rsidRDefault="00045017" w:rsidP="00045017">
            <w:pPr>
              <w:rPr>
                <w:lang w:val="en-US"/>
              </w:rPr>
            </w:pPr>
            <w:r w:rsidRPr="00B60AF3">
              <w:rPr>
                <w:lang w:val="en-US"/>
              </w:rPr>
              <w:t>Abominations, impurity, sorcery (17:4-5, 18:23)</w:t>
            </w:r>
          </w:p>
        </w:tc>
        <w:tc>
          <w:tcPr>
            <w:tcW w:w="4161" w:type="dxa"/>
          </w:tcPr>
          <w:p w14:paraId="773CAD24" w14:textId="6EF3DDAF" w:rsidR="00045017" w:rsidRPr="00B60AF3" w:rsidRDefault="00045017" w:rsidP="00045017">
            <w:pPr>
              <w:rPr>
                <w:lang w:val="en-US"/>
              </w:rPr>
            </w:pPr>
            <w:r w:rsidRPr="00B60AF3">
              <w:rPr>
                <w:lang w:val="en-US"/>
              </w:rPr>
              <w:t>Impurity, abominations</w:t>
            </w:r>
            <w:r w:rsidR="00CB47EC">
              <w:rPr>
                <w:lang w:val="en-US"/>
              </w:rPr>
              <w:t>,</w:t>
            </w:r>
            <w:r w:rsidRPr="00B60AF3">
              <w:rPr>
                <w:lang w:val="en-US"/>
              </w:rPr>
              <w:t xml:space="preserve"> and lies shall not enter (21:27)</w:t>
            </w:r>
          </w:p>
        </w:tc>
      </w:tr>
      <w:tr w:rsidR="00045017" w:rsidRPr="00B60AF3" w14:paraId="7B093A99" w14:textId="77777777" w:rsidTr="00E021D2">
        <w:tc>
          <w:tcPr>
            <w:tcW w:w="4855" w:type="dxa"/>
          </w:tcPr>
          <w:p w14:paraId="2A7172B3" w14:textId="490CEFDB" w:rsidR="00045017" w:rsidRPr="00B60AF3" w:rsidRDefault="00045017" w:rsidP="00045017">
            <w:pPr>
              <w:rPr>
                <w:lang w:val="en-US"/>
              </w:rPr>
            </w:pPr>
            <w:r w:rsidRPr="00B60AF3">
              <w:rPr>
                <w:lang w:val="en-US"/>
              </w:rPr>
              <w:t>Wine that intoxicates the nations (14:8, 17:2, 18:3), blood and slaughter (17:6, 18:24)</w:t>
            </w:r>
          </w:p>
        </w:tc>
        <w:tc>
          <w:tcPr>
            <w:tcW w:w="4161" w:type="dxa"/>
          </w:tcPr>
          <w:p w14:paraId="5D4A00B0" w14:textId="72577664" w:rsidR="00045017" w:rsidRPr="00B60AF3" w:rsidRDefault="00045017" w:rsidP="00045017">
            <w:pPr>
              <w:rPr>
                <w:lang w:val="en-US"/>
              </w:rPr>
            </w:pPr>
            <w:r w:rsidRPr="00B60AF3">
              <w:rPr>
                <w:lang w:val="en-US"/>
              </w:rPr>
              <w:t>Heals the nations (22:2)</w:t>
            </w:r>
          </w:p>
        </w:tc>
      </w:tr>
      <w:tr w:rsidR="00045017" w:rsidRPr="00B60AF3" w14:paraId="09CE2697" w14:textId="77777777" w:rsidTr="00E021D2">
        <w:tc>
          <w:tcPr>
            <w:tcW w:w="4855" w:type="dxa"/>
          </w:tcPr>
          <w:p w14:paraId="2C19F78B" w14:textId="105A7B1B" w:rsidR="00045017" w:rsidRPr="00B60AF3" w:rsidRDefault="00045017" w:rsidP="00045017">
            <w:pPr>
              <w:rPr>
                <w:lang w:val="en-US"/>
              </w:rPr>
            </w:pPr>
            <w:r w:rsidRPr="00B60AF3">
              <w:rPr>
                <w:lang w:val="en-US"/>
              </w:rPr>
              <w:t>God's people are called out (18:4)</w:t>
            </w:r>
          </w:p>
        </w:tc>
        <w:tc>
          <w:tcPr>
            <w:tcW w:w="4161" w:type="dxa"/>
          </w:tcPr>
          <w:p w14:paraId="7B3A61FD" w14:textId="2065CBD9" w:rsidR="00045017" w:rsidRPr="00B60AF3" w:rsidRDefault="00045017" w:rsidP="00045017">
            <w:pPr>
              <w:rPr>
                <w:lang w:val="en-US"/>
              </w:rPr>
            </w:pPr>
            <w:r w:rsidRPr="00B60AF3">
              <w:rPr>
                <w:lang w:val="en-US"/>
              </w:rPr>
              <w:t>God's people are called in (22:14)</w:t>
            </w:r>
          </w:p>
        </w:tc>
      </w:tr>
    </w:tbl>
    <w:p w14:paraId="7F79509F" w14:textId="5649B539" w:rsidR="00D50822" w:rsidRPr="00B60AF3" w:rsidRDefault="00D50822" w:rsidP="00D50822">
      <w:pPr>
        <w:rPr>
          <w:lang w:val="en-US"/>
        </w:rPr>
      </w:pPr>
    </w:p>
    <w:p w14:paraId="496F1A2B" w14:textId="77777777" w:rsidR="00D50822" w:rsidRPr="00B60AF3" w:rsidRDefault="00D50822" w:rsidP="00045017">
      <w:pPr>
        <w:pStyle w:val="Heading2"/>
        <w:rPr>
          <w:lang w:val="en-US"/>
        </w:rPr>
      </w:pPr>
      <w:bookmarkStart w:id="81" w:name="_Toc134475835"/>
      <w:r w:rsidRPr="00B60AF3">
        <w:rPr>
          <w:lang w:val="en-US"/>
        </w:rPr>
        <w:lastRenderedPageBreak/>
        <w:t>WHAT DOES THIS BOOK TELL US?</w:t>
      </w:r>
      <w:bookmarkEnd w:id="81"/>
    </w:p>
    <w:p w14:paraId="62A1CA2F" w14:textId="4FE1D7DA" w:rsidR="00D50822" w:rsidRPr="00B60AF3" w:rsidRDefault="00C34EAC" w:rsidP="007A1A64">
      <w:pPr>
        <w:pStyle w:val="ListParagraph"/>
        <w:numPr>
          <w:ilvl w:val="0"/>
          <w:numId w:val="35"/>
        </w:numPr>
        <w:rPr>
          <w:lang w:val="en-US"/>
        </w:rPr>
      </w:pPr>
      <w:r>
        <w:rPr>
          <w:lang w:val="en-US"/>
        </w:rPr>
        <w:t>W</w:t>
      </w:r>
      <w:r w:rsidR="00D50822" w:rsidRPr="00B60AF3">
        <w:rPr>
          <w:lang w:val="en-US"/>
        </w:rPr>
        <w:t>e must persevere. We will always have difficulties as Christians. As Jesus was killed, so</w:t>
      </w:r>
      <w:r w:rsidR="00925B94">
        <w:rPr>
          <w:lang w:val="en-US"/>
        </w:rPr>
        <w:t xml:space="preserve"> might we</w:t>
      </w:r>
      <w:r w:rsidR="00D50822" w:rsidRPr="00B60AF3">
        <w:rPr>
          <w:lang w:val="en-US"/>
        </w:rPr>
        <w:t xml:space="preserve">. We must be prepared to suffer and perhaps die. The persecutions gave the church publicity, so Christianity spread. </w:t>
      </w:r>
      <w:r w:rsidR="00D50822" w:rsidRPr="007675A6">
        <w:rPr>
          <w:i/>
          <w:iCs/>
          <w:lang w:val="en-US"/>
        </w:rPr>
        <w:t xml:space="preserve">"The blood of the martyrs is the seed of the church." </w:t>
      </w:r>
      <w:r w:rsidR="00D50822" w:rsidRPr="00B60AF3">
        <w:rPr>
          <w:lang w:val="en-US"/>
        </w:rPr>
        <w:t>(Tertullian, 2</w:t>
      </w:r>
      <w:r w:rsidR="00D50822" w:rsidRPr="00925B94">
        <w:rPr>
          <w:vertAlign w:val="superscript"/>
          <w:lang w:val="en-US"/>
        </w:rPr>
        <w:t>nd</w:t>
      </w:r>
      <w:r w:rsidR="00925B94">
        <w:rPr>
          <w:lang w:val="en-US"/>
        </w:rPr>
        <w:t xml:space="preserve"> </w:t>
      </w:r>
      <w:r w:rsidR="00D50822" w:rsidRPr="00B60AF3">
        <w:rPr>
          <w:lang w:val="en-US"/>
        </w:rPr>
        <w:t>century)</w:t>
      </w:r>
    </w:p>
    <w:p w14:paraId="01708DE5" w14:textId="35F0D5DC" w:rsidR="00D50822" w:rsidRPr="00B60AF3" w:rsidRDefault="00D50822" w:rsidP="007A1A64">
      <w:pPr>
        <w:pStyle w:val="ListParagraph"/>
        <w:numPr>
          <w:ilvl w:val="0"/>
          <w:numId w:val="35"/>
        </w:numPr>
        <w:rPr>
          <w:lang w:val="en-US"/>
        </w:rPr>
      </w:pPr>
      <w:r w:rsidRPr="00B60AF3">
        <w:rPr>
          <w:lang w:val="en-US"/>
        </w:rPr>
        <w:t>God will judge the evil in the world. And that's a good thing.</w:t>
      </w:r>
    </w:p>
    <w:p w14:paraId="62D49496" w14:textId="2EED2142" w:rsidR="00D50822" w:rsidRPr="00B60AF3" w:rsidRDefault="00C34EAC" w:rsidP="007A1A64">
      <w:pPr>
        <w:pStyle w:val="ListParagraph"/>
        <w:numPr>
          <w:ilvl w:val="0"/>
          <w:numId w:val="35"/>
        </w:numPr>
        <w:rPr>
          <w:lang w:val="en-US"/>
        </w:rPr>
      </w:pPr>
      <w:r>
        <w:rPr>
          <w:lang w:val="en-US"/>
        </w:rPr>
        <w:t>W</w:t>
      </w:r>
      <w:r w:rsidR="00D50822" w:rsidRPr="00B60AF3">
        <w:rPr>
          <w:lang w:val="en-US"/>
        </w:rPr>
        <w:t>e must spread the gospel</w:t>
      </w:r>
      <w:r w:rsidR="00151237">
        <w:rPr>
          <w:lang w:val="en-US"/>
        </w:rPr>
        <w:t xml:space="preserve"> b</w:t>
      </w:r>
      <w:r w:rsidR="00D50822" w:rsidRPr="00B60AF3">
        <w:rPr>
          <w:lang w:val="en-US"/>
        </w:rPr>
        <w:t>ecause God will judge the world.</w:t>
      </w:r>
    </w:p>
    <w:p w14:paraId="385C5A3F" w14:textId="616BC562" w:rsidR="00626516" w:rsidRPr="00B60AF3" w:rsidRDefault="00C34EAC" w:rsidP="007A1A64">
      <w:pPr>
        <w:pStyle w:val="ListParagraph"/>
        <w:numPr>
          <w:ilvl w:val="0"/>
          <w:numId w:val="35"/>
        </w:numPr>
        <w:rPr>
          <w:lang w:val="en-US"/>
        </w:rPr>
      </w:pPr>
      <w:r>
        <w:rPr>
          <w:lang w:val="en-US"/>
        </w:rPr>
        <w:t>T</w:t>
      </w:r>
      <w:r w:rsidR="00D50822" w:rsidRPr="00B60AF3">
        <w:rPr>
          <w:lang w:val="en-US"/>
        </w:rPr>
        <w:t>otalitarian regimes are a threat. The "Roman Empire" can be resurrected.</w:t>
      </w:r>
    </w:p>
    <w:sectPr w:rsidR="00626516" w:rsidRPr="00B60AF3" w:rsidSect="007D12BC">
      <w:footerReference w:type="default" r:id="rId13"/>
      <w:footerReference w:type="first" r:id="rId14"/>
      <w:pgSz w:w="11906" w:h="16838" w:code="9"/>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lenovo" w:date="2023-04-29T15:21:00Z" w:initials="l">
    <w:p w14:paraId="3C867C48" w14:textId="0E5AB518" w:rsidR="00426028" w:rsidRDefault="00426028">
      <w:pPr>
        <w:pStyle w:val="CommentText"/>
      </w:pPr>
      <w:r>
        <w:rPr>
          <w:rStyle w:val="CommentReference"/>
        </w:rPr>
        <w:annotationRef/>
      </w:r>
      <w:r w:rsidR="00D96C38">
        <w:rPr>
          <w:noProof/>
        </w:rPr>
        <w:t>???</w:t>
      </w:r>
    </w:p>
  </w:comment>
  <w:comment w:id="43" w:author="lenovo" w:date="2023-04-29T15:29:00Z" w:initials="l">
    <w:p w14:paraId="001F45AB" w14:textId="4AC06845" w:rsidR="00426028" w:rsidRDefault="00426028">
      <w:pPr>
        <w:pStyle w:val="CommentText"/>
      </w:pPr>
      <w:r>
        <w:rPr>
          <w:rStyle w:val="CommentReference"/>
        </w:rPr>
        <w:annotationRef/>
      </w:r>
      <w:r w:rsidR="00D96C38">
        <w:rPr>
          <w:noProof/>
        </w:rPr>
        <w:t>not clear</w:t>
      </w:r>
    </w:p>
  </w:comment>
  <w:comment w:id="45" w:author="lenovo" w:date="2023-04-29T15:34:00Z" w:initials="l">
    <w:p w14:paraId="2C7CC0DA" w14:textId="48FF3C31" w:rsidR="00426028" w:rsidRDefault="00426028">
      <w:pPr>
        <w:pStyle w:val="CommentText"/>
      </w:pPr>
      <w:r>
        <w:rPr>
          <w:rStyle w:val="CommentReference"/>
        </w:rPr>
        <w:annotationRef/>
      </w:r>
      <w:r w:rsidR="00D96C38">
        <w:rPr>
          <w:noProof/>
        </w:rPr>
        <w:t>not clear</w:t>
      </w:r>
    </w:p>
  </w:comment>
  <w:comment w:id="67" w:author="lenovo" w:date="2023-04-29T16:39:00Z" w:initials="l">
    <w:p w14:paraId="1C4342FC" w14:textId="5B6D9117" w:rsidR="00786311" w:rsidRDefault="00786311">
      <w:pPr>
        <w:pStyle w:val="CommentText"/>
      </w:pPr>
      <w:r>
        <w:rPr>
          <w:rStyle w:val="CommentReference"/>
        </w:rPr>
        <w:annotationRef/>
      </w:r>
      <w:r w:rsidR="00D96C38">
        <w:rPr>
          <w:noProof/>
        </w:rPr>
        <w:t>not clear</w:t>
      </w:r>
    </w:p>
  </w:comment>
  <w:comment w:id="70" w:author="lenovo" w:date="2023-04-29T16:41:00Z" w:initials="l">
    <w:p w14:paraId="161CD579" w14:textId="6B365321" w:rsidR="00786311" w:rsidRDefault="00786311">
      <w:pPr>
        <w:pStyle w:val="CommentText"/>
      </w:pPr>
      <w:r>
        <w:rPr>
          <w:rStyle w:val="CommentReference"/>
        </w:rPr>
        <w:annotationRef/>
      </w:r>
      <w:r w:rsidR="00D96C38">
        <w:rPr>
          <w:noProof/>
        </w:rPr>
        <w:t>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867C48" w15:done="0"/>
  <w15:commentEx w15:paraId="001F45AB" w15:done="0"/>
  <w15:commentEx w15:paraId="2C7CC0DA" w15:done="0"/>
  <w15:commentEx w15:paraId="1C4342FC" w15:done="0"/>
  <w15:commentEx w15:paraId="161CD5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867C48" w16cid:durableId="2803DE0C"/>
  <w16cid:commentId w16cid:paraId="001F45AB" w16cid:durableId="2803DE0D"/>
  <w16cid:commentId w16cid:paraId="2C7CC0DA" w16cid:durableId="2803DE0E"/>
  <w16cid:commentId w16cid:paraId="1C4342FC" w16cid:durableId="2803DE11"/>
  <w16cid:commentId w16cid:paraId="161CD579" w16cid:durableId="2803DE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53ADF" w14:textId="77777777" w:rsidR="00663456" w:rsidRDefault="00663456" w:rsidP="00762307">
      <w:pPr>
        <w:spacing w:after="0" w:line="240" w:lineRule="auto"/>
      </w:pPr>
      <w:r>
        <w:separator/>
      </w:r>
    </w:p>
  </w:endnote>
  <w:endnote w:type="continuationSeparator" w:id="0">
    <w:p w14:paraId="47EA9E1B" w14:textId="77777777" w:rsidR="00663456" w:rsidRDefault="00663456" w:rsidP="00762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3FC19170" w14:textId="18149DB2" w:rsidR="00762307" w:rsidRPr="00762307" w:rsidRDefault="00762307">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36996AB" wp14:editId="74C5DEEE">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5F36B1">
          <w:rPr>
            <w:rFonts w:ascii="Times New Roman" w:hAnsi="Times New Roman" w:cs="Times New Roman"/>
            <w:b/>
            <w:bCs/>
            <w:noProof/>
            <w:sz w:val="20"/>
            <w:szCs w:val="20"/>
          </w:rPr>
          <w:t>18</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5F36B1">
          <w:rPr>
            <w:rFonts w:ascii="Times New Roman" w:hAnsi="Times New Roman" w:cs="Times New Roman"/>
            <w:b/>
            <w:bCs/>
            <w:noProof/>
            <w:sz w:val="20"/>
            <w:szCs w:val="20"/>
          </w:rPr>
          <w:t>37</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73B1E" w14:textId="5E7ADB46" w:rsidR="00762307" w:rsidRDefault="00762307">
    <w:pPr>
      <w:pStyle w:val="Footer"/>
    </w:pPr>
  </w:p>
  <w:p w14:paraId="19021473" w14:textId="77777777" w:rsidR="00762307" w:rsidRDefault="007623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D6F83" w14:textId="77777777" w:rsidR="00663456" w:rsidRDefault="00663456" w:rsidP="00762307">
      <w:pPr>
        <w:spacing w:after="0" w:line="240" w:lineRule="auto"/>
      </w:pPr>
      <w:r>
        <w:separator/>
      </w:r>
    </w:p>
  </w:footnote>
  <w:footnote w:type="continuationSeparator" w:id="0">
    <w:p w14:paraId="6B5F3CA6" w14:textId="77777777" w:rsidR="00663456" w:rsidRDefault="00663456" w:rsidP="007623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D7D"/>
    <w:multiLevelType w:val="hybridMultilevel"/>
    <w:tmpl w:val="3FF6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23F29"/>
    <w:multiLevelType w:val="hybridMultilevel"/>
    <w:tmpl w:val="8B420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07149"/>
    <w:multiLevelType w:val="hybridMultilevel"/>
    <w:tmpl w:val="BC6AB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87C7D"/>
    <w:multiLevelType w:val="hybridMultilevel"/>
    <w:tmpl w:val="3A28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51A37"/>
    <w:multiLevelType w:val="hybridMultilevel"/>
    <w:tmpl w:val="E5547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D2704"/>
    <w:multiLevelType w:val="hybridMultilevel"/>
    <w:tmpl w:val="F6D62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A13A75"/>
    <w:multiLevelType w:val="hybridMultilevel"/>
    <w:tmpl w:val="B78C0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0458E"/>
    <w:multiLevelType w:val="hybridMultilevel"/>
    <w:tmpl w:val="1D70D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A068F7"/>
    <w:multiLevelType w:val="hybridMultilevel"/>
    <w:tmpl w:val="39A2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73BF3"/>
    <w:multiLevelType w:val="hybridMultilevel"/>
    <w:tmpl w:val="4E348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5499E"/>
    <w:multiLevelType w:val="hybridMultilevel"/>
    <w:tmpl w:val="E82A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E8451C"/>
    <w:multiLevelType w:val="hybridMultilevel"/>
    <w:tmpl w:val="108C4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9D61F7"/>
    <w:multiLevelType w:val="hybridMultilevel"/>
    <w:tmpl w:val="33B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735095"/>
    <w:multiLevelType w:val="hybridMultilevel"/>
    <w:tmpl w:val="58DE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249F7"/>
    <w:multiLevelType w:val="hybridMultilevel"/>
    <w:tmpl w:val="9BA6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4E51"/>
    <w:multiLevelType w:val="hybridMultilevel"/>
    <w:tmpl w:val="9B5E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7B08E6"/>
    <w:multiLevelType w:val="hybridMultilevel"/>
    <w:tmpl w:val="649E6864"/>
    <w:lvl w:ilvl="0" w:tplc="04090001">
      <w:start w:val="1"/>
      <w:numFmt w:val="bullet"/>
      <w:lvlText w:val=""/>
      <w:lvlJc w:val="left"/>
      <w:pPr>
        <w:ind w:left="720" w:hanging="360"/>
      </w:pPr>
      <w:rPr>
        <w:rFonts w:ascii="Symbol" w:hAnsi="Symbol" w:hint="default"/>
      </w:rPr>
    </w:lvl>
    <w:lvl w:ilvl="1" w:tplc="30B28B68">
      <w:start w:val="3"/>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D12FEA"/>
    <w:multiLevelType w:val="hybridMultilevel"/>
    <w:tmpl w:val="A7363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BF3952"/>
    <w:multiLevelType w:val="hybridMultilevel"/>
    <w:tmpl w:val="69DED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56640F"/>
    <w:multiLevelType w:val="hybridMultilevel"/>
    <w:tmpl w:val="75CC6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1B296A"/>
    <w:multiLevelType w:val="hybridMultilevel"/>
    <w:tmpl w:val="1EF8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920CCF"/>
    <w:multiLevelType w:val="hybridMultilevel"/>
    <w:tmpl w:val="0D246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AC77E9"/>
    <w:multiLevelType w:val="hybridMultilevel"/>
    <w:tmpl w:val="E8BAE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F1BCD"/>
    <w:multiLevelType w:val="hybridMultilevel"/>
    <w:tmpl w:val="19F2B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F76ED8"/>
    <w:multiLevelType w:val="hybridMultilevel"/>
    <w:tmpl w:val="510C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332091"/>
    <w:multiLevelType w:val="hybridMultilevel"/>
    <w:tmpl w:val="101A3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A538D5"/>
    <w:multiLevelType w:val="hybridMultilevel"/>
    <w:tmpl w:val="A522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3770B3"/>
    <w:multiLevelType w:val="hybridMultilevel"/>
    <w:tmpl w:val="108AD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6B311C"/>
    <w:multiLevelType w:val="hybridMultilevel"/>
    <w:tmpl w:val="6E0A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B55990"/>
    <w:multiLevelType w:val="hybridMultilevel"/>
    <w:tmpl w:val="824AD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4B0823"/>
    <w:multiLevelType w:val="hybridMultilevel"/>
    <w:tmpl w:val="A0102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CC5B77"/>
    <w:multiLevelType w:val="hybridMultilevel"/>
    <w:tmpl w:val="54186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775ED7"/>
    <w:multiLevelType w:val="hybridMultilevel"/>
    <w:tmpl w:val="687A8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E532A5"/>
    <w:multiLevelType w:val="hybridMultilevel"/>
    <w:tmpl w:val="5234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474F8E"/>
    <w:multiLevelType w:val="hybridMultilevel"/>
    <w:tmpl w:val="9236B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0136B5"/>
    <w:multiLevelType w:val="hybridMultilevel"/>
    <w:tmpl w:val="0AC21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363663"/>
    <w:multiLevelType w:val="hybridMultilevel"/>
    <w:tmpl w:val="885A5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3816F2"/>
    <w:multiLevelType w:val="hybridMultilevel"/>
    <w:tmpl w:val="0BEE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070EE0"/>
    <w:multiLevelType w:val="hybridMultilevel"/>
    <w:tmpl w:val="9DBEE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8C6332"/>
    <w:multiLevelType w:val="hybridMultilevel"/>
    <w:tmpl w:val="91EE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9F5D26"/>
    <w:multiLevelType w:val="hybridMultilevel"/>
    <w:tmpl w:val="82881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FB23F2"/>
    <w:multiLevelType w:val="hybridMultilevel"/>
    <w:tmpl w:val="6D8AB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622090">
    <w:abstractNumId w:val="7"/>
  </w:num>
  <w:num w:numId="2" w16cid:durableId="518740705">
    <w:abstractNumId w:val="34"/>
  </w:num>
  <w:num w:numId="3" w16cid:durableId="1652446724">
    <w:abstractNumId w:val="8"/>
  </w:num>
  <w:num w:numId="4" w16cid:durableId="2097171563">
    <w:abstractNumId w:val="24"/>
  </w:num>
  <w:num w:numId="5" w16cid:durableId="2012484052">
    <w:abstractNumId w:val="36"/>
  </w:num>
  <w:num w:numId="6" w16cid:durableId="161287075">
    <w:abstractNumId w:val="17"/>
  </w:num>
  <w:num w:numId="7" w16cid:durableId="1011834585">
    <w:abstractNumId w:val="32"/>
  </w:num>
  <w:num w:numId="8" w16cid:durableId="1476677929">
    <w:abstractNumId w:val="0"/>
  </w:num>
  <w:num w:numId="9" w16cid:durableId="2070567775">
    <w:abstractNumId w:val="28"/>
  </w:num>
  <w:num w:numId="10" w16cid:durableId="628583593">
    <w:abstractNumId w:val="18"/>
  </w:num>
  <w:num w:numId="11" w16cid:durableId="521169863">
    <w:abstractNumId w:val="15"/>
  </w:num>
  <w:num w:numId="12" w16cid:durableId="846747648">
    <w:abstractNumId w:val="11"/>
  </w:num>
  <w:num w:numId="13" w16cid:durableId="4594979">
    <w:abstractNumId w:val="14"/>
  </w:num>
  <w:num w:numId="14" w16cid:durableId="969743465">
    <w:abstractNumId w:val="16"/>
  </w:num>
  <w:num w:numId="15" w16cid:durableId="464544174">
    <w:abstractNumId w:val="3"/>
  </w:num>
  <w:num w:numId="16" w16cid:durableId="1484925279">
    <w:abstractNumId w:val="2"/>
  </w:num>
  <w:num w:numId="17" w16cid:durableId="445779800">
    <w:abstractNumId w:val="26"/>
  </w:num>
  <w:num w:numId="18" w16cid:durableId="1411852556">
    <w:abstractNumId w:val="21"/>
  </w:num>
  <w:num w:numId="19" w16cid:durableId="1631091846">
    <w:abstractNumId w:val="13"/>
  </w:num>
  <w:num w:numId="20" w16cid:durableId="324433795">
    <w:abstractNumId w:val="27"/>
  </w:num>
  <w:num w:numId="21" w16cid:durableId="853617595">
    <w:abstractNumId w:val="4"/>
  </w:num>
  <w:num w:numId="22" w16cid:durableId="1434472727">
    <w:abstractNumId w:val="10"/>
  </w:num>
  <w:num w:numId="23" w16cid:durableId="1863468039">
    <w:abstractNumId w:val="35"/>
  </w:num>
  <w:num w:numId="24" w16cid:durableId="1892227142">
    <w:abstractNumId w:val="38"/>
  </w:num>
  <w:num w:numId="25" w16cid:durableId="2023823946">
    <w:abstractNumId w:val="37"/>
  </w:num>
  <w:num w:numId="26" w16cid:durableId="1374621909">
    <w:abstractNumId w:val="23"/>
  </w:num>
  <w:num w:numId="27" w16cid:durableId="2032148392">
    <w:abstractNumId w:val="39"/>
  </w:num>
  <w:num w:numId="28" w16cid:durableId="588124262">
    <w:abstractNumId w:val="1"/>
  </w:num>
  <w:num w:numId="29" w16cid:durableId="78648578">
    <w:abstractNumId w:val="9"/>
  </w:num>
  <w:num w:numId="30" w16cid:durableId="1110667024">
    <w:abstractNumId w:val="41"/>
  </w:num>
  <w:num w:numId="31" w16cid:durableId="823155873">
    <w:abstractNumId w:val="22"/>
  </w:num>
  <w:num w:numId="32" w16cid:durableId="1405831109">
    <w:abstractNumId w:val="6"/>
  </w:num>
  <w:num w:numId="33" w16cid:durableId="330721926">
    <w:abstractNumId w:val="33"/>
  </w:num>
  <w:num w:numId="34" w16cid:durableId="638607441">
    <w:abstractNumId w:val="5"/>
  </w:num>
  <w:num w:numId="35" w16cid:durableId="616566524">
    <w:abstractNumId w:val="30"/>
  </w:num>
  <w:num w:numId="36" w16cid:durableId="963002362">
    <w:abstractNumId w:val="25"/>
  </w:num>
  <w:num w:numId="37" w16cid:durableId="1379739726">
    <w:abstractNumId w:val="40"/>
  </w:num>
  <w:num w:numId="38" w16cid:durableId="966158763">
    <w:abstractNumId w:val="19"/>
  </w:num>
  <w:num w:numId="39" w16cid:durableId="452098238">
    <w:abstractNumId w:val="29"/>
  </w:num>
  <w:num w:numId="40" w16cid:durableId="1638991587">
    <w:abstractNumId w:val="12"/>
  </w:num>
  <w:num w:numId="41" w16cid:durableId="849639312">
    <w:abstractNumId w:val="31"/>
  </w:num>
  <w:num w:numId="42" w16cid:durableId="1046687192">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
    <w15:presenceInfo w15:providerId="Windows Live" w15:userId="c127e484f1576e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EzMTAzszQ1tTBX0lEKTi0uzszPAymwqAUANz3p7ywAAAA="/>
  </w:docVars>
  <w:rsids>
    <w:rsidRoot w:val="00D50822"/>
    <w:rsid w:val="000044A8"/>
    <w:rsid w:val="00007D6E"/>
    <w:rsid w:val="000232CB"/>
    <w:rsid w:val="00023AC0"/>
    <w:rsid w:val="00024CAF"/>
    <w:rsid w:val="00024CB3"/>
    <w:rsid w:val="0002542B"/>
    <w:rsid w:val="0003514F"/>
    <w:rsid w:val="00043DB5"/>
    <w:rsid w:val="00043F35"/>
    <w:rsid w:val="00045017"/>
    <w:rsid w:val="000478FD"/>
    <w:rsid w:val="00047B6B"/>
    <w:rsid w:val="000560EE"/>
    <w:rsid w:val="00063194"/>
    <w:rsid w:val="00075677"/>
    <w:rsid w:val="00075B2C"/>
    <w:rsid w:val="00080E92"/>
    <w:rsid w:val="00081F1F"/>
    <w:rsid w:val="00092B28"/>
    <w:rsid w:val="000A3C15"/>
    <w:rsid w:val="000A6940"/>
    <w:rsid w:val="000B733A"/>
    <w:rsid w:val="000C196C"/>
    <w:rsid w:val="000C6611"/>
    <w:rsid w:val="000D0A2A"/>
    <w:rsid w:val="000E1EE5"/>
    <w:rsid w:val="000E7D57"/>
    <w:rsid w:val="000F2508"/>
    <w:rsid w:val="000F6C17"/>
    <w:rsid w:val="000F7497"/>
    <w:rsid w:val="00101454"/>
    <w:rsid w:val="001165FC"/>
    <w:rsid w:val="0012124C"/>
    <w:rsid w:val="0012508A"/>
    <w:rsid w:val="00125617"/>
    <w:rsid w:val="001279B2"/>
    <w:rsid w:val="0013293E"/>
    <w:rsid w:val="00140E31"/>
    <w:rsid w:val="00141329"/>
    <w:rsid w:val="00143BB1"/>
    <w:rsid w:val="001469EF"/>
    <w:rsid w:val="00151237"/>
    <w:rsid w:val="00151357"/>
    <w:rsid w:val="00156F68"/>
    <w:rsid w:val="00157245"/>
    <w:rsid w:val="00160A01"/>
    <w:rsid w:val="001616C8"/>
    <w:rsid w:val="00163ECC"/>
    <w:rsid w:val="001667BA"/>
    <w:rsid w:val="00171CD6"/>
    <w:rsid w:val="00176949"/>
    <w:rsid w:val="00177B18"/>
    <w:rsid w:val="00191135"/>
    <w:rsid w:val="0019467E"/>
    <w:rsid w:val="001952F7"/>
    <w:rsid w:val="00196F1D"/>
    <w:rsid w:val="001A0522"/>
    <w:rsid w:val="001A2285"/>
    <w:rsid w:val="001A5B28"/>
    <w:rsid w:val="001A669D"/>
    <w:rsid w:val="001A6F84"/>
    <w:rsid w:val="001B1D5A"/>
    <w:rsid w:val="001B7CAD"/>
    <w:rsid w:val="001C4672"/>
    <w:rsid w:val="001C6E88"/>
    <w:rsid w:val="001E3E60"/>
    <w:rsid w:val="001F0BDB"/>
    <w:rsid w:val="001F2C77"/>
    <w:rsid w:val="00205982"/>
    <w:rsid w:val="00210DD1"/>
    <w:rsid w:val="002164F6"/>
    <w:rsid w:val="002228FA"/>
    <w:rsid w:val="002232E9"/>
    <w:rsid w:val="002257F6"/>
    <w:rsid w:val="0022742C"/>
    <w:rsid w:val="00235C49"/>
    <w:rsid w:val="00235DA7"/>
    <w:rsid w:val="00237800"/>
    <w:rsid w:val="00241B3E"/>
    <w:rsid w:val="00243F4E"/>
    <w:rsid w:val="00245730"/>
    <w:rsid w:val="00250768"/>
    <w:rsid w:val="002613AB"/>
    <w:rsid w:val="00266E24"/>
    <w:rsid w:val="00271C32"/>
    <w:rsid w:val="0027312F"/>
    <w:rsid w:val="00280829"/>
    <w:rsid w:val="00282158"/>
    <w:rsid w:val="00282743"/>
    <w:rsid w:val="00285104"/>
    <w:rsid w:val="00285308"/>
    <w:rsid w:val="00293E1C"/>
    <w:rsid w:val="002956EB"/>
    <w:rsid w:val="00296C86"/>
    <w:rsid w:val="00297FED"/>
    <w:rsid w:val="002A116C"/>
    <w:rsid w:val="002A6DFA"/>
    <w:rsid w:val="002B145D"/>
    <w:rsid w:val="002B58E1"/>
    <w:rsid w:val="002B6844"/>
    <w:rsid w:val="002C24F9"/>
    <w:rsid w:val="002C4AB7"/>
    <w:rsid w:val="002C6EF2"/>
    <w:rsid w:val="002D04B3"/>
    <w:rsid w:val="002D338B"/>
    <w:rsid w:val="002D641D"/>
    <w:rsid w:val="002D732B"/>
    <w:rsid w:val="002D7D0A"/>
    <w:rsid w:val="002E4192"/>
    <w:rsid w:val="002E6D96"/>
    <w:rsid w:val="00302110"/>
    <w:rsid w:val="003024C9"/>
    <w:rsid w:val="00305744"/>
    <w:rsid w:val="00305921"/>
    <w:rsid w:val="00310375"/>
    <w:rsid w:val="00311DAF"/>
    <w:rsid w:val="00322EFE"/>
    <w:rsid w:val="0032358D"/>
    <w:rsid w:val="00326438"/>
    <w:rsid w:val="003278F9"/>
    <w:rsid w:val="0033742B"/>
    <w:rsid w:val="00343874"/>
    <w:rsid w:val="00347907"/>
    <w:rsid w:val="00347E85"/>
    <w:rsid w:val="003551AC"/>
    <w:rsid w:val="00356B9C"/>
    <w:rsid w:val="00361115"/>
    <w:rsid w:val="00364C66"/>
    <w:rsid w:val="003816BA"/>
    <w:rsid w:val="00391FF3"/>
    <w:rsid w:val="00395E13"/>
    <w:rsid w:val="003A21E8"/>
    <w:rsid w:val="003A360F"/>
    <w:rsid w:val="003A483F"/>
    <w:rsid w:val="003B02D2"/>
    <w:rsid w:val="003B14E6"/>
    <w:rsid w:val="003B6D4E"/>
    <w:rsid w:val="003C000F"/>
    <w:rsid w:val="003C19BA"/>
    <w:rsid w:val="003D16DA"/>
    <w:rsid w:val="003E0B98"/>
    <w:rsid w:val="003E1483"/>
    <w:rsid w:val="003E317B"/>
    <w:rsid w:val="003F0E49"/>
    <w:rsid w:val="003F2B37"/>
    <w:rsid w:val="003F4824"/>
    <w:rsid w:val="003F541D"/>
    <w:rsid w:val="004006C6"/>
    <w:rsid w:val="00404437"/>
    <w:rsid w:val="00404690"/>
    <w:rsid w:val="00404D3C"/>
    <w:rsid w:val="00405057"/>
    <w:rsid w:val="004234A4"/>
    <w:rsid w:val="004240BE"/>
    <w:rsid w:val="00426028"/>
    <w:rsid w:val="00426FB8"/>
    <w:rsid w:val="00427566"/>
    <w:rsid w:val="00427E1A"/>
    <w:rsid w:val="00431482"/>
    <w:rsid w:val="0043717A"/>
    <w:rsid w:val="0044113F"/>
    <w:rsid w:val="00444E3D"/>
    <w:rsid w:val="00444F9C"/>
    <w:rsid w:val="0044668B"/>
    <w:rsid w:val="004478C1"/>
    <w:rsid w:val="004529E5"/>
    <w:rsid w:val="00461B03"/>
    <w:rsid w:val="00463CF8"/>
    <w:rsid w:val="004653D5"/>
    <w:rsid w:val="00470CA4"/>
    <w:rsid w:val="00477E3E"/>
    <w:rsid w:val="00483102"/>
    <w:rsid w:val="00491835"/>
    <w:rsid w:val="00493C98"/>
    <w:rsid w:val="004A249E"/>
    <w:rsid w:val="004A3CAF"/>
    <w:rsid w:val="004A3EF4"/>
    <w:rsid w:val="004B0435"/>
    <w:rsid w:val="004B2EBC"/>
    <w:rsid w:val="004C3139"/>
    <w:rsid w:val="004C5F27"/>
    <w:rsid w:val="004D3559"/>
    <w:rsid w:val="004D37F7"/>
    <w:rsid w:val="004D3894"/>
    <w:rsid w:val="004D523B"/>
    <w:rsid w:val="004D78DC"/>
    <w:rsid w:val="004E484E"/>
    <w:rsid w:val="004F05AC"/>
    <w:rsid w:val="004F439D"/>
    <w:rsid w:val="0050710B"/>
    <w:rsid w:val="005135E5"/>
    <w:rsid w:val="0051662E"/>
    <w:rsid w:val="005169F8"/>
    <w:rsid w:val="00524AD6"/>
    <w:rsid w:val="005364AD"/>
    <w:rsid w:val="0054065E"/>
    <w:rsid w:val="0054290A"/>
    <w:rsid w:val="00546645"/>
    <w:rsid w:val="00562917"/>
    <w:rsid w:val="005669A3"/>
    <w:rsid w:val="0057443E"/>
    <w:rsid w:val="00574D31"/>
    <w:rsid w:val="0058347A"/>
    <w:rsid w:val="00586B11"/>
    <w:rsid w:val="00592100"/>
    <w:rsid w:val="00595109"/>
    <w:rsid w:val="00596D08"/>
    <w:rsid w:val="005A045F"/>
    <w:rsid w:val="005A3AE2"/>
    <w:rsid w:val="005B2922"/>
    <w:rsid w:val="005B5070"/>
    <w:rsid w:val="005B777E"/>
    <w:rsid w:val="005C0BEC"/>
    <w:rsid w:val="005C2E60"/>
    <w:rsid w:val="005C4E8F"/>
    <w:rsid w:val="005C53C6"/>
    <w:rsid w:val="005C6C3D"/>
    <w:rsid w:val="005C727C"/>
    <w:rsid w:val="005D3757"/>
    <w:rsid w:val="005D63E9"/>
    <w:rsid w:val="005D7678"/>
    <w:rsid w:val="005F2846"/>
    <w:rsid w:val="005F36B1"/>
    <w:rsid w:val="005F56A6"/>
    <w:rsid w:val="006116AE"/>
    <w:rsid w:val="00617094"/>
    <w:rsid w:val="0061770B"/>
    <w:rsid w:val="0062053B"/>
    <w:rsid w:val="0062176B"/>
    <w:rsid w:val="00621D60"/>
    <w:rsid w:val="0062593F"/>
    <w:rsid w:val="00626516"/>
    <w:rsid w:val="006269A0"/>
    <w:rsid w:val="006433E8"/>
    <w:rsid w:val="006578E0"/>
    <w:rsid w:val="00660909"/>
    <w:rsid w:val="0066104E"/>
    <w:rsid w:val="00663456"/>
    <w:rsid w:val="00664448"/>
    <w:rsid w:val="0066696E"/>
    <w:rsid w:val="00676ADF"/>
    <w:rsid w:val="00680C54"/>
    <w:rsid w:val="00684312"/>
    <w:rsid w:val="0068747F"/>
    <w:rsid w:val="00690A73"/>
    <w:rsid w:val="006A04D7"/>
    <w:rsid w:val="006A1196"/>
    <w:rsid w:val="006A3E3B"/>
    <w:rsid w:val="006A452E"/>
    <w:rsid w:val="006A5074"/>
    <w:rsid w:val="006E6E3D"/>
    <w:rsid w:val="006F243D"/>
    <w:rsid w:val="006F49AF"/>
    <w:rsid w:val="006F52E8"/>
    <w:rsid w:val="006F5850"/>
    <w:rsid w:val="00703BFC"/>
    <w:rsid w:val="00703F40"/>
    <w:rsid w:val="0070687F"/>
    <w:rsid w:val="00710715"/>
    <w:rsid w:val="007150FD"/>
    <w:rsid w:val="00715260"/>
    <w:rsid w:val="0072548C"/>
    <w:rsid w:val="00730523"/>
    <w:rsid w:val="0073426C"/>
    <w:rsid w:val="00734FC7"/>
    <w:rsid w:val="00736580"/>
    <w:rsid w:val="007368F1"/>
    <w:rsid w:val="00750C06"/>
    <w:rsid w:val="007560A6"/>
    <w:rsid w:val="00756208"/>
    <w:rsid w:val="007573E1"/>
    <w:rsid w:val="00762307"/>
    <w:rsid w:val="007628D7"/>
    <w:rsid w:val="00765409"/>
    <w:rsid w:val="00766E94"/>
    <w:rsid w:val="007675A6"/>
    <w:rsid w:val="00775362"/>
    <w:rsid w:val="00776B5C"/>
    <w:rsid w:val="00776E1C"/>
    <w:rsid w:val="007808B7"/>
    <w:rsid w:val="00785854"/>
    <w:rsid w:val="00785AB5"/>
    <w:rsid w:val="00786311"/>
    <w:rsid w:val="00793309"/>
    <w:rsid w:val="007A1255"/>
    <w:rsid w:val="007A1A64"/>
    <w:rsid w:val="007A5F0F"/>
    <w:rsid w:val="007A60BD"/>
    <w:rsid w:val="007A7358"/>
    <w:rsid w:val="007B1CE4"/>
    <w:rsid w:val="007B55D2"/>
    <w:rsid w:val="007C67A7"/>
    <w:rsid w:val="007D12BC"/>
    <w:rsid w:val="007D32CC"/>
    <w:rsid w:val="007D6EE9"/>
    <w:rsid w:val="007E011D"/>
    <w:rsid w:val="007E0D59"/>
    <w:rsid w:val="007E5519"/>
    <w:rsid w:val="007F442F"/>
    <w:rsid w:val="007F55C0"/>
    <w:rsid w:val="00801039"/>
    <w:rsid w:val="00804D7E"/>
    <w:rsid w:val="00806A3F"/>
    <w:rsid w:val="008109EB"/>
    <w:rsid w:val="00811821"/>
    <w:rsid w:val="00812B69"/>
    <w:rsid w:val="0081709D"/>
    <w:rsid w:val="00820CCD"/>
    <w:rsid w:val="00836E63"/>
    <w:rsid w:val="00841DAA"/>
    <w:rsid w:val="00842E4C"/>
    <w:rsid w:val="00861F4A"/>
    <w:rsid w:val="00862168"/>
    <w:rsid w:val="00862AF9"/>
    <w:rsid w:val="00862FFB"/>
    <w:rsid w:val="0087358D"/>
    <w:rsid w:val="00876D57"/>
    <w:rsid w:val="0088230D"/>
    <w:rsid w:val="00882910"/>
    <w:rsid w:val="00886381"/>
    <w:rsid w:val="00890334"/>
    <w:rsid w:val="00890D4E"/>
    <w:rsid w:val="0089555C"/>
    <w:rsid w:val="008A690F"/>
    <w:rsid w:val="008B30A4"/>
    <w:rsid w:val="008B3702"/>
    <w:rsid w:val="008B7A17"/>
    <w:rsid w:val="008C4EEC"/>
    <w:rsid w:val="008C5453"/>
    <w:rsid w:val="008C7029"/>
    <w:rsid w:val="008D092B"/>
    <w:rsid w:val="008D0EFC"/>
    <w:rsid w:val="008D37BC"/>
    <w:rsid w:val="008D3D23"/>
    <w:rsid w:val="008D40EC"/>
    <w:rsid w:val="008D4A8B"/>
    <w:rsid w:val="008D7102"/>
    <w:rsid w:val="008F1B15"/>
    <w:rsid w:val="008F55FE"/>
    <w:rsid w:val="00904C91"/>
    <w:rsid w:val="0090644C"/>
    <w:rsid w:val="00915540"/>
    <w:rsid w:val="0091767D"/>
    <w:rsid w:val="009177EE"/>
    <w:rsid w:val="009202F6"/>
    <w:rsid w:val="009222E2"/>
    <w:rsid w:val="00922809"/>
    <w:rsid w:val="009230C3"/>
    <w:rsid w:val="00925B94"/>
    <w:rsid w:val="0092610B"/>
    <w:rsid w:val="009271F6"/>
    <w:rsid w:val="009272E9"/>
    <w:rsid w:val="00934995"/>
    <w:rsid w:val="009374FF"/>
    <w:rsid w:val="00940DD0"/>
    <w:rsid w:val="00940FC9"/>
    <w:rsid w:val="009471DA"/>
    <w:rsid w:val="009501EF"/>
    <w:rsid w:val="00960625"/>
    <w:rsid w:val="009636E4"/>
    <w:rsid w:val="00966B9C"/>
    <w:rsid w:val="00971149"/>
    <w:rsid w:val="009713A5"/>
    <w:rsid w:val="009717F8"/>
    <w:rsid w:val="0097257D"/>
    <w:rsid w:val="00972D56"/>
    <w:rsid w:val="009732FD"/>
    <w:rsid w:val="0098736C"/>
    <w:rsid w:val="00990643"/>
    <w:rsid w:val="009929D6"/>
    <w:rsid w:val="009A0614"/>
    <w:rsid w:val="009A5238"/>
    <w:rsid w:val="009B15D9"/>
    <w:rsid w:val="009B2744"/>
    <w:rsid w:val="009B6376"/>
    <w:rsid w:val="009C19DB"/>
    <w:rsid w:val="009C2B13"/>
    <w:rsid w:val="009C3E5E"/>
    <w:rsid w:val="009C6C8E"/>
    <w:rsid w:val="009C7904"/>
    <w:rsid w:val="009D0CC7"/>
    <w:rsid w:val="009D4917"/>
    <w:rsid w:val="009D5C60"/>
    <w:rsid w:val="009F05EF"/>
    <w:rsid w:val="009F3BD5"/>
    <w:rsid w:val="009F48EF"/>
    <w:rsid w:val="009F657D"/>
    <w:rsid w:val="00A0240C"/>
    <w:rsid w:val="00A20129"/>
    <w:rsid w:val="00A26A0C"/>
    <w:rsid w:val="00A444E5"/>
    <w:rsid w:val="00A44EB6"/>
    <w:rsid w:val="00A54F9F"/>
    <w:rsid w:val="00A60EDA"/>
    <w:rsid w:val="00A6313C"/>
    <w:rsid w:val="00A64975"/>
    <w:rsid w:val="00A677D3"/>
    <w:rsid w:val="00A72634"/>
    <w:rsid w:val="00A7309A"/>
    <w:rsid w:val="00A74093"/>
    <w:rsid w:val="00A7749A"/>
    <w:rsid w:val="00A83A49"/>
    <w:rsid w:val="00A8502D"/>
    <w:rsid w:val="00A908AB"/>
    <w:rsid w:val="00A90CB7"/>
    <w:rsid w:val="00AA076B"/>
    <w:rsid w:val="00AA6FC8"/>
    <w:rsid w:val="00AB3A92"/>
    <w:rsid w:val="00AD1765"/>
    <w:rsid w:val="00AD314C"/>
    <w:rsid w:val="00AD6D53"/>
    <w:rsid w:val="00AE3071"/>
    <w:rsid w:val="00AE767F"/>
    <w:rsid w:val="00AF0405"/>
    <w:rsid w:val="00AF0B49"/>
    <w:rsid w:val="00AF35E8"/>
    <w:rsid w:val="00AF5491"/>
    <w:rsid w:val="00AF631D"/>
    <w:rsid w:val="00B04157"/>
    <w:rsid w:val="00B04A01"/>
    <w:rsid w:val="00B12909"/>
    <w:rsid w:val="00B14033"/>
    <w:rsid w:val="00B14210"/>
    <w:rsid w:val="00B153E0"/>
    <w:rsid w:val="00B17656"/>
    <w:rsid w:val="00B20FF6"/>
    <w:rsid w:val="00B26720"/>
    <w:rsid w:val="00B26E10"/>
    <w:rsid w:val="00B3075D"/>
    <w:rsid w:val="00B34704"/>
    <w:rsid w:val="00B347F4"/>
    <w:rsid w:val="00B35365"/>
    <w:rsid w:val="00B37ADA"/>
    <w:rsid w:val="00B40F43"/>
    <w:rsid w:val="00B410CF"/>
    <w:rsid w:val="00B551E3"/>
    <w:rsid w:val="00B60AF3"/>
    <w:rsid w:val="00B644F0"/>
    <w:rsid w:val="00B84C7D"/>
    <w:rsid w:val="00B87C2E"/>
    <w:rsid w:val="00B87FBB"/>
    <w:rsid w:val="00B93976"/>
    <w:rsid w:val="00B9756E"/>
    <w:rsid w:val="00BA04C8"/>
    <w:rsid w:val="00BA5457"/>
    <w:rsid w:val="00BA6502"/>
    <w:rsid w:val="00BA782D"/>
    <w:rsid w:val="00BB0027"/>
    <w:rsid w:val="00BB15B5"/>
    <w:rsid w:val="00BB3089"/>
    <w:rsid w:val="00BB71D2"/>
    <w:rsid w:val="00BC31B3"/>
    <w:rsid w:val="00BE11A8"/>
    <w:rsid w:val="00BF486F"/>
    <w:rsid w:val="00BF61C5"/>
    <w:rsid w:val="00BF64F4"/>
    <w:rsid w:val="00BF70B4"/>
    <w:rsid w:val="00C0075A"/>
    <w:rsid w:val="00C0387F"/>
    <w:rsid w:val="00C06E36"/>
    <w:rsid w:val="00C10424"/>
    <w:rsid w:val="00C10536"/>
    <w:rsid w:val="00C1300A"/>
    <w:rsid w:val="00C13DEC"/>
    <w:rsid w:val="00C146E3"/>
    <w:rsid w:val="00C26F80"/>
    <w:rsid w:val="00C341FC"/>
    <w:rsid w:val="00C342AA"/>
    <w:rsid w:val="00C34EAC"/>
    <w:rsid w:val="00C4281E"/>
    <w:rsid w:val="00C428A2"/>
    <w:rsid w:val="00C467DE"/>
    <w:rsid w:val="00C470D1"/>
    <w:rsid w:val="00C52D15"/>
    <w:rsid w:val="00C53607"/>
    <w:rsid w:val="00C62774"/>
    <w:rsid w:val="00C63AC7"/>
    <w:rsid w:val="00C64DD2"/>
    <w:rsid w:val="00C7142C"/>
    <w:rsid w:val="00C81594"/>
    <w:rsid w:val="00C85104"/>
    <w:rsid w:val="00C875FF"/>
    <w:rsid w:val="00CA2D13"/>
    <w:rsid w:val="00CB2AA1"/>
    <w:rsid w:val="00CB47EC"/>
    <w:rsid w:val="00CB4D2A"/>
    <w:rsid w:val="00CB7F47"/>
    <w:rsid w:val="00CC0D04"/>
    <w:rsid w:val="00CC793E"/>
    <w:rsid w:val="00CD377A"/>
    <w:rsid w:val="00CE2B10"/>
    <w:rsid w:val="00CE4CE2"/>
    <w:rsid w:val="00CE6590"/>
    <w:rsid w:val="00CE7502"/>
    <w:rsid w:val="00CF008A"/>
    <w:rsid w:val="00CF05FE"/>
    <w:rsid w:val="00CF0E51"/>
    <w:rsid w:val="00CF1A7F"/>
    <w:rsid w:val="00CF2286"/>
    <w:rsid w:val="00CF297B"/>
    <w:rsid w:val="00CF36C6"/>
    <w:rsid w:val="00CF56FF"/>
    <w:rsid w:val="00CF6B33"/>
    <w:rsid w:val="00D01D87"/>
    <w:rsid w:val="00D16E8C"/>
    <w:rsid w:val="00D22A85"/>
    <w:rsid w:val="00D24DF9"/>
    <w:rsid w:val="00D302E3"/>
    <w:rsid w:val="00D31EC9"/>
    <w:rsid w:val="00D337DB"/>
    <w:rsid w:val="00D35EDF"/>
    <w:rsid w:val="00D4754F"/>
    <w:rsid w:val="00D5059A"/>
    <w:rsid w:val="00D50822"/>
    <w:rsid w:val="00D574D3"/>
    <w:rsid w:val="00D57A77"/>
    <w:rsid w:val="00D6051C"/>
    <w:rsid w:val="00D60F11"/>
    <w:rsid w:val="00D64DC3"/>
    <w:rsid w:val="00D739DF"/>
    <w:rsid w:val="00D809C6"/>
    <w:rsid w:val="00D84452"/>
    <w:rsid w:val="00D857B4"/>
    <w:rsid w:val="00D90D7C"/>
    <w:rsid w:val="00D92268"/>
    <w:rsid w:val="00D96C38"/>
    <w:rsid w:val="00DA0485"/>
    <w:rsid w:val="00DA2E99"/>
    <w:rsid w:val="00DB21DE"/>
    <w:rsid w:val="00DB4265"/>
    <w:rsid w:val="00DC01B7"/>
    <w:rsid w:val="00DC132A"/>
    <w:rsid w:val="00DC19C0"/>
    <w:rsid w:val="00DD415B"/>
    <w:rsid w:val="00DD548D"/>
    <w:rsid w:val="00DE0151"/>
    <w:rsid w:val="00DE105D"/>
    <w:rsid w:val="00DE6008"/>
    <w:rsid w:val="00DE60D1"/>
    <w:rsid w:val="00DE64AC"/>
    <w:rsid w:val="00DF66FC"/>
    <w:rsid w:val="00E002CA"/>
    <w:rsid w:val="00E021D2"/>
    <w:rsid w:val="00E02987"/>
    <w:rsid w:val="00E37D35"/>
    <w:rsid w:val="00E40068"/>
    <w:rsid w:val="00E43385"/>
    <w:rsid w:val="00E470CD"/>
    <w:rsid w:val="00E47F49"/>
    <w:rsid w:val="00E509B4"/>
    <w:rsid w:val="00E532F3"/>
    <w:rsid w:val="00E5431E"/>
    <w:rsid w:val="00E60AA7"/>
    <w:rsid w:val="00E60DAC"/>
    <w:rsid w:val="00E71539"/>
    <w:rsid w:val="00E90499"/>
    <w:rsid w:val="00EB2B8B"/>
    <w:rsid w:val="00EB32D2"/>
    <w:rsid w:val="00EC08AB"/>
    <w:rsid w:val="00EC66D7"/>
    <w:rsid w:val="00ED41CD"/>
    <w:rsid w:val="00ED74D9"/>
    <w:rsid w:val="00EE13E2"/>
    <w:rsid w:val="00EE331E"/>
    <w:rsid w:val="00EF1066"/>
    <w:rsid w:val="00EF1D45"/>
    <w:rsid w:val="00EF2660"/>
    <w:rsid w:val="00F0105D"/>
    <w:rsid w:val="00F025E9"/>
    <w:rsid w:val="00F0589A"/>
    <w:rsid w:val="00F065F0"/>
    <w:rsid w:val="00F10917"/>
    <w:rsid w:val="00F15BD2"/>
    <w:rsid w:val="00F24B2F"/>
    <w:rsid w:val="00F363D3"/>
    <w:rsid w:val="00F529D2"/>
    <w:rsid w:val="00F54B0A"/>
    <w:rsid w:val="00F6657B"/>
    <w:rsid w:val="00F72BD9"/>
    <w:rsid w:val="00F8085A"/>
    <w:rsid w:val="00F93269"/>
    <w:rsid w:val="00F9650C"/>
    <w:rsid w:val="00FA15D1"/>
    <w:rsid w:val="00FA2B22"/>
    <w:rsid w:val="00FA36BD"/>
    <w:rsid w:val="00FA397E"/>
    <w:rsid w:val="00FA5C6F"/>
    <w:rsid w:val="00FB16A1"/>
    <w:rsid w:val="00FB4C26"/>
    <w:rsid w:val="00FB4D09"/>
    <w:rsid w:val="00FB61A9"/>
    <w:rsid w:val="00FD1D6A"/>
    <w:rsid w:val="00FD22CB"/>
    <w:rsid w:val="00FE6D92"/>
    <w:rsid w:val="00FF346F"/>
    <w:rsid w:val="00FF387E"/>
    <w:rsid w:val="00FF42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74AB1"/>
  <w15:chartTrackingRefBased/>
  <w15:docId w15:val="{3B3D220C-AABE-49F5-BE63-CB140DF74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CC79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09B4"/>
    <w:pPr>
      <w:ind w:left="720"/>
      <w:contextualSpacing/>
    </w:pPr>
  </w:style>
  <w:style w:type="paragraph" w:styleId="Footer">
    <w:name w:val="footer"/>
    <w:basedOn w:val="Normal"/>
    <w:link w:val="FooterChar"/>
    <w:uiPriority w:val="99"/>
    <w:unhideWhenUsed/>
    <w:rsid w:val="007D12BC"/>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7D12BC"/>
    <w:rPr>
      <w:rFonts w:eastAsiaTheme="minorHAnsi"/>
      <w:lang w:val="en-US" w:eastAsia="en-US"/>
    </w:rPr>
  </w:style>
  <w:style w:type="paragraph" w:styleId="TOC2">
    <w:name w:val="toc 2"/>
    <w:basedOn w:val="Normal"/>
    <w:next w:val="Normal"/>
    <w:autoRedefine/>
    <w:uiPriority w:val="39"/>
    <w:unhideWhenUsed/>
    <w:rsid w:val="00A444E5"/>
    <w:pPr>
      <w:spacing w:after="100"/>
      <w:ind w:left="240"/>
    </w:pPr>
  </w:style>
  <w:style w:type="paragraph" w:styleId="TOC3">
    <w:name w:val="toc 3"/>
    <w:basedOn w:val="Normal"/>
    <w:next w:val="Normal"/>
    <w:autoRedefine/>
    <w:uiPriority w:val="39"/>
    <w:unhideWhenUsed/>
    <w:rsid w:val="00A444E5"/>
    <w:pPr>
      <w:spacing w:after="100"/>
      <w:ind w:left="480"/>
    </w:pPr>
  </w:style>
  <w:style w:type="character" w:styleId="Hyperlink">
    <w:name w:val="Hyperlink"/>
    <w:basedOn w:val="DefaultParagraphFont"/>
    <w:uiPriority w:val="99"/>
    <w:unhideWhenUsed/>
    <w:rsid w:val="00A444E5"/>
    <w:rPr>
      <w:color w:val="0563C1" w:themeColor="hyperlink"/>
      <w:u w:val="single"/>
    </w:rPr>
  </w:style>
  <w:style w:type="paragraph" w:styleId="TOC1">
    <w:name w:val="toc 1"/>
    <w:basedOn w:val="Normal"/>
    <w:next w:val="Normal"/>
    <w:autoRedefine/>
    <w:uiPriority w:val="39"/>
    <w:unhideWhenUsed/>
    <w:rsid w:val="00A444E5"/>
    <w:pPr>
      <w:spacing w:after="100" w:line="259" w:lineRule="auto"/>
    </w:pPr>
    <w:rPr>
      <w:rFonts w:asciiTheme="minorHAnsi" w:hAnsiTheme="minorHAnsi"/>
      <w:sz w:val="22"/>
      <w:lang w:val="en-US"/>
    </w:rPr>
  </w:style>
  <w:style w:type="paragraph" w:styleId="TOC4">
    <w:name w:val="toc 4"/>
    <w:basedOn w:val="Normal"/>
    <w:next w:val="Normal"/>
    <w:autoRedefine/>
    <w:uiPriority w:val="39"/>
    <w:unhideWhenUsed/>
    <w:rsid w:val="00A444E5"/>
    <w:pPr>
      <w:spacing w:after="100" w:line="259" w:lineRule="auto"/>
      <w:ind w:left="660"/>
    </w:pPr>
    <w:rPr>
      <w:rFonts w:asciiTheme="minorHAnsi" w:hAnsiTheme="minorHAnsi"/>
      <w:sz w:val="22"/>
      <w:lang w:val="en-US"/>
    </w:rPr>
  </w:style>
  <w:style w:type="paragraph" w:styleId="TOC5">
    <w:name w:val="toc 5"/>
    <w:basedOn w:val="Normal"/>
    <w:next w:val="Normal"/>
    <w:autoRedefine/>
    <w:uiPriority w:val="39"/>
    <w:unhideWhenUsed/>
    <w:rsid w:val="00A444E5"/>
    <w:pPr>
      <w:spacing w:after="100" w:line="259" w:lineRule="auto"/>
      <w:ind w:left="880"/>
    </w:pPr>
    <w:rPr>
      <w:rFonts w:asciiTheme="minorHAnsi" w:hAnsiTheme="minorHAnsi"/>
      <w:sz w:val="22"/>
      <w:lang w:val="en-US"/>
    </w:rPr>
  </w:style>
  <w:style w:type="paragraph" w:styleId="TOC6">
    <w:name w:val="toc 6"/>
    <w:basedOn w:val="Normal"/>
    <w:next w:val="Normal"/>
    <w:autoRedefine/>
    <w:uiPriority w:val="39"/>
    <w:unhideWhenUsed/>
    <w:rsid w:val="00A444E5"/>
    <w:pPr>
      <w:spacing w:after="100" w:line="259" w:lineRule="auto"/>
      <w:ind w:left="1100"/>
    </w:pPr>
    <w:rPr>
      <w:rFonts w:asciiTheme="minorHAnsi" w:hAnsiTheme="minorHAnsi"/>
      <w:sz w:val="22"/>
      <w:lang w:val="en-US"/>
    </w:rPr>
  </w:style>
  <w:style w:type="paragraph" w:styleId="TOC7">
    <w:name w:val="toc 7"/>
    <w:basedOn w:val="Normal"/>
    <w:next w:val="Normal"/>
    <w:autoRedefine/>
    <w:uiPriority w:val="39"/>
    <w:unhideWhenUsed/>
    <w:rsid w:val="00A444E5"/>
    <w:pPr>
      <w:spacing w:after="100" w:line="259" w:lineRule="auto"/>
      <w:ind w:left="1320"/>
    </w:pPr>
    <w:rPr>
      <w:rFonts w:asciiTheme="minorHAnsi" w:hAnsiTheme="minorHAnsi"/>
      <w:sz w:val="22"/>
      <w:lang w:val="en-US"/>
    </w:rPr>
  </w:style>
  <w:style w:type="paragraph" w:styleId="TOC8">
    <w:name w:val="toc 8"/>
    <w:basedOn w:val="Normal"/>
    <w:next w:val="Normal"/>
    <w:autoRedefine/>
    <w:uiPriority w:val="39"/>
    <w:unhideWhenUsed/>
    <w:rsid w:val="00A444E5"/>
    <w:pPr>
      <w:spacing w:after="100" w:line="259" w:lineRule="auto"/>
      <w:ind w:left="1540"/>
    </w:pPr>
    <w:rPr>
      <w:rFonts w:asciiTheme="minorHAnsi" w:hAnsiTheme="minorHAnsi"/>
      <w:sz w:val="22"/>
      <w:lang w:val="en-US"/>
    </w:rPr>
  </w:style>
  <w:style w:type="paragraph" w:styleId="TOC9">
    <w:name w:val="toc 9"/>
    <w:basedOn w:val="Normal"/>
    <w:next w:val="Normal"/>
    <w:autoRedefine/>
    <w:uiPriority w:val="39"/>
    <w:unhideWhenUsed/>
    <w:rsid w:val="00A444E5"/>
    <w:pPr>
      <w:spacing w:after="100" w:line="259" w:lineRule="auto"/>
      <w:ind w:left="1760"/>
    </w:pPr>
    <w:rPr>
      <w:rFonts w:asciiTheme="minorHAnsi" w:hAnsiTheme="minorHAnsi"/>
      <w:sz w:val="22"/>
      <w:lang w:val="en-US"/>
    </w:rPr>
  </w:style>
  <w:style w:type="character" w:customStyle="1" w:styleId="UnresolvedMention1">
    <w:name w:val="Unresolved Mention1"/>
    <w:basedOn w:val="DefaultParagraphFont"/>
    <w:uiPriority w:val="99"/>
    <w:semiHidden/>
    <w:unhideWhenUsed/>
    <w:rsid w:val="00A444E5"/>
    <w:rPr>
      <w:color w:val="605E5C"/>
      <w:shd w:val="clear" w:color="auto" w:fill="E1DFDD"/>
    </w:rPr>
  </w:style>
  <w:style w:type="paragraph" w:styleId="Revision">
    <w:name w:val="Revision"/>
    <w:hidden/>
    <w:uiPriority w:val="99"/>
    <w:semiHidden/>
    <w:rsid w:val="008C5453"/>
    <w:pPr>
      <w:spacing w:after="0" w:line="240" w:lineRule="auto"/>
    </w:pPr>
    <w:rPr>
      <w:rFonts w:ascii="Times New Roman" w:hAnsi="Times New Roman"/>
      <w:sz w:val="24"/>
    </w:rPr>
  </w:style>
  <w:style w:type="paragraph" w:styleId="Header">
    <w:name w:val="header"/>
    <w:basedOn w:val="Normal"/>
    <w:link w:val="HeaderChar"/>
    <w:uiPriority w:val="99"/>
    <w:unhideWhenUsed/>
    <w:rsid w:val="007623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307"/>
    <w:rPr>
      <w:rFonts w:ascii="Times New Roman" w:hAnsi="Times New Roman"/>
      <w:sz w:val="24"/>
    </w:rPr>
  </w:style>
  <w:style w:type="character" w:styleId="CommentReference">
    <w:name w:val="annotation reference"/>
    <w:basedOn w:val="DefaultParagraphFont"/>
    <w:uiPriority w:val="99"/>
    <w:semiHidden/>
    <w:unhideWhenUsed/>
    <w:rsid w:val="00426028"/>
    <w:rPr>
      <w:sz w:val="16"/>
      <w:szCs w:val="16"/>
    </w:rPr>
  </w:style>
  <w:style w:type="paragraph" w:styleId="CommentText">
    <w:name w:val="annotation text"/>
    <w:basedOn w:val="Normal"/>
    <w:link w:val="CommentTextChar"/>
    <w:uiPriority w:val="99"/>
    <w:semiHidden/>
    <w:unhideWhenUsed/>
    <w:rsid w:val="00426028"/>
    <w:pPr>
      <w:spacing w:line="240" w:lineRule="auto"/>
    </w:pPr>
    <w:rPr>
      <w:sz w:val="20"/>
      <w:szCs w:val="20"/>
    </w:rPr>
  </w:style>
  <w:style w:type="character" w:customStyle="1" w:styleId="CommentTextChar">
    <w:name w:val="Comment Text Char"/>
    <w:basedOn w:val="DefaultParagraphFont"/>
    <w:link w:val="CommentText"/>
    <w:uiPriority w:val="99"/>
    <w:semiHidden/>
    <w:rsid w:val="004260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26028"/>
    <w:rPr>
      <w:b/>
      <w:bCs/>
    </w:rPr>
  </w:style>
  <w:style w:type="character" w:customStyle="1" w:styleId="CommentSubjectChar">
    <w:name w:val="Comment Subject Char"/>
    <w:basedOn w:val="CommentTextChar"/>
    <w:link w:val="CommentSubject"/>
    <w:uiPriority w:val="99"/>
    <w:semiHidden/>
    <w:rsid w:val="00426028"/>
    <w:rPr>
      <w:rFonts w:ascii="Times New Roman" w:hAnsi="Times New Roman"/>
      <w:b/>
      <w:bCs/>
      <w:sz w:val="20"/>
      <w:szCs w:val="20"/>
    </w:rPr>
  </w:style>
  <w:style w:type="paragraph" w:styleId="BalloonText">
    <w:name w:val="Balloon Text"/>
    <w:basedOn w:val="Normal"/>
    <w:link w:val="BalloonTextChar"/>
    <w:uiPriority w:val="99"/>
    <w:semiHidden/>
    <w:unhideWhenUsed/>
    <w:rsid w:val="00426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0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8</Pages>
  <Words>8274</Words>
  <Characters>47167</Characters>
  <Application>Microsoft Office Word</Application>
  <DocSecurity>4</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cp:revision>
  <dcterms:created xsi:type="dcterms:W3CDTF">2023-05-08T14:02:00Z</dcterms:created>
  <dcterms:modified xsi:type="dcterms:W3CDTF">2023-05-08T14:02:00Z</dcterms:modified>
</cp:coreProperties>
</file>